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97918" w14:textId="77777777" w:rsidR="00295F61" w:rsidRPr="00F71AA4" w:rsidRDefault="00295F61" w:rsidP="00E05B2B">
      <w:pPr>
        <w:pStyle w:val="Title"/>
        <w:widowControl w:val="0"/>
        <w:topLinePunct/>
        <w:adjustRightInd w:val="0"/>
        <w:snapToGrid w:val="0"/>
        <w:spacing w:before="0"/>
        <w:textAlignment w:val="center"/>
        <w:rPr>
          <w:rFonts w:ascii="Times New Roman" w:hAnsi="Times New Roman" w:cs="Times New Roman"/>
        </w:rPr>
      </w:pPr>
      <w:r w:rsidRPr="00F71AA4">
        <w:rPr>
          <w:rFonts w:ascii="Times New Roman" w:hAnsi="Times New Roman" w:cs="Times New Roman"/>
        </w:rPr>
        <w:t>Abstract</w:t>
      </w:r>
    </w:p>
    <w:p w14:paraId="70273B46" w14:textId="429678E0" w:rsidR="00295F61" w:rsidRPr="00F71AA4" w:rsidRDefault="00295F61" w:rsidP="00E05B2B">
      <w:pPr>
        <w:pStyle w:val="Title"/>
        <w:widowControl w:val="0"/>
        <w:topLinePunct/>
        <w:adjustRightInd w:val="0"/>
        <w:snapToGrid w:val="0"/>
        <w:spacing w:before="0"/>
        <w:jc w:val="left"/>
        <w:textAlignment w:val="center"/>
        <w:rPr>
          <w:rFonts w:ascii="Times New Roman" w:hAnsi="Times New Roman" w:cs="Times New Roman"/>
        </w:rPr>
      </w:pPr>
      <w:r w:rsidRPr="00F71AA4">
        <w:rPr>
          <w:rFonts w:ascii="Times New Roman" w:hAnsi="Times New Roman" w:cs="Times New Roman"/>
        </w:rPr>
        <w:t xml:space="preserve">Automated text analysis methods have become increasingly popular for analyzing texts in the social sciences. </w:t>
      </w:r>
      <w:ins w:id="1" w:author="Hyunjin Song" w:date="2019-02-20T22:29:00Z">
        <w:r w:rsidR="00A34A1B">
          <w:rPr>
            <w:rFonts w:ascii="Times New Roman" w:hAnsi="Times New Roman" w:cs="Times New Roman"/>
          </w:rPr>
          <w:t>W</w:t>
        </w:r>
      </w:ins>
      <w:ins w:id="2" w:author="Hyunjin Song" w:date="2019-02-20T22:16:00Z">
        <w:r w:rsidR="00B34AC8">
          <w:rPr>
            <w:rFonts w:ascii="Times New Roman" w:hAnsi="Times New Roman" w:cs="Times New Roman"/>
          </w:rPr>
          <w:t xml:space="preserve">hile researchers routinely and conveniently resort to some forms of </w:t>
        </w:r>
      </w:ins>
      <w:ins w:id="3" w:author="Hyunjin Song" w:date="2019-02-20T22:29:00Z">
        <w:r w:rsidR="00A34A1B">
          <w:rPr>
            <w:rFonts w:ascii="Times New Roman" w:hAnsi="Times New Roman" w:cs="Times New Roman"/>
          </w:rPr>
          <w:t xml:space="preserve">additional </w:t>
        </w:r>
      </w:ins>
      <w:ins w:id="4" w:author="Hyunjin Song" w:date="2019-02-20T22:16:00Z">
        <w:r w:rsidR="00B34AC8">
          <w:rPr>
            <w:rFonts w:ascii="Times New Roman" w:hAnsi="Times New Roman" w:cs="Times New Roman"/>
          </w:rPr>
          <w:t xml:space="preserve">human </w:t>
        </w:r>
      </w:ins>
      <w:ins w:id="5" w:author="Hyunjin Song" w:date="2019-02-20T22:17:00Z">
        <w:r w:rsidR="00B34AC8">
          <w:rPr>
            <w:rFonts w:ascii="Times New Roman" w:hAnsi="Times New Roman" w:cs="Times New Roman"/>
          </w:rPr>
          <w:t>coding</w:t>
        </w:r>
      </w:ins>
      <w:ins w:id="6" w:author="Hyunjin Song" w:date="2019-02-20T22:16:00Z">
        <w:r w:rsidR="00B34AC8">
          <w:rPr>
            <w:rFonts w:ascii="Times New Roman" w:hAnsi="Times New Roman" w:cs="Times New Roman"/>
          </w:rPr>
          <w:t xml:space="preserve"> in validating their results from automated procedures, the issue of “quality </w:t>
        </w:r>
        <w:r w:rsidR="00B34AC8" w:rsidRPr="006A3C47">
          <w:rPr>
            <w:rFonts w:ascii="Times New Roman" w:hAnsi="Times New Roman" w:cs="Times New Roman"/>
          </w:rPr>
          <w:t>assurance</w:t>
        </w:r>
        <w:r w:rsidR="00B34AC8">
          <w:rPr>
            <w:rFonts w:ascii="Times New Roman" w:hAnsi="Times New Roman" w:cs="Times New Roman"/>
          </w:rPr>
          <w:t>” for manual annotation</w:t>
        </w:r>
      </w:ins>
      <w:ins w:id="7" w:author="Hyunjin Song" w:date="2019-02-20T22:23:00Z">
        <w:r w:rsidR="00D906FB">
          <w:rPr>
            <w:rFonts w:ascii="Times New Roman" w:hAnsi="Times New Roman" w:cs="Times New Roman"/>
          </w:rPr>
          <w:t xml:space="preserve"> </w:t>
        </w:r>
      </w:ins>
      <w:ins w:id="8" w:author="Hyunjin Song" w:date="2019-02-20T22:29:00Z">
        <w:r w:rsidR="00A34A1B">
          <w:rPr>
            <w:rFonts w:ascii="Times New Roman" w:hAnsi="Times New Roman" w:cs="Times New Roman"/>
          </w:rPr>
          <w:t xml:space="preserve">in such </w:t>
        </w:r>
      </w:ins>
      <w:ins w:id="9" w:author="Hyunjin Song" w:date="2019-02-20T22:23:00Z">
        <w:r w:rsidR="00D906FB">
          <w:rPr>
            <w:rFonts w:ascii="Times New Roman" w:hAnsi="Times New Roman" w:cs="Times New Roman"/>
          </w:rPr>
          <w:t xml:space="preserve">a “gold standard” </w:t>
        </w:r>
      </w:ins>
      <w:ins w:id="10" w:author="Hyunjin Song" w:date="2019-02-20T22:16:00Z">
        <w:r w:rsidR="00B34AC8">
          <w:rPr>
            <w:rFonts w:ascii="Times New Roman" w:hAnsi="Times New Roman" w:cs="Times New Roman"/>
          </w:rPr>
          <w:t>is often go unchecked</w:t>
        </w:r>
      </w:ins>
      <w:ins w:id="11" w:author="Hyunjin Song" w:date="2019-02-20T22:17:00Z">
        <w:r w:rsidR="00B34AC8">
          <w:rPr>
            <w:rFonts w:ascii="Times New Roman" w:hAnsi="Times New Roman" w:cs="Times New Roman"/>
          </w:rPr>
          <w:t xml:space="preserve"> in practice. </w:t>
        </w:r>
      </w:ins>
      <w:r w:rsidRPr="00F71AA4">
        <w:rPr>
          <w:rFonts w:ascii="Times New Roman" w:hAnsi="Times New Roman" w:cs="Times New Roman"/>
        </w:rPr>
        <w:t xml:space="preserve">Against this backdrop, this study ﬁrst presents a systematic review of articles published in major social science journals in the past 20 years, showing that the current practices of validation </w:t>
      </w:r>
      <w:ins w:id="12" w:author="Hyunjin Song" w:date="2019-02-20T22:18:00Z">
        <w:r w:rsidR="0066143F">
          <w:rPr>
            <w:rFonts w:ascii="Times New Roman" w:hAnsi="Times New Roman" w:cs="Times New Roman"/>
          </w:rPr>
          <w:t>utilizing manual annotations</w:t>
        </w:r>
        <w:r w:rsidR="0066143F" w:rsidRPr="00F71AA4">
          <w:rPr>
            <w:rFonts w:ascii="Times New Roman" w:hAnsi="Times New Roman" w:cs="Times New Roman"/>
          </w:rPr>
          <w:t xml:space="preserve"> </w:t>
        </w:r>
      </w:ins>
      <w:r w:rsidRPr="00F71AA4">
        <w:rPr>
          <w:rFonts w:ascii="Times New Roman" w:hAnsi="Times New Roman" w:cs="Times New Roman"/>
        </w:rPr>
        <w:t>are far from being acknowledged in the literature</w:t>
      </w:r>
      <w:ins w:id="13" w:author="Hyunjin Song" w:date="2019-02-20T22:18:00Z">
        <w:r w:rsidR="0066143F">
          <w:rPr>
            <w:rFonts w:ascii="Times New Roman" w:hAnsi="Times New Roman" w:cs="Times New Roman"/>
          </w:rPr>
          <w:t>,</w:t>
        </w:r>
      </w:ins>
      <w:r w:rsidRPr="00F71AA4">
        <w:rPr>
          <w:rFonts w:ascii="Times New Roman" w:hAnsi="Times New Roman" w:cs="Times New Roman"/>
        </w:rPr>
        <w:t xml:space="preserve"> and that the reporting and interpretation of validation procedures differ greatly. In a second step, we assess the</w:t>
      </w:r>
      <w:ins w:id="14" w:author="Hyunjin Song" w:date="2019-02-20T22:23:00Z">
        <w:r w:rsidR="00D906FB">
          <w:rPr>
            <w:rFonts w:ascii="Times New Roman" w:hAnsi="Times New Roman" w:cs="Times New Roman"/>
          </w:rPr>
          <w:t xml:space="preserve"> </w:t>
        </w:r>
      </w:ins>
      <w:r w:rsidRPr="00F71AA4">
        <w:rPr>
          <w:rFonts w:ascii="Times New Roman" w:hAnsi="Times New Roman" w:cs="Times New Roman"/>
        </w:rPr>
        <w:t xml:space="preserve">connection between the quality of human judgment </w:t>
      </w:r>
      <w:ins w:id="15" w:author="Hyunjin Song" w:date="2019-02-20T22:18:00Z">
        <w:r w:rsidR="0066143F">
          <w:rPr>
            <w:rFonts w:ascii="Times New Roman" w:hAnsi="Times New Roman" w:cs="Times New Roman"/>
          </w:rPr>
          <w:t>in manual annotations</w:t>
        </w:r>
        <w:r w:rsidR="0066143F" w:rsidRPr="00F71AA4">
          <w:rPr>
            <w:rFonts w:ascii="Times New Roman" w:hAnsi="Times New Roman" w:cs="Times New Roman"/>
          </w:rPr>
          <w:t xml:space="preserve"> </w:t>
        </w:r>
      </w:ins>
      <w:r w:rsidRPr="00F71AA4">
        <w:rPr>
          <w:rFonts w:ascii="Times New Roman" w:hAnsi="Times New Roman" w:cs="Times New Roman"/>
        </w:rPr>
        <w:t>and relative performance</w:t>
      </w:r>
      <w:ins w:id="16" w:author="Hyunjin Song" w:date="2019-02-20T22:19:00Z">
        <w:r w:rsidR="0066143F">
          <w:rPr>
            <w:rFonts w:ascii="Times New Roman" w:hAnsi="Times New Roman" w:cs="Times New Roman"/>
          </w:rPr>
          <w:t xml:space="preserve"> evaluations</w:t>
        </w:r>
      </w:ins>
      <w:r w:rsidRPr="00F71AA4">
        <w:rPr>
          <w:rFonts w:ascii="Times New Roman" w:hAnsi="Times New Roman" w:cs="Times New Roman"/>
        </w:rPr>
        <w:t xml:space="preserve"> of automated procedures (against true standards) by relying on large-scale, systematic Monte-Carlo simulations. Results conﬁrm the expectation that </w:t>
      </w:r>
      <w:ins w:id="17" w:author="Hyunjin Song" w:date="2019-02-20T22:20:00Z">
        <w:r w:rsidR="0066143F">
          <w:rPr>
            <w:rFonts w:ascii="Times New Roman" w:hAnsi="Times New Roman" w:cs="Times New Roman"/>
          </w:rPr>
          <w:t xml:space="preserve">there </w:t>
        </w:r>
      </w:ins>
      <w:ins w:id="18" w:author="Hyunjin Song" w:date="2019-02-20T22:21:00Z">
        <w:r w:rsidR="0066143F">
          <w:rPr>
            <w:rFonts w:ascii="Times New Roman" w:hAnsi="Times New Roman" w:cs="Times New Roman"/>
          </w:rPr>
          <w:t>is a greater risk of a rese</w:t>
        </w:r>
      </w:ins>
      <w:ins w:id="19" w:author="Hyunjin Song" w:date="2019-02-20T22:22:00Z">
        <w:r w:rsidR="0066143F">
          <w:rPr>
            <w:rFonts w:ascii="Times New Roman" w:hAnsi="Times New Roman" w:cs="Times New Roman"/>
          </w:rPr>
          <w:t xml:space="preserve">archer to reach an </w:t>
        </w:r>
      </w:ins>
      <w:ins w:id="20" w:author="Hyunjin Song" w:date="2019-02-20T22:21:00Z">
        <w:r w:rsidR="0066143F">
          <w:rPr>
            <w:rFonts w:ascii="Times New Roman" w:hAnsi="Times New Roman" w:cs="Times New Roman"/>
          </w:rPr>
          <w:t xml:space="preserve">incorrect conclusion regarding the performances of </w:t>
        </w:r>
      </w:ins>
      <w:ins w:id="21" w:author="Hyunjin Song" w:date="2019-02-20T22:22:00Z">
        <w:r w:rsidR="0066143F">
          <w:rPr>
            <w:rFonts w:ascii="Times New Roman" w:hAnsi="Times New Roman" w:cs="Times New Roman"/>
          </w:rPr>
          <w:t xml:space="preserve">proposed </w:t>
        </w:r>
      </w:ins>
      <w:ins w:id="22" w:author="Hyunjin Song" w:date="2019-02-20T22:21:00Z">
        <w:r w:rsidR="0066143F" w:rsidRPr="00F71AA4">
          <w:rPr>
            <w:rFonts w:ascii="Times New Roman" w:hAnsi="Times New Roman" w:cs="Times New Roman"/>
          </w:rPr>
          <w:t>automated procedures</w:t>
        </w:r>
        <w:r w:rsidR="0066143F">
          <w:rPr>
            <w:rFonts w:ascii="Times New Roman" w:hAnsi="Times New Roman" w:cs="Times New Roman"/>
          </w:rPr>
          <w:t xml:space="preserve"> </w:t>
        </w:r>
      </w:ins>
      <w:ins w:id="23" w:author="Hyunjin Song" w:date="2019-02-20T22:24:00Z">
        <w:r w:rsidR="00D906FB">
          <w:rPr>
            <w:rFonts w:ascii="Times New Roman" w:hAnsi="Times New Roman" w:cs="Times New Roman"/>
          </w:rPr>
          <w:t>when a quality of manual annotations</w:t>
        </w:r>
      </w:ins>
      <w:ins w:id="24" w:author="Hyunjin Song" w:date="2019-02-20T22:28:00Z">
        <w:r w:rsidR="00874B6C">
          <w:rPr>
            <w:rFonts w:ascii="Times New Roman" w:hAnsi="Times New Roman" w:cs="Times New Roman"/>
          </w:rPr>
          <w:t xml:space="preserve"> used in validation of </w:t>
        </w:r>
        <w:r w:rsidR="00874B6C" w:rsidRPr="00F71AA4">
          <w:rPr>
            <w:rFonts w:ascii="Times New Roman" w:hAnsi="Times New Roman" w:cs="Times New Roman"/>
          </w:rPr>
          <w:t>automated procedures</w:t>
        </w:r>
      </w:ins>
      <w:ins w:id="25" w:author="Hyunjin Song" w:date="2019-02-20T22:24:00Z">
        <w:r w:rsidR="00D906FB">
          <w:rPr>
            <w:rFonts w:ascii="Times New Roman" w:hAnsi="Times New Roman" w:cs="Times New Roman"/>
          </w:rPr>
          <w:t xml:space="preserve"> is at suspect</w:t>
        </w:r>
      </w:ins>
      <w:ins w:id="26" w:author="Hyunjin Song" w:date="2019-02-20T22:27:00Z">
        <w:r w:rsidR="00D906FB">
          <w:rPr>
            <w:rFonts w:ascii="Times New Roman" w:hAnsi="Times New Roman" w:cs="Times New Roman"/>
          </w:rPr>
          <w:t xml:space="preserve">. </w:t>
        </w:r>
      </w:ins>
      <w:r w:rsidRPr="00F71AA4">
        <w:rPr>
          <w:rFonts w:ascii="Times New Roman" w:hAnsi="Times New Roman" w:cs="Times New Roman"/>
        </w:rPr>
        <w:t xml:space="preserve">Our contribution should therefore be read as a call for a systematic application of </w:t>
      </w:r>
      <w:ins w:id="27" w:author="Hyunjin Song" w:date="2019-02-20T22:30:00Z">
        <w:r w:rsidR="00A34A1B">
          <w:rPr>
            <w:rFonts w:ascii="Times New Roman" w:hAnsi="Times New Roman" w:cs="Times New Roman"/>
          </w:rPr>
          <w:t xml:space="preserve">manual </w:t>
        </w:r>
      </w:ins>
      <w:r w:rsidRPr="00F71AA4">
        <w:rPr>
          <w:rFonts w:ascii="Times New Roman" w:hAnsi="Times New Roman" w:cs="Times New Roman"/>
        </w:rPr>
        <w:t xml:space="preserve">validation </w:t>
      </w:r>
      <w:ins w:id="28" w:author="Hyunjin Song" w:date="2019-02-20T22:30:00Z">
        <w:r w:rsidR="00A34A1B">
          <w:rPr>
            <w:rFonts w:ascii="Times New Roman" w:hAnsi="Times New Roman" w:cs="Times New Roman"/>
          </w:rPr>
          <w:t>materials</w:t>
        </w:r>
        <w:r w:rsidR="00A34A1B" w:rsidRPr="00F71AA4">
          <w:rPr>
            <w:rFonts w:ascii="Times New Roman" w:hAnsi="Times New Roman" w:cs="Times New Roman"/>
          </w:rPr>
          <w:t xml:space="preserve"> </w:t>
        </w:r>
      </w:ins>
      <w:r w:rsidRPr="00F71AA4">
        <w:rPr>
          <w:rFonts w:ascii="Times New Roman" w:hAnsi="Times New Roman" w:cs="Times New Roman"/>
        </w:rPr>
        <w:t>in any social science publication drawing on automated text analysis procedures.</w:t>
      </w:r>
    </w:p>
    <w:p w14:paraId="2C19D70E" w14:textId="77777777" w:rsidR="00295F61" w:rsidRPr="00F71AA4" w:rsidRDefault="00295F61" w:rsidP="00E05B2B">
      <w:pPr>
        <w:pStyle w:val="Title"/>
        <w:widowControl w:val="0"/>
        <w:topLinePunct/>
        <w:adjustRightInd w:val="0"/>
        <w:snapToGrid w:val="0"/>
        <w:spacing w:before="0"/>
        <w:textAlignment w:val="center"/>
        <w:rPr>
          <w:rFonts w:ascii="Times New Roman" w:hAnsi="Times New Roman" w:cs="Times New Roman"/>
          <w:i/>
        </w:rPr>
        <w:sectPr w:rsidR="00295F61" w:rsidRPr="00F71AA4" w:rsidSect="000E32DC">
          <w:headerReference w:type="even" r:id="rId8"/>
          <w:headerReference w:type="default" r:id="rId9"/>
          <w:headerReference w:type="first" r:id="rId10"/>
          <w:pgSz w:w="11900" w:h="16840" w:code="9"/>
          <w:pgMar w:top="1440" w:right="1440" w:bottom="1440" w:left="1440" w:header="720" w:footer="720" w:gutter="0"/>
          <w:cols w:space="720"/>
          <w:titlePg/>
          <w:docGrid w:linePitch="326"/>
        </w:sectPr>
      </w:pPr>
      <w:r w:rsidRPr="00F71AA4">
        <w:rPr>
          <w:rFonts w:ascii="Times New Roman" w:hAnsi="Times New Roman" w:cs="Times New Roman"/>
          <w:i/>
        </w:rPr>
        <w:t>Keywords: Automated text analysis, reliability, validation, Monte-Carlo simulations</w:t>
      </w:r>
    </w:p>
    <w:p w14:paraId="765BF9D7" w14:textId="64D6753C" w:rsidR="00AC4B26" w:rsidRPr="00F71AA4" w:rsidRDefault="00AC4B26" w:rsidP="00E05B2B">
      <w:pPr>
        <w:pStyle w:val="FirstParagraph"/>
        <w:widowControl w:val="0"/>
        <w:topLinePunct/>
        <w:adjustRightInd w:val="0"/>
        <w:snapToGrid w:val="0"/>
        <w:spacing w:before="0" w:after="0"/>
        <w:ind w:firstLine="0"/>
        <w:contextualSpacing/>
        <w:jc w:val="center"/>
        <w:textAlignment w:val="center"/>
        <w:rPr>
          <w:rFonts w:ascii="Times New Roman" w:hAnsi="Times New Roman" w:cs="Times New Roman"/>
          <w:b/>
        </w:rPr>
      </w:pPr>
      <w:r w:rsidRPr="00F71AA4">
        <w:rPr>
          <w:rFonts w:ascii="Times New Roman" w:hAnsi="Times New Roman" w:cs="Times New Roman"/>
          <w:b/>
        </w:rPr>
        <w:lastRenderedPageBreak/>
        <w:t xml:space="preserve">When does garbage start to stink? </w:t>
      </w:r>
      <w:commentRangeStart w:id="31"/>
      <w:r w:rsidR="00D148C3" w:rsidRPr="00F71AA4">
        <w:rPr>
          <w:rFonts w:ascii="Times New Roman" w:hAnsi="Times New Roman" w:cs="Times New Roman"/>
          <w:b/>
        </w:rPr>
        <w:t>The i</w:t>
      </w:r>
      <w:r w:rsidRPr="00F71AA4">
        <w:rPr>
          <w:rFonts w:ascii="Times New Roman" w:hAnsi="Times New Roman" w:cs="Times New Roman"/>
          <w:b/>
        </w:rPr>
        <w:t xml:space="preserve">mpact </w:t>
      </w:r>
      <w:commentRangeEnd w:id="31"/>
      <w:r w:rsidR="00DA4598" w:rsidRPr="00F71AA4">
        <w:rPr>
          <w:rStyle w:val="CommentReference"/>
          <w:rFonts w:ascii="Times New Roman" w:hAnsi="Times New Roman" w:cs="Times New Roman"/>
        </w:rPr>
        <w:commentReference w:id="31"/>
      </w:r>
      <w:r w:rsidRPr="00F71AA4">
        <w:rPr>
          <w:rFonts w:ascii="Times New Roman" w:hAnsi="Times New Roman" w:cs="Times New Roman"/>
          <w:b/>
        </w:rPr>
        <w:t xml:space="preserve">of imperfect human </w:t>
      </w:r>
      <w:ins w:id="32" w:author="Hyunjin Song" w:date="2019-02-20T13:28:00Z">
        <w:r w:rsidR="00372F86">
          <w:rPr>
            <w:rFonts w:ascii="Times New Roman" w:hAnsi="Times New Roman" w:cs="Times New Roman"/>
            <w:b/>
          </w:rPr>
          <w:t>annotation</w:t>
        </w:r>
      </w:ins>
      <w:ins w:id="33" w:author="Hyunjin Song" w:date="2019-02-21T08:59:00Z">
        <w:r w:rsidR="00056A37">
          <w:rPr>
            <w:rFonts w:ascii="Times New Roman" w:hAnsi="Times New Roman" w:cs="Times New Roman"/>
            <w:b/>
          </w:rPr>
          <w:t>s</w:t>
        </w:r>
      </w:ins>
      <w:ins w:id="34" w:author="Hyunjin Song" w:date="2019-02-20T13:28:00Z">
        <w:r w:rsidR="00372F86" w:rsidRPr="00F71AA4">
          <w:rPr>
            <w:rFonts w:ascii="Times New Roman" w:hAnsi="Times New Roman" w:cs="Times New Roman"/>
            <w:b/>
          </w:rPr>
          <w:t xml:space="preserve"> </w:t>
        </w:r>
      </w:ins>
      <w:r w:rsidRPr="00F71AA4">
        <w:rPr>
          <w:rFonts w:ascii="Times New Roman" w:hAnsi="Times New Roman" w:cs="Times New Roman"/>
          <w:b/>
        </w:rPr>
        <w:t xml:space="preserve">as a gold standard </w:t>
      </w:r>
      <w:r w:rsidR="000812EE" w:rsidRPr="00F71AA4">
        <w:rPr>
          <w:rFonts w:ascii="Times New Roman" w:hAnsi="Times New Roman" w:cs="Times New Roman"/>
          <w:b/>
        </w:rPr>
        <w:t>on</w:t>
      </w:r>
      <w:r w:rsidRPr="00F71AA4">
        <w:rPr>
          <w:rFonts w:ascii="Times New Roman" w:hAnsi="Times New Roman" w:cs="Times New Roman"/>
          <w:b/>
        </w:rPr>
        <w:t xml:space="preserve"> the validation of automated content analysis</w:t>
      </w:r>
    </w:p>
    <w:p w14:paraId="418CB16E" w14:textId="39758047" w:rsidR="00334E87" w:rsidRPr="00F71AA4" w:rsidRDefault="005A3622" w:rsidP="00E05B2B">
      <w:pPr>
        <w:pStyle w:val="FirstParagraph"/>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Automated text analysis methods have become increasingly popular for analyzing texts in the social sciences</w:t>
      </w:r>
      <w:ins w:id="35" w:author="Hyunjin Song" w:date="2019-02-20T13:08:00Z">
        <w:r w:rsidR="001B6B58">
          <w:rPr>
            <w:rFonts w:ascii="Times New Roman" w:hAnsi="Times New Roman" w:cs="Times New Roman"/>
          </w:rPr>
          <w:t xml:space="preserve"> and in </w:t>
        </w:r>
        <w:commentRangeStart w:id="36"/>
        <w:r w:rsidR="001B6B58">
          <w:rPr>
            <w:rFonts w:ascii="Times New Roman" w:hAnsi="Times New Roman" w:cs="Times New Roman"/>
          </w:rPr>
          <w:t>communication science</w:t>
        </w:r>
        <w:commentRangeEnd w:id="36"/>
        <w:r w:rsidR="001B6B58">
          <w:rPr>
            <w:rStyle w:val="CommentReference"/>
          </w:rPr>
          <w:commentReference w:id="36"/>
        </w:r>
        <w:r w:rsidR="001B6B58">
          <w:rPr>
            <w:rFonts w:ascii="Times New Roman" w:hAnsi="Times New Roman" w:cs="Times New Roman"/>
          </w:rPr>
          <w:t xml:space="preserve"> in particular</w:t>
        </w:r>
      </w:ins>
      <w:r w:rsidRPr="00F71AA4">
        <w:rPr>
          <w:rFonts w:ascii="Times New Roman" w:hAnsi="Times New Roman" w:cs="Times New Roman"/>
        </w:rPr>
        <w:t xml:space="preserve">, ranging from large-scale analyses of decades of newspaper coverage and party manifestos to millions of social media posts. Taking advantage of the fact that ever-growing quantities of text are readily available, while available resources to analyze these are usually limited, research in the social sciences nowadays eagerly turns to automated approaches. </w:t>
      </w:r>
      <w:commentRangeStart w:id="37"/>
      <w:commentRangeEnd w:id="37"/>
      <w:r w:rsidRPr="00F71AA4">
        <w:rPr>
          <w:rFonts w:ascii="Times New Roman" w:hAnsi="Times New Roman" w:cs="Times New Roman"/>
        </w:rPr>
        <w:t>However, with the growing popularity of such approaches, the issue of the validity of obtained results and the conclusions drawn from them becomes crucial. Blindly applying automated approaches without proper</w:t>
      </w:r>
      <w:ins w:id="38" w:author="Hyunjin Song" w:date="2019-02-20T11:19:00Z">
        <w:r w:rsidR="009F201A">
          <w:rPr>
            <w:rFonts w:ascii="Times New Roman" w:hAnsi="Times New Roman" w:cs="Times New Roman"/>
          </w:rPr>
          <w:t xml:space="preserve"> and careful</w:t>
        </w:r>
      </w:ins>
      <w:r w:rsidRPr="00F71AA4">
        <w:rPr>
          <w:rFonts w:ascii="Times New Roman" w:hAnsi="Times New Roman" w:cs="Times New Roman"/>
        </w:rPr>
        <w:t xml:space="preserve"> validation may result in misleading or even plainly wrong findings; a principle famously illustrated by the phrase “garbage in, garbage out.”</w:t>
      </w:r>
    </w:p>
    <w:p w14:paraId="23EE13CE" w14:textId="47D2F226" w:rsidR="00047F13" w:rsidRDefault="005A3622" w:rsidP="00E05B2B">
      <w:pPr>
        <w:pStyle w:val="FirstParagraph"/>
        <w:widowControl w:val="0"/>
        <w:topLinePunct/>
        <w:adjustRightInd w:val="0"/>
        <w:snapToGrid w:val="0"/>
        <w:spacing w:before="0" w:after="0"/>
        <w:contextualSpacing/>
        <w:textAlignment w:val="center"/>
        <w:rPr>
          <w:ins w:id="39" w:author="Hyunjin Song" w:date="2019-02-20T11:42:00Z"/>
          <w:rFonts w:ascii="Times New Roman" w:hAnsi="Times New Roman" w:cs="Times New Roman"/>
        </w:rPr>
      </w:pPr>
      <w:r w:rsidRPr="00F71AA4">
        <w:rPr>
          <w:rFonts w:ascii="Times New Roman" w:hAnsi="Times New Roman" w:cs="Times New Roman"/>
        </w:rPr>
        <w:t xml:space="preserve">In this regard, such “text-as-data” approaches squarely depend on a proper </w:t>
      </w:r>
      <w:ins w:id="40" w:author="Hyunjin Song" w:date="2019-02-20T22:32:00Z">
        <w:r w:rsidR="00715A23">
          <w:rPr>
            <w:rFonts w:ascii="Times New Roman" w:hAnsi="Times New Roman" w:cs="Times New Roman"/>
          </w:rPr>
          <w:t>triangulation</w:t>
        </w:r>
      </w:ins>
      <w:ins w:id="41" w:author="Hyunjin Song" w:date="2019-02-20T22:31:00Z">
        <w:r w:rsidR="00715A23" w:rsidRPr="00F71AA4">
          <w:rPr>
            <w:rFonts w:ascii="Times New Roman" w:hAnsi="Times New Roman" w:cs="Times New Roman"/>
          </w:rPr>
          <w:t xml:space="preserve"> </w:t>
        </w:r>
      </w:ins>
      <w:r w:rsidRPr="00F71AA4">
        <w:rPr>
          <w:rFonts w:ascii="Times New Roman" w:hAnsi="Times New Roman" w:cs="Times New Roman"/>
        </w:rPr>
        <w:t>of applied techniques against some gold standard (Grimmer &amp; Stewart, 2013).</w:t>
      </w:r>
      <w:r w:rsidRPr="00F71AA4">
        <w:rPr>
          <w:rStyle w:val="FootnoteReference"/>
          <w:rFonts w:ascii="Times New Roman" w:hAnsi="Times New Roman" w:cs="Times New Roman"/>
        </w:rPr>
        <w:footnoteReference w:id="2"/>
      </w:r>
      <w:r w:rsidRPr="00F71AA4">
        <w:rPr>
          <w:rFonts w:ascii="Times New Roman" w:hAnsi="Times New Roman" w:cs="Times New Roman"/>
        </w:rPr>
        <w:t xml:space="preserve"> Typically, </w:t>
      </w:r>
      <w:ins w:id="42" w:author="Hyunjin Song" w:date="2019-02-20T22:32:00Z">
        <w:r w:rsidR="00715A23">
          <w:rPr>
            <w:rFonts w:ascii="Times New Roman" w:hAnsi="Times New Roman" w:cs="Times New Roman"/>
          </w:rPr>
          <w:t>this is done by</w:t>
        </w:r>
      </w:ins>
      <w:r w:rsidRPr="00F71AA4">
        <w:rPr>
          <w:rFonts w:ascii="Times New Roman" w:hAnsi="Times New Roman" w:cs="Times New Roman"/>
        </w:rPr>
        <w:t xml:space="preserve"> using some human inputs (“human coding”</w:t>
      </w:r>
      <w:ins w:id="43" w:author="Hyunjin Song" w:date="2019-02-20T13:29:00Z">
        <w:r w:rsidR="00A65D4F">
          <w:rPr>
            <w:rFonts w:ascii="Times New Roman" w:hAnsi="Times New Roman" w:cs="Times New Roman"/>
          </w:rPr>
          <w:t xml:space="preserve"> or “manual annotation</w:t>
        </w:r>
      </w:ins>
      <w:ins w:id="44" w:author="Hyunjin Song" w:date="2019-02-21T09:01:00Z">
        <w:r w:rsidR="00217DFA">
          <w:rPr>
            <w:rFonts w:ascii="Times New Roman" w:hAnsi="Times New Roman" w:cs="Times New Roman"/>
          </w:rPr>
          <w:t>s</w:t>
        </w:r>
      </w:ins>
      <w:ins w:id="45" w:author="Hyunjin Song" w:date="2019-02-20T13:29:00Z">
        <w:r w:rsidR="00A65D4F">
          <w:rPr>
            <w:rFonts w:ascii="Times New Roman" w:hAnsi="Times New Roman" w:cs="Times New Roman"/>
          </w:rPr>
          <w:t>”</w:t>
        </w:r>
      </w:ins>
      <w:r w:rsidRPr="00F71AA4">
        <w:rPr>
          <w:rFonts w:ascii="Times New Roman" w:hAnsi="Times New Roman" w:cs="Times New Roman"/>
        </w:rPr>
        <w:t xml:space="preserve">) as a benchmark to systematically compare and evaluate against the proposed supervised methods-based or dictionary-based classifications. Acting under the assumption that humans’ understanding of text outperforms that of machines and that, </w:t>
      </w:r>
      <w:r w:rsidRPr="009C7DC4">
        <w:rPr>
          <w:rFonts w:ascii="Times New Roman" w:hAnsi="Times New Roman" w:cs="Times New Roman"/>
          <w:i/>
        </w:rPr>
        <w:t>if trained correctly</w:t>
      </w:r>
      <w:r w:rsidRPr="00F71AA4">
        <w:rPr>
          <w:rFonts w:ascii="Times New Roman" w:hAnsi="Times New Roman" w:cs="Times New Roman"/>
        </w:rPr>
        <w:t xml:space="preserve">, humans will make most correct and valid classifications of texts, human coded data is treated as a gold standard against which the performance of the computer is judged. </w:t>
      </w:r>
    </w:p>
    <w:p w14:paraId="4D7F9A68" w14:textId="7EF5FFCB" w:rsidR="0068796E" w:rsidRPr="00F71AA4" w:rsidRDefault="005A3622" w:rsidP="00E05B2B">
      <w:pPr>
        <w:pStyle w:val="FirstParagraph"/>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w:t>
      </w:r>
      <w:ins w:id="46" w:author="Hyunjin Song" w:date="2019-02-20T22:33:00Z">
        <w:r w:rsidR="00EA1E09">
          <w:rPr>
            <w:rFonts w:ascii="Times New Roman" w:hAnsi="Times New Roman" w:cs="Times New Roman"/>
          </w:rPr>
          <w:t>[T]</w:t>
        </w:r>
      </w:ins>
      <w:r w:rsidRPr="00F71AA4">
        <w:rPr>
          <w:rFonts w:ascii="Times New Roman" w:hAnsi="Times New Roman" w:cs="Times New Roman"/>
        </w:rPr>
        <w:t xml:space="preserve">he quantities we seek to estimate from text […] are fundamentally unobservable” (Lowe &amp; Benoit, 2013, p. 299), and human judgment is, in fact, no exception to this general rule. The consequences of, for example, human biases, predispositions and situational disturbances resulting in differing levels of “reliability” in human judgment in evaluating texts are well documented in traditional content-analytic applications (Krippendorff, 2004; Ennser-Jedenastik &amp; Meyer, 2018; Hayes &amp; Krippendorff, 2007; Lombard, Snyder-Duch, &amp; Bracken, 2002). </w:t>
      </w:r>
      <w:ins w:id="47" w:author="Hyunjin Song" w:date="2019-02-20T11:21:00Z">
        <w:r w:rsidR="009F201A">
          <w:rPr>
            <w:rFonts w:ascii="Times New Roman" w:hAnsi="Times New Roman" w:cs="Times New Roman"/>
          </w:rPr>
          <w:t xml:space="preserve">Therefore, </w:t>
        </w:r>
      </w:ins>
      <w:ins w:id="48" w:author="Hyunjin Song" w:date="2019-02-20T11:22:00Z">
        <w:r w:rsidR="009F201A">
          <w:rPr>
            <w:rFonts w:ascii="Times New Roman" w:hAnsi="Times New Roman" w:cs="Times New Roman"/>
          </w:rPr>
          <w:t>ensuring the</w:t>
        </w:r>
      </w:ins>
      <w:ins w:id="49" w:author="Hyunjin Song" w:date="2019-02-20T11:52:00Z">
        <w:r w:rsidR="003927D3">
          <w:rPr>
            <w:rFonts w:ascii="Times New Roman" w:hAnsi="Times New Roman" w:cs="Times New Roman"/>
          </w:rPr>
          <w:t xml:space="preserve"> acceptable</w:t>
        </w:r>
      </w:ins>
      <w:ins w:id="50" w:author="Hyunjin Song" w:date="2019-02-20T11:22:00Z">
        <w:r w:rsidR="009F201A">
          <w:rPr>
            <w:rFonts w:ascii="Times New Roman" w:hAnsi="Times New Roman" w:cs="Times New Roman"/>
          </w:rPr>
          <w:t xml:space="preserve"> “quality” of </w:t>
        </w:r>
      </w:ins>
      <w:ins w:id="51" w:author="Hyunjin Song" w:date="2019-02-20T13:41:00Z">
        <w:r w:rsidR="00466DA4">
          <w:rPr>
            <w:rFonts w:ascii="Times New Roman" w:hAnsi="Times New Roman" w:cs="Times New Roman"/>
          </w:rPr>
          <w:t>manual coding</w:t>
        </w:r>
      </w:ins>
      <w:ins w:id="52" w:author="Hyunjin Song" w:date="2019-02-20T11:23:00Z">
        <w:r w:rsidR="009F201A">
          <w:rPr>
            <w:rFonts w:ascii="Times New Roman" w:hAnsi="Times New Roman" w:cs="Times New Roman"/>
          </w:rPr>
          <w:t xml:space="preserve"> (e.g., a proper coder training and achieving </w:t>
        </w:r>
      </w:ins>
      <w:ins w:id="53" w:author="Hyunjin Song" w:date="2019-02-20T11:25:00Z">
        <w:r w:rsidR="009F201A">
          <w:rPr>
            <w:rFonts w:ascii="Times New Roman" w:hAnsi="Times New Roman" w:cs="Times New Roman"/>
          </w:rPr>
          <w:t xml:space="preserve">an </w:t>
        </w:r>
      </w:ins>
      <w:ins w:id="54" w:author="Hyunjin Song" w:date="2019-02-20T11:23:00Z">
        <w:r w:rsidR="009F201A">
          <w:rPr>
            <w:rFonts w:ascii="Times New Roman" w:hAnsi="Times New Roman" w:cs="Times New Roman"/>
          </w:rPr>
          <w:t>acceptable level of intercoder reliability)</w:t>
        </w:r>
      </w:ins>
      <w:ins w:id="55" w:author="Hyunjin Song" w:date="2019-02-20T11:22:00Z">
        <w:r w:rsidR="009F201A">
          <w:rPr>
            <w:rFonts w:ascii="Times New Roman" w:hAnsi="Times New Roman" w:cs="Times New Roman"/>
          </w:rPr>
          <w:t xml:space="preserve"> </w:t>
        </w:r>
      </w:ins>
      <w:ins w:id="56" w:author="Hyunjin Song" w:date="2019-02-20T11:24:00Z">
        <w:r w:rsidR="009F201A">
          <w:rPr>
            <w:rFonts w:ascii="Times New Roman" w:hAnsi="Times New Roman" w:cs="Times New Roman"/>
          </w:rPr>
          <w:t>in traditional manual content analys</w:t>
        </w:r>
      </w:ins>
      <w:ins w:id="57" w:author="Hyunjin Song" w:date="2019-02-20T22:34:00Z">
        <w:r w:rsidR="009E0534">
          <w:rPr>
            <w:rFonts w:ascii="Times New Roman" w:hAnsi="Times New Roman" w:cs="Times New Roman"/>
          </w:rPr>
          <w:t>i</w:t>
        </w:r>
      </w:ins>
      <w:ins w:id="58" w:author="Hyunjin Song" w:date="2019-02-20T11:24:00Z">
        <w:r w:rsidR="009F201A">
          <w:rPr>
            <w:rFonts w:ascii="Times New Roman" w:hAnsi="Times New Roman" w:cs="Times New Roman"/>
          </w:rPr>
          <w:t xml:space="preserve">s </w:t>
        </w:r>
      </w:ins>
      <w:ins w:id="59" w:author="Hyunjin Song" w:date="2019-02-20T11:22:00Z">
        <w:r w:rsidR="009F201A">
          <w:rPr>
            <w:rFonts w:ascii="Times New Roman" w:hAnsi="Times New Roman" w:cs="Times New Roman"/>
          </w:rPr>
          <w:t xml:space="preserve">is now regarded as </w:t>
        </w:r>
      </w:ins>
      <w:ins w:id="60" w:author="Hyunjin Song" w:date="2019-02-20T11:23:00Z">
        <w:r w:rsidR="009F201A" w:rsidRPr="009B30C2">
          <w:rPr>
            <w:rFonts w:ascii="Times New Roman" w:hAnsi="Times New Roman" w:cs="Times New Roman"/>
            <w:i/>
          </w:rPr>
          <w:t>the</w:t>
        </w:r>
      </w:ins>
      <w:ins w:id="61" w:author="Hyunjin Song" w:date="2019-02-20T11:22:00Z">
        <w:r w:rsidR="009F201A">
          <w:rPr>
            <w:rFonts w:ascii="Times New Roman" w:hAnsi="Times New Roman" w:cs="Times New Roman"/>
          </w:rPr>
          <w:t xml:space="preserve"> standard practice </w:t>
        </w:r>
      </w:ins>
      <w:ins w:id="62" w:author="Hyunjin Song" w:date="2019-02-20T11:23:00Z">
        <w:r w:rsidR="009F201A">
          <w:rPr>
            <w:rFonts w:ascii="Times New Roman" w:hAnsi="Times New Roman" w:cs="Times New Roman"/>
          </w:rPr>
          <w:t>in the field</w:t>
        </w:r>
      </w:ins>
      <w:r w:rsidRPr="00F71AA4">
        <w:rPr>
          <w:rFonts w:ascii="Times New Roman" w:hAnsi="Times New Roman" w:cs="Times New Roman"/>
        </w:rPr>
        <w:t xml:space="preserve">. </w:t>
      </w:r>
      <w:ins w:id="63" w:author="Hyunjin Song" w:date="2019-02-20T11:26:00Z">
        <w:r w:rsidR="00EB1141">
          <w:rPr>
            <w:rFonts w:ascii="Times New Roman" w:hAnsi="Times New Roman" w:cs="Times New Roman"/>
          </w:rPr>
          <w:t xml:space="preserve">However, as we </w:t>
        </w:r>
      </w:ins>
      <w:ins w:id="64" w:author="Hyunjin Song" w:date="2019-02-20T11:28:00Z">
        <w:r w:rsidR="00EB1141">
          <w:rPr>
            <w:rFonts w:ascii="Times New Roman" w:hAnsi="Times New Roman" w:cs="Times New Roman"/>
          </w:rPr>
          <w:t xml:space="preserve">will </w:t>
        </w:r>
      </w:ins>
      <w:ins w:id="65" w:author="Hyunjin Song" w:date="2019-02-20T11:26:00Z">
        <w:r w:rsidR="00EB1141">
          <w:rPr>
            <w:rFonts w:ascii="Times New Roman" w:hAnsi="Times New Roman" w:cs="Times New Roman"/>
          </w:rPr>
          <w:t xml:space="preserve">argue below, there </w:t>
        </w:r>
      </w:ins>
      <w:ins w:id="66" w:author="Hyunjin Song" w:date="2019-02-20T11:29:00Z">
        <w:r w:rsidR="00EB1141">
          <w:rPr>
            <w:rFonts w:ascii="Times New Roman" w:hAnsi="Times New Roman" w:cs="Times New Roman"/>
          </w:rPr>
          <w:t xml:space="preserve">has been </w:t>
        </w:r>
      </w:ins>
      <w:ins w:id="67" w:author="Hyunjin Song" w:date="2019-02-20T11:26:00Z">
        <w:r w:rsidR="00EB1141">
          <w:rPr>
            <w:rFonts w:ascii="Times New Roman" w:hAnsi="Times New Roman" w:cs="Times New Roman"/>
          </w:rPr>
          <w:t xml:space="preserve">relatively a lack of </w:t>
        </w:r>
      </w:ins>
      <w:ins w:id="68" w:author="Hyunjin Song" w:date="2019-02-20T16:19:00Z">
        <w:r w:rsidR="009B30C2">
          <w:rPr>
            <w:rFonts w:ascii="Times New Roman" w:hAnsi="Times New Roman" w:cs="Times New Roman"/>
          </w:rPr>
          <w:t xml:space="preserve">parallel </w:t>
        </w:r>
      </w:ins>
      <w:ins w:id="69" w:author="Hyunjin Song" w:date="2019-02-20T11:26:00Z">
        <w:r w:rsidR="00EB1141">
          <w:rPr>
            <w:rFonts w:ascii="Times New Roman" w:hAnsi="Times New Roman" w:cs="Times New Roman"/>
          </w:rPr>
          <w:t xml:space="preserve">attention to </w:t>
        </w:r>
      </w:ins>
      <w:ins w:id="70" w:author="Hyunjin Song" w:date="2019-02-20T11:27:00Z">
        <w:r w:rsidR="00EB1141">
          <w:rPr>
            <w:rFonts w:ascii="Times New Roman" w:hAnsi="Times New Roman" w:cs="Times New Roman"/>
          </w:rPr>
          <w:t xml:space="preserve">the issue of </w:t>
        </w:r>
      </w:ins>
      <w:ins w:id="71" w:author="Hyunjin Song" w:date="2019-02-20T11:29:00Z">
        <w:r w:rsidR="00EB1141">
          <w:rPr>
            <w:rFonts w:ascii="Times New Roman" w:hAnsi="Times New Roman" w:cs="Times New Roman"/>
          </w:rPr>
          <w:t xml:space="preserve">ensuring </w:t>
        </w:r>
      </w:ins>
      <w:ins w:id="72" w:author="Hyunjin Song" w:date="2019-02-20T11:52:00Z">
        <w:r w:rsidR="003927D3">
          <w:rPr>
            <w:rFonts w:ascii="Times New Roman" w:hAnsi="Times New Roman" w:cs="Times New Roman"/>
          </w:rPr>
          <w:t xml:space="preserve">the acceptable quality </w:t>
        </w:r>
      </w:ins>
      <w:ins w:id="73" w:author="Hyunjin Song" w:date="2019-02-20T12:07:00Z">
        <w:r w:rsidR="00891FF4">
          <w:rPr>
            <w:rFonts w:ascii="Times New Roman" w:hAnsi="Times New Roman" w:cs="Times New Roman"/>
          </w:rPr>
          <w:t>in</w:t>
        </w:r>
      </w:ins>
      <w:ins w:id="74" w:author="Hyunjin Song" w:date="2019-02-20T11:52:00Z">
        <w:r w:rsidR="003927D3">
          <w:rPr>
            <w:rFonts w:ascii="Times New Roman" w:hAnsi="Times New Roman" w:cs="Times New Roman"/>
          </w:rPr>
          <w:t xml:space="preserve"> human coding </w:t>
        </w:r>
      </w:ins>
      <w:ins w:id="75" w:author="Hyunjin Song" w:date="2019-02-20T11:53:00Z">
        <w:r w:rsidR="003927D3">
          <w:rPr>
            <w:rFonts w:ascii="Times New Roman" w:hAnsi="Times New Roman" w:cs="Times New Roman"/>
          </w:rPr>
          <w:t xml:space="preserve">when </w:t>
        </w:r>
      </w:ins>
      <w:ins w:id="76" w:author="Hyunjin Song" w:date="2019-02-21T09:02:00Z">
        <w:r w:rsidR="00217DFA">
          <w:rPr>
            <w:rFonts w:ascii="Times New Roman" w:hAnsi="Times New Roman" w:cs="Times New Roman"/>
          </w:rPr>
          <w:t xml:space="preserve">such </w:t>
        </w:r>
      </w:ins>
      <w:ins w:id="77" w:author="Hyunjin Song" w:date="2019-02-20T16:19:00Z">
        <w:r w:rsidR="009B30C2">
          <w:rPr>
            <w:rFonts w:ascii="Times New Roman" w:hAnsi="Times New Roman" w:cs="Times New Roman"/>
          </w:rPr>
          <w:t>manual</w:t>
        </w:r>
      </w:ins>
      <w:ins w:id="78" w:author="Hyunjin Song" w:date="2019-02-20T11:53:00Z">
        <w:r w:rsidR="003927D3">
          <w:rPr>
            <w:rFonts w:ascii="Times New Roman" w:hAnsi="Times New Roman" w:cs="Times New Roman"/>
          </w:rPr>
          <w:t xml:space="preserve"> </w:t>
        </w:r>
      </w:ins>
      <w:ins w:id="79" w:author="Hyunjin Song" w:date="2019-02-20T13:42:00Z">
        <w:r w:rsidR="00C435C2">
          <w:rPr>
            <w:rFonts w:ascii="Times New Roman" w:hAnsi="Times New Roman" w:cs="Times New Roman"/>
          </w:rPr>
          <w:t>annotations</w:t>
        </w:r>
      </w:ins>
      <w:ins w:id="80" w:author="Hyunjin Song" w:date="2019-02-20T11:53:00Z">
        <w:r w:rsidR="003927D3">
          <w:rPr>
            <w:rFonts w:ascii="Times New Roman" w:hAnsi="Times New Roman" w:cs="Times New Roman"/>
          </w:rPr>
          <w:t xml:space="preserve"> are </w:t>
        </w:r>
      </w:ins>
      <w:ins w:id="81" w:author="Hyunjin Song" w:date="2019-02-21T09:02:00Z">
        <w:r w:rsidR="00217DFA">
          <w:rPr>
            <w:rFonts w:ascii="Times New Roman" w:hAnsi="Times New Roman" w:cs="Times New Roman"/>
          </w:rPr>
          <w:t xml:space="preserve">further </w:t>
        </w:r>
      </w:ins>
      <w:ins w:id="82" w:author="Hyunjin Song" w:date="2019-02-20T22:34:00Z">
        <w:r w:rsidR="009E0534">
          <w:rPr>
            <w:rFonts w:ascii="Times New Roman" w:hAnsi="Times New Roman" w:cs="Times New Roman"/>
          </w:rPr>
          <w:t>utilized</w:t>
        </w:r>
      </w:ins>
      <w:ins w:id="83" w:author="Hyunjin Song" w:date="2019-02-20T11:53:00Z">
        <w:r w:rsidR="003927D3">
          <w:rPr>
            <w:rFonts w:ascii="Times New Roman" w:hAnsi="Times New Roman" w:cs="Times New Roman"/>
          </w:rPr>
          <w:t xml:space="preserve"> as </w:t>
        </w:r>
      </w:ins>
      <w:ins w:id="84" w:author="Hyunjin Song" w:date="2019-02-20T11:30:00Z">
        <w:r w:rsidR="00EB1141" w:rsidRPr="00F71AA4">
          <w:rPr>
            <w:rFonts w:ascii="Times New Roman" w:hAnsi="Times New Roman" w:cs="Times New Roman"/>
          </w:rPr>
          <w:t xml:space="preserve">a gold standard </w:t>
        </w:r>
      </w:ins>
      <w:ins w:id="85" w:author="Hyunjin Song" w:date="2019-02-20T11:34:00Z">
        <w:r w:rsidR="00D76F3B">
          <w:rPr>
            <w:rFonts w:ascii="Times New Roman" w:hAnsi="Times New Roman" w:cs="Times New Roman"/>
          </w:rPr>
          <w:t xml:space="preserve">material </w:t>
        </w:r>
      </w:ins>
      <w:ins w:id="86" w:author="Hyunjin Song" w:date="2019-02-20T11:27:00Z">
        <w:r w:rsidR="00EB1141">
          <w:rPr>
            <w:rFonts w:ascii="Times New Roman" w:hAnsi="Times New Roman" w:cs="Times New Roman"/>
          </w:rPr>
          <w:t>in automated content analys</w:t>
        </w:r>
      </w:ins>
      <w:ins w:id="87" w:author="Hyunjin Song" w:date="2019-02-20T22:35:00Z">
        <w:r w:rsidR="00CA1C22">
          <w:rPr>
            <w:rFonts w:ascii="Times New Roman" w:hAnsi="Times New Roman" w:cs="Times New Roman"/>
          </w:rPr>
          <w:t>i</w:t>
        </w:r>
      </w:ins>
      <w:ins w:id="88" w:author="Hyunjin Song" w:date="2019-02-20T11:27:00Z">
        <w:r w:rsidR="00EB1141">
          <w:rPr>
            <w:rFonts w:ascii="Times New Roman" w:hAnsi="Times New Roman" w:cs="Times New Roman"/>
          </w:rPr>
          <w:t>s</w:t>
        </w:r>
      </w:ins>
      <w:ins w:id="89" w:author="Hyunjin Song" w:date="2019-02-20T12:07:00Z">
        <w:r w:rsidR="00891FF4">
          <w:rPr>
            <w:rFonts w:ascii="Times New Roman" w:hAnsi="Times New Roman" w:cs="Times New Roman"/>
          </w:rPr>
          <w:t>.</w:t>
        </w:r>
      </w:ins>
      <w:ins w:id="90" w:author="Hyunjin Song" w:date="2019-02-20T11:28:00Z">
        <w:r w:rsidR="00EB1141" w:rsidRPr="00891FF4">
          <w:rPr>
            <w:rFonts w:ascii="Times New Roman" w:hAnsi="Times New Roman" w:cs="Times New Roman"/>
            <w:i/>
          </w:rPr>
          <w:t xml:space="preserve"> </w:t>
        </w:r>
      </w:ins>
      <w:ins w:id="91" w:author="Hyunjin Song" w:date="2019-02-20T12:08:00Z">
        <w:r w:rsidR="00891FF4">
          <w:rPr>
            <w:rFonts w:ascii="Times New Roman" w:hAnsi="Times New Roman" w:cs="Times New Roman"/>
          </w:rPr>
          <w:t>Wh</w:t>
        </w:r>
      </w:ins>
      <w:ins w:id="92" w:author="Hyunjin Song" w:date="2019-02-20T11:28:00Z">
        <w:r w:rsidR="00EB1141" w:rsidRPr="00891FF4">
          <w:rPr>
            <w:rFonts w:ascii="Times New Roman" w:hAnsi="Times New Roman" w:cs="Times New Roman"/>
          </w:rPr>
          <w:t>en</w:t>
        </w:r>
      </w:ins>
      <w:ins w:id="93" w:author="Hyunjin Song" w:date="2019-02-20T11:29:00Z">
        <w:r w:rsidR="00EB1141" w:rsidRPr="00891FF4">
          <w:rPr>
            <w:rFonts w:ascii="Times New Roman" w:hAnsi="Times New Roman" w:cs="Times New Roman"/>
          </w:rPr>
          <w:t xml:space="preserve"> it comes to actual research </w:t>
        </w:r>
        <w:commentRangeStart w:id="94"/>
        <w:r w:rsidR="00EB1141" w:rsidRPr="00891FF4">
          <w:rPr>
            <w:rFonts w:ascii="Times New Roman" w:hAnsi="Times New Roman" w:cs="Times New Roman"/>
          </w:rPr>
          <w:t>practice</w:t>
        </w:r>
      </w:ins>
      <w:commentRangeEnd w:id="94"/>
      <w:ins w:id="95" w:author="Hyunjin Song" w:date="2019-02-20T11:55:00Z">
        <w:r w:rsidR="003927D3">
          <w:rPr>
            <w:rStyle w:val="CommentReference"/>
          </w:rPr>
          <w:commentReference w:id="94"/>
        </w:r>
      </w:ins>
      <w:ins w:id="96" w:author="Hyunjin Song" w:date="2019-02-20T16:20:00Z">
        <w:r w:rsidR="009B30C2">
          <w:rPr>
            <w:rFonts w:ascii="Times New Roman" w:hAnsi="Times New Roman" w:cs="Times New Roman"/>
          </w:rPr>
          <w:t xml:space="preserve">, </w:t>
        </w:r>
      </w:ins>
      <w:ins w:id="97" w:author="Hyunjin Song" w:date="2019-02-20T11:54:00Z">
        <w:r w:rsidR="003927D3">
          <w:rPr>
            <w:rFonts w:ascii="Times New Roman" w:hAnsi="Times New Roman" w:cs="Times New Roman"/>
          </w:rPr>
          <w:t>many of the h</w:t>
        </w:r>
      </w:ins>
      <w:ins w:id="98" w:author="Hyunjin Song" w:date="2019-02-20T11:38:00Z">
        <w:r w:rsidR="00133890">
          <w:rPr>
            <w:rFonts w:ascii="Times New Roman" w:hAnsi="Times New Roman" w:cs="Times New Roman"/>
          </w:rPr>
          <w:t>uman</w:t>
        </w:r>
      </w:ins>
      <w:ins w:id="99" w:author="Hyunjin Song" w:date="2019-02-20T13:42:00Z">
        <w:r w:rsidR="00C435C2">
          <w:rPr>
            <w:rFonts w:ascii="Times New Roman" w:hAnsi="Times New Roman" w:cs="Times New Roman"/>
          </w:rPr>
          <w:t>-</w:t>
        </w:r>
      </w:ins>
      <w:ins w:id="100" w:author="Hyunjin Song" w:date="2019-02-20T11:38:00Z">
        <w:r w:rsidR="00133890">
          <w:rPr>
            <w:rFonts w:ascii="Times New Roman" w:hAnsi="Times New Roman" w:cs="Times New Roman"/>
          </w:rPr>
          <w:t>coded materials</w:t>
        </w:r>
      </w:ins>
      <w:ins w:id="101" w:author="Hyunjin Song" w:date="2019-02-20T11:53:00Z">
        <w:r w:rsidR="003927D3">
          <w:rPr>
            <w:rFonts w:ascii="Times New Roman" w:hAnsi="Times New Roman" w:cs="Times New Roman"/>
          </w:rPr>
          <w:t xml:space="preserve"> </w:t>
        </w:r>
      </w:ins>
      <w:ins w:id="102" w:author="Hyunjin Song" w:date="2019-02-20T11:43:00Z">
        <w:r w:rsidR="00047F13">
          <w:rPr>
            <w:rFonts w:ascii="Times New Roman" w:hAnsi="Times New Roman" w:cs="Times New Roman"/>
          </w:rPr>
          <w:t xml:space="preserve">are </w:t>
        </w:r>
      </w:ins>
      <w:ins w:id="103" w:author="Hyunjin Song" w:date="2019-02-20T11:40:00Z">
        <w:r w:rsidR="00133890">
          <w:rPr>
            <w:rFonts w:ascii="Times New Roman" w:hAnsi="Times New Roman" w:cs="Times New Roman"/>
          </w:rPr>
          <w:t xml:space="preserve">not properly </w:t>
        </w:r>
      </w:ins>
      <w:ins w:id="104" w:author="Hyunjin Song" w:date="2019-02-20T11:43:00Z">
        <w:r w:rsidR="00047F13">
          <w:rPr>
            <w:rFonts w:ascii="Times New Roman" w:hAnsi="Times New Roman" w:cs="Times New Roman"/>
          </w:rPr>
          <w:t xml:space="preserve">evaluated and checked before being utilized in automated </w:t>
        </w:r>
      </w:ins>
      <w:ins w:id="105" w:author="Hyunjin Song" w:date="2019-02-20T22:35:00Z">
        <w:r w:rsidR="00CA1C22">
          <w:rPr>
            <w:rFonts w:ascii="Times New Roman" w:hAnsi="Times New Roman" w:cs="Times New Roman"/>
          </w:rPr>
          <w:t>procedures</w:t>
        </w:r>
      </w:ins>
      <w:ins w:id="106" w:author="Hyunjin Song" w:date="2019-02-20T11:43:00Z">
        <w:r w:rsidR="00047F13">
          <w:rPr>
            <w:rFonts w:ascii="Times New Roman" w:hAnsi="Times New Roman" w:cs="Times New Roman"/>
          </w:rPr>
          <w:t xml:space="preserve">, </w:t>
        </w:r>
      </w:ins>
      <w:ins w:id="107" w:author="Hyunjin Song" w:date="2019-02-20T11:42:00Z">
        <w:r w:rsidR="00133890">
          <w:rPr>
            <w:rFonts w:ascii="Times New Roman" w:hAnsi="Times New Roman" w:cs="Times New Roman"/>
          </w:rPr>
          <w:t xml:space="preserve">and </w:t>
        </w:r>
      </w:ins>
      <w:ins w:id="108" w:author="Hyunjin Song" w:date="2019-02-20T11:38:00Z">
        <w:r w:rsidR="00133890">
          <w:rPr>
            <w:rFonts w:ascii="Times New Roman" w:hAnsi="Times New Roman" w:cs="Times New Roman"/>
          </w:rPr>
          <w:t xml:space="preserve">frequently </w:t>
        </w:r>
      </w:ins>
      <w:ins w:id="109" w:author="Hyunjin Song" w:date="2019-02-20T11:39:00Z">
        <w:r w:rsidR="00133890">
          <w:rPr>
            <w:rFonts w:ascii="Times New Roman" w:hAnsi="Times New Roman" w:cs="Times New Roman"/>
          </w:rPr>
          <w:t xml:space="preserve">conveniently </w:t>
        </w:r>
      </w:ins>
      <w:ins w:id="110" w:author="Hyunjin Song" w:date="2019-02-20T11:38:00Z">
        <w:r w:rsidR="00133890">
          <w:rPr>
            <w:rFonts w:ascii="Times New Roman" w:hAnsi="Times New Roman" w:cs="Times New Roman"/>
          </w:rPr>
          <w:t xml:space="preserve">misused </w:t>
        </w:r>
      </w:ins>
      <w:ins w:id="111" w:author="Hyunjin Song" w:date="2019-02-20T11:41:00Z">
        <w:r w:rsidR="00133890">
          <w:rPr>
            <w:rFonts w:ascii="Times New Roman" w:hAnsi="Times New Roman" w:cs="Times New Roman"/>
          </w:rPr>
          <w:t xml:space="preserve">as such </w:t>
        </w:r>
      </w:ins>
      <w:ins w:id="112" w:author="Hyunjin Song" w:date="2019-02-20T11:38:00Z">
        <w:r w:rsidR="00133890">
          <w:rPr>
            <w:rFonts w:ascii="Times New Roman" w:hAnsi="Times New Roman" w:cs="Times New Roman"/>
          </w:rPr>
          <w:t xml:space="preserve">by </w:t>
        </w:r>
      </w:ins>
      <w:ins w:id="113" w:author="Hyunjin Song" w:date="2019-02-21T09:03:00Z">
        <w:r w:rsidR="00217DFA">
          <w:rPr>
            <w:rFonts w:ascii="Times New Roman" w:hAnsi="Times New Roman" w:cs="Times New Roman"/>
          </w:rPr>
          <w:t xml:space="preserve">many </w:t>
        </w:r>
      </w:ins>
      <w:ins w:id="114" w:author="Hyunjin Song" w:date="2019-02-20T11:39:00Z">
        <w:r w:rsidR="00133890">
          <w:rPr>
            <w:rFonts w:ascii="Times New Roman" w:hAnsi="Times New Roman" w:cs="Times New Roman"/>
          </w:rPr>
          <w:t>researchers</w:t>
        </w:r>
      </w:ins>
      <w:ins w:id="115" w:author="Hyunjin Song" w:date="2019-02-20T11:41:00Z">
        <w:r w:rsidR="00133890">
          <w:rPr>
            <w:rFonts w:ascii="Times New Roman" w:hAnsi="Times New Roman" w:cs="Times New Roman"/>
          </w:rPr>
          <w:t xml:space="preserve">. </w:t>
        </w:r>
      </w:ins>
      <w:r w:rsidRPr="00F71AA4">
        <w:rPr>
          <w:rFonts w:ascii="Times New Roman" w:hAnsi="Times New Roman" w:cs="Times New Roman"/>
        </w:rPr>
        <w:t xml:space="preserve">By conditioning the relative performances of a given automated method against </w:t>
      </w:r>
      <w:ins w:id="116" w:author="Hyunjin Song" w:date="2019-02-20T11:41:00Z">
        <w:r w:rsidR="00133890">
          <w:rPr>
            <w:rFonts w:ascii="Times New Roman" w:hAnsi="Times New Roman" w:cs="Times New Roman"/>
          </w:rPr>
          <w:t xml:space="preserve">such “imperfect” </w:t>
        </w:r>
      </w:ins>
      <w:r w:rsidRPr="00F71AA4">
        <w:rPr>
          <w:rFonts w:ascii="Times New Roman" w:hAnsi="Times New Roman" w:cs="Times New Roman"/>
        </w:rPr>
        <w:t>human inputs</w:t>
      </w:r>
      <w:ins w:id="117" w:author="Hyunjin Song" w:date="2019-02-20T11:56:00Z">
        <w:r w:rsidR="00D85FC3">
          <w:rPr>
            <w:rFonts w:ascii="Times New Roman" w:hAnsi="Times New Roman" w:cs="Times New Roman"/>
          </w:rPr>
          <w:t xml:space="preserve"> as a </w:t>
        </w:r>
        <w:r w:rsidR="00D85FC3" w:rsidRPr="00F71AA4">
          <w:rPr>
            <w:rFonts w:ascii="Times New Roman" w:hAnsi="Times New Roman" w:cs="Times New Roman"/>
          </w:rPr>
          <w:t>gold standard</w:t>
        </w:r>
      </w:ins>
      <w:r w:rsidRPr="00F71AA4">
        <w:rPr>
          <w:rFonts w:ascii="Times New Roman" w:hAnsi="Times New Roman" w:cs="Times New Roman"/>
        </w:rPr>
        <w:t xml:space="preserve">, we argue, </w:t>
      </w:r>
      <w:ins w:id="118" w:author="Hyunjin Song" w:date="2019-02-20T11:56:00Z">
        <w:r w:rsidR="00D85FC3">
          <w:rPr>
            <w:rFonts w:ascii="Times New Roman" w:hAnsi="Times New Roman" w:cs="Times New Roman"/>
          </w:rPr>
          <w:t xml:space="preserve">such practice </w:t>
        </w:r>
      </w:ins>
      <w:r w:rsidRPr="00F71AA4">
        <w:rPr>
          <w:rFonts w:ascii="Times New Roman" w:hAnsi="Times New Roman" w:cs="Times New Roman"/>
        </w:rPr>
        <w:t xml:space="preserve">greatly percolates </w:t>
      </w:r>
      <w:ins w:id="119" w:author="Hyunjin Song" w:date="2019-02-20T11:56:00Z">
        <w:r w:rsidR="00D85FC3">
          <w:rPr>
            <w:rFonts w:ascii="Times New Roman" w:hAnsi="Times New Roman" w:cs="Times New Roman"/>
          </w:rPr>
          <w:t xml:space="preserve">additional </w:t>
        </w:r>
      </w:ins>
      <w:ins w:id="120" w:author="Hyunjin Song" w:date="2019-02-20T11:57:00Z">
        <w:r w:rsidR="00D85FC3">
          <w:rPr>
            <w:rFonts w:ascii="Times New Roman" w:hAnsi="Times New Roman" w:cs="Times New Roman"/>
          </w:rPr>
          <w:t xml:space="preserve">systematic </w:t>
        </w:r>
      </w:ins>
      <w:ins w:id="121" w:author="Hyunjin Song" w:date="2019-02-20T11:56:00Z">
        <w:r w:rsidR="00D85FC3">
          <w:rPr>
            <w:rFonts w:ascii="Times New Roman" w:hAnsi="Times New Roman" w:cs="Times New Roman"/>
          </w:rPr>
          <w:t>errors</w:t>
        </w:r>
      </w:ins>
      <w:r w:rsidRPr="00F71AA4">
        <w:rPr>
          <w:rFonts w:ascii="Times New Roman" w:hAnsi="Times New Roman" w:cs="Times New Roman"/>
        </w:rPr>
        <w:t xml:space="preserve"> </w:t>
      </w:r>
      <w:ins w:id="122" w:author="Hyunjin Song" w:date="2019-02-20T22:36:00Z">
        <w:r w:rsidR="006E6BB9" w:rsidRPr="006E6BB9">
          <w:rPr>
            <w:rFonts w:ascii="Times New Roman" w:hAnsi="Times New Roman" w:cs="Times New Roman"/>
          </w:rPr>
          <w:t xml:space="preserve">unbeknown </w:t>
        </w:r>
      </w:ins>
      <w:ins w:id="123" w:author="Hyunjin Song" w:date="2019-02-20T11:57:00Z">
        <w:r w:rsidR="00D85FC3">
          <w:rPr>
            <w:rFonts w:ascii="Times New Roman" w:hAnsi="Times New Roman" w:cs="Times New Roman"/>
          </w:rPr>
          <w:t>to</w:t>
        </w:r>
      </w:ins>
      <w:ins w:id="124" w:author="Hyunjin Song" w:date="2019-02-20T22:36:00Z">
        <w:r w:rsidR="006E6BB9">
          <w:rPr>
            <w:rFonts w:ascii="Times New Roman" w:hAnsi="Times New Roman" w:cs="Times New Roman"/>
          </w:rPr>
          <w:t xml:space="preserve"> researchers in</w:t>
        </w:r>
      </w:ins>
      <w:ins w:id="125" w:author="Hyunjin Song" w:date="2019-02-20T11:57:00Z">
        <w:r w:rsidR="00D85FC3">
          <w:rPr>
            <w:rFonts w:ascii="Times New Roman" w:hAnsi="Times New Roman" w:cs="Times New Roman"/>
          </w:rPr>
          <w:t xml:space="preserve"> </w:t>
        </w:r>
      </w:ins>
      <w:r w:rsidRPr="00F71AA4">
        <w:rPr>
          <w:rFonts w:ascii="Times New Roman" w:hAnsi="Times New Roman" w:cs="Times New Roman"/>
        </w:rPr>
        <w:t xml:space="preserve">automated procedure. Yet, the implications of using such imperfect human judgments as the benchmark </w:t>
      </w:r>
      <w:ins w:id="126" w:author="Hyunjin Song" w:date="2019-02-20T22:37:00Z">
        <w:r w:rsidR="006E6BB9">
          <w:rPr>
            <w:rFonts w:ascii="Times New Roman" w:hAnsi="Times New Roman" w:cs="Times New Roman"/>
          </w:rPr>
          <w:t xml:space="preserve">in </w:t>
        </w:r>
        <w:r w:rsidR="006E6BB9" w:rsidRPr="00F71AA4">
          <w:rPr>
            <w:rFonts w:ascii="Times New Roman" w:hAnsi="Times New Roman" w:cs="Times New Roman"/>
          </w:rPr>
          <w:t>validat</w:t>
        </w:r>
        <w:r w:rsidR="006E6BB9">
          <w:rPr>
            <w:rFonts w:ascii="Times New Roman" w:hAnsi="Times New Roman" w:cs="Times New Roman"/>
          </w:rPr>
          <w:t>ing</w:t>
        </w:r>
      </w:ins>
      <w:r w:rsidRPr="00F71AA4">
        <w:rPr>
          <w:rFonts w:ascii="Times New Roman" w:hAnsi="Times New Roman" w:cs="Times New Roman"/>
        </w:rPr>
        <w:t xml:space="preserve"> the results of automated procedures are, until today, insufficiently addressed.</w:t>
      </w:r>
    </w:p>
    <w:p w14:paraId="335372A1" w14:textId="5D26AA66" w:rsidR="0068796E" w:rsidRPr="00F71AA4" w:rsidRDefault="005A3622" w:rsidP="00E05B2B">
      <w:pPr>
        <w:pStyle w:val="FirstParagraph"/>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 xml:space="preserve">Against this backdrop, we first present a systematic review of articles published in the major </w:t>
      </w:r>
      <w:ins w:id="127" w:author="Hyunjin Song" w:date="2019-02-20T11:58:00Z">
        <w:r w:rsidR="0016136C">
          <w:rPr>
            <w:rFonts w:ascii="Times New Roman" w:hAnsi="Times New Roman" w:cs="Times New Roman"/>
          </w:rPr>
          <w:t xml:space="preserve">communication </w:t>
        </w:r>
      </w:ins>
      <w:ins w:id="128" w:author="Hyunjin Song" w:date="2019-02-21T09:04:00Z">
        <w:r w:rsidR="000E4244">
          <w:rPr>
            <w:rFonts w:ascii="Times New Roman" w:hAnsi="Times New Roman" w:cs="Times New Roman"/>
          </w:rPr>
          <w:t xml:space="preserve">science </w:t>
        </w:r>
      </w:ins>
      <w:ins w:id="129" w:author="Hyunjin Song" w:date="2019-02-20T11:58:00Z">
        <w:r w:rsidR="0016136C">
          <w:rPr>
            <w:rFonts w:ascii="Times New Roman" w:hAnsi="Times New Roman" w:cs="Times New Roman"/>
          </w:rPr>
          <w:t xml:space="preserve">and </w:t>
        </w:r>
      </w:ins>
      <w:ins w:id="130" w:author="Hyunjin Song" w:date="2019-02-21T09:04:00Z">
        <w:r w:rsidR="000E4244">
          <w:rPr>
            <w:rFonts w:ascii="Times New Roman" w:hAnsi="Times New Roman" w:cs="Times New Roman"/>
          </w:rPr>
          <w:t xml:space="preserve">general </w:t>
        </w:r>
      </w:ins>
      <w:r w:rsidRPr="00F71AA4">
        <w:rPr>
          <w:rFonts w:ascii="Times New Roman" w:hAnsi="Times New Roman" w:cs="Times New Roman"/>
        </w:rPr>
        <w:t>social science journals in the past 20 years, showing that the actual practices of systematic validation are far from what is being acknowledged as a standard in the literature</w:t>
      </w:r>
      <w:ins w:id="131" w:author="Hyunjin Song" w:date="2019-02-20T11:58:00Z">
        <w:r w:rsidR="0016136C">
          <w:rPr>
            <w:rFonts w:ascii="Times New Roman" w:hAnsi="Times New Roman" w:cs="Times New Roman"/>
          </w:rPr>
          <w:t xml:space="preserve">. </w:t>
        </w:r>
      </w:ins>
      <w:ins w:id="132" w:author="Hyunjin Song" w:date="2019-02-21T09:05:00Z">
        <w:r w:rsidR="000E4244">
          <w:rPr>
            <w:rFonts w:ascii="Times New Roman" w:hAnsi="Times New Roman" w:cs="Times New Roman"/>
          </w:rPr>
          <w:t>W</w:t>
        </w:r>
      </w:ins>
      <w:ins w:id="133" w:author="Hyunjin Song" w:date="2019-02-20T11:58:00Z">
        <w:r w:rsidR="0016136C">
          <w:rPr>
            <w:rFonts w:ascii="Times New Roman" w:hAnsi="Times New Roman" w:cs="Times New Roman"/>
          </w:rPr>
          <w:t xml:space="preserve">e also show </w:t>
        </w:r>
      </w:ins>
      <w:r w:rsidRPr="00F71AA4">
        <w:rPr>
          <w:rFonts w:ascii="Times New Roman" w:hAnsi="Times New Roman" w:cs="Times New Roman"/>
        </w:rPr>
        <w:t>that the reporting and interpretation of validation procedures also differ greatly across studies</w:t>
      </w:r>
      <w:ins w:id="134" w:author="Hyunjin Song" w:date="2019-02-20T11:58:00Z">
        <w:r w:rsidR="0016136C">
          <w:rPr>
            <w:rFonts w:ascii="Times New Roman" w:hAnsi="Times New Roman" w:cs="Times New Roman"/>
          </w:rPr>
          <w:t xml:space="preserve">, and </w:t>
        </w:r>
        <w:commentRangeStart w:id="135"/>
        <w:r w:rsidR="0016136C">
          <w:rPr>
            <w:rFonts w:ascii="Times New Roman" w:hAnsi="Times New Roman" w:cs="Times New Roman"/>
          </w:rPr>
          <w:t>most imp</w:t>
        </w:r>
      </w:ins>
      <w:ins w:id="136" w:author="Hyunjin Song" w:date="2019-02-20T11:59:00Z">
        <w:r w:rsidR="0016136C">
          <w:rPr>
            <w:rFonts w:ascii="Times New Roman" w:hAnsi="Times New Roman" w:cs="Times New Roman"/>
          </w:rPr>
          <w:t xml:space="preserve">ortantly, human-coded materials are frequently misused </w:t>
        </w:r>
        <w:r w:rsidR="003372F6">
          <w:rPr>
            <w:rFonts w:ascii="Times New Roman" w:hAnsi="Times New Roman" w:cs="Times New Roman"/>
          </w:rPr>
          <w:t xml:space="preserve">by </w:t>
        </w:r>
      </w:ins>
      <w:ins w:id="137" w:author="Hyunjin Song" w:date="2019-02-20T22:37:00Z">
        <w:r w:rsidR="004C72FA">
          <w:rPr>
            <w:rFonts w:ascii="Times New Roman" w:hAnsi="Times New Roman" w:cs="Times New Roman"/>
          </w:rPr>
          <w:t xml:space="preserve">not </w:t>
        </w:r>
      </w:ins>
      <w:ins w:id="138" w:author="Hyunjin Song" w:date="2019-02-21T09:05:00Z">
        <w:r w:rsidR="000E4244">
          <w:rPr>
            <w:rFonts w:ascii="Times New Roman" w:hAnsi="Times New Roman" w:cs="Times New Roman"/>
          </w:rPr>
          <w:t xml:space="preserve">being </w:t>
        </w:r>
      </w:ins>
      <w:ins w:id="139" w:author="Hyunjin Song" w:date="2019-02-20T22:37:00Z">
        <w:r w:rsidR="004C72FA">
          <w:rPr>
            <w:rFonts w:ascii="Times New Roman" w:hAnsi="Times New Roman" w:cs="Times New Roman"/>
          </w:rPr>
          <w:t xml:space="preserve">properly </w:t>
        </w:r>
      </w:ins>
      <w:ins w:id="140" w:author="Hyunjin Song" w:date="2019-02-20T11:59:00Z">
        <w:r w:rsidR="003372F6">
          <w:rPr>
            <w:rFonts w:ascii="Times New Roman" w:hAnsi="Times New Roman" w:cs="Times New Roman"/>
          </w:rPr>
          <w:t xml:space="preserve">evaluated and checked before being utilized in </w:t>
        </w:r>
      </w:ins>
      <w:ins w:id="141" w:author="Hyunjin Song" w:date="2019-02-20T12:00:00Z">
        <w:r w:rsidR="003372F6">
          <w:rPr>
            <w:rFonts w:ascii="Times New Roman" w:hAnsi="Times New Roman" w:cs="Times New Roman"/>
          </w:rPr>
          <w:t>such validations</w:t>
        </w:r>
      </w:ins>
      <w:commentRangeEnd w:id="135"/>
      <w:ins w:id="142" w:author="Hyunjin Song" w:date="2019-02-20T12:39:00Z">
        <w:r w:rsidR="00B536F3">
          <w:rPr>
            <w:rStyle w:val="CommentReference"/>
          </w:rPr>
          <w:commentReference w:id="135"/>
        </w:r>
      </w:ins>
      <w:r w:rsidRPr="00F71AA4">
        <w:rPr>
          <w:rFonts w:ascii="Times New Roman" w:hAnsi="Times New Roman" w:cs="Times New Roman"/>
        </w:rPr>
        <w:t xml:space="preserve">. </w:t>
      </w:r>
      <w:ins w:id="143" w:author="Hyunjin Song" w:date="2019-02-20T12:00:00Z">
        <w:r w:rsidR="007B6A4B">
          <w:rPr>
            <w:rFonts w:ascii="Times New Roman" w:hAnsi="Times New Roman" w:cs="Times New Roman"/>
          </w:rPr>
          <w:t>I</w:t>
        </w:r>
      </w:ins>
      <w:r w:rsidRPr="00F71AA4">
        <w:rPr>
          <w:rFonts w:ascii="Times New Roman" w:hAnsi="Times New Roman" w:cs="Times New Roman"/>
        </w:rPr>
        <w:t xml:space="preserve">n a second step, we argue that using </w:t>
      </w:r>
      <w:ins w:id="144" w:author="Hyunjin Song" w:date="2019-02-20T12:00:00Z">
        <w:r w:rsidR="007B6A4B">
          <w:rPr>
            <w:rFonts w:ascii="Times New Roman" w:hAnsi="Times New Roman" w:cs="Times New Roman"/>
          </w:rPr>
          <w:t>“</w:t>
        </w:r>
      </w:ins>
      <w:r w:rsidRPr="00F71AA4">
        <w:rPr>
          <w:rFonts w:ascii="Times New Roman" w:hAnsi="Times New Roman" w:cs="Times New Roman"/>
        </w:rPr>
        <w:t>imperfect</w:t>
      </w:r>
      <w:ins w:id="145" w:author="Hyunjin Song" w:date="2019-02-20T12:00:00Z">
        <w:r w:rsidR="007B6A4B">
          <w:rPr>
            <w:rFonts w:ascii="Times New Roman" w:hAnsi="Times New Roman" w:cs="Times New Roman"/>
          </w:rPr>
          <w:t>”</w:t>
        </w:r>
      </w:ins>
      <w:r w:rsidRPr="00F71AA4">
        <w:rPr>
          <w:rFonts w:ascii="Times New Roman" w:hAnsi="Times New Roman" w:cs="Times New Roman"/>
        </w:rPr>
        <w:t xml:space="preserve"> human </w:t>
      </w:r>
      <w:ins w:id="146" w:author="Hyunjin Song" w:date="2019-02-20T12:00:00Z">
        <w:r w:rsidR="007B6A4B">
          <w:rPr>
            <w:rFonts w:ascii="Times New Roman" w:hAnsi="Times New Roman" w:cs="Times New Roman"/>
          </w:rPr>
          <w:t>coding</w:t>
        </w:r>
        <w:r w:rsidR="007B6A4B" w:rsidRPr="00F71AA4">
          <w:rPr>
            <w:rFonts w:ascii="Times New Roman" w:hAnsi="Times New Roman" w:cs="Times New Roman"/>
          </w:rPr>
          <w:t xml:space="preserve"> </w:t>
        </w:r>
      </w:ins>
      <w:r w:rsidRPr="00F71AA4">
        <w:rPr>
          <w:rFonts w:ascii="Times New Roman" w:hAnsi="Times New Roman" w:cs="Times New Roman"/>
        </w:rPr>
        <w:t>as the benchmark ha</w:t>
      </w:r>
      <w:ins w:id="147" w:author="Hyunjin Song" w:date="2019-02-20T22:39:00Z">
        <w:r w:rsidR="004C72FA">
          <w:rPr>
            <w:rFonts w:ascii="Times New Roman" w:hAnsi="Times New Roman" w:cs="Times New Roman"/>
          </w:rPr>
          <w:t xml:space="preserve">s </w:t>
        </w:r>
      </w:ins>
      <w:r w:rsidRPr="00F71AA4">
        <w:rPr>
          <w:rFonts w:ascii="Times New Roman" w:hAnsi="Times New Roman" w:cs="Times New Roman"/>
        </w:rPr>
        <w:t xml:space="preserve">systematic consequences for </w:t>
      </w:r>
      <w:ins w:id="148" w:author="Hyunjin Song" w:date="2019-02-21T09:06:00Z">
        <w:r w:rsidR="000E4244">
          <w:rPr>
            <w:rFonts w:ascii="Times New Roman" w:hAnsi="Times New Roman" w:cs="Times New Roman"/>
          </w:rPr>
          <w:t xml:space="preserve">evaluating the performances </w:t>
        </w:r>
      </w:ins>
      <w:ins w:id="149" w:author="Hyunjin Song" w:date="2019-02-20T12:01:00Z">
        <w:r w:rsidR="007B6A4B">
          <w:rPr>
            <w:rFonts w:ascii="Times New Roman" w:hAnsi="Times New Roman" w:cs="Times New Roman"/>
          </w:rPr>
          <w:t xml:space="preserve">of </w:t>
        </w:r>
      </w:ins>
      <w:r w:rsidRPr="00F71AA4">
        <w:rPr>
          <w:rFonts w:ascii="Times New Roman" w:hAnsi="Times New Roman" w:cs="Times New Roman"/>
        </w:rPr>
        <w:t>the proposed automatic procedures. We assess this previously unexplored</w:t>
      </w:r>
      <w:r w:rsidR="00C85C6C">
        <w:rPr>
          <w:rFonts w:ascii="Times New Roman" w:hAnsi="Times New Roman" w:cs="Times New Roman"/>
        </w:rPr>
        <w:t xml:space="preserve"> </w:t>
      </w:r>
      <w:r w:rsidRPr="00F71AA4">
        <w:rPr>
          <w:rFonts w:ascii="Times New Roman" w:hAnsi="Times New Roman" w:cs="Times New Roman"/>
        </w:rPr>
        <w:t xml:space="preserve">connection by relying on </w:t>
      </w:r>
      <w:ins w:id="150" w:author="Hyunjin Song" w:date="2019-02-20T12:02:00Z">
        <w:r w:rsidR="00506030">
          <w:rPr>
            <w:rFonts w:ascii="Times New Roman" w:hAnsi="Times New Roman" w:cs="Times New Roman"/>
          </w:rPr>
          <w:t xml:space="preserve">a </w:t>
        </w:r>
      </w:ins>
      <w:r w:rsidRPr="00F71AA4">
        <w:rPr>
          <w:rFonts w:ascii="Times New Roman" w:hAnsi="Times New Roman" w:cs="Times New Roman"/>
        </w:rPr>
        <w:t xml:space="preserve">large-scale, systematic Monte-Carlo simulation. To our knowledge, our contribution is among the very first to provide thorough, systematic evidence pertaining to a well-known, yet extremely scarcely discussed topic. While our contribution should be read as a call for a systematic </w:t>
      </w:r>
      <w:ins w:id="151" w:author="Hyunjin Song" w:date="2019-02-20T12:05:00Z">
        <w:r w:rsidR="0019131D">
          <w:rPr>
            <w:rFonts w:ascii="Times New Roman" w:hAnsi="Times New Roman" w:cs="Times New Roman"/>
          </w:rPr>
          <w:t xml:space="preserve">evaluation of </w:t>
        </w:r>
      </w:ins>
      <w:ins w:id="152" w:author="Hyunjin Song" w:date="2019-02-20T16:21:00Z">
        <w:r w:rsidR="008C7C5B">
          <w:rPr>
            <w:rFonts w:ascii="Times New Roman" w:hAnsi="Times New Roman" w:cs="Times New Roman"/>
          </w:rPr>
          <w:t xml:space="preserve">the use of </w:t>
        </w:r>
      </w:ins>
      <w:ins w:id="153" w:author="Hyunjin Song" w:date="2019-02-20T12:05:00Z">
        <w:r w:rsidR="0019131D">
          <w:rPr>
            <w:rFonts w:ascii="Times New Roman" w:hAnsi="Times New Roman" w:cs="Times New Roman"/>
          </w:rPr>
          <w:t xml:space="preserve">human coding in its </w:t>
        </w:r>
      </w:ins>
      <w:r w:rsidRPr="00F71AA4">
        <w:rPr>
          <w:rFonts w:ascii="Times New Roman" w:hAnsi="Times New Roman" w:cs="Times New Roman"/>
        </w:rPr>
        <w:t xml:space="preserve">application </w:t>
      </w:r>
      <w:ins w:id="154" w:author="Hyunjin Song" w:date="2019-02-20T12:05:00Z">
        <w:r w:rsidR="0019131D">
          <w:rPr>
            <w:rFonts w:ascii="Times New Roman" w:hAnsi="Times New Roman" w:cs="Times New Roman"/>
          </w:rPr>
          <w:t>for</w:t>
        </w:r>
        <w:r w:rsidR="0019131D" w:rsidRPr="00F71AA4">
          <w:rPr>
            <w:rFonts w:ascii="Times New Roman" w:hAnsi="Times New Roman" w:cs="Times New Roman"/>
          </w:rPr>
          <w:t xml:space="preserve"> </w:t>
        </w:r>
      </w:ins>
      <w:r w:rsidRPr="00F71AA4">
        <w:rPr>
          <w:rFonts w:ascii="Times New Roman" w:hAnsi="Times New Roman" w:cs="Times New Roman"/>
        </w:rPr>
        <w:t>validation procedures</w:t>
      </w:r>
      <w:ins w:id="155" w:author="Hyunjin Song" w:date="2019-02-20T16:21:00Z">
        <w:r w:rsidR="008C7C5B">
          <w:rPr>
            <w:rFonts w:ascii="Times New Roman" w:hAnsi="Times New Roman" w:cs="Times New Roman"/>
          </w:rPr>
          <w:t xml:space="preserve"> </w:t>
        </w:r>
        <w:r w:rsidR="008C7C5B" w:rsidRPr="00F71AA4">
          <w:rPr>
            <w:rFonts w:ascii="Times New Roman" w:hAnsi="Times New Roman" w:cs="Times New Roman"/>
          </w:rPr>
          <w:t>in automated content analysis</w:t>
        </w:r>
      </w:ins>
      <w:r w:rsidRPr="00F71AA4">
        <w:rPr>
          <w:rFonts w:ascii="Times New Roman" w:hAnsi="Times New Roman" w:cs="Times New Roman"/>
        </w:rPr>
        <w:t>, this study also serves to benchmark the combination of reliability in gold standard and validity scores, and warns against improper use of both in demonstrating the validity of the automated approach.</w:t>
      </w:r>
      <w:bookmarkStart w:id="156" w:name="logics-and-procedures-of-automated-conte"/>
    </w:p>
    <w:p w14:paraId="23616514" w14:textId="1A95DF8E" w:rsidR="0068796E" w:rsidRPr="00F71AA4" w:rsidRDefault="005A3622" w:rsidP="00E05B2B">
      <w:pPr>
        <w:pStyle w:val="FirstParagraph"/>
        <w:widowControl w:val="0"/>
        <w:topLinePunct/>
        <w:adjustRightInd w:val="0"/>
        <w:snapToGrid w:val="0"/>
        <w:spacing w:before="0" w:after="0"/>
        <w:ind w:firstLine="0"/>
        <w:contextualSpacing/>
        <w:jc w:val="center"/>
        <w:textAlignment w:val="center"/>
        <w:rPr>
          <w:rFonts w:ascii="Times New Roman" w:hAnsi="Times New Roman" w:cs="Times New Roman"/>
          <w:b/>
        </w:rPr>
      </w:pPr>
      <w:r w:rsidRPr="00F71AA4">
        <w:rPr>
          <w:rFonts w:ascii="Times New Roman" w:hAnsi="Times New Roman" w:cs="Times New Roman"/>
          <w:b/>
        </w:rPr>
        <w:t>Logics and Procedures of Automated Content Analysis</w:t>
      </w:r>
      <w:bookmarkEnd w:id="156"/>
    </w:p>
    <w:p w14:paraId="6A6F7AE4" w14:textId="15921587" w:rsidR="0091366A" w:rsidRDefault="005A3622" w:rsidP="00E05B2B">
      <w:pPr>
        <w:pStyle w:val="FirstParagraph"/>
        <w:widowControl w:val="0"/>
        <w:topLinePunct/>
        <w:adjustRightInd w:val="0"/>
        <w:snapToGrid w:val="0"/>
        <w:spacing w:before="0" w:after="0"/>
        <w:contextualSpacing/>
        <w:textAlignment w:val="center"/>
        <w:rPr>
          <w:ins w:id="157" w:author="Hyunjin Song" w:date="2019-02-20T13:15:00Z"/>
          <w:rFonts w:ascii="Times New Roman" w:hAnsi="Times New Roman" w:cs="Times New Roman"/>
        </w:rPr>
      </w:pPr>
      <w:r w:rsidRPr="00F71AA4">
        <w:rPr>
          <w:rFonts w:ascii="Times New Roman" w:hAnsi="Times New Roman" w:cs="Times New Roman"/>
        </w:rPr>
        <w:t xml:space="preserve">We define “automated content analysis” (or automated text analysis) as the collection of content-analytic approaches that utilize automated methods of coding a large amount of unstructured textual data, in a way that the coding process itself (i.e., the text classification) is not performed manually but rather done by predefined computational algorithms (Grimmer &amp; Stewart, 2013). While the usage of the term “automated content analysis” in general in the extant literature encompasses a wide variety of forms (e.g., Riffe, Lacy, &amp; Fico, 2014; Grimmer &amp; Stewart, 2013; Hopkins &amp; King, 2010; Krippendorff, 2013), here we mainly refer to supervised learning methods and a simple dictionary approach. We choose to do so since many of the automated content analysis applications in </w:t>
      </w:r>
      <w:ins w:id="158" w:author="Hyunjin Song" w:date="2019-02-20T12:10:00Z">
        <w:r w:rsidR="009C3AE8">
          <w:rPr>
            <w:rFonts w:ascii="Times New Roman" w:hAnsi="Times New Roman" w:cs="Times New Roman"/>
          </w:rPr>
          <w:t>communication science</w:t>
        </w:r>
      </w:ins>
      <w:r w:rsidRPr="00F71AA4">
        <w:rPr>
          <w:rFonts w:ascii="Times New Roman" w:hAnsi="Times New Roman" w:cs="Times New Roman"/>
        </w:rPr>
        <w:t xml:space="preserve"> in general still heavily rely on those two broad approaches. Given that such methods are “designed to automate the hand coding of documents…[in a way that] it will directly replicate the hand coding” (Grimmer &amp; Stewart, 2013, p. 13), they are an attractive option for overcoming the limitations of manual approaches.</w:t>
      </w:r>
      <w:r w:rsidRPr="00F71AA4">
        <w:rPr>
          <w:rStyle w:val="FootnoteReference"/>
          <w:rFonts w:ascii="Times New Roman" w:hAnsi="Times New Roman" w:cs="Times New Roman"/>
        </w:rPr>
        <w:footnoteReference w:id="3"/>
      </w:r>
    </w:p>
    <w:p w14:paraId="51CA79BC" w14:textId="72DD94F3" w:rsidR="00C442DE" w:rsidRPr="00F71AA4" w:rsidRDefault="005A3622" w:rsidP="00E05B2B">
      <w:pPr>
        <w:pStyle w:val="FirstParagraph"/>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 xml:space="preserve">Although any specific method and application of automated content analysis comes in many flavors (for broad overviews, see: Boumans &amp; Trilling, 2016; Grimmer &amp; Stewart, 2013), they are all based on similar principles: they all aim to identify and classify predefined categories (i.e., a discovery and measurement). A simple </w:t>
      </w:r>
      <w:r w:rsidRPr="00F71AA4">
        <w:rPr>
          <w:rFonts w:ascii="Times New Roman" w:hAnsi="Times New Roman" w:cs="Times New Roman"/>
          <w:i/>
        </w:rPr>
        <w:t>dictionary approach</w:t>
      </w:r>
      <w:r w:rsidRPr="00F71AA4">
        <w:rPr>
          <w:rFonts w:ascii="Times New Roman" w:hAnsi="Times New Roman" w:cs="Times New Roman"/>
        </w:rPr>
        <w:t xml:space="preserve"> generally relies on a pre-defined “dictionary” of words or phrases by a researcher where the computer counts the number of such instances in a given document. Assuming a given dictionary is appropriate to be applied in a given domain (Boumans &amp; Trilling, 2016; González-Bailón &amp; Paltoglou, 2015), a researcher applies the dictionary on a set of documents, typically to a word-level, and then resulting “scores” are aggregated to the document level (e.g., a news article or tweet). This “dictionary” therefore represents an explicit coding rule to be applied by an algorithm, where (classified) categories may represent the visibility of a topic (i.e., the presence or the absence of a category) or a net tonality (positive vs. negative) of an article (e.g., Aaldering &amp; Vliegenthart, 2016; Boomgaarden &amp; Vliegenthart, 2009; González-Bailón &amp; Paltoglou, 2015; Rooduijn &amp; Pauwels, 2011; Young &amp; Soroka, 2012).</w:t>
      </w:r>
    </w:p>
    <w:p w14:paraId="5DDB3037" w14:textId="77777777" w:rsidR="00C56A2C" w:rsidRDefault="005A3622" w:rsidP="00E05B2B">
      <w:pPr>
        <w:pStyle w:val="FirstParagraph"/>
        <w:widowControl w:val="0"/>
        <w:topLinePunct/>
        <w:adjustRightInd w:val="0"/>
        <w:snapToGrid w:val="0"/>
        <w:spacing w:before="0" w:after="0"/>
        <w:contextualSpacing/>
        <w:textAlignment w:val="center"/>
        <w:rPr>
          <w:ins w:id="159" w:author="Hyunjin Song" w:date="2019-02-20T13:20:00Z"/>
          <w:rFonts w:ascii="Times New Roman" w:hAnsi="Times New Roman" w:cs="Times New Roman"/>
        </w:rPr>
      </w:pPr>
      <w:r w:rsidRPr="00F71AA4">
        <w:rPr>
          <w:rFonts w:ascii="Times New Roman" w:hAnsi="Times New Roman" w:cs="Times New Roman"/>
        </w:rPr>
        <w:t xml:space="preserve">For </w:t>
      </w:r>
      <w:r w:rsidRPr="00F71AA4">
        <w:rPr>
          <w:rFonts w:ascii="Times New Roman" w:hAnsi="Times New Roman" w:cs="Times New Roman"/>
          <w:i/>
        </w:rPr>
        <w:t>supervised methods</w:t>
      </w:r>
      <w:r w:rsidRPr="00F71AA4">
        <w:rPr>
          <w:rFonts w:ascii="Times New Roman" w:hAnsi="Times New Roman" w:cs="Times New Roman"/>
        </w:rPr>
        <w:t>, specific coding rules in manual annotations (as an input to an algorithm) are, in general, rarely explicitly articulated. Yet the algorithm takes such implicit judgments derived from manual coding as the point of reference, and tries to infer the features of data that best classify the text into different predefined categories. Currently, a variety of supervised learning algorithms is available – ranging from a simple regression framework or Naïve Bayes to more sophisticated methods such as Support Vector Machines (SVM) or random decision forest (for an overview, see Hindman, 2015). This machine-learning process may involve many iterations of “training” and comparisons to some gold standard materials in order to achieve a desired level of classification quality (e.g., Scharkow, 2013). If the algorithmic coding is later determined to be sufficient enough in capturing the underlying quantities of interest through such a “training,” then a researcher applies such “trained” coding rules to a larger corpus of unseen documents to perform their analyses (e.g., Burscher, Vliegenthart, &amp; De Vreese, 2015; Burscher</w:t>
      </w:r>
      <w:ins w:id="160" w:author="Hyunjin Song" w:date="2019-02-20T12:16:00Z">
        <w:r w:rsidR="00DC074C">
          <w:rPr>
            <w:rFonts w:ascii="Times New Roman" w:hAnsi="Times New Roman" w:cs="Times New Roman"/>
          </w:rPr>
          <w:t xml:space="preserve"> et al.,</w:t>
        </w:r>
      </w:ins>
      <w:r w:rsidRPr="00F71AA4">
        <w:rPr>
          <w:rFonts w:ascii="Times New Roman" w:hAnsi="Times New Roman" w:cs="Times New Roman"/>
        </w:rPr>
        <w:t xml:space="preserve"> 2014; González-Bailón &amp; Paltoglou, 2015; Scharkow, 2013).</w:t>
      </w:r>
      <w:bookmarkStart w:id="161" w:name="the-use-of-human-coding-in-cross-validat"/>
    </w:p>
    <w:p w14:paraId="13011475" w14:textId="1186F545" w:rsidR="000C29E9" w:rsidRPr="00C56A2C" w:rsidRDefault="00C56A2C" w:rsidP="00E05B2B">
      <w:pPr>
        <w:pStyle w:val="FirstParagraph"/>
        <w:widowControl w:val="0"/>
        <w:topLinePunct/>
        <w:adjustRightInd w:val="0"/>
        <w:snapToGrid w:val="0"/>
        <w:spacing w:before="0" w:after="0"/>
        <w:contextualSpacing/>
        <w:textAlignment w:val="center"/>
        <w:rPr>
          <w:rFonts w:ascii="Times New Roman" w:hAnsi="Times New Roman" w:cs="Times New Roman"/>
          <w:b/>
        </w:rPr>
      </w:pPr>
      <w:r w:rsidRPr="00C56A2C">
        <w:rPr>
          <w:rFonts w:ascii="Times New Roman" w:hAnsi="Times New Roman" w:cs="Times New Roman"/>
          <w:b/>
        </w:rPr>
        <w:t xml:space="preserve">The Use of Human </w:t>
      </w:r>
      <w:ins w:id="162" w:author="Hyunjin Song" w:date="2019-02-20T16:23:00Z">
        <w:r w:rsidR="00D4707C">
          <w:rPr>
            <w:rFonts w:ascii="Times New Roman" w:hAnsi="Times New Roman" w:cs="Times New Roman"/>
            <w:b/>
          </w:rPr>
          <w:t>Annotation</w:t>
        </w:r>
      </w:ins>
      <w:ins w:id="163" w:author="Hyunjin Song" w:date="2019-02-21T09:10:00Z">
        <w:r w:rsidR="00CF6B94">
          <w:rPr>
            <w:rFonts w:ascii="Times New Roman" w:hAnsi="Times New Roman" w:cs="Times New Roman"/>
            <w:b/>
          </w:rPr>
          <w:t>s</w:t>
        </w:r>
      </w:ins>
      <w:ins w:id="164" w:author="Hyunjin Song" w:date="2019-02-20T16:23:00Z">
        <w:r w:rsidR="00D4707C" w:rsidRPr="00C56A2C">
          <w:rPr>
            <w:rFonts w:ascii="Times New Roman" w:hAnsi="Times New Roman" w:cs="Times New Roman"/>
            <w:b/>
          </w:rPr>
          <w:t xml:space="preserve"> </w:t>
        </w:r>
      </w:ins>
      <w:r w:rsidRPr="00C56A2C">
        <w:rPr>
          <w:rFonts w:ascii="Times New Roman" w:hAnsi="Times New Roman" w:cs="Times New Roman"/>
          <w:b/>
        </w:rPr>
        <w:t>in Validation of Automated Content Analysis</w:t>
      </w:r>
    </w:p>
    <w:p w14:paraId="29A585A3" w14:textId="5F5BC80A" w:rsidR="000C29E9" w:rsidRPr="00F71AA4" w:rsidRDefault="000C29E9" w:rsidP="00E05B2B">
      <w:pPr>
        <w:pStyle w:val="FirstParagraph"/>
        <w:widowControl w:val="0"/>
        <w:topLinePunct/>
        <w:adjustRightInd w:val="0"/>
        <w:snapToGrid w:val="0"/>
        <w:spacing w:before="0" w:after="0"/>
        <w:contextualSpacing/>
        <w:textAlignment w:val="center"/>
        <w:rPr>
          <w:rFonts w:ascii="Times New Roman" w:hAnsi="Times New Roman" w:cs="Times New Roman"/>
        </w:rPr>
      </w:pPr>
      <w:r>
        <w:rPr>
          <w:rFonts w:ascii="Times New Roman" w:hAnsi="Times New Roman" w:cs="Times New Roman"/>
        </w:rPr>
        <w:t>F</w:t>
      </w:r>
      <w:r w:rsidRPr="00F71AA4">
        <w:rPr>
          <w:rFonts w:ascii="Times New Roman" w:hAnsi="Times New Roman" w:cs="Times New Roman"/>
        </w:rPr>
        <w:t>or automated content analysis methods in particular, the discussion of “validation” has traditionally evolved around the logic of establishing a correlative or a convergent validity (Krippendorff, 2008). This is because any automated content analysis</w:t>
      </w:r>
      <w:r w:rsidR="007D73DA">
        <w:rPr>
          <w:rFonts w:ascii="Times New Roman" w:hAnsi="Times New Roman" w:cs="Times New Roman"/>
        </w:rPr>
        <w:t xml:space="preserve"> </w:t>
      </w:r>
      <w:r w:rsidRPr="00F71AA4">
        <w:rPr>
          <w:rFonts w:ascii="Times New Roman" w:hAnsi="Times New Roman" w:cs="Times New Roman"/>
        </w:rPr>
        <w:t xml:space="preserve">– at least the ones we are focusing on in this contribution – essentially can be regarded as a classification problem (i.e., a measurement of the predefined categories in data). In this respect, the most straightforward method of </w:t>
      </w:r>
      <w:r>
        <w:rPr>
          <w:rFonts w:ascii="Times New Roman" w:hAnsi="Times New Roman" w:cs="Times New Roman"/>
        </w:rPr>
        <w:t>“</w:t>
      </w:r>
      <w:r w:rsidRPr="00F71AA4">
        <w:rPr>
          <w:rFonts w:ascii="Times New Roman" w:hAnsi="Times New Roman" w:cs="Times New Roman"/>
        </w:rPr>
        <w:t>validating</w:t>
      </w:r>
      <w:r>
        <w:rPr>
          <w:rFonts w:ascii="Times New Roman" w:hAnsi="Times New Roman" w:cs="Times New Roman"/>
        </w:rPr>
        <w:t>”</w:t>
      </w:r>
      <w:r w:rsidRPr="00F71AA4">
        <w:rPr>
          <w:rFonts w:ascii="Times New Roman" w:hAnsi="Times New Roman" w:cs="Times New Roman"/>
        </w:rPr>
        <w:t xml:space="preserve"> a given measurement is to compare with another measurement of the same concept. Therefore, applications of validation procedures in automated content analysis have traditionally relied on some sort of human inputs </w:t>
      </w:r>
      <w:r>
        <w:rPr>
          <w:rFonts w:ascii="Times New Roman" w:hAnsi="Times New Roman" w:cs="Times New Roman"/>
        </w:rPr>
        <w:t xml:space="preserve">measuring the same concept serving </w:t>
      </w:r>
      <w:r w:rsidRPr="00F71AA4">
        <w:rPr>
          <w:rFonts w:ascii="Times New Roman" w:hAnsi="Times New Roman" w:cs="Times New Roman"/>
        </w:rPr>
        <w:t>as a benchmark</w:t>
      </w:r>
      <w:r>
        <w:rPr>
          <w:rFonts w:ascii="Times New Roman" w:hAnsi="Times New Roman" w:cs="Times New Roman"/>
        </w:rPr>
        <w:t>, or a “ground truth,”</w:t>
      </w:r>
      <w:r w:rsidRPr="00F71AA4">
        <w:rPr>
          <w:rFonts w:ascii="Times New Roman" w:hAnsi="Times New Roman" w:cs="Times New Roman"/>
        </w:rPr>
        <w:t xml:space="preserve"> as discussed above.</w:t>
      </w:r>
    </w:p>
    <w:p w14:paraId="1CE91533" w14:textId="4912757D" w:rsidR="000C29E9" w:rsidRPr="00F71AA4" w:rsidRDefault="000C29E9" w:rsidP="00C63A83">
      <w:pPr>
        <w:pStyle w:val="FirstParagraph"/>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In dictionary-based approaches, the actual coding process itself – using the existing dictionary – does not involve any human inputs. Instead, the use of manual coding in dictionary approaches may additional</w:t>
      </w:r>
      <w:ins w:id="165" w:author="Hyunjin Song" w:date="2019-02-21T09:11:00Z">
        <w:r w:rsidR="003A5541">
          <w:rPr>
            <w:rFonts w:ascii="Times New Roman" w:hAnsi="Times New Roman" w:cs="Times New Roman"/>
          </w:rPr>
          <w:t>ly</w:t>
        </w:r>
      </w:ins>
      <w:r w:rsidRPr="00F71AA4">
        <w:rPr>
          <w:rFonts w:ascii="Times New Roman" w:hAnsi="Times New Roman" w:cs="Times New Roman"/>
        </w:rPr>
        <w:t xml:space="preserve"> involve comparisons of the derived results against </w:t>
      </w:r>
      <w:r w:rsidR="002F2CD0" w:rsidRPr="00F71AA4">
        <w:rPr>
          <w:rFonts w:ascii="Times New Roman" w:hAnsi="Times New Roman" w:cs="Times New Roman"/>
          <w:i/>
        </w:rPr>
        <w:t>post-hoc</w:t>
      </w:r>
      <w:r w:rsidR="002F2CD0" w:rsidRPr="00F71AA4">
        <w:rPr>
          <w:rFonts w:ascii="Times New Roman" w:hAnsi="Times New Roman" w:cs="Times New Roman"/>
        </w:rPr>
        <w:t xml:space="preserve"> </w:t>
      </w:r>
      <w:r w:rsidRPr="00F71AA4">
        <w:rPr>
          <w:rFonts w:ascii="Times New Roman" w:hAnsi="Times New Roman" w:cs="Times New Roman"/>
        </w:rPr>
        <w:t>manual coding. A recent work by Rooduijn &amp; Pauwels (2011) on the automated measurement of “populism” in election manifestos well exemplifies this strategy. Using a traditional manual content analysis, they show that dictionary-based automatic coding of “populism” categories in party manifestos produces essentially very similar results compared to manual coding</w:t>
      </w:r>
      <w:r w:rsidR="002F2CD0">
        <w:rPr>
          <w:rFonts w:ascii="Times New Roman" w:hAnsi="Times New Roman" w:cs="Times New Roman"/>
        </w:rPr>
        <w:t xml:space="preserve"> of a trained researcher</w:t>
      </w:r>
      <w:r w:rsidRPr="00F71AA4">
        <w:rPr>
          <w:rFonts w:ascii="Times New Roman" w:hAnsi="Times New Roman" w:cs="Times New Roman"/>
        </w:rPr>
        <w:t>. Similarly, Young &amp; Soroka (2012) compare</w:t>
      </w:r>
      <w:r w:rsidR="00116394">
        <w:rPr>
          <w:rFonts w:ascii="Times New Roman" w:hAnsi="Times New Roman" w:cs="Times New Roman"/>
        </w:rPr>
        <w:t>d</w:t>
      </w:r>
      <w:r w:rsidRPr="00F71AA4">
        <w:rPr>
          <w:rFonts w:ascii="Times New Roman" w:hAnsi="Times New Roman" w:cs="Times New Roman"/>
        </w:rPr>
        <w:t xml:space="preserve"> the manually coded newspaper content against the results based on Lexicoder Sentiment Dictionary (LSD), and found that results using LSD and manual content analysis are largely comparable to each other.</w:t>
      </w:r>
      <w:r w:rsidRPr="00F71AA4">
        <w:rPr>
          <w:rStyle w:val="FootnoteReference"/>
          <w:rFonts w:ascii="Times New Roman" w:hAnsi="Times New Roman" w:cs="Times New Roman"/>
        </w:rPr>
        <w:footnoteReference w:id="4"/>
      </w:r>
      <w:r w:rsidR="00C63A83">
        <w:rPr>
          <w:rFonts w:ascii="Times New Roman" w:hAnsi="Times New Roman" w:cs="Times New Roman"/>
        </w:rPr>
        <w:t xml:space="preserve"> </w:t>
      </w:r>
      <w:r w:rsidRPr="00F71AA4">
        <w:rPr>
          <w:rFonts w:ascii="Times New Roman" w:hAnsi="Times New Roman" w:cs="Times New Roman"/>
        </w:rPr>
        <w:t xml:space="preserve">Nevertheless, </w:t>
      </w:r>
      <w:r>
        <w:rPr>
          <w:rFonts w:ascii="Times New Roman" w:hAnsi="Times New Roman" w:cs="Times New Roman"/>
        </w:rPr>
        <w:t>w</w:t>
      </w:r>
      <w:r w:rsidRPr="00F71AA4">
        <w:rPr>
          <w:rFonts w:ascii="Times New Roman" w:hAnsi="Times New Roman" w:cs="Times New Roman"/>
        </w:rPr>
        <w:t xml:space="preserve">hile it appears that some </w:t>
      </w:r>
      <w:r>
        <w:rPr>
          <w:rFonts w:ascii="Times New Roman" w:hAnsi="Times New Roman" w:cs="Times New Roman"/>
        </w:rPr>
        <w:t xml:space="preserve">additional </w:t>
      </w:r>
      <w:r w:rsidRPr="00F71AA4">
        <w:rPr>
          <w:rFonts w:ascii="Times New Roman" w:hAnsi="Times New Roman" w:cs="Times New Roman"/>
        </w:rPr>
        <w:t xml:space="preserve">post-hoc validations </w:t>
      </w:r>
      <w:r>
        <w:rPr>
          <w:rFonts w:ascii="Times New Roman" w:hAnsi="Times New Roman" w:cs="Times New Roman"/>
        </w:rPr>
        <w:t xml:space="preserve">– in </w:t>
      </w:r>
      <w:r w:rsidR="00C56A2C">
        <w:rPr>
          <w:rFonts w:ascii="Times New Roman" w:hAnsi="Times New Roman" w:cs="Times New Roman"/>
        </w:rPr>
        <w:t>particular</w:t>
      </w:r>
      <w:r>
        <w:rPr>
          <w:rFonts w:ascii="Times New Roman" w:hAnsi="Times New Roman" w:cs="Times New Roman"/>
        </w:rPr>
        <w:t xml:space="preserve"> using proper human coding – </w:t>
      </w:r>
      <w:r w:rsidRPr="00F71AA4">
        <w:rPr>
          <w:rFonts w:ascii="Times New Roman" w:hAnsi="Times New Roman" w:cs="Times New Roman"/>
        </w:rPr>
        <w:t>could ensure the soundness of conclusions drawn from dictionary approaches</w:t>
      </w:r>
      <w:r>
        <w:rPr>
          <w:rFonts w:ascii="Times New Roman" w:hAnsi="Times New Roman" w:cs="Times New Roman"/>
        </w:rPr>
        <w:t>,</w:t>
      </w:r>
      <w:r w:rsidRPr="00F71AA4">
        <w:rPr>
          <w:rFonts w:ascii="Times New Roman" w:hAnsi="Times New Roman" w:cs="Times New Roman"/>
        </w:rPr>
        <w:t xml:space="preserve"> it is exceptionally rare to see a validation of results </w:t>
      </w:r>
      <w:r w:rsidRPr="00F71AA4">
        <w:rPr>
          <w:rFonts w:ascii="Times New Roman" w:hAnsi="Times New Roman" w:cs="Times New Roman"/>
          <w:i/>
        </w:rPr>
        <w:t>after</w:t>
      </w:r>
      <w:r w:rsidRPr="00F71AA4">
        <w:rPr>
          <w:rFonts w:ascii="Times New Roman" w:hAnsi="Times New Roman" w:cs="Times New Roman"/>
        </w:rPr>
        <w:t xml:space="preserve"> such classification tasks (yet for notable exceptions, see Muddiman et al., 2018; González-Bailón &amp; Paltoglou, 2015; Young &amp; Soroka, 2012). </w:t>
      </w:r>
    </w:p>
    <w:bookmarkEnd w:id="161"/>
    <w:p w14:paraId="5BC9971A" w14:textId="3CAA053A" w:rsidR="00C442DE" w:rsidRPr="00F71AA4" w:rsidRDefault="005A3622" w:rsidP="00E05B2B">
      <w:pPr>
        <w:pStyle w:val="FirstParagraph"/>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In supervised methods, the role of human input is more central in fine-tuning the algorithm (i.e., an “inner” cross-validation). As exemplified in Scharkow</w:t>
      </w:r>
      <w:ins w:id="168" w:author="Hyunjin Song" w:date="2019-02-21T09:12:00Z">
        <w:r w:rsidR="00102FAF">
          <w:rPr>
            <w:rFonts w:ascii="Times New Roman" w:hAnsi="Times New Roman" w:cs="Times New Roman"/>
          </w:rPr>
          <w:t>’s work</w:t>
        </w:r>
      </w:ins>
      <w:r w:rsidRPr="00F71AA4">
        <w:rPr>
          <w:rFonts w:ascii="Times New Roman" w:hAnsi="Times New Roman" w:cs="Times New Roman"/>
        </w:rPr>
        <w:t xml:space="preserve"> (2013), a researcher typically produces manually annotated sample materials, or a “training set,” and the algorithm is later trained on sample material in order to develop certain statistical models (that effectively aim to reproduce implicit coding rules of human coders) to predict and classify unseen materials, the “test set.” As such, human inputs are more directly utilized in such learning procedures in supervised methods, as opposed to being utilized post-hoc as in dictionary approaches. For instance, Burscher et al. (2014) have developed a supervised machine-learning algorithm to automatically classify certain generic media frames in news articles, based on a random subset of data that were manually coded by trained coders.</w:t>
      </w:r>
      <w:r w:rsidRPr="00F71AA4">
        <w:rPr>
          <w:rStyle w:val="FootnoteReference"/>
          <w:rFonts w:ascii="Times New Roman" w:hAnsi="Times New Roman" w:cs="Times New Roman"/>
        </w:rPr>
        <w:footnoteReference w:id="5"/>
      </w:r>
      <w:r w:rsidRPr="00F71AA4">
        <w:rPr>
          <w:rFonts w:ascii="Times New Roman" w:hAnsi="Times New Roman" w:cs="Times New Roman"/>
        </w:rPr>
        <w:t xml:space="preserve"> Yet due to inherent resource constraints, such validations typically rely on only a </w:t>
      </w:r>
      <w:ins w:id="169" w:author="Hyunjin Song" w:date="2019-02-20T12:37:00Z">
        <w:r w:rsidR="000F5ADF">
          <w:rPr>
            <w:rFonts w:ascii="Times New Roman" w:hAnsi="Times New Roman" w:cs="Times New Roman"/>
          </w:rPr>
          <w:t xml:space="preserve">very </w:t>
        </w:r>
      </w:ins>
      <w:r w:rsidRPr="00F71AA4">
        <w:rPr>
          <w:rFonts w:ascii="Times New Roman" w:hAnsi="Times New Roman" w:cs="Times New Roman"/>
        </w:rPr>
        <w:t>small subset of held-out samples</w:t>
      </w:r>
      <w:ins w:id="170" w:author="Hyunjin Song" w:date="2019-02-21T09:14:00Z">
        <w:r w:rsidR="00102FAF">
          <w:rPr>
            <w:rFonts w:ascii="Times New Roman" w:hAnsi="Times New Roman" w:cs="Times New Roman"/>
          </w:rPr>
          <w:t xml:space="preserve"> that have to be coded </w:t>
        </w:r>
        <w:r w:rsidR="00102FAF" w:rsidRPr="00102FAF">
          <w:rPr>
            <w:rFonts w:ascii="Times New Roman" w:hAnsi="Times New Roman" w:cs="Times New Roman"/>
            <w:i/>
          </w:rPr>
          <w:t>both</w:t>
        </w:r>
        <w:r w:rsidR="00102FAF">
          <w:rPr>
            <w:rFonts w:ascii="Times New Roman" w:hAnsi="Times New Roman" w:cs="Times New Roman"/>
          </w:rPr>
          <w:t xml:space="preserve"> by human coders and by trained </w:t>
        </w:r>
        <w:r w:rsidR="00102FAF" w:rsidRPr="00F71AA4">
          <w:rPr>
            <w:rFonts w:ascii="Times New Roman" w:hAnsi="Times New Roman" w:cs="Times New Roman"/>
          </w:rPr>
          <w:t>algorithm</w:t>
        </w:r>
      </w:ins>
      <w:r w:rsidRPr="00F71AA4">
        <w:rPr>
          <w:rFonts w:ascii="Times New Roman" w:hAnsi="Times New Roman" w:cs="Times New Roman"/>
        </w:rPr>
        <w:t>. As such, additional post-hoc validation as described in dictionary-based approaches (i.e., an “outer” validation)</w:t>
      </w:r>
      <w:ins w:id="171" w:author="Hyunjin Song" w:date="2019-02-21T09:14:00Z">
        <w:r w:rsidR="00102FAF">
          <w:rPr>
            <w:rFonts w:ascii="Times New Roman" w:hAnsi="Times New Roman" w:cs="Times New Roman"/>
          </w:rPr>
          <w:t xml:space="preserve"> </w:t>
        </w:r>
      </w:ins>
      <w:r w:rsidRPr="00F71AA4">
        <w:rPr>
          <w:rFonts w:ascii="Times New Roman" w:hAnsi="Times New Roman" w:cs="Times New Roman"/>
        </w:rPr>
        <w:t xml:space="preserve">appears to be </w:t>
      </w:r>
      <w:ins w:id="172" w:author="Hyunjin Song" w:date="2019-02-20T16:25:00Z">
        <w:r w:rsidR="00C63A83">
          <w:rPr>
            <w:rFonts w:ascii="Times New Roman" w:hAnsi="Times New Roman" w:cs="Times New Roman"/>
          </w:rPr>
          <w:t xml:space="preserve">also </w:t>
        </w:r>
      </w:ins>
      <w:r w:rsidRPr="00F71AA4">
        <w:rPr>
          <w:rFonts w:ascii="Times New Roman" w:hAnsi="Times New Roman" w:cs="Times New Roman"/>
        </w:rPr>
        <w:t>rarely offered in practice.</w:t>
      </w:r>
      <w:bookmarkStart w:id="173" w:name="the-myth-of-perfect-standard-in-human-co"/>
    </w:p>
    <w:p w14:paraId="5FB69856" w14:textId="61975DDB" w:rsidR="002A2FF3" w:rsidRPr="00F71AA4" w:rsidRDefault="005A3622" w:rsidP="00E05B2B">
      <w:pPr>
        <w:pStyle w:val="FirstParagraph"/>
        <w:widowControl w:val="0"/>
        <w:topLinePunct/>
        <w:adjustRightInd w:val="0"/>
        <w:snapToGrid w:val="0"/>
        <w:spacing w:before="0" w:after="0"/>
        <w:ind w:firstLine="0"/>
        <w:contextualSpacing/>
        <w:jc w:val="center"/>
        <w:textAlignment w:val="center"/>
        <w:rPr>
          <w:rFonts w:ascii="Times New Roman" w:hAnsi="Times New Roman" w:cs="Times New Roman"/>
          <w:b/>
        </w:rPr>
      </w:pPr>
      <w:r w:rsidRPr="00F71AA4">
        <w:rPr>
          <w:rFonts w:ascii="Times New Roman" w:hAnsi="Times New Roman" w:cs="Times New Roman"/>
          <w:b/>
        </w:rPr>
        <w:t>The Myth of Perfect Human Coding</w:t>
      </w:r>
      <w:bookmarkEnd w:id="173"/>
      <w:ins w:id="174" w:author="Hyunjin Song" w:date="2019-02-20T12:34:00Z">
        <w:r w:rsidR="00001807">
          <w:rPr>
            <w:rFonts w:ascii="Times New Roman" w:hAnsi="Times New Roman" w:cs="Times New Roman"/>
            <w:b/>
          </w:rPr>
          <w:t xml:space="preserve"> </w:t>
        </w:r>
        <w:r w:rsidR="00001807" w:rsidRPr="00F71AA4">
          <w:rPr>
            <w:rFonts w:ascii="Times New Roman" w:hAnsi="Times New Roman" w:cs="Times New Roman"/>
            <w:b/>
          </w:rPr>
          <w:t>in Validation of Automated Content Analysis</w:t>
        </w:r>
      </w:ins>
    </w:p>
    <w:p w14:paraId="226BD409" w14:textId="453D77D5" w:rsidR="002A2FF3" w:rsidRPr="00F71AA4" w:rsidRDefault="005A3622" w:rsidP="00E05B2B">
      <w:pPr>
        <w:pStyle w:val="FirstParagraph"/>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 xml:space="preserve">Regardless of its specific orientations briefly reviewed above, the use of human coding as a gold standard is often regarded as </w:t>
      </w:r>
      <w:r w:rsidRPr="00F71AA4">
        <w:rPr>
          <w:rFonts w:ascii="Times New Roman" w:hAnsi="Times New Roman" w:cs="Times New Roman"/>
          <w:i/>
        </w:rPr>
        <w:t>the</w:t>
      </w:r>
      <w:r w:rsidRPr="00F71AA4">
        <w:rPr>
          <w:rFonts w:ascii="Times New Roman" w:hAnsi="Times New Roman" w:cs="Times New Roman"/>
        </w:rPr>
        <w:t xml:space="preserve"> principal method of ensuring the validity and soundness of conclusions derived from the proposed automated procedures (</w:t>
      </w:r>
      <w:ins w:id="175" w:author="Hyunjin Song" w:date="2019-02-20T22:43:00Z">
        <w:r w:rsidR="003B03CE" w:rsidRPr="00F71AA4">
          <w:rPr>
            <w:rFonts w:ascii="Times New Roman" w:hAnsi="Times New Roman" w:cs="Times New Roman"/>
          </w:rPr>
          <w:t>DiMaggio, 2015</w:t>
        </w:r>
        <w:r w:rsidR="003B03CE">
          <w:rPr>
            <w:rFonts w:ascii="Times New Roman" w:hAnsi="Times New Roman" w:cs="Times New Roman"/>
          </w:rPr>
          <w:t xml:space="preserve">; </w:t>
        </w:r>
      </w:ins>
      <w:r w:rsidRPr="00F71AA4">
        <w:rPr>
          <w:rFonts w:ascii="Times New Roman" w:hAnsi="Times New Roman" w:cs="Times New Roman"/>
        </w:rPr>
        <w:t>Grimmer &amp; Stewart, 2013). The purpose of such validation against a gold standard is, as Krippendorff (2008) notes, “to confer validity on the otherwise uncertain research results” (p. 6). Admittedly, this logic requires the chosen benchmark (i.e., manual annotations by human coders) to be of “objective” and “unquestionable” truth</w:t>
      </w:r>
      <w:ins w:id="176" w:author="Hyunjin Song" w:date="2019-02-20T12:43:00Z">
        <w:r w:rsidR="0015706C">
          <w:rPr>
            <w:rFonts w:ascii="Times New Roman" w:hAnsi="Times New Roman" w:cs="Times New Roman"/>
          </w:rPr>
          <w:t xml:space="preserve"> – or at </w:t>
        </w:r>
      </w:ins>
      <w:ins w:id="177" w:author="Hyunjin Song" w:date="2019-02-20T12:52:00Z">
        <w:r w:rsidR="00E87C91">
          <w:rPr>
            <w:rFonts w:ascii="Times New Roman" w:hAnsi="Times New Roman" w:cs="Times New Roman"/>
          </w:rPr>
          <w:t>its minimum</w:t>
        </w:r>
      </w:ins>
      <w:ins w:id="178" w:author="Hyunjin Song" w:date="2019-02-20T12:43:00Z">
        <w:r w:rsidR="0015706C">
          <w:rPr>
            <w:rFonts w:ascii="Times New Roman" w:hAnsi="Times New Roman" w:cs="Times New Roman"/>
          </w:rPr>
          <w:t xml:space="preserve">, </w:t>
        </w:r>
      </w:ins>
      <w:ins w:id="179" w:author="Hyunjin Song" w:date="2019-02-20T12:52:00Z">
        <w:r w:rsidR="00E87C91">
          <w:rPr>
            <w:rFonts w:ascii="Times New Roman" w:hAnsi="Times New Roman" w:cs="Times New Roman"/>
          </w:rPr>
          <w:t xml:space="preserve">to </w:t>
        </w:r>
      </w:ins>
      <w:ins w:id="180" w:author="Hyunjin Song" w:date="2019-02-20T12:43:00Z">
        <w:r w:rsidR="0015706C">
          <w:rPr>
            <w:rFonts w:ascii="Times New Roman" w:hAnsi="Times New Roman" w:cs="Times New Roman"/>
          </w:rPr>
          <w:t xml:space="preserve">be </w:t>
        </w:r>
      </w:ins>
      <w:ins w:id="181" w:author="Hyunjin Song" w:date="2019-02-21T09:16:00Z">
        <w:r w:rsidR="00145671">
          <w:rPr>
            <w:rFonts w:ascii="Times New Roman" w:hAnsi="Times New Roman" w:cs="Times New Roman"/>
          </w:rPr>
          <w:t>sufficiently</w:t>
        </w:r>
      </w:ins>
      <w:ins w:id="182" w:author="Hyunjin Song" w:date="2019-02-20T12:53:00Z">
        <w:r w:rsidR="00E87C91">
          <w:rPr>
            <w:rFonts w:ascii="Times New Roman" w:hAnsi="Times New Roman" w:cs="Times New Roman"/>
          </w:rPr>
          <w:t xml:space="preserve"> </w:t>
        </w:r>
      </w:ins>
      <w:ins w:id="183" w:author="Hyunjin Song" w:date="2019-02-20T12:43:00Z">
        <w:r w:rsidR="0015706C">
          <w:rPr>
            <w:rFonts w:ascii="Times New Roman" w:hAnsi="Times New Roman" w:cs="Times New Roman"/>
          </w:rPr>
          <w:t>intersubjective enough to establish a firm common ground (</w:t>
        </w:r>
        <w:r w:rsidR="0015706C" w:rsidRPr="00F71AA4">
          <w:rPr>
            <w:rFonts w:ascii="Times New Roman" w:hAnsi="Times New Roman" w:cs="Times New Roman"/>
          </w:rPr>
          <w:t>Krippendorff</w:t>
        </w:r>
        <w:r w:rsidR="0015706C">
          <w:rPr>
            <w:rFonts w:ascii="Times New Roman" w:hAnsi="Times New Roman" w:cs="Times New Roman"/>
          </w:rPr>
          <w:t>, 2008)</w:t>
        </w:r>
      </w:ins>
      <w:r w:rsidRPr="00F71AA4">
        <w:rPr>
          <w:rFonts w:ascii="Times New Roman" w:hAnsi="Times New Roman" w:cs="Times New Roman"/>
        </w:rPr>
        <w:t xml:space="preserve">. Yet, as much of the traditional manual content-analytic </w:t>
      </w:r>
      <w:ins w:id="184" w:author="Hyunjin Song" w:date="2019-02-21T09:17:00Z">
        <w:r w:rsidR="00145671">
          <w:rPr>
            <w:rFonts w:ascii="Times New Roman" w:hAnsi="Times New Roman" w:cs="Times New Roman"/>
          </w:rPr>
          <w:t xml:space="preserve">methodology </w:t>
        </w:r>
      </w:ins>
      <w:r w:rsidRPr="00F71AA4">
        <w:rPr>
          <w:rFonts w:ascii="Times New Roman" w:hAnsi="Times New Roman" w:cs="Times New Roman"/>
        </w:rPr>
        <w:t xml:space="preserve">literature suggests (e.g., Krippendorff, 2004; Ennser-Jedenastik &amp; Meyer, 2018; Hayes &amp; Krippendorff, 2007; Lombard et al., 2002), manual coding more often easily produces unreliable judgments </w:t>
      </w:r>
      <w:ins w:id="185" w:author="Hyunjin Song" w:date="2019-02-21T09:17:00Z">
        <w:r w:rsidR="00145671">
          <w:rPr>
            <w:rFonts w:ascii="Times New Roman" w:hAnsi="Times New Roman" w:cs="Times New Roman"/>
          </w:rPr>
          <w:t>under</w:t>
        </w:r>
      </w:ins>
      <w:ins w:id="186" w:author="Hyunjin Song" w:date="2019-02-20T12:43:00Z">
        <w:r w:rsidR="0015706C">
          <w:rPr>
            <w:rFonts w:ascii="Times New Roman" w:hAnsi="Times New Roman" w:cs="Times New Roman"/>
          </w:rPr>
          <w:t xml:space="preserve"> a lack of proper</w:t>
        </w:r>
      </w:ins>
      <w:ins w:id="187" w:author="Hyunjin Song" w:date="2019-02-20T12:55:00Z">
        <w:r w:rsidR="00FD4597">
          <w:rPr>
            <w:rFonts w:ascii="Times New Roman" w:hAnsi="Times New Roman" w:cs="Times New Roman"/>
          </w:rPr>
          <w:t xml:space="preserve"> coder</w:t>
        </w:r>
      </w:ins>
      <w:ins w:id="188" w:author="Hyunjin Song" w:date="2019-02-20T12:43:00Z">
        <w:r w:rsidR="0015706C">
          <w:rPr>
            <w:rFonts w:ascii="Times New Roman" w:hAnsi="Times New Roman" w:cs="Times New Roman"/>
          </w:rPr>
          <w:t xml:space="preserve"> training, </w:t>
        </w:r>
      </w:ins>
      <w:r w:rsidRPr="00F71AA4">
        <w:rPr>
          <w:rFonts w:ascii="Times New Roman" w:hAnsi="Times New Roman" w:cs="Times New Roman"/>
        </w:rPr>
        <w:t>and especially so when the judgment in hand requires a nontrivial degree of inferences and subjectivity to classify latent information (Krippendorff, 2013; Riffe et al., 2014).</w:t>
      </w:r>
      <w:ins w:id="189" w:author="Hyunjin Song" w:date="2019-02-20T12:45:00Z">
        <w:r w:rsidR="000E479B">
          <w:rPr>
            <w:rFonts w:ascii="Times New Roman" w:hAnsi="Times New Roman" w:cs="Times New Roman"/>
          </w:rPr>
          <w:t xml:space="preserve"> For this reason, a</w:t>
        </w:r>
      </w:ins>
      <w:r w:rsidRPr="00F71AA4">
        <w:rPr>
          <w:rFonts w:ascii="Times New Roman" w:hAnsi="Times New Roman" w:cs="Times New Roman"/>
        </w:rPr>
        <w:t xml:space="preserve">t least for many recent </w:t>
      </w:r>
      <w:r w:rsidRPr="00145671">
        <w:rPr>
          <w:rFonts w:ascii="Times New Roman" w:hAnsi="Times New Roman" w:cs="Times New Roman"/>
          <w:i/>
        </w:rPr>
        <w:t>manual</w:t>
      </w:r>
      <w:r w:rsidRPr="00F71AA4">
        <w:rPr>
          <w:rFonts w:ascii="Times New Roman" w:hAnsi="Times New Roman" w:cs="Times New Roman"/>
        </w:rPr>
        <w:t xml:space="preserve"> content analysis applications, there has been relatively little disagreement regarding </w:t>
      </w:r>
      <w:ins w:id="190" w:author="Hyunjin Song" w:date="2019-02-20T13:43:00Z">
        <w:r w:rsidR="00322041">
          <w:rPr>
            <w:rFonts w:ascii="Times New Roman" w:hAnsi="Times New Roman" w:cs="Times New Roman"/>
          </w:rPr>
          <w:t>a</w:t>
        </w:r>
        <w:r w:rsidR="00322041" w:rsidRPr="00F71AA4">
          <w:rPr>
            <w:rFonts w:ascii="Times New Roman" w:hAnsi="Times New Roman" w:cs="Times New Roman"/>
          </w:rPr>
          <w:t xml:space="preserve"> </w:t>
        </w:r>
      </w:ins>
      <w:ins w:id="191" w:author="Hyunjin Song" w:date="2019-02-20T12:55:00Z">
        <w:r w:rsidR="009E24FD">
          <w:rPr>
            <w:rFonts w:ascii="Times New Roman" w:hAnsi="Times New Roman" w:cs="Times New Roman"/>
          </w:rPr>
          <w:t xml:space="preserve">need for proper </w:t>
        </w:r>
      </w:ins>
      <w:ins w:id="192" w:author="Hyunjin Song" w:date="2019-02-20T12:56:00Z">
        <w:r w:rsidR="009E24FD">
          <w:rPr>
            <w:rFonts w:ascii="Times New Roman" w:hAnsi="Times New Roman" w:cs="Times New Roman"/>
          </w:rPr>
          <w:t xml:space="preserve">“quality </w:t>
        </w:r>
      </w:ins>
      <w:ins w:id="193" w:author="Hyunjin Song" w:date="2019-02-20T16:06:00Z">
        <w:r w:rsidR="00AE6186" w:rsidRPr="006A3C47">
          <w:rPr>
            <w:rFonts w:ascii="Times New Roman" w:hAnsi="Times New Roman" w:cs="Times New Roman"/>
          </w:rPr>
          <w:t>assurance</w:t>
        </w:r>
      </w:ins>
      <w:ins w:id="194" w:author="Hyunjin Song" w:date="2019-02-20T12:56:00Z">
        <w:r w:rsidR="009E24FD">
          <w:rPr>
            <w:rFonts w:ascii="Times New Roman" w:hAnsi="Times New Roman" w:cs="Times New Roman"/>
          </w:rPr>
          <w:t>”</w:t>
        </w:r>
      </w:ins>
      <w:r w:rsidRPr="00F71AA4">
        <w:rPr>
          <w:rFonts w:ascii="Times New Roman" w:hAnsi="Times New Roman" w:cs="Times New Roman"/>
        </w:rPr>
        <w:t xml:space="preserve"> </w:t>
      </w:r>
      <w:ins w:id="195" w:author="Hyunjin Song" w:date="2019-02-20T12:57:00Z">
        <w:r w:rsidR="009E24FD">
          <w:rPr>
            <w:rFonts w:ascii="Times New Roman" w:hAnsi="Times New Roman" w:cs="Times New Roman"/>
          </w:rPr>
          <w:t xml:space="preserve">in a form of developing </w:t>
        </w:r>
      </w:ins>
      <w:ins w:id="196" w:author="Hyunjin Song" w:date="2019-02-20T12:59:00Z">
        <w:r w:rsidR="009E24FD">
          <w:rPr>
            <w:rFonts w:ascii="Times New Roman" w:hAnsi="Times New Roman" w:cs="Times New Roman"/>
          </w:rPr>
          <w:t xml:space="preserve">unambiguous </w:t>
        </w:r>
      </w:ins>
      <w:ins w:id="197" w:author="Hyunjin Song" w:date="2019-02-20T12:58:00Z">
        <w:r w:rsidR="009E24FD">
          <w:rPr>
            <w:rFonts w:ascii="Times New Roman" w:hAnsi="Times New Roman" w:cs="Times New Roman"/>
          </w:rPr>
          <w:t xml:space="preserve">coding categories, </w:t>
        </w:r>
      </w:ins>
      <w:ins w:id="198" w:author="Hyunjin Song" w:date="2019-02-20T12:59:00Z">
        <w:r w:rsidR="009E24FD">
          <w:rPr>
            <w:rFonts w:ascii="Times New Roman" w:hAnsi="Times New Roman" w:cs="Times New Roman"/>
          </w:rPr>
          <w:t xml:space="preserve">better </w:t>
        </w:r>
      </w:ins>
      <w:ins w:id="199" w:author="Hyunjin Song" w:date="2019-02-20T12:58:00Z">
        <w:r w:rsidR="009E24FD">
          <w:rPr>
            <w:rFonts w:ascii="Times New Roman" w:hAnsi="Times New Roman" w:cs="Times New Roman"/>
          </w:rPr>
          <w:t xml:space="preserve">coder training, and </w:t>
        </w:r>
      </w:ins>
      <w:ins w:id="200" w:author="Hyunjin Song" w:date="2019-02-20T12:59:00Z">
        <w:r w:rsidR="009E24FD">
          <w:rPr>
            <w:rFonts w:ascii="Times New Roman" w:hAnsi="Times New Roman" w:cs="Times New Roman"/>
          </w:rPr>
          <w:t xml:space="preserve">achieving </w:t>
        </w:r>
      </w:ins>
      <w:ins w:id="201" w:author="Hyunjin Song" w:date="2019-02-20T13:43:00Z">
        <w:r w:rsidR="00322041">
          <w:rPr>
            <w:rFonts w:ascii="Times New Roman" w:hAnsi="Times New Roman" w:cs="Times New Roman"/>
          </w:rPr>
          <w:t xml:space="preserve">an </w:t>
        </w:r>
      </w:ins>
      <w:ins w:id="202" w:author="Hyunjin Song" w:date="2019-02-20T12:59:00Z">
        <w:r w:rsidR="009E24FD">
          <w:rPr>
            <w:rFonts w:ascii="Times New Roman" w:hAnsi="Times New Roman" w:cs="Times New Roman"/>
          </w:rPr>
          <w:t xml:space="preserve">acceptable level of </w:t>
        </w:r>
      </w:ins>
      <w:ins w:id="203" w:author="Hyunjin Song" w:date="2019-02-20T12:58:00Z">
        <w:r w:rsidR="009E24FD">
          <w:rPr>
            <w:rFonts w:ascii="Times New Roman" w:hAnsi="Times New Roman" w:cs="Times New Roman"/>
          </w:rPr>
          <w:t xml:space="preserve">intercoder reliability </w:t>
        </w:r>
      </w:ins>
      <w:r w:rsidRPr="00F71AA4">
        <w:rPr>
          <w:rFonts w:ascii="Times New Roman" w:hAnsi="Times New Roman" w:cs="Times New Roman"/>
        </w:rPr>
        <w:t>(Krippendorff, 2004, 2013)</w:t>
      </w:r>
      <w:ins w:id="204" w:author="Hyunjin Song" w:date="2019-02-20T12:59:00Z">
        <w:r w:rsidR="009E24FD">
          <w:rPr>
            <w:rFonts w:ascii="Times New Roman" w:hAnsi="Times New Roman" w:cs="Times New Roman"/>
          </w:rPr>
          <w:t xml:space="preserve">. </w:t>
        </w:r>
      </w:ins>
      <w:ins w:id="205" w:author="Hyunjin Song" w:date="2019-02-20T13:00:00Z">
        <w:r w:rsidR="00BA357F">
          <w:rPr>
            <w:rFonts w:ascii="Times New Roman" w:hAnsi="Times New Roman" w:cs="Times New Roman"/>
          </w:rPr>
          <w:t>Yet when researchers’ primary interest</w:t>
        </w:r>
      </w:ins>
      <w:ins w:id="206" w:author="Hyunjin Song" w:date="2019-02-20T13:01:00Z">
        <w:r w:rsidR="00BA357F">
          <w:rPr>
            <w:rFonts w:ascii="Times New Roman" w:hAnsi="Times New Roman" w:cs="Times New Roman"/>
          </w:rPr>
          <w:t>s</w:t>
        </w:r>
      </w:ins>
      <w:ins w:id="207" w:author="Hyunjin Song" w:date="2019-02-20T13:00:00Z">
        <w:r w:rsidR="00BA357F">
          <w:rPr>
            <w:rFonts w:ascii="Times New Roman" w:hAnsi="Times New Roman" w:cs="Times New Roman"/>
          </w:rPr>
          <w:t xml:space="preserve"> </w:t>
        </w:r>
      </w:ins>
      <w:ins w:id="208" w:author="Hyunjin Song" w:date="2019-02-20T13:01:00Z">
        <w:r w:rsidR="00BA357F">
          <w:rPr>
            <w:rFonts w:ascii="Times New Roman" w:hAnsi="Times New Roman" w:cs="Times New Roman"/>
          </w:rPr>
          <w:t>are</w:t>
        </w:r>
      </w:ins>
      <w:ins w:id="209" w:author="Hyunjin Song" w:date="2019-02-20T13:00:00Z">
        <w:r w:rsidR="00BA357F">
          <w:rPr>
            <w:rFonts w:ascii="Times New Roman" w:hAnsi="Times New Roman" w:cs="Times New Roman"/>
          </w:rPr>
          <w:t xml:space="preserve"> in applying some forms of automated procedures, </w:t>
        </w:r>
      </w:ins>
      <w:ins w:id="210" w:author="Hyunjin Song" w:date="2019-02-20T13:02:00Z">
        <w:r w:rsidR="00D131BE">
          <w:rPr>
            <w:rFonts w:ascii="Times New Roman" w:hAnsi="Times New Roman" w:cs="Times New Roman"/>
          </w:rPr>
          <w:t xml:space="preserve">even if researchers routinely and conveniently resort to </w:t>
        </w:r>
      </w:ins>
      <w:ins w:id="211" w:author="Hyunjin Song" w:date="2019-02-20T13:22:00Z">
        <w:r w:rsidR="00460AAD">
          <w:rPr>
            <w:rFonts w:ascii="Times New Roman" w:hAnsi="Times New Roman" w:cs="Times New Roman"/>
          </w:rPr>
          <w:t xml:space="preserve">some forms of </w:t>
        </w:r>
      </w:ins>
      <w:ins w:id="212" w:author="Hyunjin Song" w:date="2019-02-20T13:02:00Z">
        <w:r w:rsidR="00D131BE">
          <w:rPr>
            <w:rFonts w:ascii="Times New Roman" w:hAnsi="Times New Roman" w:cs="Times New Roman"/>
          </w:rPr>
          <w:t xml:space="preserve">human </w:t>
        </w:r>
      </w:ins>
      <w:ins w:id="213" w:author="Hyunjin Song" w:date="2019-02-20T13:44:00Z">
        <w:r w:rsidR="00322041">
          <w:rPr>
            <w:rFonts w:ascii="Times New Roman" w:hAnsi="Times New Roman" w:cs="Times New Roman"/>
          </w:rPr>
          <w:t>a</w:t>
        </w:r>
      </w:ins>
      <w:ins w:id="214" w:author="Hyunjin Song" w:date="2019-02-20T13:45:00Z">
        <w:r w:rsidR="00322041">
          <w:rPr>
            <w:rFonts w:ascii="Times New Roman" w:hAnsi="Times New Roman" w:cs="Times New Roman"/>
          </w:rPr>
          <w:t>nnotation</w:t>
        </w:r>
      </w:ins>
      <w:ins w:id="215" w:author="Hyunjin Song" w:date="2019-02-20T13:02:00Z">
        <w:r w:rsidR="00D131BE">
          <w:rPr>
            <w:rFonts w:ascii="Times New Roman" w:hAnsi="Times New Roman" w:cs="Times New Roman"/>
          </w:rPr>
          <w:t xml:space="preserve"> in validating </w:t>
        </w:r>
      </w:ins>
      <w:ins w:id="216" w:author="Hyunjin Song" w:date="2019-02-20T13:06:00Z">
        <w:r w:rsidR="00DB2AFA">
          <w:rPr>
            <w:rFonts w:ascii="Times New Roman" w:hAnsi="Times New Roman" w:cs="Times New Roman"/>
          </w:rPr>
          <w:t>their</w:t>
        </w:r>
      </w:ins>
      <w:ins w:id="217" w:author="Hyunjin Song" w:date="2019-02-20T13:02:00Z">
        <w:r w:rsidR="00D131BE">
          <w:rPr>
            <w:rFonts w:ascii="Times New Roman" w:hAnsi="Times New Roman" w:cs="Times New Roman"/>
          </w:rPr>
          <w:t xml:space="preserve"> results</w:t>
        </w:r>
      </w:ins>
      <w:ins w:id="218" w:author="Hyunjin Song" w:date="2019-02-20T13:06:00Z">
        <w:r w:rsidR="00DB2AFA">
          <w:rPr>
            <w:rFonts w:ascii="Times New Roman" w:hAnsi="Times New Roman" w:cs="Times New Roman"/>
          </w:rPr>
          <w:t xml:space="preserve"> (if at all)</w:t>
        </w:r>
      </w:ins>
      <w:ins w:id="219" w:author="Hyunjin Song" w:date="2019-02-20T13:03:00Z">
        <w:r w:rsidR="00D131BE">
          <w:rPr>
            <w:rFonts w:ascii="Times New Roman" w:hAnsi="Times New Roman" w:cs="Times New Roman"/>
          </w:rPr>
          <w:t xml:space="preserve"> from proposed automated procedures</w:t>
        </w:r>
      </w:ins>
      <w:ins w:id="220" w:author="Hyunjin Song" w:date="2019-02-20T13:45:00Z">
        <w:r w:rsidR="00322041">
          <w:rPr>
            <w:rFonts w:ascii="Times New Roman" w:hAnsi="Times New Roman" w:cs="Times New Roman"/>
          </w:rPr>
          <w:t xml:space="preserve">, “quality </w:t>
        </w:r>
      </w:ins>
      <w:ins w:id="221" w:author="Hyunjin Song" w:date="2019-02-20T16:06:00Z">
        <w:r w:rsidR="006A3C47" w:rsidRPr="006A3C47">
          <w:rPr>
            <w:rFonts w:ascii="Times New Roman" w:hAnsi="Times New Roman" w:cs="Times New Roman"/>
          </w:rPr>
          <w:t>assurance</w:t>
        </w:r>
      </w:ins>
      <w:ins w:id="222" w:author="Hyunjin Song" w:date="2019-02-20T13:45:00Z">
        <w:r w:rsidR="00322041">
          <w:rPr>
            <w:rFonts w:ascii="Times New Roman" w:hAnsi="Times New Roman" w:cs="Times New Roman"/>
          </w:rPr>
          <w:t xml:space="preserve">” for </w:t>
        </w:r>
        <w:r w:rsidR="006B4931">
          <w:rPr>
            <w:rFonts w:ascii="Times New Roman" w:hAnsi="Times New Roman" w:cs="Times New Roman"/>
          </w:rPr>
          <w:t>manual</w:t>
        </w:r>
        <w:r w:rsidR="00322041">
          <w:rPr>
            <w:rFonts w:ascii="Times New Roman" w:hAnsi="Times New Roman" w:cs="Times New Roman"/>
          </w:rPr>
          <w:t xml:space="preserve"> annotation</w:t>
        </w:r>
        <w:r w:rsidR="00322041" w:rsidRPr="00F71AA4">
          <w:rPr>
            <w:rFonts w:ascii="Times New Roman" w:hAnsi="Times New Roman" w:cs="Times New Roman"/>
          </w:rPr>
          <w:t xml:space="preserve"> </w:t>
        </w:r>
        <w:r w:rsidR="00322041">
          <w:rPr>
            <w:rFonts w:ascii="Times New Roman" w:hAnsi="Times New Roman" w:cs="Times New Roman"/>
          </w:rPr>
          <w:t>is often go unchecked</w:t>
        </w:r>
      </w:ins>
      <w:ins w:id="223" w:author="Hyunjin Song" w:date="2019-02-20T13:02:00Z">
        <w:r w:rsidR="00D131BE">
          <w:rPr>
            <w:rFonts w:ascii="Times New Roman" w:hAnsi="Times New Roman" w:cs="Times New Roman"/>
          </w:rPr>
          <w:t>.</w:t>
        </w:r>
      </w:ins>
      <w:ins w:id="224" w:author="Hyunjin Song" w:date="2019-02-20T13:00:00Z">
        <w:r w:rsidR="00BA357F">
          <w:rPr>
            <w:rFonts w:ascii="Times New Roman" w:hAnsi="Times New Roman" w:cs="Times New Roman"/>
          </w:rPr>
          <w:t xml:space="preserve"> </w:t>
        </w:r>
      </w:ins>
      <w:ins w:id="225" w:author="Hyunjin Song" w:date="2019-02-20T12:59:00Z">
        <w:r w:rsidR="00BA357F">
          <w:rPr>
            <w:rFonts w:ascii="Times New Roman" w:hAnsi="Times New Roman" w:cs="Times New Roman"/>
          </w:rPr>
          <w:t xml:space="preserve">Given </w:t>
        </w:r>
      </w:ins>
      <w:ins w:id="226" w:author="Hyunjin Song" w:date="2019-02-20T22:48:00Z">
        <w:r w:rsidR="003B03CE">
          <w:rPr>
            <w:rFonts w:ascii="Times New Roman" w:hAnsi="Times New Roman" w:cs="Times New Roman"/>
          </w:rPr>
          <w:t xml:space="preserve">a nontrivial attention to the </w:t>
        </w:r>
      </w:ins>
      <w:ins w:id="227" w:author="Hyunjin Song" w:date="2019-02-21T09:23:00Z">
        <w:r w:rsidR="003B22C5">
          <w:rPr>
            <w:rFonts w:ascii="Times New Roman" w:hAnsi="Times New Roman" w:cs="Times New Roman"/>
          </w:rPr>
          <w:t>issue</w:t>
        </w:r>
      </w:ins>
      <w:ins w:id="228" w:author="Hyunjin Song" w:date="2019-02-20T22:48:00Z">
        <w:r w:rsidR="003B03CE">
          <w:rPr>
            <w:rFonts w:ascii="Times New Roman" w:hAnsi="Times New Roman" w:cs="Times New Roman"/>
          </w:rPr>
          <w:t xml:space="preserve"> </w:t>
        </w:r>
      </w:ins>
      <w:ins w:id="229" w:author="Hyunjin Song" w:date="2019-02-21T09:23:00Z">
        <w:r w:rsidR="003B22C5">
          <w:rPr>
            <w:rFonts w:ascii="Times New Roman" w:hAnsi="Times New Roman" w:cs="Times New Roman"/>
          </w:rPr>
          <w:t>of</w:t>
        </w:r>
      </w:ins>
      <w:ins w:id="230" w:author="Hyunjin Song" w:date="2019-02-20T22:48:00Z">
        <w:r w:rsidR="003B03CE">
          <w:rPr>
            <w:rFonts w:ascii="Times New Roman" w:hAnsi="Times New Roman" w:cs="Times New Roman"/>
          </w:rPr>
          <w:t xml:space="preserve"> </w:t>
        </w:r>
      </w:ins>
      <w:ins w:id="231" w:author="Hyunjin Song" w:date="2019-02-20T22:49:00Z">
        <w:r w:rsidR="003B03CE">
          <w:rPr>
            <w:rFonts w:ascii="Times New Roman" w:hAnsi="Times New Roman" w:cs="Times New Roman"/>
          </w:rPr>
          <w:t xml:space="preserve">a </w:t>
        </w:r>
      </w:ins>
      <w:ins w:id="232" w:author="Hyunjin Song" w:date="2019-02-20T22:48:00Z">
        <w:r w:rsidR="003B03CE">
          <w:rPr>
            <w:rFonts w:ascii="Times New Roman" w:hAnsi="Times New Roman" w:cs="Times New Roman"/>
          </w:rPr>
          <w:t xml:space="preserve">proper validation </w:t>
        </w:r>
      </w:ins>
      <w:ins w:id="233" w:author="Hyunjin Song" w:date="2019-02-20T22:49:00Z">
        <w:r w:rsidR="003B03CE">
          <w:rPr>
            <w:rFonts w:ascii="Times New Roman" w:hAnsi="Times New Roman" w:cs="Times New Roman"/>
          </w:rPr>
          <w:t xml:space="preserve">in </w:t>
        </w:r>
      </w:ins>
      <w:ins w:id="234" w:author="Hyunjin Song" w:date="2019-02-20T22:50:00Z">
        <w:r w:rsidR="003B03CE">
          <w:rPr>
            <w:rFonts w:ascii="Times New Roman" w:hAnsi="Times New Roman" w:cs="Times New Roman"/>
          </w:rPr>
          <w:t>text-as-data approaches (</w:t>
        </w:r>
        <w:r w:rsidR="003B03CE" w:rsidRPr="00F71AA4">
          <w:rPr>
            <w:rFonts w:ascii="Times New Roman" w:hAnsi="Times New Roman" w:cs="Times New Roman"/>
          </w:rPr>
          <w:t>Boumans &amp; Trilling, 2016; Grimmer &amp; Stewart, 2013)</w:t>
        </w:r>
        <w:r w:rsidR="003B03CE">
          <w:rPr>
            <w:rFonts w:ascii="Times New Roman" w:hAnsi="Times New Roman" w:cs="Times New Roman"/>
          </w:rPr>
          <w:t xml:space="preserve">, </w:t>
        </w:r>
      </w:ins>
      <w:ins w:id="235" w:author="Hyunjin Song" w:date="2019-02-20T12:59:00Z">
        <w:r w:rsidR="00BA357F">
          <w:rPr>
            <w:rFonts w:ascii="Times New Roman" w:hAnsi="Times New Roman" w:cs="Times New Roman"/>
          </w:rPr>
          <w:t xml:space="preserve">a widespread practice of conveniently utilizing </w:t>
        </w:r>
      </w:ins>
      <w:ins w:id="236" w:author="Hyunjin Song" w:date="2019-02-20T22:46:00Z">
        <w:r w:rsidR="003B03CE">
          <w:rPr>
            <w:rFonts w:ascii="Times New Roman" w:hAnsi="Times New Roman" w:cs="Times New Roman"/>
          </w:rPr>
          <w:t xml:space="preserve">quick and easy </w:t>
        </w:r>
      </w:ins>
      <w:ins w:id="237" w:author="Hyunjin Song" w:date="2019-02-20T13:45:00Z">
        <w:r w:rsidR="006B4931">
          <w:rPr>
            <w:rFonts w:ascii="Times New Roman" w:hAnsi="Times New Roman" w:cs="Times New Roman"/>
          </w:rPr>
          <w:t>manual annotation</w:t>
        </w:r>
      </w:ins>
      <w:ins w:id="238" w:author="Hyunjin Song" w:date="2019-02-20T22:46:00Z">
        <w:r w:rsidR="003B03CE">
          <w:rPr>
            <w:rFonts w:ascii="Times New Roman" w:hAnsi="Times New Roman" w:cs="Times New Roman"/>
          </w:rPr>
          <w:t xml:space="preserve"> without </w:t>
        </w:r>
      </w:ins>
      <w:ins w:id="239" w:author="Hyunjin Song" w:date="2019-02-21T09:18:00Z">
        <w:r w:rsidR="003B3EEF">
          <w:rPr>
            <w:rFonts w:ascii="Times New Roman" w:hAnsi="Times New Roman" w:cs="Times New Roman"/>
          </w:rPr>
          <w:t>proper</w:t>
        </w:r>
      </w:ins>
      <w:ins w:id="240" w:author="Hyunjin Song" w:date="2019-02-20T22:46:00Z">
        <w:r w:rsidR="003B03CE">
          <w:rPr>
            <w:rFonts w:ascii="Times New Roman" w:hAnsi="Times New Roman" w:cs="Times New Roman"/>
          </w:rPr>
          <w:t xml:space="preserve"> </w:t>
        </w:r>
      </w:ins>
      <w:ins w:id="241" w:author="Hyunjin Song" w:date="2019-02-21T09:18:00Z">
        <w:r w:rsidR="003B3EEF">
          <w:rPr>
            <w:rFonts w:ascii="Times New Roman" w:hAnsi="Times New Roman" w:cs="Times New Roman"/>
          </w:rPr>
          <w:t xml:space="preserve">quality </w:t>
        </w:r>
        <w:r w:rsidR="003B3EEF" w:rsidRPr="006A3C47">
          <w:rPr>
            <w:rFonts w:ascii="Times New Roman" w:hAnsi="Times New Roman" w:cs="Times New Roman"/>
          </w:rPr>
          <w:t>assurance</w:t>
        </w:r>
        <w:r w:rsidR="003B3EEF">
          <w:rPr>
            <w:rFonts w:ascii="Times New Roman" w:hAnsi="Times New Roman" w:cs="Times New Roman"/>
          </w:rPr>
          <w:t xml:space="preserve"> </w:t>
        </w:r>
      </w:ins>
      <w:ins w:id="242" w:author="Hyunjin Song" w:date="2019-02-20T13:04:00Z">
        <w:r w:rsidR="00D131BE">
          <w:rPr>
            <w:rFonts w:ascii="Times New Roman" w:hAnsi="Times New Roman" w:cs="Times New Roman"/>
          </w:rPr>
          <w:t xml:space="preserve">in </w:t>
        </w:r>
      </w:ins>
      <w:ins w:id="243" w:author="Hyunjin Song" w:date="2019-02-21T09:24:00Z">
        <w:r w:rsidR="003B22C5">
          <w:rPr>
            <w:rFonts w:ascii="Times New Roman" w:hAnsi="Times New Roman" w:cs="Times New Roman"/>
          </w:rPr>
          <w:t>typical automated text analysis applications</w:t>
        </w:r>
      </w:ins>
      <w:ins w:id="244" w:author="Hyunjin Song" w:date="2019-02-20T13:05:00Z">
        <w:r w:rsidR="00523688" w:rsidRPr="00F71AA4">
          <w:rPr>
            <w:rFonts w:ascii="Times New Roman" w:hAnsi="Times New Roman" w:cs="Times New Roman"/>
          </w:rPr>
          <w:t xml:space="preserve"> </w:t>
        </w:r>
      </w:ins>
      <w:r w:rsidRPr="00F71AA4">
        <w:rPr>
          <w:rFonts w:ascii="Times New Roman" w:hAnsi="Times New Roman" w:cs="Times New Roman"/>
        </w:rPr>
        <w:t>is especially surprising</w:t>
      </w:r>
      <w:ins w:id="245" w:author="Hyunjin Song" w:date="2019-02-20T13:45:00Z">
        <w:r w:rsidR="00115BC0">
          <w:rPr>
            <w:rFonts w:ascii="Times New Roman" w:hAnsi="Times New Roman" w:cs="Times New Roman"/>
          </w:rPr>
          <w:t xml:space="preserve">. </w:t>
        </w:r>
      </w:ins>
      <w:r w:rsidRPr="00F71AA4">
        <w:rPr>
          <w:rFonts w:ascii="Times New Roman" w:hAnsi="Times New Roman" w:cs="Times New Roman"/>
        </w:rPr>
        <w:t>“</w:t>
      </w:r>
      <w:ins w:id="246" w:author="Hyunjin Song" w:date="2019-02-21T09:19:00Z">
        <w:r w:rsidR="0092399A">
          <w:rPr>
            <w:rFonts w:ascii="Times New Roman" w:hAnsi="Times New Roman" w:cs="Times New Roman"/>
          </w:rPr>
          <w:t>[W]</w:t>
        </w:r>
      </w:ins>
      <w:r w:rsidRPr="00F71AA4">
        <w:rPr>
          <w:rFonts w:ascii="Times New Roman" w:hAnsi="Times New Roman" w:cs="Times New Roman"/>
        </w:rPr>
        <w:t>henever ... principles by which humans generate ratings are heterogeneous across raters”</w:t>
      </w:r>
      <w:ins w:id="247" w:author="Hyunjin Song" w:date="2019-02-21T09:19:00Z">
        <w:r w:rsidR="0092399A">
          <w:rPr>
            <w:rFonts w:ascii="Times New Roman" w:hAnsi="Times New Roman" w:cs="Times New Roman"/>
          </w:rPr>
          <w:t xml:space="preserve"> (</w:t>
        </w:r>
        <w:r w:rsidR="0092399A" w:rsidRPr="00F71AA4">
          <w:rPr>
            <w:rFonts w:ascii="Times New Roman" w:hAnsi="Times New Roman" w:cs="Times New Roman"/>
          </w:rPr>
          <w:t>DiMaggio</w:t>
        </w:r>
        <w:r w:rsidR="0092399A">
          <w:rPr>
            <w:rFonts w:ascii="Times New Roman" w:hAnsi="Times New Roman" w:cs="Times New Roman"/>
          </w:rPr>
          <w:t xml:space="preserve">, </w:t>
        </w:r>
        <w:r w:rsidR="0092399A" w:rsidRPr="00F71AA4">
          <w:rPr>
            <w:rFonts w:ascii="Times New Roman" w:hAnsi="Times New Roman" w:cs="Times New Roman"/>
          </w:rPr>
          <w:t>2015, p. 4)</w:t>
        </w:r>
        <w:r w:rsidR="0092399A">
          <w:rPr>
            <w:rFonts w:ascii="Times New Roman" w:hAnsi="Times New Roman" w:cs="Times New Roman"/>
          </w:rPr>
          <w:t xml:space="preserve">, </w:t>
        </w:r>
      </w:ins>
      <w:r w:rsidRPr="00F71AA4">
        <w:rPr>
          <w:rFonts w:ascii="Times New Roman" w:hAnsi="Times New Roman" w:cs="Times New Roman"/>
        </w:rPr>
        <w:t xml:space="preserve">any automated procedures that are evaluated upon such imperfect </w:t>
      </w:r>
      <w:ins w:id="248" w:author="Hyunjin Song" w:date="2019-02-20T13:46:00Z">
        <w:r w:rsidR="00115BC0">
          <w:rPr>
            <w:rFonts w:ascii="Times New Roman" w:hAnsi="Times New Roman" w:cs="Times New Roman"/>
          </w:rPr>
          <w:t>manual annotation</w:t>
        </w:r>
      </w:ins>
      <w:ins w:id="249" w:author="Hyunjin Song" w:date="2019-02-21T09:20:00Z">
        <w:r w:rsidR="00546C0C">
          <w:rPr>
            <w:rFonts w:ascii="Times New Roman" w:hAnsi="Times New Roman" w:cs="Times New Roman"/>
          </w:rPr>
          <w:t>s</w:t>
        </w:r>
      </w:ins>
      <w:ins w:id="250" w:author="Hyunjin Song" w:date="2019-02-20T13:46:00Z">
        <w:r w:rsidR="00115BC0" w:rsidRPr="00F71AA4">
          <w:rPr>
            <w:rFonts w:ascii="Times New Roman" w:hAnsi="Times New Roman" w:cs="Times New Roman"/>
          </w:rPr>
          <w:t xml:space="preserve"> </w:t>
        </w:r>
      </w:ins>
      <w:ins w:id="251" w:author="Hyunjin Song" w:date="2019-02-20T22:51:00Z">
        <w:r w:rsidR="003B03CE">
          <w:rPr>
            <w:rFonts w:ascii="Times New Roman" w:hAnsi="Times New Roman" w:cs="Times New Roman"/>
          </w:rPr>
          <w:t>would</w:t>
        </w:r>
      </w:ins>
      <w:r w:rsidRPr="00F71AA4">
        <w:rPr>
          <w:rFonts w:ascii="Times New Roman" w:hAnsi="Times New Roman" w:cs="Times New Roman"/>
        </w:rPr>
        <w:t xml:space="preserve"> be </w:t>
      </w:r>
      <w:ins w:id="252" w:author="Hyunjin Song" w:date="2019-02-20T13:47:00Z">
        <w:r w:rsidR="00115BC0">
          <w:rPr>
            <w:rFonts w:ascii="Times New Roman" w:hAnsi="Times New Roman" w:cs="Times New Roman"/>
          </w:rPr>
          <w:t xml:space="preserve">systemically </w:t>
        </w:r>
      </w:ins>
      <w:r w:rsidRPr="00F71AA4">
        <w:rPr>
          <w:rFonts w:ascii="Times New Roman" w:hAnsi="Times New Roman" w:cs="Times New Roman"/>
        </w:rPr>
        <w:t xml:space="preserve">biased to the degree that can be found in such </w:t>
      </w:r>
      <w:ins w:id="253" w:author="Hyunjin Song" w:date="2019-02-21T09:20:00Z">
        <w:r w:rsidR="003B22C5">
          <w:rPr>
            <w:rFonts w:ascii="Times New Roman" w:hAnsi="Times New Roman" w:cs="Times New Roman"/>
          </w:rPr>
          <w:t>imperfect</w:t>
        </w:r>
        <w:r w:rsidR="003B22C5" w:rsidRPr="00F71AA4">
          <w:rPr>
            <w:rFonts w:ascii="Times New Roman" w:hAnsi="Times New Roman" w:cs="Times New Roman"/>
          </w:rPr>
          <w:t xml:space="preserve"> </w:t>
        </w:r>
      </w:ins>
      <w:r w:rsidRPr="00F71AA4">
        <w:rPr>
          <w:rFonts w:ascii="Times New Roman" w:hAnsi="Times New Roman" w:cs="Times New Roman"/>
        </w:rPr>
        <w:t>human judgments.</w:t>
      </w:r>
      <w:ins w:id="254" w:author="Hyunjin Song" w:date="2019-02-20T12:49:00Z">
        <w:r w:rsidR="000E479B">
          <w:rPr>
            <w:rFonts w:ascii="Times New Roman" w:hAnsi="Times New Roman" w:cs="Times New Roman"/>
          </w:rPr>
          <w:t xml:space="preserve"> </w:t>
        </w:r>
      </w:ins>
    </w:p>
    <w:p w14:paraId="1DB221D5" w14:textId="76C43EF5" w:rsidR="002A2FF3" w:rsidRPr="00F71AA4" w:rsidRDefault="005A3622" w:rsidP="00E05B2B">
      <w:pPr>
        <w:pStyle w:val="BodyText"/>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The use of (potentially) imperfect</w:t>
      </w:r>
      <w:ins w:id="255" w:author="Hyunjin Song" w:date="2019-02-20T16:28:00Z">
        <w:r w:rsidR="006B7A23">
          <w:rPr>
            <w:rFonts w:ascii="Times New Roman" w:hAnsi="Times New Roman" w:cs="Times New Roman"/>
          </w:rPr>
          <w:t>, low-quality</w:t>
        </w:r>
      </w:ins>
      <w:r w:rsidRPr="00F71AA4">
        <w:rPr>
          <w:rFonts w:ascii="Times New Roman" w:hAnsi="Times New Roman" w:cs="Times New Roman"/>
        </w:rPr>
        <w:t xml:space="preserve"> </w:t>
      </w:r>
      <w:ins w:id="256" w:author="Hyunjin Song" w:date="2019-02-20T16:27:00Z">
        <w:r w:rsidR="00F8786C">
          <w:rPr>
            <w:rFonts w:ascii="Times New Roman" w:hAnsi="Times New Roman" w:cs="Times New Roman"/>
          </w:rPr>
          <w:t>manual annotation</w:t>
        </w:r>
      </w:ins>
      <w:r w:rsidRPr="00F71AA4">
        <w:rPr>
          <w:rFonts w:ascii="Times New Roman" w:hAnsi="Times New Roman" w:cs="Times New Roman"/>
        </w:rPr>
        <w:t xml:space="preserve"> as an ultimate benchmark against automatic techniques may have at least two systematic consequences. First, while automated methods themselves are perfectly reliable, imperfect human judgments (on validation materials) essentially makes the ultimate “target” of such reliable measurements radically deviate from the “true” target of inference, making them “reliably wrong” on-target. Second, and relatedly, systematically flawed human judgment can </w:t>
      </w:r>
      <w:ins w:id="257" w:author="Hyunjin Song" w:date="2019-02-20T16:28:00Z">
        <w:r w:rsidR="00F8786C">
          <w:rPr>
            <w:rFonts w:ascii="Times New Roman" w:hAnsi="Times New Roman" w:cs="Times New Roman"/>
          </w:rPr>
          <w:t>introduce unknown error</w:t>
        </w:r>
      </w:ins>
      <w:ins w:id="258" w:author="Hyunjin Song" w:date="2019-02-21T09:25:00Z">
        <w:r w:rsidR="00247D8E">
          <w:rPr>
            <w:rFonts w:ascii="Times New Roman" w:hAnsi="Times New Roman" w:cs="Times New Roman"/>
          </w:rPr>
          <w:t>s</w:t>
        </w:r>
      </w:ins>
      <w:ins w:id="259" w:author="Hyunjin Song" w:date="2019-02-20T16:28:00Z">
        <w:r w:rsidR="00F8786C">
          <w:rPr>
            <w:rFonts w:ascii="Times New Roman" w:hAnsi="Times New Roman" w:cs="Times New Roman"/>
          </w:rPr>
          <w:t xml:space="preserve"> to</w:t>
        </w:r>
      </w:ins>
      <w:r w:rsidRPr="00F71AA4">
        <w:rPr>
          <w:rFonts w:ascii="Times New Roman" w:hAnsi="Times New Roman" w:cs="Times New Roman"/>
        </w:rPr>
        <w:t xml:space="preserve"> learning algorithms, leading to biased conclusions against a true standard. Therefore, using </w:t>
      </w:r>
      <w:ins w:id="260" w:author="Hyunjin Song" w:date="2019-02-20T16:29:00Z">
        <w:r w:rsidR="006B7A23">
          <w:rPr>
            <w:rFonts w:ascii="Times New Roman" w:hAnsi="Times New Roman" w:cs="Times New Roman"/>
          </w:rPr>
          <w:t>suboptimal</w:t>
        </w:r>
        <w:r w:rsidR="006B7A23" w:rsidRPr="00F71AA4">
          <w:rPr>
            <w:rFonts w:ascii="Times New Roman" w:hAnsi="Times New Roman" w:cs="Times New Roman"/>
          </w:rPr>
          <w:t xml:space="preserve"> </w:t>
        </w:r>
      </w:ins>
      <w:ins w:id="261" w:author="Hyunjin Song" w:date="2019-02-20T16:28:00Z">
        <w:r w:rsidR="00DE4828">
          <w:rPr>
            <w:rFonts w:ascii="Times New Roman" w:hAnsi="Times New Roman" w:cs="Times New Roman"/>
          </w:rPr>
          <w:t>manual annotation</w:t>
        </w:r>
        <w:r w:rsidR="00DE4828" w:rsidRPr="00F71AA4">
          <w:rPr>
            <w:rFonts w:ascii="Times New Roman" w:hAnsi="Times New Roman" w:cs="Times New Roman"/>
          </w:rPr>
          <w:t xml:space="preserve"> </w:t>
        </w:r>
      </w:ins>
      <w:r w:rsidRPr="00F71AA4">
        <w:rPr>
          <w:rFonts w:ascii="Times New Roman" w:hAnsi="Times New Roman" w:cs="Times New Roman"/>
        </w:rPr>
        <w:t>makes it harder to evaluate the relative trustworthiness of such validation procedures. However, most of the empirical studies appear to pay insufficient attention to the issue of proper validation. Indeed, we know only one existing study that suggests some tentative evidence of the relationship between quality of human coding and (machine-based) classification accuracy (Burscher et al., 2014).</w:t>
      </w:r>
      <w:r w:rsidRPr="00F71AA4">
        <w:rPr>
          <w:rStyle w:val="FootnoteReference"/>
          <w:rFonts w:ascii="Times New Roman" w:hAnsi="Times New Roman" w:cs="Times New Roman"/>
        </w:rPr>
        <w:footnoteReference w:id="6"/>
      </w:r>
    </w:p>
    <w:p w14:paraId="55C8A392" w14:textId="19770FAF" w:rsidR="002A2FF3" w:rsidRPr="00F71AA4" w:rsidRDefault="005A3622" w:rsidP="00E05B2B">
      <w:pPr>
        <w:pStyle w:val="BodyText"/>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 xml:space="preserve">In sum, there appears to be good reasons to suspect a systematic relationship between the </w:t>
      </w:r>
      <w:ins w:id="262" w:author="Hyunjin Song" w:date="2019-02-20T15:32:00Z">
        <w:r w:rsidR="0049743A">
          <w:rPr>
            <w:rFonts w:ascii="Times New Roman" w:hAnsi="Times New Roman" w:cs="Times New Roman"/>
          </w:rPr>
          <w:t xml:space="preserve">use of </w:t>
        </w:r>
      </w:ins>
      <w:ins w:id="263" w:author="Hyunjin Song" w:date="2019-02-20T16:07:00Z">
        <w:r w:rsidR="00AF54F2">
          <w:rPr>
            <w:rFonts w:ascii="Times New Roman" w:hAnsi="Times New Roman" w:cs="Times New Roman"/>
          </w:rPr>
          <w:t>low</w:t>
        </w:r>
      </w:ins>
      <w:ins w:id="264" w:author="Hyunjin Song" w:date="2019-02-20T15:32:00Z">
        <w:r w:rsidR="0049743A">
          <w:rPr>
            <w:rFonts w:ascii="Times New Roman" w:hAnsi="Times New Roman" w:cs="Times New Roman"/>
          </w:rPr>
          <w:t>-</w:t>
        </w:r>
      </w:ins>
      <w:r w:rsidRPr="00F71AA4">
        <w:rPr>
          <w:rFonts w:ascii="Times New Roman" w:hAnsi="Times New Roman" w:cs="Times New Roman"/>
        </w:rPr>
        <w:t xml:space="preserve">quality </w:t>
      </w:r>
      <w:ins w:id="265" w:author="Hyunjin Song" w:date="2019-02-20T15:32:00Z">
        <w:r w:rsidR="0049743A">
          <w:rPr>
            <w:rFonts w:ascii="Times New Roman" w:hAnsi="Times New Roman" w:cs="Times New Roman"/>
          </w:rPr>
          <w:t>manual annotation</w:t>
        </w:r>
      </w:ins>
      <w:r w:rsidRPr="00F71AA4">
        <w:rPr>
          <w:rFonts w:ascii="Times New Roman" w:hAnsi="Times New Roman" w:cs="Times New Roman"/>
        </w:rPr>
        <w:t xml:space="preserve"> and the relative bias</w:t>
      </w:r>
      <w:ins w:id="266" w:author="Hyunjin Song" w:date="2019-02-20T20:47:00Z">
        <w:r w:rsidR="00C614AD">
          <w:rPr>
            <w:rFonts w:ascii="Times New Roman" w:hAnsi="Times New Roman" w:cs="Times New Roman"/>
          </w:rPr>
          <w:t xml:space="preserve"> </w:t>
        </w:r>
      </w:ins>
      <w:ins w:id="267" w:author="Hyunjin Song" w:date="2019-02-20T14:23:00Z">
        <w:r w:rsidR="009E1E0A">
          <w:rPr>
            <w:rStyle w:val="FootnoteReference"/>
            <w:rFonts w:ascii="Times New Roman" w:hAnsi="Times New Roman" w:cs="Times New Roman"/>
          </w:rPr>
          <w:footnoteReference w:id="7"/>
        </w:r>
      </w:ins>
      <w:r w:rsidRPr="00F71AA4">
        <w:rPr>
          <w:rFonts w:ascii="Times New Roman" w:hAnsi="Times New Roman" w:cs="Times New Roman"/>
        </w:rPr>
        <w:t xml:space="preserve"> and errors regarding the ultimate conclusions from the automated content analysis – especially when using such imperfect human coding as the “gold standard.” While many prior contributions on this topic – both theoretically and empirically – stress a need for a proper validation of applied techniques (e.g., Grimmer &amp; Stewart, 2013; González-Bailón &amp; Paltoglou, 2015; Hopkins &amp; King, 2010) </w:t>
      </w:r>
      <w:ins w:id="307" w:author="Hyunjin Song" w:date="2019-02-20T13:23:00Z">
        <w:r w:rsidR="00A610E1">
          <w:rPr>
            <w:rFonts w:ascii="Times New Roman" w:hAnsi="Times New Roman" w:cs="Times New Roman"/>
          </w:rPr>
          <w:t xml:space="preserve">and despite the fact that </w:t>
        </w:r>
        <w:r w:rsidR="00372F86">
          <w:rPr>
            <w:rFonts w:ascii="Times New Roman" w:hAnsi="Times New Roman" w:cs="Times New Roman"/>
          </w:rPr>
          <w:t xml:space="preserve">such issues are gaining more attention </w:t>
        </w:r>
      </w:ins>
      <w:ins w:id="308" w:author="Hyunjin Song" w:date="2019-02-20T13:24:00Z">
        <w:r w:rsidR="00372F86">
          <w:rPr>
            <w:rFonts w:ascii="Times New Roman" w:hAnsi="Times New Roman" w:cs="Times New Roman"/>
          </w:rPr>
          <w:t xml:space="preserve">in various </w:t>
        </w:r>
      </w:ins>
      <w:ins w:id="309" w:author="Hyunjin Song" w:date="2019-02-20T13:26:00Z">
        <w:r w:rsidR="00372F86">
          <w:rPr>
            <w:rFonts w:ascii="Times New Roman" w:hAnsi="Times New Roman" w:cs="Times New Roman"/>
          </w:rPr>
          <w:t xml:space="preserve">applied </w:t>
        </w:r>
      </w:ins>
      <w:ins w:id="310" w:author="Hyunjin Song" w:date="2019-02-20T13:24:00Z">
        <w:r w:rsidR="00372F86">
          <w:rPr>
            <w:rFonts w:ascii="Times New Roman" w:hAnsi="Times New Roman" w:cs="Times New Roman"/>
          </w:rPr>
          <w:t xml:space="preserve">research </w:t>
        </w:r>
      </w:ins>
      <w:ins w:id="311" w:author="Hyunjin Song" w:date="2019-02-20T13:27:00Z">
        <w:r w:rsidR="00372F86">
          <w:rPr>
            <w:rFonts w:ascii="Times New Roman" w:hAnsi="Times New Roman" w:cs="Times New Roman"/>
          </w:rPr>
          <w:t>domains</w:t>
        </w:r>
      </w:ins>
      <w:ins w:id="312" w:author="Hyunjin Song" w:date="2019-02-20T13:24:00Z">
        <w:r w:rsidR="00372F86">
          <w:rPr>
            <w:rFonts w:ascii="Times New Roman" w:hAnsi="Times New Roman" w:cs="Times New Roman"/>
          </w:rPr>
          <w:t xml:space="preserve"> (</w:t>
        </w:r>
      </w:ins>
      <w:ins w:id="313" w:author="Hyunjin Song" w:date="2019-02-20T16:30:00Z">
        <w:r w:rsidR="00C52457">
          <w:rPr>
            <w:rFonts w:ascii="Times New Roman" w:hAnsi="Times New Roman" w:cs="Times New Roman"/>
          </w:rPr>
          <w:t xml:space="preserve">e.g., </w:t>
        </w:r>
      </w:ins>
      <w:ins w:id="314" w:author="Hyunjin Song" w:date="2019-02-20T13:54:00Z">
        <w:r w:rsidR="00131FBD">
          <w:rPr>
            <w:rFonts w:ascii="Times New Roman" w:hAnsi="Times New Roman" w:cs="Times New Roman"/>
          </w:rPr>
          <w:t xml:space="preserve">such as in corpus annotations: Hovy &amp; Lavis, </w:t>
        </w:r>
        <w:commentRangeStart w:id="315"/>
        <w:r w:rsidR="00131FBD">
          <w:rPr>
            <w:rFonts w:ascii="Times New Roman" w:hAnsi="Times New Roman" w:cs="Times New Roman"/>
          </w:rPr>
          <w:t>2010</w:t>
        </w:r>
      </w:ins>
      <w:commentRangeEnd w:id="315"/>
      <w:ins w:id="316" w:author="Hyunjin Song" w:date="2019-02-20T14:04:00Z">
        <w:r w:rsidR="00700EB9">
          <w:rPr>
            <w:rStyle w:val="CommentReference"/>
          </w:rPr>
          <w:commentReference w:id="315"/>
        </w:r>
      </w:ins>
      <w:ins w:id="317" w:author="Hyunjin Song" w:date="2019-02-20T14:23:00Z">
        <w:r w:rsidR="006966AD">
          <w:rPr>
            <w:rFonts w:ascii="Times New Roman" w:hAnsi="Times New Roman" w:cs="Times New Roman"/>
          </w:rPr>
          <w:t>; Lease, 2011</w:t>
        </w:r>
      </w:ins>
      <w:ins w:id="318" w:author="Hyunjin Song" w:date="2019-02-20T13:54:00Z">
        <w:r w:rsidR="00131FBD">
          <w:rPr>
            <w:rFonts w:ascii="Times New Roman" w:hAnsi="Times New Roman" w:cs="Times New Roman"/>
          </w:rPr>
          <w:t>)</w:t>
        </w:r>
        <w:r w:rsidR="00877344">
          <w:rPr>
            <w:rFonts w:ascii="Times New Roman" w:hAnsi="Times New Roman" w:cs="Times New Roman"/>
          </w:rPr>
          <w:t>,</w:t>
        </w:r>
      </w:ins>
      <w:ins w:id="319" w:author="Hyunjin Song" w:date="2019-02-20T13:23:00Z">
        <w:r w:rsidR="00372F86">
          <w:rPr>
            <w:rFonts w:ascii="Times New Roman" w:hAnsi="Times New Roman" w:cs="Times New Roman"/>
          </w:rPr>
          <w:t xml:space="preserve"> </w:t>
        </w:r>
      </w:ins>
      <w:r w:rsidRPr="00F71AA4">
        <w:rPr>
          <w:rFonts w:ascii="Times New Roman" w:hAnsi="Times New Roman" w:cs="Times New Roman"/>
        </w:rPr>
        <w:t xml:space="preserve">we do not know much about where the field in general stands in terms of standard validation </w:t>
      </w:r>
      <w:ins w:id="320" w:author="Hyunjin Song" w:date="2019-02-20T13:23:00Z">
        <w:r w:rsidR="00372F86">
          <w:rPr>
            <w:rFonts w:ascii="Times New Roman" w:hAnsi="Times New Roman" w:cs="Times New Roman"/>
          </w:rPr>
          <w:t xml:space="preserve">in actual research </w:t>
        </w:r>
      </w:ins>
      <w:ins w:id="321" w:author="Hyunjin Song" w:date="2019-02-20T16:30:00Z">
        <w:r w:rsidR="00754457" w:rsidRPr="00F71AA4">
          <w:rPr>
            <w:rFonts w:ascii="Times New Roman" w:hAnsi="Times New Roman" w:cs="Times New Roman"/>
          </w:rPr>
          <w:t xml:space="preserve">practices </w:t>
        </w:r>
      </w:ins>
      <w:r w:rsidRPr="00F71AA4">
        <w:rPr>
          <w:rFonts w:ascii="Times New Roman" w:hAnsi="Times New Roman" w:cs="Times New Roman"/>
        </w:rPr>
        <w:t xml:space="preserve">and the use of imperfect human coding in particular. Therefore, we first conduct a systematic review of relevant articles published in the top </w:t>
      </w:r>
      <w:ins w:id="322" w:author="Hyunjin Song" w:date="2019-02-20T16:30:00Z">
        <w:r w:rsidR="00754457">
          <w:rPr>
            <w:rFonts w:ascii="Times New Roman" w:hAnsi="Times New Roman" w:cs="Times New Roman"/>
          </w:rPr>
          <w:t>communication sc</w:t>
        </w:r>
      </w:ins>
      <w:ins w:id="323" w:author="Hyunjin Song" w:date="2019-02-20T16:31:00Z">
        <w:r w:rsidR="00754457">
          <w:rPr>
            <w:rFonts w:ascii="Times New Roman" w:hAnsi="Times New Roman" w:cs="Times New Roman"/>
          </w:rPr>
          <w:t xml:space="preserve">ience and </w:t>
        </w:r>
      </w:ins>
      <w:r w:rsidRPr="00F71AA4">
        <w:rPr>
          <w:rFonts w:ascii="Times New Roman" w:hAnsi="Times New Roman" w:cs="Times New Roman"/>
        </w:rPr>
        <w:t xml:space="preserve">social science journals in the past 20 years, focusing on the use of manual </w:t>
      </w:r>
      <w:ins w:id="324" w:author="Hyunjin Song" w:date="2019-02-20T14:30:00Z">
        <w:r w:rsidR="008719F9">
          <w:rPr>
            <w:rFonts w:ascii="Times New Roman" w:hAnsi="Times New Roman" w:cs="Times New Roman"/>
          </w:rPr>
          <w:t>annotations</w:t>
        </w:r>
      </w:ins>
      <w:r w:rsidRPr="00F71AA4">
        <w:rPr>
          <w:rFonts w:ascii="Times New Roman" w:hAnsi="Times New Roman" w:cs="Times New Roman"/>
        </w:rPr>
        <w:t xml:space="preserve">, if any, on standard validation procedures against the proposed automated methods, and </w:t>
      </w:r>
      <w:ins w:id="325" w:author="Hyunjin Song" w:date="2019-02-20T15:33:00Z">
        <w:r w:rsidR="00031DD5">
          <w:rPr>
            <w:rFonts w:ascii="Times New Roman" w:hAnsi="Times New Roman" w:cs="Times New Roman"/>
          </w:rPr>
          <w:t xml:space="preserve">further </w:t>
        </w:r>
      </w:ins>
      <w:r w:rsidRPr="00F71AA4">
        <w:rPr>
          <w:rFonts w:ascii="Times New Roman" w:hAnsi="Times New Roman" w:cs="Times New Roman"/>
        </w:rPr>
        <w:t>on the assessment of performances of such automated methods (Study 1). While Study 1 should provide an overall picture of how validation is typically approached in automated content analysis</w:t>
      </w:r>
      <w:ins w:id="326" w:author="Hyunjin Song" w:date="2019-02-20T14:30:00Z">
        <w:r w:rsidR="008719F9">
          <w:rPr>
            <w:rFonts w:ascii="Times New Roman" w:hAnsi="Times New Roman" w:cs="Times New Roman"/>
          </w:rPr>
          <w:t xml:space="preserve"> in practice</w:t>
        </w:r>
      </w:ins>
      <w:r w:rsidRPr="00F71AA4">
        <w:rPr>
          <w:rFonts w:ascii="Times New Roman" w:hAnsi="Times New Roman" w:cs="Times New Roman"/>
        </w:rPr>
        <w:t xml:space="preserve">, at the same time </w:t>
      </w:r>
      <w:ins w:id="327" w:author="Hyunjin Song" w:date="2019-02-20T14:30:00Z">
        <w:r w:rsidR="008719F9">
          <w:rPr>
            <w:rFonts w:ascii="Times New Roman" w:hAnsi="Times New Roman" w:cs="Times New Roman"/>
          </w:rPr>
          <w:t>it</w:t>
        </w:r>
      </w:ins>
      <w:r w:rsidRPr="00F71AA4">
        <w:rPr>
          <w:rFonts w:ascii="Times New Roman" w:hAnsi="Times New Roman" w:cs="Times New Roman"/>
        </w:rPr>
        <w:t xml:space="preserve"> serves to benchmark our simulation (Study 2), where we warn against </w:t>
      </w:r>
      <w:r w:rsidRPr="00F71AA4">
        <w:rPr>
          <w:rFonts w:ascii="Times New Roman" w:hAnsi="Times New Roman" w:cs="Times New Roman"/>
          <w:i/>
        </w:rPr>
        <w:t>improper</w:t>
      </w:r>
      <w:r w:rsidRPr="00F71AA4">
        <w:rPr>
          <w:rFonts w:ascii="Times New Roman" w:hAnsi="Times New Roman" w:cs="Times New Roman"/>
        </w:rPr>
        <w:t xml:space="preserve"> use of </w:t>
      </w:r>
      <w:ins w:id="328" w:author="Hyunjin Song" w:date="2019-02-20T14:31:00Z">
        <w:r w:rsidR="008719F9">
          <w:rPr>
            <w:rFonts w:ascii="Times New Roman" w:hAnsi="Times New Roman" w:cs="Times New Roman"/>
          </w:rPr>
          <w:t xml:space="preserve">low quality </w:t>
        </w:r>
      </w:ins>
      <w:r w:rsidRPr="00F71AA4">
        <w:rPr>
          <w:rFonts w:ascii="Times New Roman" w:hAnsi="Times New Roman" w:cs="Times New Roman"/>
        </w:rPr>
        <w:t>“gold standard” materials in demonstrating the validity of the automated approaches.</w:t>
      </w:r>
    </w:p>
    <w:p w14:paraId="0D3804EA" w14:textId="77777777" w:rsidR="002A2FF3" w:rsidRPr="00F71AA4" w:rsidRDefault="005A3622" w:rsidP="00E05B2B">
      <w:pPr>
        <w:pStyle w:val="Heading1"/>
        <w:keepNext w:val="0"/>
        <w:keepLines w:val="0"/>
        <w:widowControl w:val="0"/>
        <w:topLinePunct/>
        <w:adjustRightInd w:val="0"/>
        <w:snapToGrid w:val="0"/>
        <w:contextualSpacing/>
        <w:textAlignment w:val="center"/>
        <w:rPr>
          <w:rFonts w:ascii="Times New Roman" w:hAnsi="Times New Roman" w:cs="Times New Roman"/>
        </w:rPr>
      </w:pPr>
      <w:bookmarkStart w:id="329" w:name="study-1-a-content-analysis-study"/>
      <w:r w:rsidRPr="00F71AA4">
        <w:rPr>
          <w:rFonts w:ascii="Times New Roman" w:hAnsi="Times New Roman" w:cs="Times New Roman"/>
        </w:rPr>
        <w:t>Study 1: A Content Analysis Study</w:t>
      </w:r>
      <w:bookmarkEnd w:id="329"/>
    </w:p>
    <w:p w14:paraId="39213590" w14:textId="77777777" w:rsidR="002A2FF3" w:rsidRPr="00F71AA4" w:rsidRDefault="005A3622" w:rsidP="00E05B2B">
      <w:pPr>
        <w:pStyle w:val="Heading2"/>
        <w:keepNext w:val="0"/>
        <w:keepLines w:val="0"/>
        <w:widowControl w:val="0"/>
        <w:topLinePunct/>
        <w:adjustRightInd w:val="0"/>
        <w:snapToGrid w:val="0"/>
        <w:contextualSpacing/>
        <w:textAlignment w:val="center"/>
        <w:rPr>
          <w:rFonts w:ascii="Times New Roman" w:hAnsi="Times New Roman" w:cs="Times New Roman"/>
        </w:rPr>
      </w:pPr>
      <w:bookmarkStart w:id="330" w:name="sample-and-procedures"/>
      <w:r w:rsidRPr="00F71AA4">
        <w:rPr>
          <w:rFonts w:ascii="Times New Roman" w:hAnsi="Times New Roman" w:cs="Times New Roman"/>
        </w:rPr>
        <w:t>Sample and Procedures</w:t>
      </w:r>
      <w:bookmarkEnd w:id="330"/>
    </w:p>
    <w:p w14:paraId="4A10A3C3" w14:textId="5B3C5785" w:rsidR="002A2FF3" w:rsidRPr="00F71AA4" w:rsidRDefault="005A3622" w:rsidP="00E05B2B">
      <w:pPr>
        <w:pStyle w:val="FirstParagraph"/>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 xml:space="preserve">We have identified relevant studies using the EBSCO host databases “Communication &amp; Mass Media Complete,” “Humanities Source,” and “SocINDEX with Full Index,” querying all titles, abstracts, and keywords using the following Boolean search string: </w:t>
      </w:r>
      <w:r w:rsidRPr="00F71AA4">
        <w:rPr>
          <w:rFonts w:ascii="Times New Roman" w:hAnsi="Times New Roman" w:cs="Times New Roman"/>
          <w:i/>
        </w:rPr>
        <w:t>("computer assisted" OR "automated" OR "automatic" OR "computational" OR "machine learning") AND ("content analysis" OR "text analysis")</w:t>
      </w:r>
      <w:r w:rsidRPr="00F71AA4">
        <w:rPr>
          <w:rFonts w:ascii="Times New Roman" w:hAnsi="Times New Roman" w:cs="Times New Roman"/>
        </w:rPr>
        <w:t xml:space="preserve">. This resulted in a total of 192 identified English-language </w:t>
      </w:r>
      <w:ins w:id="331" w:author="Hyunjin Song" w:date="2019-02-20T15:33:00Z">
        <w:r w:rsidR="008C1D24">
          <w:rPr>
            <w:rFonts w:ascii="Times New Roman" w:hAnsi="Times New Roman" w:cs="Times New Roman"/>
          </w:rPr>
          <w:t xml:space="preserve">communication </w:t>
        </w:r>
      </w:ins>
      <w:ins w:id="332" w:author="Hyunjin Song" w:date="2019-02-21T09:29:00Z">
        <w:r w:rsidR="00EE62F1">
          <w:rPr>
            <w:rFonts w:ascii="Times New Roman" w:hAnsi="Times New Roman" w:cs="Times New Roman"/>
          </w:rPr>
          <w:t xml:space="preserve">science and the </w:t>
        </w:r>
      </w:ins>
      <w:ins w:id="333" w:author="Hyunjin Song" w:date="2019-02-20T15:33:00Z">
        <w:r w:rsidR="008C1D24">
          <w:rPr>
            <w:rFonts w:ascii="Times New Roman" w:hAnsi="Times New Roman" w:cs="Times New Roman"/>
          </w:rPr>
          <w:t xml:space="preserve">general social science </w:t>
        </w:r>
      </w:ins>
      <w:r w:rsidRPr="00F71AA4">
        <w:rPr>
          <w:rFonts w:ascii="Times New Roman" w:hAnsi="Times New Roman" w:cs="Times New Roman"/>
        </w:rPr>
        <w:t>journal articles between January 1, 1998 and November 7, 2018. Among them, 119 articles were determined not relevant (e.g., non-empirical overview/introduction articles, qualitative analyses, studies using unsupervised methods, or simple keyword frequencies, etc.)</w:t>
      </w:r>
      <w:commentRangeStart w:id="334"/>
      <w:ins w:id="335" w:author="Hyunjin Song" w:date="2019-02-21T09:32:00Z">
        <w:r w:rsidR="003B27E6">
          <w:rPr>
            <w:rStyle w:val="FootnoteReference"/>
            <w:rFonts w:ascii="Times New Roman" w:hAnsi="Times New Roman" w:cs="Times New Roman"/>
          </w:rPr>
          <w:footnoteReference w:id="8"/>
        </w:r>
      </w:ins>
      <w:commentRangeEnd w:id="334"/>
      <w:ins w:id="345" w:author="Hyunjin Song" w:date="2019-02-21T09:38:00Z">
        <w:r w:rsidR="00847E36">
          <w:rPr>
            <w:rStyle w:val="CommentReference"/>
          </w:rPr>
          <w:commentReference w:id="334"/>
        </w:r>
      </w:ins>
      <w:r w:rsidRPr="00F71AA4">
        <w:rPr>
          <w:rFonts w:ascii="Times New Roman" w:hAnsi="Times New Roman" w:cs="Times New Roman"/>
        </w:rPr>
        <w:t xml:space="preserve"> and 7 articles were either duplicates or did not contain full texts. These articles were excluded from further analyses. Using the remaining 73 articles, we systemically examined whether extant applied studies a) employ any empirical validation of their primary findings, b) if so, whether they use human coded materials as a benchmark, and c) if so, whether intercoder reliability and other methodological details are adequately reported.</w:t>
      </w:r>
    </w:p>
    <w:p w14:paraId="7B67507E" w14:textId="2CE8F0AD" w:rsidR="002A2FF3" w:rsidRPr="00F71AA4" w:rsidRDefault="005A3622" w:rsidP="00E05B2B">
      <w:pPr>
        <w:pStyle w:val="BodyText"/>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 xml:space="preserve">A total of five highly </w:t>
      </w:r>
      <w:ins w:id="346" w:author="Hyunjin Song" w:date="2019-02-20T16:31:00Z">
        <w:r w:rsidR="00A96553">
          <w:rPr>
            <w:rFonts w:ascii="Times New Roman" w:hAnsi="Times New Roman" w:cs="Times New Roman"/>
          </w:rPr>
          <w:t>trained</w:t>
        </w:r>
        <w:r w:rsidR="00A96553" w:rsidRPr="00F71AA4">
          <w:rPr>
            <w:rFonts w:ascii="Times New Roman" w:hAnsi="Times New Roman" w:cs="Times New Roman"/>
          </w:rPr>
          <w:t xml:space="preserve"> </w:t>
        </w:r>
      </w:ins>
      <w:r w:rsidRPr="00F71AA4">
        <w:rPr>
          <w:rFonts w:ascii="Times New Roman" w:hAnsi="Times New Roman" w:cs="Times New Roman"/>
        </w:rPr>
        <w:t xml:space="preserve">coders tested the initial coding scheme by independently coding 10 sample articles (approximately 5% of the total retrieved sample) and collectively discussed any coding problems and disagreement. Coding instructions were iteratively revised until the coding schemes would produce reliable results. </w:t>
      </w:r>
      <w:commentRangeStart w:id="347"/>
      <w:r w:rsidRPr="00F71AA4">
        <w:rPr>
          <w:rFonts w:ascii="Times New Roman" w:hAnsi="Times New Roman" w:cs="Times New Roman"/>
        </w:rPr>
        <w:t>Intercoder reliability (based on Krippendorff’s alpha) above 0.75 was ensured for each of the variables coded</w:t>
      </w:r>
      <w:commentRangeEnd w:id="347"/>
      <w:r w:rsidR="00EA0715">
        <w:rPr>
          <w:rStyle w:val="CommentReference"/>
        </w:rPr>
        <w:commentReference w:id="347"/>
      </w:r>
      <w:r w:rsidRPr="00F71AA4">
        <w:rPr>
          <w:rFonts w:ascii="Times New Roman" w:hAnsi="Times New Roman" w:cs="Times New Roman"/>
        </w:rPr>
        <w:t>.</w:t>
      </w:r>
    </w:p>
    <w:p w14:paraId="4587FE1D" w14:textId="77777777" w:rsidR="002A2FF3" w:rsidRPr="00F71AA4" w:rsidRDefault="005A3622" w:rsidP="00E86C56">
      <w:pPr>
        <w:pStyle w:val="Heading2"/>
        <w:keepNext w:val="0"/>
        <w:keepLines w:val="0"/>
        <w:widowControl w:val="0"/>
        <w:topLinePunct/>
        <w:adjustRightInd w:val="0"/>
        <w:snapToGrid w:val="0"/>
        <w:contextualSpacing/>
        <w:jc w:val="center"/>
        <w:textAlignment w:val="center"/>
        <w:rPr>
          <w:rFonts w:ascii="Times New Roman" w:hAnsi="Times New Roman" w:cs="Times New Roman"/>
        </w:rPr>
      </w:pPr>
      <w:bookmarkStart w:id="348" w:name="results"/>
      <w:r w:rsidRPr="00F71AA4">
        <w:rPr>
          <w:rFonts w:ascii="Times New Roman" w:hAnsi="Times New Roman" w:cs="Times New Roman"/>
        </w:rPr>
        <w:t>Results</w:t>
      </w:r>
      <w:bookmarkEnd w:id="348"/>
    </w:p>
    <w:p w14:paraId="0D2C809F" w14:textId="2F4028FB" w:rsidR="002A2FF3" w:rsidRPr="00F71AA4" w:rsidRDefault="005A3622" w:rsidP="003B2C98">
      <w:pPr>
        <w:pStyle w:val="FirstParagraph"/>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The results of the systematic literature review are presented in Table</w:t>
      </w:r>
      <w:r w:rsidR="005C61F9" w:rsidRPr="00F71AA4">
        <w:rPr>
          <w:rFonts w:ascii="Times New Roman" w:hAnsi="Times New Roman" w:cs="Times New Roman"/>
        </w:rPr>
        <w:t xml:space="preserve"> 1 </w:t>
      </w:r>
      <w:r w:rsidRPr="00F71AA4">
        <w:rPr>
          <w:rFonts w:ascii="Times New Roman" w:hAnsi="Times New Roman" w:cs="Times New Roman"/>
        </w:rPr>
        <w:t>below. Among 73 articles, a total of 55 studies used dictionary approaches while 18 used supervised machine learning methods.</w:t>
      </w:r>
      <w:r w:rsidRPr="00F71AA4">
        <w:rPr>
          <w:rStyle w:val="FootnoteReference"/>
          <w:rFonts w:ascii="Times New Roman" w:hAnsi="Times New Roman" w:cs="Times New Roman"/>
        </w:rPr>
        <w:footnoteReference w:id="9"/>
      </w:r>
      <w:r w:rsidRPr="00F71AA4">
        <w:rPr>
          <w:rFonts w:ascii="Times New Roman" w:hAnsi="Times New Roman" w:cs="Times New Roman"/>
        </w:rPr>
        <w:t xml:space="preserve"> Yet only about half of the papers using a dictionary approach referred to some sort of manual gold standard in their text, typically relied on </w:t>
      </w:r>
      <w:ins w:id="349" w:author="Hyunjin Song" w:date="2019-02-21T09:51:00Z">
        <w:r w:rsidR="00AE70D9">
          <w:rPr>
            <w:rFonts w:ascii="Times New Roman" w:hAnsi="Times New Roman" w:cs="Times New Roman"/>
          </w:rPr>
          <w:t>3.4</w:t>
        </w:r>
      </w:ins>
      <w:r w:rsidRPr="00F71AA4">
        <w:rPr>
          <w:rFonts w:ascii="Times New Roman" w:hAnsi="Times New Roman" w:cs="Times New Roman"/>
        </w:rPr>
        <w:t xml:space="preserve"> coders with </w:t>
      </w:r>
      <w:ins w:id="350" w:author="Hyunjin Song" w:date="2019-02-21T09:53:00Z">
        <w:r w:rsidR="000C470A">
          <w:rPr>
            <w:rFonts w:ascii="Times New Roman" w:hAnsi="Times New Roman" w:cs="Times New Roman"/>
          </w:rPr>
          <w:t>on average a tota</w:t>
        </w:r>
      </w:ins>
      <w:ins w:id="351" w:author="Hyunjin Song" w:date="2019-02-21T09:54:00Z">
        <w:r w:rsidR="000C470A">
          <w:rPr>
            <w:rFonts w:ascii="Times New Roman" w:hAnsi="Times New Roman" w:cs="Times New Roman"/>
          </w:rPr>
          <w:t xml:space="preserve">l of </w:t>
        </w:r>
      </w:ins>
      <w:ins w:id="352" w:author="Hyunjin Song" w:date="2019-02-21T09:53:00Z">
        <w:r w:rsidR="000C470A">
          <w:rPr>
            <w:rFonts w:ascii="Times New Roman" w:hAnsi="Times New Roman" w:cs="Times New Roman"/>
          </w:rPr>
          <w:t>532</w:t>
        </w:r>
      </w:ins>
      <w:ins w:id="353" w:author="Hyunjin Song" w:date="2019-02-21T09:54:00Z">
        <w:r w:rsidR="000C470A">
          <w:rPr>
            <w:rFonts w:ascii="Times New Roman" w:hAnsi="Times New Roman" w:cs="Times New Roman"/>
          </w:rPr>
          <w:t>.86 annotation materials,</w:t>
        </w:r>
      </w:ins>
      <w:ins w:id="354" w:author="Hyunjin Song" w:date="2019-02-21T09:53:00Z">
        <w:r w:rsidR="000C470A">
          <w:rPr>
            <w:rFonts w:ascii="Times New Roman" w:hAnsi="Times New Roman" w:cs="Times New Roman"/>
          </w:rPr>
          <w:t xml:space="preserve"> </w:t>
        </w:r>
      </w:ins>
      <w:r w:rsidRPr="00F71AA4">
        <w:rPr>
          <w:rFonts w:ascii="Times New Roman" w:hAnsi="Times New Roman" w:cs="Times New Roman"/>
        </w:rPr>
        <w:t xml:space="preserve">yielding a little </w:t>
      </w:r>
      <w:ins w:id="355" w:author="Hyunjin Song" w:date="2019-02-21T09:54:00Z">
        <w:r w:rsidR="000C470A">
          <w:rPr>
            <w:rFonts w:ascii="Times New Roman" w:hAnsi="Times New Roman" w:cs="Times New Roman"/>
          </w:rPr>
          <w:t>over</w:t>
        </w:r>
        <w:r w:rsidR="000C470A" w:rsidRPr="00F71AA4">
          <w:rPr>
            <w:rFonts w:ascii="Times New Roman" w:hAnsi="Times New Roman" w:cs="Times New Roman"/>
          </w:rPr>
          <w:t xml:space="preserve"> </w:t>
        </w:r>
      </w:ins>
      <w:r w:rsidRPr="00F71AA4">
        <w:rPr>
          <w:rFonts w:ascii="Times New Roman" w:hAnsi="Times New Roman" w:cs="Times New Roman"/>
        </w:rPr>
        <w:t xml:space="preserve">than </w:t>
      </w:r>
      <w:ins w:id="356" w:author="Hyunjin Song" w:date="2019-02-21T09:54:00Z">
        <w:r w:rsidR="000C470A">
          <w:rPr>
            <w:rFonts w:ascii="Times New Roman" w:hAnsi="Times New Roman" w:cs="Times New Roman"/>
          </w:rPr>
          <w:t>150</w:t>
        </w:r>
        <w:r w:rsidR="000C470A" w:rsidRPr="00F71AA4">
          <w:rPr>
            <w:rFonts w:ascii="Times New Roman" w:hAnsi="Times New Roman" w:cs="Times New Roman"/>
          </w:rPr>
          <w:t xml:space="preserve"> </w:t>
        </w:r>
      </w:ins>
      <w:r w:rsidRPr="00F71AA4">
        <w:rPr>
          <w:rFonts w:ascii="Times New Roman" w:hAnsi="Times New Roman" w:cs="Times New Roman"/>
        </w:rPr>
        <w:t xml:space="preserve">manual annotations </w:t>
      </w:r>
      <w:ins w:id="357" w:author="Hyunjin Song" w:date="2019-02-21T09:54:00Z">
        <w:r w:rsidR="000C470A" w:rsidRPr="00F71AA4">
          <w:rPr>
            <w:rFonts w:ascii="Times New Roman" w:hAnsi="Times New Roman" w:cs="Times New Roman"/>
          </w:rPr>
          <w:t>per coder</w:t>
        </w:r>
      </w:ins>
      <w:r w:rsidRPr="00F71AA4">
        <w:rPr>
          <w:rFonts w:ascii="Times New Roman" w:hAnsi="Times New Roman" w:cs="Times New Roman"/>
        </w:rPr>
        <w:t>. Among them, even less – only 16 percent – actually reported any measures of inter-coder reliability for such materials – only 2 studies ever reported Krippendorff’s alpha values, and 3 studies report either percentage agreement or Holsti agreement measure (the rest of the studies reported other measures such as Scott’s Pi or correlation coefficients). Notably, shares are much higher when coming to papers using supervised machine learning</w:t>
      </w:r>
      <w:ins w:id="358" w:author="Hyunjin Song" w:date="2019-02-21T10:03:00Z">
        <w:r w:rsidR="00F439E5">
          <w:rPr>
            <w:rFonts w:ascii="Times New Roman" w:hAnsi="Times New Roman" w:cs="Times New Roman"/>
          </w:rPr>
          <w:t xml:space="preserve">; </w:t>
        </w:r>
      </w:ins>
      <w:ins w:id="359" w:author="Hyunjin Song" w:date="2019-02-21T09:59:00Z">
        <w:r w:rsidR="009A0B83">
          <w:rPr>
            <w:rFonts w:ascii="Times New Roman" w:hAnsi="Times New Roman" w:cs="Times New Roman"/>
          </w:rPr>
          <w:t xml:space="preserve">a </w:t>
        </w:r>
      </w:ins>
      <w:ins w:id="360" w:author="Hyunjin Song" w:date="2019-02-21T09:58:00Z">
        <w:r w:rsidR="009A0B83">
          <w:rPr>
            <w:rFonts w:ascii="Times New Roman" w:hAnsi="Times New Roman" w:cs="Times New Roman"/>
          </w:rPr>
          <w:t>total of</w:t>
        </w:r>
      </w:ins>
      <w:ins w:id="361" w:author="Hyunjin Song" w:date="2019-02-21T09:57:00Z">
        <w:r w:rsidR="009A0B83">
          <w:rPr>
            <w:rFonts w:ascii="Times New Roman" w:hAnsi="Times New Roman" w:cs="Times New Roman"/>
          </w:rPr>
          <w:t xml:space="preserve"> 16 studies </w:t>
        </w:r>
      </w:ins>
      <w:ins w:id="362" w:author="Hyunjin Song" w:date="2019-02-21T09:58:00Z">
        <w:r w:rsidR="009A0B83">
          <w:rPr>
            <w:rFonts w:ascii="Times New Roman" w:hAnsi="Times New Roman" w:cs="Times New Roman"/>
          </w:rPr>
          <w:t xml:space="preserve">(out of 18 studies, 88.8%) </w:t>
        </w:r>
      </w:ins>
      <w:ins w:id="363" w:author="Hyunjin Song" w:date="2019-02-21T09:57:00Z">
        <w:r w:rsidR="009A0B83">
          <w:rPr>
            <w:rFonts w:ascii="Times New Roman" w:hAnsi="Times New Roman" w:cs="Times New Roman"/>
          </w:rPr>
          <w:t>ref</w:t>
        </w:r>
      </w:ins>
      <w:ins w:id="364" w:author="Hyunjin Song" w:date="2019-02-21T09:58:00Z">
        <w:r w:rsidR="009A0B83">
          <w:rPr>
            <w:rFonts w:ascii="Times New Roman" w:hAnsi="Times New Roman" w:cs="Times New Roman"/>
          </w:rPr>
          <w:t>erre</w:t>
        </w:r>
      </w:ins>
      <w:ins w:id="365" w:author="Hyunjin Song" w:date="2019-02-21T09:59:00Z">
        <w:r w:rsidR="009A0B83">
          <w:rPr>
            <w:rFonts w:ascii="Times New Roman" w:hAnsi="Times New Roman" w:cs="Times New Roman"/>
          </w:rPr>
          <w:t xml:space="preserve">d </w:t>
        </w:r>
      </w:ins>
      <w:ins w:id="366" w:author="Hyunjin Song" w:date="2019-02-21T09:58:00Z">
        <w:r w:rsidR="009A0B83">
          <w:rPr>
            <w:rFonts w:ascii="Times New Roman" w:hAnsi="Times New Roman" w:cs="Times New Roman"/>
          </w:rPr>
          <w:t>to manual gold standard materials</w:t>
        </w:r>
      </w:ins>
      <w:ins w:id="367" w:author="Hyunjin Song" w:date="2019-02-21T12:42:00Z">
        <w:r w:rsidR="002A66CC">
          <w:rPr>
            <w:rFonts w:ascii="Times New Roman" w:hAnsi="Times New Roman" w:cs="Times New Roman"/>
          </w:rPr>
          <w:t>, and a</w:t>
        </w:r>
      </w:ins>
      <w:ins w:id="368" w:author="Hyunjin Song" w:date="2019-02-21T10:00:00Z">
        <w:r w:rsidR="009A0B83">
          <w:rPr>
            <w:rFonts w:ascii="Times New Roman" w:hAnsi="Times New Roman" w:cs="Times New Roman"/>
          </w:rPr>
          <w:t xml:space="preserve">mong them, </w:t>
        </w:r>
      </w:ins>
      <w:ins w:id="369" w:author="Hyunjin Song" w:date="2019-02-21T10:01:00Z">
        <w:r w:rsidR="009A0B83">
          <w:rPr>
            <w:rFonts w:ascii="Times New Roman" w:hAnsi="Times New Roman" w:cs="Times New Roman"/>
          </w:rPr>
          <w:t>10 studies typically relied on 5.7 coders</w:t>
        </w:r>
      </w:ins>
      <w:ins w:id="370" w:author="Hyunjin Song" w:date="2019-02-21T12:42:00Z">
        <w:r w:rsidR="002A66CC">
          <w:rPr>
            <w:rFonts w:ascii="Times New Roman" w:hAnsi="Times New Roman" w:cs="Times New Roman"/>
          </w:rPr>
          <w:t xml:space="preserve">. Excluding one </w:t>
        </w:r>
      </w:ins>
      <w:ins w:id="371" w:author="Hyunjin Song" w:date="2019-02-21T12:43:00Z">
        <w:r w:rsidR="002A66CC">
          <w:rPr>
            <w:rFonts w:ascii="Times New Roman" w:hAnsi="Times New Roman" w:cs="Times New Roman"/>
          </w:rPr>
          <w:t>outlier (used more than 20000 manually coded materials),</w:t>
        </w:r>
      </w:ins>
      <w:ins w:id="372" w:author="Hyunjin Song" w:date="2019-02-21T10:01:00Z">
        <w:r w:rsidR="009A0B83">
          <w:rPr>
            <w:rFonts w:ascii="Times New Roman" w:hAnsi="Times New Roman" w:cs="Times New Roman"/>
          </w:rPr>
          <w:t xml:space="preserve"> </w:t>
        </w:r>
      </w:ins>
      <w:ins w:id="373" w:author="Hyunjin Song" w:date="2019-02-21T12:43:00Z">
        <w:r w:rsidR="002A66CC">
          <w:rPr>
            <w:rFonts w:ascii="Times New Roman" w:hAnsi="Times New Roman" w:cs="Times New Roman"/>
          </w:rPr>
          <w:t xml:space="preserve">they </w:t>
        </w:r>
      </w:ins>
      <w:ins w:id="374" w:author="Hyunjin Song" w:date="2019-02-21T10:01:00Z">
        <w:r w:rsidR="009A0B83">
          <w:rPr>
            <w:rFonts w:ascii="Times New Roman" w:hAnsi="Times New Roman" w:cs="Times New Roman"/>
          </w:rPr>
          <w:t xml:space="preserve">on average a total of </w:t>
        </w:r>
      </w:ins>
      <w:ins w:id="375" w:author="Hyunjin Song" w:date="2019-02-21T12:43:00Z">
        <w:r w:rsidR="002A66CC">
          <w:rPr>
            <w:rFonts w:ascii="Times New Roman" w:hAnsi="Times New Roman" w:cs="Times New Roman"/>
          </w:rPr>
          <w:t>164</w:t>
        </w:r>
      </w:ins>
      <w:ins w:id="376" w:author="Hyunjin Song" w:date="2019-02-21T10:02:00Z">
        <w:r w:rsidR="009A0B83">
          <w:rPr>
            <w:rFonts w:ascii="Times New Roman" w:hAnsi="Times New Roman" w:cs="Times New Roman"/>
          </w:rPr>
          <w:t xml:space="preserve">0 annotation materials, </w:t>
        </w:r>
        <w:r w:rsidR="009A0B83" w:rsidRPr="00F71AA4">
          <w:rPr>
            <w:rFonts w:ascii="Times New Roman" w:hAnsi="Times New Roman" w:cs="Times New Roman"/>
          </w:rPr>
          <w:t xml:space="preserve">yielding </w:t>
        </w:r>
      </w:ins>
      <w:ins w:id="377" w:author="Hyunjin Song" w:date="2019-02-21T10:03:00Z">
        <w:r w:rsidR="009A0B83">
          <w:rPr>
            <w:rFonts w:ascii="Times New Roman" w:hAnsi="Times New Roman" w:cs="Times New Roman"/>
          </w:rPr>
          <w:t>approximately</w:t>
        </w:r>
      </w:ins>
      <w:ins w:id="378" w:author="Hyunjin Song" w:date="2019-02-21T10:02:00Z">
        <w:r w:rsidR="009A0B83" w:rsidRPr="00F71AA4">
          <w:rPr>
            <w:rFonts w:ascii="Times New Roman" w:hAnsi="Times New Roman" w:cs="Times New Roman"/>
          </w:rPr>
          <w:t xml:space="preserve"> </w:t>
        </w:r>
      </w:ins>
      <w:ins w:id="379" w:author="Hyunjin Song" w:date="2019-02-21T12:44:00Z">
        <w:r w:rsidR="002F38D0">
          <w:rPr>
            <w:rFonts w:ascii="Times New Roman" w:hAnsi="Times New Roman" w:cs="Times New Roman"/>
          </w:rPr>
          <w:t>little less than 300</w:t>
        </w:r>
      </w:ins>
      <w:ins w:id="380" w:author="Hyunjin Song" w:date="2019-02-21T10:02:00Z">
        <w:r w:rsidR="009A0B83" w:rsidRPr="00F71AA4">
          <w:rPr>
            <w:rFonts w:ascii="Times New Roman" w:hAnsi="Times New Roman" w:cs="Times New Roman"/>
          </w:rPr>
          <w:t xml:space="preserve"> manual annotations per coder</w:t>
        </w:r>
      </w:ins>
      <w:ins w:id="381" w:author="Hyunjin Song" w:date="2019-02-21T10:03:00Z">
        <w:r w:rsidR="009A0B83">
          <w:rPr>
            <w:rFonts w:ascii="Times New Roman" w:hAnsi="Times New Roman" w:cs="Times New Roman"/>
          </w:rPr>
          <w:t>.</w:t>
        </w:r>
      </w:ins>
      <w:ins w:id="382" w:author="Hyunjin Song" w:date="2019-02-21T10:02:00Z">
        <w:r w:rsidR="009A0B83">
          <w:rPr>
            <w:rFonts w:ascii="Times New Roman" w:hAnsi="Times New Roman" w:cs="Times New Roman"/>
          </w:rPr>
          <w:t xml:space="preserve"> </w:t>
        </w:r>
      </w:ins>
      <w:ins w:id="383" w:author="Hyunjin Song" w:date="2019-02-21T10:03:00Z">
        <w:r w:rsidR="00E55FB5">
          <w:rPr>
            <w:rFonts w:ascii="Times New Roman" w:hAnsi="Times New Roman" w:cs="Times New Roman"/>
          </w:rPr>
          <w:t>Interestingly,</w:t>
        </w:r>
      </w:ins>
      <w:ins w:id="384" w:author="Hyunjin Song" w:date="2019-02-21T10:02:00Z">
        <w:r w:rsidR="009A0B83">
          <w:rPr>
            <w:rFonts w:ascii="Times New Roman" w:hAnsi="Times New Roman" w:cs="Times New Roman"/>
          </w:rPr>
          <w:t xml:space="preserve"> </w:t>
        </w:r>
      </w:ins>
      <w:ins w:id="385" w:author="Hyunjin Song" w:date="2019-02-21T10:00:00Z">
        <w:r w:rsidR="009A0B83">
          <w:rPr>
            <w:rFonts w:ascii="Times New Roman" w:hAnsi="Times New Roman" w:cs="Times New Roman"/>
          </w:rPr>
          <w:t xml:space="preserve">6 studies did not report the number </w:t>
        </w:r>
      </w:ins>
      <w:ins w:id="386" w:author="Hyunjin Song" w:date="2019-02-21T10:01:00Z">
        <w:r w:rsidR="009A0B83">
          <w:rPr>
            <w:rFonts w:ascii="Times New Roman" w:hAnsi="Times New Roman" w:cs="Times New Roman"/>
          </w:rPr>
          <w:t>of coder</w:t>
        </w:r>
      </w:ins>
      <w:ins w:id="387" w:author="Hyunjin Song" w:date="2019-02-21T10:06:00Z">
        <w:r w:rsidR="00BF0BE2">
          <w:rPr>
            <w:rFonts w:ascii="Times New Roman" w:hAnsi="Times New Roman" w:cs="Times New Roman"/>
          </w:rPr>
          <w:t>s</w:t>
        </w:r>
      </w:ins>
      <w:ins w:id="388" w:author="Hyunjin Song" w:date="2019-02-21T12:15:00Z">
        <w:r w:rsidR="00153C3D">
          <w:rPr>
            <w:rFonts w:ascii="Times New Roman" w:hAnsi="Times New Roman" w:cs="Times New Roman"/>
          </w:rPr>
          <w:t xml:space="preserve"> </w:t>
        </w:r>
      </w:ins>
      <w:ins w:id="389" w:author="Hyunjin Song" w:date="2019-02-21T12:16:00Z">
        <w:r w:rsidR="00153C3D">
          <w:rPr>
            <w:rFonts w:ascii="Times New Roman" w:hAnsi="Times New Roman" w:cs="Times New Roman"/>
          </w:rPr>
          <w:t>and/</w:t>
        </w:r>
      </w:ins>
      <w:ins w:id="390" w:author="Hyunjin Song" w:date="2019-02-21T12:15:00Z">
        <w:r w:rsidR="00153C3D">
          <w:rPr>
            <w:rFonts w:ascii="Times New Roman" w:hAnsi="Times New Roman" w:cs="Times New Roman"/>
          </w:rPr>
          <w:t xml:space="preserve">or a total </w:t>
        </w:r>
      </w:ins>
      <w:ins w:id="391" w:author="Hyunjin Song" w:date="2019-02-21T12:16:00Z">
        <w:r w:rsidR="00153C3D">
          <w:rPr>
            <w:rFonts w:ascii="Times New Roman" w:hAnsi="Times New Roman" w:cs="Times New Roman"/>
          </w:rPr>
          <w:t>size of validation dataset</w:t>
        </w:r>
      </w:ins>
      <w:ins w:id="392" w:author="Hyunjin Song" w:date="2019-02-21T10:04:00Z">
        <w:r w:rsidR="00E55FB5">
          <w:rPr>
            <w:rFonts w:ascii="Times New Roman" w:hAnsi="Times New Roman" w:cs="Times New Roman"/>
          </w:rPr>
          <w:t xml:space="preserve">, </w:t>
        </w:r>
      </w:ins>
      <w:ins w:id="393" w:author="Hyunjin Song" w:date="2019-02-21T12:16:00Z">
        <w:r w:rsidR="00153C3D">
          <w:rPr>
            <w:rFonts w:ascii="Times New Roman" w:hAnsi="Times New Roman" w:cs="Times New Roman"/>
          </w:rPr>
          <w:t xml:space="preserve">making </w:t>
        </w:r>
      </w:ins>
      <w:ins w:id="394" w:author="Hyunjin Song" w:date="2019-02-21T12:17:00Z">
        <w:r w:rsidR="00153C3D">
          <w:rPr>
            <w:rFonts w:ascii="Times New Roman" w:hAnsi="Times New Roman" w:cs="Times New Roman"/>
          </w:rPr>
          <w:t>impossible to judge the soundness of the involved validation procedures</w:t>
        </w:r>
      </w:ins>
      <w:ins w:id="395" w:author="Hyunjin Song" w:date="2019-02-21T10:05:00Z">
        <w:r w:rsidR="00E55FB5">
          <w:rPr>
            <w:rFonts w:ascii="Times New Roman" w:hAnsi="Times New Roman" w:cs="Times New Roman"/>
          </w:rPr>
          <w:t xml:space="preserve">. </w:t>
        </w:r>
      </w:ins>
      <w:ins w:id="396" w:author="Hyunjin Song" w:date="2019-02-21T12:17:00Z">
        <w:r w:rsidR="0063729C">
          <w:rPr>
            <w:rFonts w:ascii="Times New Roman" w:hAnsi="Times New Roman" w:cs="Times New Roman"/>
          </w:rPr>
          <w:t>Nevertheless, t</w:t>
        </w:r>
      </w:ins>
      <w:r w:rsidRPr="00F71AA4">
        <w:rPr>
          <w:rFonts w:ascii="Times New Roman" w:hAnsi="Times New Roman" w:cs="Times New Roman"/>
        </w:rPr>
        <w:t>he most common measure of inter-coder reliability</w:t>
      </w:r>
      <w:ins w:id="397" w:author="Hyunjin Song" w:date="2019-02-21T12:17:00Z">
        <w:r w:rsidR="0063729C">
          <w:rPr>
            <w:rFonts w:ascii="Times New Roman" w:hAnsi="Times New Roman" w:cs="Times New Roman"/>
          </w:rPr>
          <w:t xml:space="preserve"> (if</w:t>
        </w:r>
      </w:ins>
      <w:r w:rsidRPr="00F71AA4">
        <w:rPr>
          <w:rFonts w:ascii="Times New Roman" w:hAnsi="Times New Roman" w:cs="Times New Roman"/>
        </w:rPr>
        <w:t xml:space="preserve"> reported</w:t>
      </w:r>
      <w:ins w:id="398" w:author="Hyunjin Song" w:date="2019-02-21T12:17:00Z">
        <w:r w:rsidR="0063729C">
          <w:rPr>
            <w:rFonts w:ascii="Times New Roman" w:hAnsi="Times New Roman" w:cs="Times New Roman"/>
          </w:rPr>
          <w:t>)</w:t>
        </w:r>
      </w:ins>
      <w:r w:rsidRPr="00F71AA4">
        <w:rPr>
          <w:rFonts w:ascii="Times New Roman" w:hAnsi="Times New Roman" w:cs="Times New Roman"/>
        </w:rPr>
        <w:t xml:space="preserve"> were percentage agreement (</w:t>
      </w:r>
      <w:ins w:id="399" w:author="Hyunjin Song" w:date="2019-02-21T12:18:00Z">
        <w:r w:rsidR="0063729C" w:rsidRPr="0063729C">
          <w:rPr>
            <w:rFonts w:ascii="Times New Roman" w:hAnsi="Times New Roman" w:cs="Times New Roman"/>
            <w:i/>
          </w:rPr>
          <w:t>N</w:t>
        </w:r>
        <w:r w:rsidR="0063729C">
          <w:rPr>
            <w:rFonts w:ascii="Times New Roman" w:hAnsi="Times New Roman" w:cs="Times New Roman"/>
          </w:rPr>
          <w:t xml:space="preserve"> = 7</w:t>
        </w:r>
      </w:ins>
      <w:r w:rsidRPr="00F71AA4">
        <w:rPr>
          <w:rFonts w:ascii="Times New Roman" w:hAnsi="Times New Roman" w:cs="Times New Roman"/>
        </w:rPr>
        <w:t>, 38%) and Krippendorff’s alpha (</w:t>
      </w:r>
      <w:ins w:id="400" w:author="Hyunjin Song" w:date="2019-02-21T12:18:00Z">
        <w:r w:rsidR="0063729C" w:rsidRPr="0063729C">
          <w:rPr>
            <w:rFonts w:ascii="Times New Roman" w:hAnsi="Times New Roman" w:cs="Times New Roman"/>
            <w:i/>
          </w:rPr>
          <w:t>N</w:t>
        </w:r>
        <w:r w:rsidR="0063729C">
          <w:rPr>
            <w:rFonts w:ascii="Times New Roman" w:hAnsi="Times New Roman" w:cs="Times New Roman"/>
          </w:rPr>
          <w:t xml:space="preserve"> = 6</w:t>
        </w:r>
      </w:ins>
      <w:r w:rsidRPr="00F71AA4">
        <w:rPr>
          <w:rFonts w:ascii="Times New Roman" w:hAnsi="Times New Roman" w:cs="Times New Roman"/>
        </w:rPr>
        <w:t>, 33%). In sum, among 73 articles we have examined, only 9 studies (which is about 20% of studies that ever refer to some human-coded gold standards) have used Krippendorff’s alpha, with an average alpha value of 0.68.</w:t>
      </w:r>
    </w:p>
    <w:p w14:paraId="4B233A4E" w14:textId="76FEA68A" w:rsidR="00C66657" w:rsidRDefault="005A3622" w:rsidP="00E05B2B">
      <w:pPr>
        <w:pStyle w:val="BodyText"/>
        <w:widowControl w:val="0"/>
        <w:topLinePunct/>
        <w:adjustRightInd w:val="0"/>
        <w:snapToGrid w:val="0"/>
        <w:spacing w:before="0" w:after="0"/>
        <w:contextualSpacing/>
        <w:textAlignment w:val="center"/>
        <w:rPr>
          <w:ins w:id="401" w:author="Hyunjin Song" w:date="2019-02-20T15:52:00Z"/>
          <w:rFonts w:ascii="Times New Roman" w:hAnsi="Times New Roman" w:cs="Times New Roman"/>
        </w:rPr>
      </w:pPr>
      <w:r w:rsidRPr="00F71AA4">
        <w:rPr>
          <w:rFonts w:ascii="Times New Roman" w:hAnsi="Times New Roman" w:cs="Times New Roman"/>
        </w:rPr>
        <w:t xml:space="preserve">When it comes to articles referring to procedures of validation of their automated approaches, results were very similar. However, only around 40 percent of papers using a dictionary approach also reported some validation measures, compared to 67 percent of papers using supervised machine learning. The most commonly used measures of validity are indeed the widely accepted measures of precision (in 13 cases, </w:t>
      </w:r>
      <w:r w:rsidRPr="00F71AA4">
        <w:rPr>
          <w:rFonts w:ascii="Times New Roman" w:hAnsi="Times New Roman" w:cs="Times New Roman"/>
          <w:i/>
        </w:rPr>
        <w:t>M</w:t>
      </w:r>
      <w:r w:rsidRPr="00F71AA4">
        <w:rPr>
          <w:rFonts w:ascii="Times New Roman" w:hAnsi="Times New Roman" w:cs="Times New Roman"/>
        </w:rPr>
        <w:t xml:space="preserve"> = 0.74) and recall (in 9 cases, </w:t>
      </w:r>
      <w:r w:rsidRPr="00F71AA4">
        <w:rPr>
          <w:rFonts w:ascii="Times New Roman" w:hAnsi="Times New Roman" w:cs="Times New Roman"/>
          <w:i/>
        </w:rPr>
        <w:t>M</w:t>
      </w:r>
      <w:r w:rsidRPr="00F71AA4">
        <w:rPr>
          <w:rFonts w:ascii="Times New Roman" w:hAnsi="Times New Roman" w:cs="Times New Roman"/>
        </w:rPr>
        <w:t xml:space="preserve"> = 0.60), yielding an average of F1 score of 0.63 (in 10 cases, based on either directly reported F1 scores or indirectly calculated F1 scores from reported precision and recall). However, we also observe that other metrics were widely used as well in reporting validation. This is somewhat disconcerting insofar as these tend to be indeed either the intercoder reliability measures (e.g., Holsti, Cohen’s Kappa, Krippendorff’s alpha) or correlation coefficients, both of which are </w:t>
      </w:r>
      <w:r w:rsidRPr="00F71AA4">
        <w:rPr>
          <w:rFonts w:ascii="Times New Roman" w:hAnsi="Times New Roman" w:cs="Times New Roman"/>
          <w:i/>
        </w:rPr>
        <w:t>not</w:t>
      </w:r>
      <w:r w:rsidRPr="00F71AA4">
        <w:rPr>
          <w:rFonts w:ascii="Times New Roman" w:hAnsi="Times New Roman" w:cs="Times New Roman"/>
        </w:rPr>
        <w:t xml:space="preserve"> designed for the validation of a given automated procedure. Interestingly, there were only three studies which reported </w:t>
      </w:r>
      <w:r w:rsidRPr="00F71AA4">
        <w:rPr>
          <w:rFonts w:ascii="Times New Roman" w:hAnsi="Times New Roman" w:cs="Times New Roman"/>
          <w:i/>
        </w:rPr>
        <w:t>both</w:t>
      </w:r>
      <w:r w:rsidRPr="00F71AA4">
        <w:rPr>
          <w:rFonts w:ascii="Times New Roman" w:hAnsi="Times New Roman" w:cs="Times New Roman"/>
        </w:rPr>
        <w:t xml:space="preserve"> Krippendorff’s alpha in human-coded materials </w:t>
      </w:r>
      <w:ins w:id="402" w:author="Hyunjin Song" w:date="2019-02-20T22:54:00Z">
        <w:r w:rsidR="008154C0">
          <w:rPr>
            <w:rFonts w:ascii="Times New Roman" w:hAnsi="Times New Roman" w:cs="Times New Roman"/>
          </w:rPr>
          <w:t xml:space="preserve">(which signals the proper coder training and sufficient quality assurance of manual annotations) </w:t>
        </w:r>
      </w:ins>
      <w:r w:rsidRPr="00F71AA4">
        <w:rPr>
          <w:rFonts w:ascii="Times New Roman" w:hAnsi="Times New Roman" w:cs="Times New Roman"/>
          <w:i/>
        </w:rPr>
        <w:t>and</w:t>
      </w:r>
      <w:r w:rsidRPr="00F71AA4">
        <w:rPr>
          <w:rFonts w:ascii="Times New Roman" w:hAnsi="Times New Roman" w:cs="Times New Roman"/>
        </w:rPr>
        <w:t xml:space="preserve"> proper validation metrics</w:t>
      </w:r>
      <w:ins w:id="403" w:author="Hyunjin Song" w:date="2019-02-20T15:39:00Z">
        <w:r w:rsidR="007250C0">
          <w:rPr>
            <w:rFonts w:ascii="Times New Roman" w:hAnsi="Times New Roman" w:cs="Times New Roman"/>
          </w:rPr>
          <w:t xml:space="preserve"> at the same time</w:t>
        </w:r>
      </w:ins>
      <w:ins w:id="404" w:author="Hyunjin Song" w:date="2019-02-20T15:52:00Z">
        <w:r w:rsidR="00C66657">
          <w:rPr>
            <w:rFonts w:ascii="Times New Roman" w:hAnsi="Times New Roman" w:cs="Times New Roman"/>
          </w:rPr>
          <w:t>.</w:t>
        </w:r>
      </w:ins>
      <w:ins w:id="405" w:author="Hyunjin Song" w:date="2019-02-20T15:39:00Z">
        <w:r w:rsidR="007250C0">
          <w:rPr>
            <w:rFonts w:ascii="Times New Roman" w:hAnsi="Times New Roman" w:cs="Times New Roman"/>
          </w:rPr>
          <w:t xml:space="preserve"> </w:t>
        </w:r>
      </w:ins>
    </w:p>
    <w:p w14:paraId="7F4EFE51" w14:textId="01148D95" w:rsidR="00342429" w:rsidRPr="00F71AA4" w:rsidRDefault="005A3622" w:rsidP="00E05B2B">
      <w:pPr>
        <w:pStyle w:val="BodyText"/>
        <w:widowControl w:val="0"/>
        <w:topLinePunct/>
        <w:adjustRightInd w:val="0"/>
        <w:snapToGrid w:val="0"/>
        <w:spacing w:before="0" w:after="0"/>
        <w:contextualSpacing/>
        <w:textAlignment w:val="center"/>
        <w:rPr>
          <w:rFonts w:ascii="Times New Roman" w:hAnsi="Times New Roman" w:cs="Times New Roman"/>
          <w:b/>
        </w:rPr>
      </w:pPr>
      <w:r w:rsidRPr="00F71AA4">
        <w:rPr>
          <w:rFonts w:ascii="Times New Roman" w:hAnsi="Times New Roman" w:cs="Times New Roman"/>
        </w:rPr>
        <w:t xml:space="preserve">Generally, the results of Study 1 reveal that reported measures of validation and the quality of human-coded data used </w:t>
      </w:r>
      <w:del w:id="406" w:author="Hyunjin Song" w:date="2019-02-20T22:58:00Z">
        <w:r w:rsidRPr="00F71AA4" w:rsidDel="00C5095B">
          <w:rPr>
            <w:rFonts w:ascii="Times New Roman" w:hAnsi="Times New Roman" w:cs="Times New Roman"/>
          </w:rPr>
          <w:delText>in such validations</w:delText>
        </w:r>
      </w:del>
      <w:ins w:id="407" w:author="Hyunjin Song" w:date="2019-02-20T22:58:00Z">
        <w:r w:rsidR="00C5095B">
          <w:rPr>
            <w:rFonts w:ascii="Times New Roman" w:hAnsi="Times New Roman" w:cs="Times New Roman"/>
          </w:rPr>
          <w:t>thereof</w:t>
        </w:r>
      </w:ins>
      <w:r w:rsidRPr="00F71AA4">
        <w:rPr>
          <w:rFonts w:ascii="Times New Roman" w:hAnsi="Times New Roman" w:cs="Times New Roman"/>
        </w:rPr>
        <w:t xml:space="preserve"> are far from what is being acknowledged as the best-practice in extant literature.</w:t>
      </w:r>
      <w:r w:rsidR="00342429" w:rsidRPr="00F71AA4">
        <w:rPr>
          <w:rFonts w:ascii="Times New Roman" w:hAnsi="Times New Roman" w:cs="Times New Roman"/>
          <w:b/>
        </w:rPr>
        <w:t xml:space="preserve"> </w:t>
      </w:r>
      <w:ins w:id="408" w:author="Hyunjin Song" w:date="2019-02-20T15:52:00Z">
        <w:r w:rsidR="00C66657">
          <w:rPr>
            <w:rFonts w:ascii="Times New Roman" w:hAnsi="Times New Roman" w:cs="Times New Roman"/>
          </w:rPr>
          <w:t xml:space="preserve">While we believe </w:t>
        </w:r>
        <w:r w:rsidR="00C66657" w:rsidRPr="00C23CA7">
          <w:rPr>
            <w:rFonts w:ascii="Times New Roman" w:hAnsi="Times New Roman" w:cs="Times New Roman"/>
            <w:i/>
          </w:rPr>
          <w:t>the</w:t>
        </w:r>
        <w:r w:rsidR="00C66657">
          <w:rPr>
            <w:rFonts w:ascii="Times New Roman" w:hAnsi="Times New Roman" w:cs="Times New Roman"/>
          </w:rPr>
          <w:t xml:space="preserve"> </w:t>
        </w:r>
      </w:ins>
      <w:ins w:id="409" w:author="Hyunjin Song" w:date="2019-02-20T22:59:00Z">
        <w:r w:rsidR="00C5095B">
          <w:rPr>
            <w:rFonts w:ascii="Times New Roman" w:hAnsi="Times New Roman" w:cs="Times New Roman"/>
          </w:rPr>
          <w:t>proper use of</w:t>
        </w:r>
      </w:ins>
      <w:ins w:id="410" w:author="Hyunjin Song" w:date="2019-02-20T15:52:00Z">
        <w:r w:rsidR="00C66657">
          <w:rPr>
            <w:rFonts w:ascii="Times New Roman" w:hAnsi="Times New Roman" w:cs="Times New Roman"/>
          </w:rPr>
          <w:t xml:space="preserve"> manual annotation</w:t>
        </w:r>
      </w:ins>
      <w:ins w:id="411" w:author="Hyunjin Song" w:date="2019-02-20T22:59:00Z">
        <w:r w:rsidR="00C5095B">
          <w:rPr>
            <w:rFonts w:ascii="Times New Roman" w:hAnsi="Times New Roman" w:cs="Times New Roman"/>
          </w:rPr>
          <w:t>s</w:t>
        </w:r>
      </w:ins>
      <w:ins w:id="412" w:author="Hyunjin Song" w:date="2019-02-20T15:52:00Z">
        <w:r w:rsidR="00C66657">
          <w:rPr>
            <w:rFonts w:ascii="Times New Roman" w:hAnsi="Times New Roman" w:cs="Times New Roman"/>
          </w:rPr>
          <w:t xml:space="preserve"> in automated approaches</w:t>
        </w:r>
      </w:ins>
      <w:ins w:id="413" w:author="Hyunjin Song" w:date="2019-02-20T22:55:00Z">
        <w:r w:rsidR="008154C0">
          <w:rPr>
            <w:rFonts w:ascii="Times New Roman" w:hAnsi="Times New Roman" w:cs="Times New Roman"/>
          </w:rPr>
          <w:t xml:space="preserve"> should </w:t>
        </w:r>
      </w:ins>
      <w:ins w:id="414" w:author="Hyunjin Song" w:date="2019-02-20T22:56:00Z">
        <w:r w:rsidR="008154C0">
          <w:rPr>
            <w:rFonts w:ascii="Times New Roman" w:hAnsi="Times New Roman" w:cs="Times New Roman"/>
          </w:rPr>
          <w:t>entail</w:t>
        </w:r>
      </w:ins>
      <w:ins w:id="415" w:author="Hyunjin Song" w:date="2019-02-20T22:55:00Z">
        <w:r w:rsidR="008154C0">
          <w:rPr>
            <w:rFonts w:ascii="Times New Roman" w:hAnsi="Times New Roman" w:cs="Times New Roman"/>
          </w:rPr>
          <w:t xml:space="preserve"> </w:t>
        </w:r>
        <w:r w:rsidR="008154C0" w:rsidRPr="008154C0">
          <w:rPr>
            <w:rFonts w:ascii="Times New Roman" w:hAnsi="Times New Roman" w:cs="Times New Roman"/>
            <w:i/>
            <w:rPrChange w:id="416" w:author="Hyunjin Song" w:date="2019-02-20T22:56:00Z">
              <w:rPr>
                <w:rFonts w:ascii="Times New Roman" w:hAnsi="Times New Roman" w:cs="Times New Roman"/>
              </w:rPr>
            </w:rPrChange>
          </w:rPr>
          <w:t>both</w:t>
        </w:r>
        <w:r w:rsidR="008154C0">
          <w:rPr>
            <w:rFonts w:ascii="Times New Roman" w:hAnsi="Times New Roman" w:cs="Times New Roman"/>
          </w:rPr>
          <w:t xml:space="preserve"> sufficient quality assurance of manual annotations and the proper use of validation metrics </w:t>
        </w:r>
      </w:ins>
      <w:ins w:id="417" w:author="Hyunjin Song" w:date="2019-02-20T22:57:00Z">
        <w:r w:rsidR="00C5095B">
          <w:rPr>
            <w:rFonts w:ascii="Times New Roman" w:hAnsi="Times New Roman" w:cs="Times New Roman"/>
          </w:rPr>
          <w:t xml:space="preserve">based on such manual annotations </w:t>
        </w:r>
      </w:ins>
      <w:ins w:id="418" w:author="Hyunjin Song" w:date="2019-02-20T22:55:00Z">
        <w:r w:rsidR="008154C0">
          <w:rPr>
            <w:rFonts w:ascii="Times New Roman" w:hAnsi="Times New Roman" w:cs="Times New Roman"/>
          </w:rPr>
          <w:t>at the</w:t>
        </w:r>
      </w:ins>
      <w:ins w:id="419" w:author="Hyunjin Song" w:date="2019-02-20T22:56:00Z">
        <w:r w:rsidR="008154C0">
          <w:rPr>
            <w:rFonts w:ascii="Times New Roman" w:hAnsi="Times New Roman" w:cs="Times New Roman"/>
          </w:rPr>
          <w:t xml:space="preserve"> same time</w:t>
        </w:r>
      </w:ins>
      <w:ins w:id="420" w:author="Hyunjin Song" w:date="2019-02-20T15:52:00Z">
        <w:r w:rsidR="00C66657">
          <w:rPr>
            <w:rFonts w:ascii="Times New Roman" w:hAnsi="Times New Roman" w:cs="Times New Roman"/>
          </w:rPr>
          <w:t xml:space="preserve">, the fact that only </w:t>
        </w:r>
      </w:ins>
      <w:ins w:id="421" w:author="Hyunjin Song" w:date="2019-02-20T22:57:00Z">
        <w:r w:rsidR="00C5095B">
          <w:rPr>
            <w:rFonts w:ascii="Times New Roman" w:hAnsi="Times New Roman" w:cs="Times New Roman"/>
          </w:rPr>
          <w:t xml:space="preserve">a total of </w:t>
        </w:r>
      </w:ins>
      <w:ins w:id="422" w:author="Hyunjin Song" w:date="2019-02-20T15:52:00Z">
        <w:r w:rsidR="00C66657">
          <w:rPr>
            <w:rFonts w:ascii="Times New Roman" w:hAnsi="Times New Roman" w:cs="Times New Roman"/>
          </w:rPr>
          <w:t xml:space="preserve">three studies </w:t>
        </w:r>
      </w:ins>
      <w:ins w:id="423" w:author="Hyunjin Song" w:date="2019-02-20T16:33:00Z">
        <w:r w:rsidR="00CB3213">
          <w:rPr>
            <w:rFonts w:ascii="Times New Roman" w:hAnsi="Times New Roman" w:cs="Times New Roman"/>
          </w:rPr>
          <w:t>(</w:t>
        </w:r>
      </w:ins>
      <w:ins w:id="424" w:author="Hyunjin Song" w:date="2019-02-20T22:57:00Z">
        <w:r w:rsidR="00C5095B">
          <w:rPr>
            <w:rFonts w:ascii="Times New Roman" w:hAnsi="Times New Roman" w:cs="Times New Roman"/>
          </w:rPr>
          <w:t>about</w:t>
        </w:r>
      </w:ins>
      <w:ins w:id="425" w:author="Hyunjin Song" w:date="2019-02-20T15:52:00Z">
        <w:r w:rsidR="00C66657">
          <w:rPr>
            <w:rFonts w:ascii="Times New Roman" w:hAnsi="Times New Roman" w:cs="Times New Roman"/>
          </w:rPr>
          <w:t xml:space="preserve"> 4% of </w:t>
        </w:r>
      </w:ins>
      <w:ins w:id="426" w:author="Hyunjin Song" w:date="2019-02-20T22:57:00Z">
        <w:r w:rsidR="00C5095B">
          <w:rPr>
            <w:rFonts w:ascii="Times New Roman" w:hAnsi="Times New Roman" w:cs="Times New Roman"/>
          </w:rPr>
          <w:t>total</w:t>
        </w:r>
      </w:ins>
      <w:ins w:id="427" w:author="Hyunjin Song" w:date="2019-02-20T15:52:00Z">
        <w:r w:rsidR="00C66657">
          <w:rPr>
            <w:rFonts w:ascii="Times New Roman" w:hAnsi="Times New Roman" w:cs="Times New Roman"/>
          </w:rPr>
          <w:t xml:space="preserve"> studies) satisf</w:t>
        </w:r>
      </w:ins>
      <w:ins w:id="428" w:author="Hyunjin Song" w:date="2019-02-20T16:08:00Z">
        <w:r w:rsidR="00734189">
          <w:rPr>
            <w:rFonts w:ascii="Times New Roman" w:hAnsi="Times New Roman" w:cs="Times New Roman"/>
          </w:rPr>
          <w:t>y</w:t>
        </w:r>
      </w:ins>
      <w:ins w:id="429" w:author="Hyunjin Song" w:date="2019-02-20T15:52:00Z">
        <w:r w:rsidR="00C66657">
          <w:rPr>
            <w:rFonts w:ascii="Times New Roman" w:hAnsi="Times New Roman" w:cs="Times New Roman"/>
          </w:rPr>
          <w:t xml:space="preserve"> such criteria reveals a striking lack of attention to </w:t>
        </w:r>
      </w:ins>
      <w:ins w:id="430" w:author="Hyunjin Song" w:date="2019-02-20T16:08:00Z">
        <w:r w:rsidR="00734189">
          <w:rPr>
            <w:rFonts w:ascii="Times New Roman" w:hAnsi="Times New Roman" w:cs="Times New Roman"/>
          </w:rPr>
          <w:t>this</w:t>
        </w:r>
      </w:ins>
      <w:ins w:id="431" w:author="Hyunjin Song" w:date="2019-02-20T15:52:00Z">
        <w:r w:rsidR="00C66657">
          <w:rPr>
            <w:rFonts w:ascii="Times New Roman" w:hAnsi="Times New Roman" w:cs="Times New Roman"/>
          </w:rPr>
          <w:t xml:space="preserve"> issue in actual</w:t>
        </w:r>
      </w:ins>
      <w:ins w:id="432" w:author="Hyunjin Song" w:date="2019-02-20T23:00:00Z">
        <w:r w:rsidR="00AC038E">
          <w:rPr>
            <w:rFonts w:ascii="Times New Roman" w:hAnsi="Times New Roman" w:cs="Times New Roman"/>
          </w:rPr>
          <w:t xml:space="preserve"> research</w:t>
        </w:r>
      </w:ins>
      <w:ins w:id="433" w:author="Hyunjin Song" w:date="2019-02-20T15:52:00Z">
        <w:r w:rsidR="00C66657">
          <w:rPr>
            <w:rFonts w:ascii="Times New Roman" w:hAnsi="Times New Roman" w:cs="Times New Roman"/>
          </w:rPr>
          <w:t xml:space="preserve"> practice</w:t>
        </w:r>
        <w:r w:rsidR="00C66657" w:rsidRPr="00F71AA4">
          <w:rPr>
            <w:rFonts w:ascii="Times New Roman" w:hAnsi="Times New Roman" w:cs="Times New Roman"/>
          </w:rPr>
          <w:t>.</w:t>
        </w:r>
      </w:ins>
    </w:p>
    <w:p w14:paraId="147F703A" w14:textId="77777777" w:rsidR="00342429" w:rsidRPr="00F71AA4" w:rsidRDefault="00342429" w:rsidP="00E05B2B">
      <w:pPr>
        <w:pStyle w:val="BodyText"/>
        <w:widowControl w:val="0"/>
        <w:topLinePunct/>
        <w:adjustRightInd w:val="0"/>
        <w:snapToGrid w:val="0"/>
        <w:spacing w:before="0" w:after="0"/>
        <w:ind w:firstLine="0"/>
        <w:contextualSpacing/>
        <w:jc w:val="center"/>
        <w:textAlignment w:val="center"/>
        <w:rPr>
          <w:rFonts w:ascii="Times New Roman" w:hAnsi="Times New Roman" w:cs="Times New Roman"/>
        </w:rPr>
      </w:pPr>
      <w:r w:rsidRPr="00F71AA4">
        <w:rPr>
          <w:rFonts w:ascii="Times New Roman" w:hAnsi="Times New Roman" w:cs="Times New Roman"/>
        </w:rPr>
        <w:t>-- Table 1 About Here --</w:t>
      </w:r>
    </w:p>
    <w:p w14:paraId="78010BDA" w14:textId="77777777" w:rsidR="002A2FF3" w:rsidRPr="00F71AA4" w:rsidRDefault="005A3622" w:rsidP="00E05B2B">
      <w:pPr>
        <w:pStyle w:val="Heading1"/>
        <w:keepNext w:val="0"/>
        <w:keepLines w:val="0"/>
        <w:widowControl w:val="0"/>
        <w:topLinePunct/>
        <w:adjustRightInd w:val="0"/>
        <w:snapToGrid w:val="0"/>
        <w:contextualSpacing/>
        <w:textAlignment w:val="center"/>
        <w:rPr>
          <w:rFonts w:ascii="Times New Roman" w:hAnsi="Times New Roman" w:cs="Times New Roman"/>
        </w:rPr>
      </w:pPr>
      <w:bookmarkStart w:id="434" w:name="study-2-a-monte-carlo-simulation-study"/>
      <w:r w:rsidRPr="00F71AA4">
        <w:rPr>
          <w:rFonts w:ascii="Times New Roman" w:hAnsi="Times New Roman" w:cs="Times New Roman"/>
        </w:rPr>
        <w:t>Study 2: A Monte-Carlo Simulation Study</w:t>
      </w:r>
      <w:bookmarkEnd w:id="434"/>
    </w:p>
    <w:p w14:paraId="5B309F88" w14:textId="4E18C3E3" w:rsidR="002A2FF3" w:rsidRPr="00F71AA4" w:rsidRDefault="005A3622" w:rsidP="00E05B2B">
      <w:pPr>
        <w:pStyle w:val="FirstParagraph"/>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 xml:space="preserve">The result of Study 1 reveals that there is still strikingly little consistency in </w:t>
      </w:r>
      <w:r w:rsidRPr="00F71AA4">
        <w:rPr>
          <w:rFonts w:ascii="Times New Roman" w:hAnsi="Times New Roman" w:cs="Times New Roman"/>
          <w:i/>
        </w:rPr>
        <w:t>whether</w:t>
      </w:r>
      <w:r w:rsidRPr="00F71AA4">
        <w:rPr>
          <w:rFonts w:ascii="Times New Roman" w:hAnsi="Times New Roman" w:cs="Times New Roman"/>
        </w:rPr>
        <w:t xml:space="preserve">, and if so, </w:t>
      </w:r>
      <w:r w:rsidRPr="00F71AA4">
        <w:rPr>
          <w:rFonts w:ascii="Times New Roman" w:hAnsi="Times New Roman" w:cs="Times New Roman"/>
          <w:i/>
        </w:rPr>
        <w:t>how</w:t>
      </w:r>
      <w:r w:rsidRPr="00F71AA4">
        <w:rPr>
          <w:rFonts w:ascii="Times New Roman" w:hAnsi="Times New Roman" w:cs="Times New Roman"/>
        </w:rPr>
        <w:t xml:space="preserve"> validation is approached and reported. About half of studies did not report </w:t>
      </w:r>
      <w:r w:rsidRPr="00F71AA4">
        <w:rPr>
          <w:rFonts w:ascii="Times New Roman" w:hAnsi="Times New Roman" w:cs="Times New Roman"/>
          <w:i/>
        </w:rPr>
        <w:t>any</w:t>
      </w:r>
      <w:r w:rsidRPr="00F71AA4">
        <w:rPr>
          <w:rFonts w:ascii="Times New Roman" w:hAnsi="Times New Roman" w:cs="Times New Roman"/>
        </w:rPr>
        <w:t xml:space="preserve"> validation metrics when relying on automated methods. Even when they do, metrics related to (human-coding based) validations and their qualities are generally not consistently reported, and are often limited in providing actual methodological details. In order to systematically evaluate the implications of such improper use of human-coded materials in validation of automated procedures, we setup an extensive set of Monte Carlo (MC) simulations. MC simulation offers a convenient tool for systematically evaluating the relative bias </w:t>
      </w:r>
      <w:ins w:id="435" w:author="Hyunjin Song" w:date="2019-02-20T23:01:00Z">
        <w:r w:rsidR="00CC13C6">
          <w:rPr>
            <w:rFonts w:ascii="Times New Roman" w:hAnsi="Times New Roman" w:cs="Times New Roman"/>
          </w:rPr>
          <w:t xml:space="preserve">(against the true standard) </w:t>
        </w:r>
      </w:ins>
      <w:r w:rsidRPr="00F71AA4">
        <w:rPr>
          <w:rFonts w:ascii="Times New Roman" w:hAnsi="Times New Roman" w:cs="Times New Roman"/>
        </w:rPr>
        <w:t>and coverage of a given statistic under certain scenarios (Leemann &amp; Wasserfallen, 2017; Scharkow &amp; Bachl, 2017).</w:t>
      </w:r>
      <w:r w:rsidRPr="00F71AA4">
        <w:rPr>
          <w:rStyle w:val="FootnoteReference"/>
          <w:rFonts w:ascii="Times New Roman" w:hAnsi="Times New Roman" w:cs="Times New Roman"/>
        </w:rPr>
        <w:footnoteReference w:id="10"/>
      </w:r>
    </w:p>
    <w:p w14:paraId="73650FA0" w14:textId="77777777" w:rsidR="002A2FF3" w:rsidRPr="00F71AA4" w:rsidRDefault="005A3622" w:rsidP="00E05B2B">
      <w:pPr>
        <w:pStyle w:val="BodyText"/>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While we based our procedures in a way that largely mirrors the typical approaches in this area, dictionary approaches and supervised learning approaches considerably differ in how they utilize manual coding, as well as their data requirements and the logic underlying each of the techniques. Therefore, we have developed two separate approaches in simulating their behaviors. Yet in all of the cases, we have broken down our approach into three stages – data generation, human coding, and automatic classification – where we systematically varied the intercoder reliability of the “gold standard” material, along with a number of related factors such as the number of coders and the number of manual annotations per coder (see below section). Then we systematically compared different scenarios in terms of their classification accuracy and F1 scores (i.e., precision and recall) based on the “true” standard (i.e., a quantity of interest that is typically unknown to researchers) in order to illustrate how different practices of human coding in automated content analyses affect the overall results and the relative trustworthiness of conclusion drawn from such results.</w:t>
      </w:r>
    </w:p>
    <w:p w14:paraId="07156A8F" w14:textId="77777777" w:rsidR="002A2FF3" w:rsidRPr="00F71AA4" w:rsidRDefault="005A3622" w:rsidP="00E05B2B">
      <w:pPr>
        <w:pStyle w:val="Heading2"/>
        <w:keepNext w:val="0"/>
        <w:keepLines w:val="0"/>
        <w:widowControl w:val="0"/>
        <w:topLinePunct/>
        <w:adjustRightInd w:val="0"/>
        <w:snapToGrid w:val="0"/>
        <w:contextualSpacing/>
        <w:textAlignment w:val="center"/>
        <w:rPr>
          <w:rFonts w:ascii="Times New Roman" w:hAnsi="Times New Roman" w:cs="Times New Roman"/>
        </w:rPr>
      </w:pPr>
      <w:bookmarkStart w:id="436" w:name="data-generation-stage"/>
      <w:r w:rsidRPr="00F71AA4">
        <w:rPr>
          <w:rFonts w:ascii="Times New Roman" w:hAnsi="Times New Roman" w:cs="Times New Roman"/>
        </w:rPr>
        <w:t>Data Generation Stage</w:t>
      </w:r>
      <w:bookmarkEnd w:id="436"/>
    </w:p>
    <w:p w14:paraId="75B1B2C9" w14:textId="468C6C88" w:rsidR="009353E8" w:rsidRDefault="005A3622" w:rsidP="008D376B">
      <w:pPr>
        <w:pStyle w:val="FirstParagraph"/>
        <w:widowControl w:val="0"/>
        <w:topLinePunct/>
        <w:adjustRightInd w:val="0"/>
        <w:snapToGrid w:val="0"/>
        <w:spacing w:before="0" w:after="0"/>
        <w:contextualSpacing/>
        <w:textAlignment w:val="center"/>
        <w:rPr>
          <w:ins w:id="437" w:author="Hyunjin Song" w:date="2019-02-21T14:11:00Z"/>
          <w:rFonts w:ascii="Times New Roman" w:hAnsi="Times New Roman" w:cs="Times New Roman"/>
        </w:rPr>
      </w:pPr>
      <w:r w:rsidRPr="00F71AA4">
        <w:rPr>
          <w:rFonts w:ascii="Times New Roman" w:hAnsi="Times New Roman" w:cs="Times New Roman"/>
        </w:rPr>
        <w:t xml:space="preserve">We create data (e.g., textual data to be analyzed by a researcher) with the “true” outcome </w:t>
      </w:r>
      <w:ins w:id="438" w:author="Hyunjin Song" w:date="2019-02-20T23:02:00Z">
        <w:r w:rsidR="003E1EA1">
          <w:rPr>
            <w:rFonts w:ascii="Times New Roman" w:hAnsi="Times New Roman" w:cs="Times New Roman"/>
          </w:rPr>
          <w:t>value</w:t>
        </w:r>
        <w:r w:rsidR="003E1EA1" w:rsidRPr="00F71AA4">
          <w:rPr>
            <w:rFonts w:ascii="Times New Roman" w:hAnsi="Times New Roman" w:cs="Times New Roman"/>
          </w:rPr>
          <w:t xml:space="preserve"> </w:t>
        </w:r>
      </w:ins>
      <w:r w:rsidRPr="00F71AA4">
        <w:rPr>
          <w:rFonts w:ascii="Times New Roman" w:hAnsi="Times New Roman" w:cs="Times New Roman"/>
        </w:rPr>
        <w:t xml:space="preserve">of interest; the goal of any quantitative text analysis method is to somehow approximate </w:t>
      </w:r>
      <w:ins w:id="439" w:author="Hyunjin Song" w:date="2019-02-20T23:02:00Z">
        <w:r w:rsidR="003E1EA1">
          <w:rPr>
            <w:rFonts w:ascii="Times New Roman" w:hAnsi="Times New Roman" w:cs="Times New Roman"/>
          </w:rPr>
          <w:t>this</w:t>
        </w:r>
        <w:r w:rsidR="003E1EA1" w:rsidRPr="00F71AA4">
          <w:rPr>
            <w:rFonts w:ascii="Times New Roman" w:hAnsi="Times New Roman" w:cs="Times New Roman"/>
          </w:rPr>
          <w:t xml:space="preserve"> </w:t>
        </w:r>
      </w:ins>
      <w:r w:rsidRPr="00F71AA4">
        <w:rPr>
          <w:rFonts w:ascii="Times New Roman" w:hAnsi="Times New Roman" w:cs="Times New Roman"/>
        </w:rPr>
        <w:t xml:space="preserve">true value </w:t>
      </w:r>
      <w:r w:rsidRPr="00F71AA4">
        <w:rPr>
          <w:rFonts w:ascii="Times New Roman" w:hAnsi="Times New Roman" w:cs="Times New Roman"/>
          <w:i/>
        </w:rPr>
        <w:t>y</w:t>
      </w:r>
      <w:r w:rsidRPr="00F71AA4">
        <w:rPr>
          <w:rFonts w:ascii="Times New Roman" w:hAnsi="Times New Roman" w:cs="Times New Roman"/>
        </w:rPr>
        <w:t xml:space="preserve">, either by human coding, machine algorithms, or some combinations of both. For the data generating process, we set the true value of </w:t>
      </w:r>
      <w:r w:rsidRPr="00F71AA4">
        <w:rPr>
          <w:rFonts w:ascii="Times New Roman" w:hAnsi="Times New Roman" w:cs="Times New Roman"/>
          <w:i/>
        </w:rPr>
        <w:t>y</w:t>
      </w:r>
      <w:r w:rsidRPr="00F71AA4">
        <w:rPr>
          <w:rFonts w:ascii="Times New Roman" w:hAnsi="Times New Roman" w:cs="Times New Roman"/>
        </w:rPr>
        <w:t xml:space="preserve"> to be </w:t>
      </w:r>
      <w:ins w:id="440" w:author="Hyunjin Song" w:date="2019-02-20T23:03:00Z">
        <w:r w:rsidR="00C65E33">
          <w:rPr>
            <w:rFonts w:ascii="Times New Roman" w:hAnsi="Times New Roman" w:cs="Times New Roman"/>
          </w:rPr>
          <w:t xml:space="preserve">randomly </w:t>
        </w:r>
      </w:ins>
      <w:r w:rsidRPr="00F71AA4">
        <w:rPr>
          <w:rFonts w:ascii="Times New Roman" w:hAnsi="Times New Roman" w:cs="Times New Roman"/>
        </w:rPr>
        <w:t>generated from three hypothetical independent variable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oMath>
      <w:r w:rsidRPr="00F71A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oMath>
      <w:r w:rsidRPr="00F71A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oMath>
      <w:r w:rsidRPr="00F71AA4">
        <w:rPr>
          <w:rFonts w:ascii="Times New Roman" w:hAnsi="Times New Roman" w:cs="Times New Roman"/>
        </w:rPr>
        <w:t>), the values of which were</w:t>
      </w:r>
      <w:ins w:id="441" w:author="Hyunjin Song" w:date="2019-02-20T23:03:00Z">
        <w:r w:rsidR="00C65E33">
          <w:rPr>
            <w:rFonts w:ascii="Times New Roman" w:hAnsi="Times New Roman" w:cs="Times New Roman"/>
          </w:rPr>
          <w:t xml:space="preserve"> also</w:t>
        </w:r>
      </w:ins>
      <w:r w:rsidRPr="00F71AA4">
        <w:rPr>
          <w:rFonts w:ascii="Times New Roman" w:hAnsi="Times New Roman" w:cs="Times New Roman"/>
        </w:rPr>
        <w:t xml:space="preserve"> </w:t>
      </w:r>
      <w:ins w:id="442" w:author="Hyunjin Song" w:date="2019-02-20T23:03:00Z">
        <w:r w:rsidR="0092038B">
          <w:rPr>
            <w:rFonts w:ascii="Times New Roman" w:hAnsi="Times New Roman" w:cs="Times New Roman"/>
          </w:rPr>
          <w:t xml:space="preserve">randomly </w:t>
        </w:r>
      </w:ins>
      <w:r w:rsidRPr="00F71AA4">
        <w:rPr>
          <w:rFonts w:ascii="Times New Roman" w:hAnsi="Times New Roman" w:cs="Times New Roman"/>
        </w:rPr>
        <w:t xml:space="preserve">sampled either from a multivariate normal distribution (for supervised learning) or from a categorical distribution (for dictionary approach – see </w:t>
      </w:r>
      <w:ins w:id="443" w:author="Hyunjin Song" w:date="2019-02-21T14:12:00Z">
        <w:r w:rsidR="008E2FF0">
          <w:rPr>
            <w:rFonts w:ascii="Times New Roman" w:hAnsi="Times New Roman" w:cs="Times New Roman"/>
          </w:rPr>
          <w:t>below</w:t>
        </w:r>
      </w:ins>
      <w:ins w:id="444" w:author="Hyunjin Song" w:date="2019-02-20T16:37:00Z">
        <w:r w:rsidR="003457CD">
          <w:rPr>
            <w:rFonts w:ascii="Times New Roman" w:hAnsi="Times New Roman" w:cs="Times New Roman"/>
          </w:rPr>
          <w:t xml:space="preserve"> for a detail</w:t>
        </w:r>
      </w:ins>
      <w:r w:rsidRPr="00F71AA4">
        <w:rPr>
          <w:rFonts w:ascii="Times New Roman" w:hAnsi="Times New Roman" w:cs="Times New Roman"/>
        </w:rPr>
        <w:t>)</w:t>
      </w:r>
      <w:ins w:id="445" w:author="Hyunjin Song" w:date="2019-02-21T13:28:00Z">
        <w:r w:rsidR="007457AC">
          <w:rPr>
            <w:rFonts w:ascii="Times New Roman" w:hAnsi="Times New Roman" w:cs="Times New Roman"/>
          </w:rPr>
          <w:t xml:space="preserve">. </w:t>
        </w:r>
        <w:r w:rsidR="007457AC" w:rsidRPr="007457AC">
          <w:rPr>
            <w:rFonts w:ascii="Times New Roman" w:hAnsi="Times New Roman" w:cs="Times New Roman"/>
          </w:rPr>
          <w:t>This ensures that the results of our simulations are not completely deterministic, as well as not analytically</w:t>
        </w:r>
        <w:r w:rsidR="00974C3A" w:rsidRPr="00974C3A">
          <w:rPr>
            <w:rFonts w:ascii="Times New Roman" w:hAnsi="Times New Roman" w:cs="Times New Roman"/>
          </w:rPr>
          <w:t xml:space="preserve"> </w:t>
        </w:r>
        <w:r w:rsidR="00974C3A" w:rsidRPr="007457AC">
          <w:rPr>
            <w:rFonts w:ascii="Times New Roman" w:hAnsi="Times New Roman" w:cs="Times New Roman"/>
          </w:rPr>
          <w:t>driven</w:t>
        </w:r>
        <w:r w:rsidR="00974C3A">
          <w:rPr>
            <w:rFonts w:ascii="Times New Roman" w:hAnsi="Times New Roman" w:cs="Times New Roman"/>
          </w:rPr>
          <w:t xml:space="preserve"> to arrive our conclusion</w:t>
        </w:r>
      </w:ins>
      <w:r w:rsidRPr="00F71AA4">
        <w:rPr>
          <w:rFonts w:ascii="Times New Roman" w:hAnsi="Times New Roman" w:cs="Times New Roman"/>
        </w:rPr>
        <w:t xml:space="preserve">. </w:t>
      </w:r>
    </w:p>
    <w:p w14:paraId="10B41315" w14:textId="77777777" w:rsidR="001F4CA7" w:rsidRPr="00F71AA4" w:rsidRDefault="001F4CA7" w:rsidP="001F4CA7">
      <w:pPr>
        <w:pStyle w:val="FirstParagraph"/>
        <w:widowControl w:val="0"/>
        <w:topLinePunct/>
        <w:adjustRightInd w:val="0"/>
        <w:snapToGrid w:val="0"/>
        <w:spacing w:before="0" w:after="0"/>
        <w:contextualSpacing/>
        <w:textAlignment w:val="center"/>
        <w:rPr>
          <w:ins w:id="446" w:author="Hyunjin Song" w:date="2019-02-21T14:11:00Z"/>
          <w:rFonts w:ascii="Times New Roman" w:hAnsi="Times New Roman" w:cs="Times New Roman"/>
        </w:rPr>
      </w:pPr>
      <w:ins w:id="447" w:author="Hyunjin Song" w:date="2019-02-21T14:11:00Z">
        <w:r w:rsidRPr="003908AC">
          <w:rPr>
            <w:rFonts w:ascii="Times New Roman" w:hAnsi="Times New Roman" w:cs="Times New Roman"/>
            <w:b/>
          </w:rPr>
          <w:t>Supervised ML Scenario</w:t>
        </w:r>
        <w:r>
          <w:rPr>
            <w:rFonts w:ascii="Times New Roman" w:hAnsi="Times New Roman" w:cs="Times New Roman"/>
          </w:rPr>
          <w:t xml:space="preserve">. </w:t>
        </w:r>
        <w:r w:rsidRPr="00F71AA4">
          <w:rPr>
            <w:rFonts w:ascii="Times New Roman" w:hAnsi="Times New Roman" w:cs="Times New Roman"/>
          </w:rPr>
          <w:t xml:space="preserve">For supervised learning scenarios, we </w:t>
        </w:r>
        <w:r>
          <w:rPr>
            <w:rFonts w:ascii="Times New Roman" w:hAnsi="Times New Roman" w:cs="Times New Roman"/>
          </w:rPr>
          <w:t>set</w:t>
        </w:r>
        <w:r w:rsidRPr="00F71AA4">
          <w:rPr>
            <w:rFonts w:ascii="Times New Roman" w:hAnsi="Times New Roman" w:cs="Times New Roman"/>
          </w:rPr>
          <w:t xml:space="preserve"> independent variables </w:t>
        </w:r>
        <w:r>
          <w:rPr>
            <w:rFonts w:ascii="Times New Roman" w:hAnsi="Times New Roman" w:cs="Times New Roman"/>
          </w:rPr>
          <w:t>to be</w:t>
        </w:r>
        <w:r w:rsidRPr="00F71AA4">
          <w:rPr>
            <w:rFonts w:ascii="Times New Roman" w:hAnsi="Times New Roman" w:cs="Times New Roman"/>
          </w:rPr>
          <w:t xml:space="preserve"> sampled from a multivariate normal distribution, with a randomly generated variance-covariance matrix </w:t>
        </w:r>
        <m:oMath>
          <m:r>
            <w:rPr>
              <w:rFonts w:ascii="Cambria Math" w:hAnsi="Cambria Math" w:cs="Times New Roman"/>
            </w:rPr>
            <m:t>∑</m:t>
          </m:r>
        </m:oMath>
        <w:r w:rsidRPr="00F71AA4">
          <w:rPr>
            <w:rFonts w:ascii="Times New Roman" w:hAnsi="Times New Roman" w:cs="Times New Roman"/>
          </w:rPr>
          <w:t xml:space="preserve"> for each simulation run. This ensures that idiosyncratic values of the covariance matrix do not skew the overall results of the simulation. The </w:t>
        </w:r>
        <w:r w:rsidRPr="00F71AA4">
          <w:rPr>
            <w:rFonts w:ascii="Times New Roman" w:hAnsi="Times New Roman" w:cs="Times New Roman"/>
            <w:i/>
          </w:rPr>
          <w:t>true</w:t>
        </w:r>
        <w:r w:rsidRPr="00F71AA4">
          <w:rPr>
            <w:rFonts w:ascii="Times New Roman" w:hAnsi="Times New Roman" w:cs="Times New Roman"/>
          </w:rPr>
          <w:t xml:space="preserve"> values of </w:t>
        </w:r>
        <m:oMath>
          <m:r>
            <w:rPr>
              <w:rFonts w:ascii="Cambria Math" w:hAnsi="Cambria Math" w:cs="Times New Roman"/>
            </w:rPr>
            <m:t>y</m:t>
          </m:r>
        </m:oMath>
        <w:r w:rsidRPr="00F71AA4">
          <w:rPr>
            <w:rFonts w:ascii="Times New Roman" w:hAnsi="Times New Roman" w:cs="Times New Roman"/>
          </w:rPr>
          <w:t xml:space="preserve"> (which is the binary variable) are then sampled from a Binomial distribution, with the probability parameter having a very simple linear functional form as follow:</w:t>
        </w:r>
        <w:r w:rsidRPr="00F71AA4">
          <w:rPr>
            <w:rFonts w:ascii="Times New Roman" w:hAnsi="Times New Roman" w:cs="Times New Roman"/>
          </w:rPr>
          <w:br/>
        </w:r>
        <m:oMathPara>
          <m:oMathParaPr>
            <m:jc m:val="center"/>
          </m:oMathParaPr>
          <m:oMath>
            <m:m>
              <m:mPr>
                <m:plcHide m:val="1"/>
                <m:mcs>
                  <m:mc>
                    <m:mcPr>
                      <m:count m:val="1"/>
                      <m:mcJc m:val="center"/>
                    </m:mcPr>
                  </m:mc>
                </m:mcs>
                <m:ctrlPr>
                  <w:rPr>
                    <w:rFonts w:ascii="Cambria Math" w:hAnsi="Cambria Math" w:cs="Times New Roman"/>
                  </w:rPr>
                </m:ctrlPr>
              </m:mPr>
              <m:mr>
                <m:e>
                  <m:r>
                    <w:rPr>
                      <w:rFonts w:ascii="Cambria Math" w:hAnsi="Cambria Math" w:cs="Times New Roman"/>
                    </w:rPr>
                    <m:t>y∼Bernoulli</m:t>
                  </m:r>
                  <m:d>
                    <m:dPr>
                      <m:ctrlPr>
                        <w:rPr>
                          <w:rFonts w:ascii="Cambria Math" w:hAnsi="Cambria Math" w:cs="Times New Roman"/>
                          <w:i/>
                        </w:rPr>
                      </m:ctrlPr>
                    </m:dPr>
                    <m:e>
                      <m:r>
                        <w:rPr>
                          <w:rFonts w:ascii="Cambria Math" w:hAnsi="Cambria Math" w:cs="Times New Roman"/>
                        </w:rPr>
                        <m:t>π</m:t>
                      </m:r>
                    </m:e>
                  </m:d>
                </m:e>
              </m:mr>
              <m:mr>
                <m:e>
                  <m:r>
                    <w:rPr>
                      <w:rFonts w:ascii="Cambria Math" w:hAnsi="Cambria Math" w:cs="Times New Roman"/>
                    </w:rPr>
                    <m:t>π=logistic</m:t>
                  </m:r>
                  <m:d>
                    <m:dPr>
                      <m:ctrlPr>
                        <w:rPr>
                          <w:rFonts w:ascii="Cambria Math" w:hAnsi="Cambria Math" w:cs="Times New Roman"/>
                          <w:i/>
                        </w:rPr>
                      </m:ctrlPr>
                    </m:dPr>
                    <m:e>
                      <m:r>
                        <w:rPr>
                          <w:rFonts w:ascii="Cambria Math" w:hAnsi="Cambria Math" w:cs="Times New Roman"/>
                        </w:rPr>
                        <m:t>μ</m:t>
                      </m:r>
                    </m:e>
                  </m:d>
                </m:e>
              </m:mr>
              <m:mr>
                <m:e>
                  <m:r>
                    <w:rPr>
                      <w:rFonts w:ascii="Cambria Math" w:hAnsi="Cambria Math" w:cs="Times New Roman"/>
                    </w:rPr>
                    <m:t>μ=</m:t>
                  </m:r>
                  <m:r>
                    <m:rPr>
                      <m:sty m:val="b"/>
                    </m:rPr>
                    <w:rPr>
                      <w:rFonts w:ascii="Cambria Math" w:hAnsi="Cambria Math" w:cs="Times New Roman"/>
                    </w:rPr>
                    <m:t>Xβ</m:t>
                  </m:r>
                  <m:r>
                    <w:rPr>
                      <w:rFonts w:ascii="Cambria Math" w:hAnsi="Cambria Math" w:cs="Times New Roman"/>
                    </w:rPr>
                    <m:t>+ϵ</m:t>
                  </m:r>
                </m:e>
              </m:mr>
            </m:m>
          </m:oMath>
        </m:oMathPara>
      </w:ins>
    </w:p>
    <w:p w14:paraId="674CC067" w14:textId="77777777" w:rsidR="001F4CA7" w:rsidRPr="00F71AA4" w:rsidRDefault="001F4CA7" w:rsidP="001F4CA7">
      <w:pPr>
        <w:pStyle w:val="FirstParagraph"/>
        <w:widowControl w:val="0"/>
        <w:topLinePunct/>
        <w:adjustRightInd w:val="0"/>
        <w:snapToGrid w:val="0"/>
        <w:spacing w:before="0" w:after="0"/>
        <w:contextualSpacing/>
        <w:textAlignment w:val="center"/>
        <w:rPr>
          <w:ins w:id="448" w:author="Hyunjin Song" w:date="2019-02-21T14:11:00Z"/>
          <w:rFonts w:ascii="Times New Roman" w:hAnsi="Times New Roman" w:cs="Times New Roman"/>
        </w:rPr>
      </w:pPr>
      <w:ins w:id="449" w:author="Hyunjin Song" w:date="2019-02-21T14:11:00Z">
        <w:r w:rsidRPr="00F71AA4">
          <w:rPr>
            <w:rFonts w:ascii="Times New Roman" w:hAnsi="Times New Roman" w:cs="Times New Roman"/>
          </w:rPr>
          <w:t xml:space="preserve">with </w:t>
        </w:r>
        <m:oMath>
          <m:r>
            <w:rPr>
              <w:rFonts w:ascii="Cambria Math" w:hAnsi="Cambria Math" w:cs="Times New Roman"/>
            </w:rPr>
            <m:t>ϵ</m:t>
          </m:r>
        </m:oMath>
        <w:r w:rsidRPr="00F71AA4">
          <w:rPr>
            <w:rFonts w:ascii="Times New Roman" w:hAnsi="Times New Roman" w:cs="Times New Roman"/>
          </w:rPr>
          <w:t xml:space="preserve"> being Gaussian noise added to ensure that each run of the simulation is not completely deterministic. The </w:t>
        </w:r>
        <m:oMath>
          <m:r>
            <m:rPr>
              <m:sty m:val="b"/>
            </m:rPr>
            <w:rPr>
              <w:rFonts w:ascii="Cambria Math" w:hAnsi="Cambria Math" w:cs="Times New Roman"/>
            </w:rPr>
            <m:t>β</m:t>
          </m:r>
        </m:oMath>
        <w:r w:rsidRPr="00F71AA4">
          <w:rPr>
            <w:rFonts w:ascii="Times New Roman" w:hAnsi="Times New Roman" w:cs="Times New Roman"/>
          </w:rPr>
          <w:t xml:space="preserve">, true population parameters, were fixed throughout the simulation runs (specifically,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oMath>
        <w:r w:rsidRPr="00F71AA4">
          <w:rPr>
            <w:rFonts w:ascii="Times New Roman" w:hAnsi="Times New Roman" w:cs="Times New Roman"/>
          </w:rPr>
          <w:t xml:space="preserve"> = 0.5,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oMath>
        <w:r w:rsidRPr="00F71AA4">
          <w:rPr>
            <w:rFonts w:ascii="Times New Roman" w:hAnsi="Times New Roman" w:cs="Times New Roman"/>
          </w:rPr>
          <w:t xml:space="preserve"> = 0.2, and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m:t>
              </m:r>
            </m:sub>
          </m:sSub>
        </m:oMath>
        <w:r w:rsidRPr="00F71AA4">
          <w:rPr>
            <w:rFonts w:ascii="Times New Roman" w:hAnsi="Times New Roman" w:cs="Times New Roman"/>
          </w:rPr>
          <w:t xml:space="preserve"> = 0.6, which were randomly chosen).</w:t>
        </w:r>
      </w:ins>
    </w:p>
    <w:p w14:paraId="067E1CF8" w14:textId="77777777" w:rsidR="001F4CA7" w:rsidRPr="00C23CA7" w:rsidRDefault="001F4CA7" w:rsidP="001F4CA7">
      <w:pPr>
        <w:pStyle w:val="FirstParagraph"/>
        <w:widowControl w:val="0"/>
        <w:topLinePunct/>
        <w:adjustRightInd w:val="0"/>
        <w:snapToGrid w:val="0"/>
        <w:spacing w:before="0" w:after="0"/>
        <w:contextualSpacing/>
        <w:textAlignment w:val="center"/>
        <w:rPr>
          <w:ins w:id="450" w:author="Hyunjin Song" w:date="2019-02-21T14:11:00Z"/>
          <w:rFonts w:ascii="Times New Roman" w:hAnsi="Times New Roman" w:cs="Times New Roman"/>
        </w:rPr>
      </w:pPr>
      <w:bookmarkStart w:id="451" w:name="bag-of-words-scenario"/>
      <w:ins w:id="452" w:author="Hyunjin Song" w:date="2019-02-21T14:11:00Z">
        <w:r w:rsidRPr="003908AC">
          <w:rPr>
            <w:rFonts w:ascii="Times New Roman" w:hAnsi="Times New Roman" w:cs="Times New Roman"/>
            <w:b/>
          </w:rPr>
          <w:t>Bag-of-Words Scenario</w:t>
        </w:r>
        <w:bookmarkEnd w:id="451"/>
        <w:r>
          <w:rPr>
            <w:rFonts w:ascii="Times New Roman" w:hAnsi="Times New Roman" w:cs="Times New Roman"/>
            <w:b/>
          </w:rPr>
          <w:t>.</w:t>
        </w:r>
        <w:r>
          <w:rPr>
            <w:rFonts w:ascii="Times New Roman" w:hAnsi="Times New Roman" w:cs="Times New Roman"/>
          </w:rPr>
          <w:t xml:space="preserve"> </w:t>
        </w:r>
        <w:r w:rsidRPr="003908AC">
          <w:rPr>
            <w:rFonts w:ascii="Times New Roman" w:hAnsi="Times New Roman" w:cs="Times New Roman"/>
          </w:rPr>
          <w:t>For a dictionary (bag-of-words) method, we assume a very similar approach as discussed above, however we assume values of independent variables were sampled from a Categorical distribution (i.e., a discrete value range from -5 to 5), where they represent some “features” of a given textual data (e.g., a word or N-grams)</w:t>
        </w:r>
        <w:r>
          <w:rPr>
            <w:rFonts w:ascii="Times New Roman" w:hAnsi="Times New Roman" w:cs="Times New Roman"/>
          </w:rPr>
          <w:t xml:space="preserve"> that </w:t>
        </w:r>
        <w:r w:rsidRPr="003908AC">
          <w:rPr>
            <w:rFonts w:ascii="Times New Roman" w:hAnsi="Times New Roman" w:cs="Times New Roman"/>
          </w:rPr>
          <w:t>are later to be matched with a “dictionary” (of similar discrete values)</w:t>
        </w:r>
        <w:r w:rsidRPr="00C23CA7">
          <w:rPr>
            <w:rFonts w:ascii="Times New Roman" w:hAnsi="Times New Roman" w:cs="Times New Roman"/>
          </w:rPr>
          <w:t>. Since this requires discrete rather than continuous values, we use a slightly different setup as follow:</w:t>
        </w:r>
      </w:ins>
    </w:p>
    <w:p w14:paraId="2F29F8A3" w14:textId="77777777" w:rsidR="001F4CA7" w:rsidRPr="00F71AA4" w:rsidRDefault="001F4CA7" w:rsidP="001F4CA7">
      <w:pPr>
        <w:pStyle w:val="BodyText"/>
        <w:widowControl w:val="0"/>
        <w:topLinePunct/>
        <w:adjustRightInd w:val="0"/>
        <w:snapToGrid w:val="0"/>
        <w:spacing w:before="0" w:after="0"/>
        <w:contextualSpacing/>
        <w:textAlignment w:val="center"/>
        <w:rPr>
          <w:ins w:id="453" w:author="Hyunjin Song" w:date="2019-02-21T14:11:00Z"/>
          <w:rFonts w:ascii="Times New Roman" w:hAnsi="Times New Roman" w:cs="Times New Roman"/>
        </w:rPr>
      </w:pPr>
      <m:oMathPara>
        <m:oMathParaPr>
          <m:jc m:val="center"/>
        </m:oMathParaPr>
        <m:oMath>
          <m:m>
            <m:mPr>
              <m:plcHide m:val="1"/>
              <m:mcs>
                <m:mc>
                  <m:mcPr>
                    <m:count m:val="1"/>
                    <m:mcJc m:val="center"/>
                  </m:mcPr>
                </m:mc>
              </m:mcs>
              <m:ctrlPr>
                <w:ins w:id="454" w:author="Hyunjin Song" w:date="2019-02-21T14:11:00Z">
                  <w:rPr>
                    <w:rFonts w:ascii="Cambria Math" w:hAnsi="Cambria Math" w:cs="Times New Roman"/>
                  </w:rPr>
                </w:ins>
              </m:ctrlPr>
            </m:mPr>
            <m:mr>
              <m:e>
                <m:sSub>
                  <m:sSubPr>
                    <m:ctrlPr>
                      <w:ins w:id="455" w:author="Hyunjin Song" w:date="2019-02-21T14:11:00Z">
                        <w:rPr>
                          <w:rFonts w:ascii="Cambria Math" w:hAnsi="Cambria Math" w:cs="Times New Roman"/>
                        </w:rPr>
                      </w:ins>
                    </m:ctrlPr>
                  </m:sSubPr>
                  <m:e>
                    <m:r>
                      <w:ins w:id="456" w:author="Hyunjin Song" w:date="2019-02-21T14:11:00Z">
                        <w:rPr>
                          <w:rFonts w:ascii="Cambria Math" w:hAnsi="Cambria Math" w:cs="Times New Roman"/>
                        </w:rPr>
                        <m:t>π</m:t>
                      </w:ins>
                    </m:r>
                  </m:e>
                  <m:sub>
                    <m:r>
                      <w:ins w:id="457" w:author="Hyunjin Song" w:date="2019-02-21T14:11:00Z">
                        <w:rPr>
                          <w:rFonts w:ascii="Cambria Math" w:hAnsi="Cambria Math" w:cs="Times New Roman"/>
                        </w:rPr>
                        <m:t>neg</m:t>
                      </w:ins>
                    </m:r>
                  </m:sub>
                </m:sSub>
                <m:r>
                  <w:ins w:id="458" w:author="Hyunjin Song" w:date="2019-02-21T14:11:00Z">
                    <w:rPr>
                      <w:rFonts w:ascii="Cambria Math" w:hAnsi="Cambria Math" w:cs="Times New Roman"/>
                    </w:rPr>
                    <m:t>∼Dirichlet(N,</m:t>
                  </w:ins>
                </m:r>
                <m:sSub>
                  <m:sSubPr>
                    <m:ctrlPr>
                      <w:ins w:id="459" w:author="Hyunjin Song" w:date="2019-02-21T14:11:00Z">
                        <w:rPr>
                          <w:rFonts w:ascii="Cambria Math" w:hAnsi="Cambria Math" w:cs="Times New Roman"/>
                        </w:rPr>
                      </w:ins>
                    </m:ctrlPr>
                  </m:sSubPr>
                  <m:e>
                    <m:r>
                      <w:ins w:id="460" w:author="Hyunjin Song" w:date="2019-02-21T14:11:00Z">
                        <w:rPr>
                          <w:rFonts w:ascii="Cambria Math" w:hAnsi="Cambria Math" w:cs="Times New Roman"/>
                        </w:rPr>
                        <m:t>α</m:t>
                      </w:ins>
                    </m:r>
                  </m:e>
                  <m:sub>
                    <m:r>
                      <w:ins w:id="461" w:author="Hyunjin Song" w:date="2019-02-21T14:11:00Z">
                        <w:rPr>
                          <w:rFonts w:ascii="Cambria Math" w:hAnsi="Cambria Math" w:cs="Times New Roman"/>
                        </w:rPr>
                        <m:t>neg</m:t>
                      </w:ins>
                    </m:r>
                  </m:sub>
                </m:sSub>
                <m:r>
                  <w:ins w:id="462" w:author="Hyunjin Song" w:date="2019-02-21T14:11:00Z">
                    <w:rPr>
                      <w:rFonts w:ascii="Cambria Math" w:hAnsi="Cambria Math" w:cs="Times New Roman"/>
                    </w:rPr>
                    <m:t>)</m:t>
                  </w:ins>
                </m:r>
              </m:e>
            </m:mr>
            <m:mr>
              <m:e>
                <m:sSub>
                  <m:sSubPr>
                    <m:ctrlPr>
                      <w:ins w:id="463" w:author="Hyunjin Song" w:date="2019-02-21T14:11:00Z">
                        <w:rPr>
                          <w:rFonts w:ascii="Cambria Math" w:hAnsi="Cambria Math" w:cs="Times New Roman"/>
                        </w:rPr>
                      </w:ins>
                    </m:ctrlPr>
                  </m:sSubPr>
                  <m:e>
                    <m:r>
                      <w:ins w:id="464" w:author="Hyunjin Song" w:date="2019-02-21T14:11:00Z">
                        <w:rPr>
                          <w:rFonts w:ascii="Cambria Math" w:hAnsi="Cambria Math" w:cs="Times New Roman"/>
                        </w:rPr>
                        <m:t>π</m:t>
                      </w:ins>
                    </m:r>
                  </m:e>
                  <m:sub>
                    <m:r>
                      <w:ins w:id="465" w:author="Hyunjin Song" w:date="2019-02-21T14:11:00Z">
                        <w:rPr>
                          <w:rFonts w:ascii="Cambria Math" w:hAnsi="Cambria Math" w:cs="Times New Roman"/>
                        </w:rPr>
                        <m:t>pos</m:t>
                      </w:ins>
                    </m:r>
                  </m:sub>
                </m:sSub>
                <m:r>
                  <w:ins w:id="466" w:author="Hyunjin Song" w:date="2019-02-21T14:11:00Z">
                    <w:rPr>
                      <w:rFonts w:ascii="Cambria Math" w:hAnsi="Cambria Math" w:cs="Times New Roman"/>
                    </w:rPr>
                    <m:t>∼Dirichlet(N,</m:t>
                  </w:ins>
                </m:r>
                <m:sSub>
                  <m:sSubPr>
                    <m:ctrlPr>
                      <w:ins w:id="467" w:author="Hyunjin Song" w:date="2019-02-21T14:11:00Z">
                        <w:rPr>
                          <w:rFonts w:ascii="Cambria Math" w:hAnsi="Cambria Math" w:cs="Times New Roman"/>
                        </w:rPr>
                      </w:ins>
                    </m:ctrlPr>
                  </m:sSubPr>
                  <m:e>
                    <m:r>
                      <w:ins w:id="468" w:author="Hyunjin Song" w:date="2019-02-21T14:11:00Z">
                        <w:rPr>
                          <w:rFonts w:ascii="Cambria Math" w:hAnsi="Cambria Math" w:cs="Times New Roman"/>
                        </w:rPr>
                        <m:t>α</m:t>
                      </w:ins>
                    </m:r>
                  </m:e>
                  <m:sub>
                    <m:r>
                      <w:ins w:id="469" w:author="Hyunjin Song" w:date="2019-02-21T14:11:00Z">
                        <w:rPr>
                          <w:rFonts w:ascii="Cambria Math" w:hAnsi="Cambria Math" w:cs="Times New Roman"/>
                        </w:rPr>
                        <m:t>pos</m:t>
                      </w:ins>
                    </m:r>
                  </m:sub>
                </m:sSub>
                <m:r>
                  <w:ins w:id="470" w:author="Hyunjin Song" w:date="2019-02-21T14:11:00Z">
                    <w:rPr>
                      <w:rFonts w:ascii="Cambria Math" w:hAnsi="Cambria Math" w:cs="Times New Roman"/>
                    </w:rPr>
                    <m:t>)</m:t>
                  </w:ins>
                </m:r>
              </m:e>
            </m:mr>
            <m:mr>
              <m:e>
                <m:sSubSup>
                  <m:sSubSupPr>
                    <m:ctrlPr>
                      <w:ins w:id="471" w:author="Hyunjin Song" w:date="2019-02-21T14:11:00Z">
                        <w:rPr>
                          <w:rFonts w:ascii="Cambria Math" w:hAnsi="Cambria Math" w:cs="Times New Roman"/>
                        </w:rPr>
                      </w:ins>
                    </m:ctrlPr>
                  </m:sSubSupPr>
                  <m:e>
                    <m:r>
                      <w:ins w:id="472" w:author="Hyunjin Song" w:date="2019-02-21T14:11:00Z">
                        <m:rPr>
                          <m:sty m:val="b"/>
                        </m:rPr>
                        <w:rPr>
                          <w:rFonts w:ascii="Cambria Math" w:hAnsi="Cambria Math" w:cs="Times New Roman"/>
                        </w:rPr>
                        <m:t>X</m:t>
                      </w:ins>
                    </m:r>
                  </m:e>
                  <m:sub>
                    <m:r>
                      <w:ins w:id="473" w:author="Hyunjin Song" w:date="2019-02-21T14:11:00Z">
                        <w:rPr>
                          <w:rFonts w:ascii="Cambria Math" w:hAnsi="Cambria Math" w:cs="Times New Roman"/>
                        </w:rPr>
                        <m:t>k∈K</m:t>
                      </w:ins>
                    </m:r>
                  </m:sub>
                  <m:sup>
                    <m:r>
                      <w:ins w:id="474" w:author="Hyunjin Song" w:date="2019-02-21T14:11:00Z">
                        <w:rPr>
                          <w:rFonts w:ascii="Cambria Math" w:hAnsi="Cambria Math" w:cs="Times New Roman"/>
                        </w:rPr>
                        <m:t>T</m:t>
                      </w:ins>
                    </m:r>
                  </m:sup>
                </m:sSubSup>
                <m:r>
                  <w:ins w:id="475" w:author="Hyunjin Song" w:date="2019-02-21T14:11:00Z">
                    <w:rPr>
                      <w:rFonts w:ascii="Cambria Math" w:hAnsi="Cambria Math" w:cs="Times New Roman"/>
                    </w:rPr>
                    <m:t>∼Categorical(N,[</m:t>
                  </w:ins>
                </m:r>
                <m:sSub>
                  <m:sSubPr>
                    <m:ctrlPr>
                      <w:ins w:id="476" w:author="Hyunjin Song" w:date="2019-02-21T14:11:00Z">
                        <w:rPr>
                          <w:rFonts w:ascii="Cambria Math" w:hAnsi="Cambria Math" w:cs="Times New Roman"/>
                        </w:rPr>
                      </w:ins>
                    </m:ctrlPr>
                  </m:sSubPr>
                  <m:e>
                    <m:r>
                      <w:ins w:id="477" w:author="Hyunjin Song" w:date="2019-02-21T14:11:00Z">
                        <w:rPr>
                          <w:rFonts w:ascii="Cambria Math" w:hAnsi="Cambria Math" w:cs="Times New Roman"/>
                        </w:rPr>
                        <m:t>π</m:t>
                      </w:ins>
                    </m:r>
                  </m:e>
                  <m:sub>
                    <m:r>
                      <w:ins w:id="478" w:author="Hyunjin Song" w:date="2019-02-21T14:11:00Z">
                        <w:rPr>
                          <w:rFonts w:ascii="Cambria Math" w:hAnsi="Cambria Math" w:cs="Times New Roman"/>
                        </w:rPr>
                        <m:t>neg</m:t>
                      </w:ins>
                    </m:r>
                  </m:sub>
                </m:sSub>
                <m:r>
                  <w:ins w:id="479" w:author="Hyunjin Song" w:date="2019-02-21T14:11:00Z">
                    <w:rPr>
                      <w:rFonts w:ascii="Cambria Math" w:hAnsi="Cambria Math" w:cs="Times New Roman"/>
                    </w:rPr>
                    <m:t> </m:t>
                  </w:ins>
                </m:r>
                <m:r>
                  <w:ins w:id="480" w:author="Hyunjin Song" w:date="2019-02-21T14:11:00Z">
                    <m:rPr>
                      <m:sty m:val="p"/>
                    </m:rPr>
                    <w:rPr>
                      <w:rFonts w:ascii="Cambria Math" w:hAnsi="Cambria Math" w:cs="Times New Roman"/>
                    </w:rPr>
                    <m:t>or</m:t>
                  </w:ins>
                </m:r>
                <m:r>
                  <w:ins w:id="481" w:author="Hyunjin Song" w:date="2019-02-21T14:11:00Z">
                    <w:rPr>
                      <w:rFonts w:ascii="Cambria Math" w:hAnsi="Cambria Math" w:cs="Times New Roman"/>
                    </w:rPr>
                    <m:t> </m:t>
                  </w:ins>
                </m:r>
                <m:sSub>
                  <m:sSubPr>
                    <m:ctrlPr>
                      <w:ins w:id="482" w:author="Hyunjin Song" w:date="2019-02-21T14:11:00Z">
                        <w:rPr>
                          <w:rFonts w:ascii="Cambria Math" w:hAnsi="Cambria Math" w:cs="Times New Roman"/>
                        </w:rPr>
                      </w:ins>
                    </m:ctrlPr>
                  </m:sSubPr>
                  <m:e>
                    <m:r>
                      <w:ins w:id="483" w:author="Hyunjin Song" w:date="2019-02-21T14:11:00Z">
                        <w:rPr>
                          <w:rFonts w:ascii="Cambria Math" w:hAnsi="Cambria Math" w:cs="Times New Roman"/>
                        </w:rPr>
                        <m:t>π</m:t>
                      </w:ins>
                    </m:r>
                  </m:e>
                  <m:sub>
                    <m:r>
                      <w:ins w:id="484" w:author="Hyunjin Song" w:date="2019-02-21T14:11:00Z">
                        <w:rPr>
                          <w:rFonts w:ascii="Cambria Math" w:hAnsi="Cambria Math" w:cs="Times New Roman"/>
                        </w:rPr>
                        <m:t>pos</m:t>
                      </w:ins>
                    </m:r>
                  </m:sub>
                </m:sSub>
                <m:r>
                  <w:ins w:id="485" w:author="Hyunjin Song" w:date="2019-02-21T14:11:00Z">
                    <w:rPr>
                      <w:rFonts w:ascii="Cambria Math" w:hAnsi="Cambria Math" w:cs="Times New Roman"/>
                    </w:rPr>
                    <m:t>])</m:t>
                  </w:ins>
                </m:r>
              </m:e>
            </m:mr>
          </m:m>
        </m:oMath>
      </m:oMathPara>
    </w:p>
    <w:p w14:paraId="783454EF" w14:textId="77777777" w:rsidR="001F4CA7" w:rsidRPr="00F71AA4" w:rsidRDefault="001F4CA7" w:rsidP="001F4CA7">
      <w:pPr>
        <w:pStyle w:val="FirstParagraph"/>
        <w:widowControl w:val="0"/>
        <w:topLinePunct/>
        <w:adjustRightInd w:val="0"/>
        <w:snapToGrid w:val="0"/>
        <w:spacing w:before="0" w:after="0"/>
        <w:contextualSpacing/>
        <w:textAlignment w:val="center"/>
        <w:rPr>
          <w:ins w:id="486" w:author="Hyunjin Song" w:date="2019-02-21T14:11:00Z"/>
          <w:rFonts w:ascii="Times New Roman" w:hAnsi="Times New Roman" w:cs="Times New Roman"/>
        </w:rPr>
      </w:pPr>
      <w:ins w:id="487" w:author="Hyunjin Song" w:date="2019-02-21T14:11:00Z">
        <w:r w:rsidRPr="00F71AA4">
          <w:rPr>
            <w:rFonts w:ascii="Times New Roman" w:hAnsi="Times New Roman" w:cs="Times New Roman"/>
          </w:rPr>
          <w:t xml:space="preserve">with </w:t>
        </w:r>
        <m:oMath>
          <m:r>
            <w:rPr>
              <w:rFonts w:ascii="Cambria Math" w:hAnsi="Cambria Math" w:cs="Times New Roman"/>
            </w:rPr>
            <m:t>N</m:t>
          </m:r>
        </m:oMath>
        <w:r w:rsidRPr="00F71AA4">
          <w:rPr>
            <w:rFonts w:ascii="Times New Roman" w:hAnsi="Times New Roman" w:cs="Times New Roman"/>
          </w:rPr>
          <w:t xml:space="preserve"> being the total number of observations, and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eg</m:t>
              </m:r>
            </m:sub>
          </m:sSub>
        </m:oMath>
        <w:r w:rsidRPr="00F71A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pos</m:t>
              </m:r>
            </m:sub>
          </m:sSub>
        </m:oMath>
        <w:r w:rsidRPr="00F71AA4">
          <w:rPr>
            <w:rFonts w:ascii="Times New Roman" w:hAnsi="Times New Roman" w:cs="Times New Roman"/>
          </w:rPr>
          <w:t xml:space="preserve"> being hyper-parameters governing the shapes of the categorical distribution, and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oMath>
        <w:r w:rsidRPr="00F71AA4">
          <w:rPr>
            <w:rFonts w:ascii="Times New Roman" w:hAnsi="Times New Roman" w:cs="Times New Roman"/>
          </w:rPr>
          <w:t xml:space="preserve"> being a set of independent variables (</w:t>
        </w:r>
        <w:r>
          <w:rPr>
            <w:rFonts w:ascii="Times New Roman" w:hAnsi="Times New Roman" w:cs="Times New Roman"/>
          </w:rPr>
          <w:t xml:space="preserve">with </w:t>
        </w:r>
        <w:r w:rsidRPr="002B288B">
          <w:rPr>
            <w:rFonts w:ascii="Times New Roman" w:hAnsi="Times New Roman" w:cs="Times New Roman"/>
            <w:i/>
          </w:rPr>
          <w:t>K</w:t>
        </w:r>
        <w:r>
          <w:rPr>
            <w:rFonts w:ascii="Times New Roman" w:hAnsi="Times New Roman" w:cs="Times New Roman"/>
          </w:rPr>
          <w:t xml:space="preserve"> being the </w:t>
        </w:r>
        <w:r w:rsidRPr="00F71AA4">
          <w:rPr>
            <w:rFonts w:ascii="Times New Roman" w:hAnsi="Times New Roman" w:cs="Times New Roman"/>
          </w:rPr>
          <w:t xml:space="preserve">number of textual features). The two negative and positive Dirichlet priors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neg</m:t>
              </m:r>
            </m:sub>
          </m:sSub>
        </m:oMath>
        <w:r w:rsidRPr="00F71A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pos</m:t>
              </m:r>
            </m:sub>
          </m:sSub>
        </m:oMath>
        <w:r w:rsidRPr="00F71AA4">
          <w:rPr>
            <w:rFonts w:ascii="Times New Roman" w:hAnsi="Times New Roman" w:cs="Times New Roman"/>
          </w:rPr>
          <w:t xml:space="preserve"> were randomly selected for each independent variable, effectively treating such independent variables as systematic, recurring </w:t>
        </w:r>
        <w:r>
          <w:rPr>
            <w:rFonts w:ascii="Times New Roman" w:hAnsi="Times New Roman" w:cs="Times New Roman"/>
          </w:rPr>
          <w:t>“</w:t>
        </w:r>
        <w:r w:rsidRPr="00F71AA4">
          <w:rPr>
            <w:rFonts w:ascii="Times New Roman" w:hAnsi="Times New Roman" w:cs="Times New Roman"/>
          </w:rPr>
          <w:t>features</w:t>
        </w:r>
        <w:r>
          <w:rPr>
            <w:rFonts w:ascii="Times New Roman" w:hAnsi="Times New Roman" w:cs="Times New Roman"/>
          </w:rPr>
          <w:t>”</w:t>
        </w:r>
        <w:r w:rsidRPr="00F71AA4">
          <w:rPr>
            <w:rFonts w:ascii="Times New Roman" w:hAnsi="Times New Roman" w:cs="Times New Roman"/>
          </w:rPr>
          <w:t xml:space="preserve"> of given textual data</w:t>
        </w:r>
        <w:r>
          <w:rPr>
            <w:rFonts w:ascii="Times New Roman" w:hAnsi="Times New Roman" w:cs="Times New Roman"/>
          </w:rPr>
          <w:t xml:space="preserve"> based on which</w:t>
        </w:r>
        <w:r w:rsidRPr="00F71AA4">
          <w:rPr>
            <w:rFonts w:ascii="Times New Roman" w:hAnsi="Times New Roman" w:cs="Times New Roman"/>
          </w:rPr>
          <w:t xml:space="preserve"> </w:t>
        </w:r>
        <m:oMath>
          <m:r>
            <w:rPr>
              <w:rFonts w:ascii="Cambria Math" w:hAnsi="Cambria Math" w:cs="Times New Roman"/>
            </w:rPr>
            <m:t>y</m:t>
          </m:r>
        </m:oMath>
        <w:r w:rsidRPr="00F71AA4">
          <w:rPr>
            <w:rFonts w:ascii="Times New Roman" w:hAnsi="Times New Roman" w:cs="Times New Roman"/>
          </w:rPr>
          <w:t xml:space="preserve"> is generated in a similar fashion as in Equations (1). Yet for the bag-of-words approach, the vector </w:t>
        </w:r>
        <m:oMath>
          <m:r>
            <m:rPr>
              <m:sty m:val="b"/>
            </m:rPr>
            <w:rPr>
              <w:rFonts w:ascii="Cambria Math" w:hAnsi="Cambria Math" w:cs="Times New Roman"/>
            </w:rPr>
            <m:t>β</m:t>
          </m:r>
        </m:oMath>
        <w:r w:rsidRPr="00F71AA4">
          <w:rPr>
            <w:rFonts w:ascii="Times New Roman" w:hAnsi="Times New Roman" w:cs="Times New Roman"/>
          </w:rPr>
          <w:t xml:space="preserve"> was extended to </w:t>
        </w:r>
        <w:r w:rsidRPr="00F71AA4">
          <w:rPr>
            <w:rFonts w:ascii="Times New Roman" w:hAnsi="Times New Roman" w:cs="Times New Roman"/>
            <w:i/>
          </w:rPr>
          <w:t>K</w:t>
        </w:r>
        <w:r w:rsidRPr="00F71AA4">
          <w:rPr>
            <w:rFonts w:ascii="Times New Roman" w:hAnsi="Times New Roman" w:cs="Times New Roman"/>
          </w:rPr>
          <w:t xml:space="preserve"> = 5 and their </w:t>
        </w:r>
        <m:oMath>
          <m:r>
            <m:rPr>
              <m:sty m:val="b"/>
            </m:rPr>
            <w:rPr>
              <w:rFonts w:ascii="Cambria Math" w:hAnsi="Cambria Math" w:cs="Times New Roman"/>
            </w:rPr>
            <m:t>β</m:t>
          </m:r>
        </m:oMath>
        <w:r w:rsidRPr="00F71AA4">
          <w:rPr>
            <w:rFonts w:ascii="Times New Roman" w:hAnsi="Times New Roman" w:cs="Times New Roman"/>
          </w:rPr>
          <w:t xml:space="preserve"> values were fixed to 0.2. This enable us to better approximate the multidimensionality of textual data, while treating </w:t>
        </w:r>
        <m:oMath>
          <m:r>
            <w:rPr>
              <w:rFonts w:ascii="Cambria Math" w:hAnsi="Cambria Math" w:cs="Times New Roman"/>
            </w:rPr>
            <m:t>y</m:t>
          </m:r>
        </m:oMath>
        <w:r w:rsidRPr="00F71AA4">
          <w:rPr>
            <w:rFonts w:ascii="Times New Roman" w:hAnsi="Times New Roman" w:cs="Times New Roman"/>
          </w:rPr>
          <w:t xml:space="preserve"> effectively a function of the simple sum of chosen textual features.</w:t>
        </w:r>
      </w:ins>
    </w:p>
    <w:p w14:paraId="5BA5A61F" w14:textId="634AEB0D" w:rsidR="002A2FF3" w:rsidRDefault="005A3622" w:rsidP="008D376B">
      <w:pPr>
        <w:pStyle w:val="FirstParagraph"/>
        <w:widowControl w:val="0"/>
        <w:topLinePunct/>
        <w:adjustRightInd w:val="0"/>
        <w:snapToGrid w:val="0"/>
        <w:spacing w:before="0" w:after="0"/>
        <w:contextualSpacing/>
        <w:textAlignment w:val="center"/>
        <w:rPr>
          <w:ins w:id="488" w:author="Hyunjin Song" w:date="2019-02-21T10:09:00Z"/>
          <w:rFonts w:ascii="Times New Roman" w:hAnsi="Times New Roman" w:cs="Times New Roman"/>
        </w:rPr>
      </w:pPr>
      <w:r w:rsidRPr="00F71AA4">
        <w:rPr>
          <w:rFonts w:ascii="Times New Roman" w:hAnsi="Times New Roman" w:cs="Times New Roman"/>
        </w:rPr>
        <w:t>We assume the size of text data is sufficiently large to warrant an automated approach. As such, the data in question (hypothetically) covers 10 news articles per day per each of 10 outlets</w:t>
      </w:r>
      <w:ins w:id="489" w:author="Hyunjin Song" w:date="2019-02-21T14:13:00Z">
        <w:r w:rsidR="008821B0">
          <w:rPr>
            <w:rFonts w:ascii="Times New Roman" w:hAnsi="Times New Roman" w:cs="Times New Roman"/>
          </w:rPr>
          <w:t>,</w:t>
        </w:r>
      </w:ins>
      <w:ins w:id="490" w:author="Hyunjin Song" w:date="2019-02-21T11:55:00Z">
        <w:r w:rsidR="00D75478">
          <w:rPr>
            <w:rFonts w:ascii="Times New Roman" w:hAnsi="Times New Roman" w:cs="Times New Roman"/>
          </w:rPr>
          <w:t xml:space="preserve"> </w:t>
        </w:r>
      </w:ins>
      <w:ins w:id="491" w:author="Hyunjin Song" w:date="2019-02-21T14:13:00Z">
        <w:r w:rsidR="008821B0">
          <w:rPr>
            <w:rFonts w:ascii="Times New Roman" w:hAnsi="Times New Roman" w:cs="Times New Roman"/>
          </w:rPr>
          <w:t>spanning</w:t>
        </w:r>
      </w:ins>
      <w:ins w:id="492" w:author="Hyunjin Song" w:date="2019-02-21T11:55:00Z">
        <w:r w:rsidR="00D75478">
          <w:rPr>
            <w:rFonts w:ascii="Times New Roman" w:hAnsi="Times New Roman" w:cs="Times New Roman"/>
          </w:rPr>
          <w:t xml:space="preserve"> </w:t>
        </w:r>
      </w:ins>
      <w:r w:rsidRPr="00F71AA4">
        <w:rPr>
          <w:rFonts w:ascii="Times New Roman" w:hAnsi="Times New Roman" w:cs="Times New Roman"/>
        </w:rPr>
        <w:t>a total of 20 years. Accordingly, each single simulation run is set to generate 730,000 observations</w:t>
      </w:r>
      <w:ins w:id="493" w:author="Hyunjin Song" w:date="2019-02-21T11:54:00Z">
        <w:r w:rsidR="008413FC">
          <w:rPr>
            <w:rFonts w:ascii="Times New Roman" w:hAnsi="Times New Roman" w:cs="Times New Roman"/>
          </w:rPr>
          <w:t xml:space="preserve"> of media </w:t>
        </w:r>
        <w:r w:rsidR="004D1DBE">
          <w:rPr>
            <w:rFonts w:ascii="Times New Roman" w:hAnsi="Times New Roman" w:cs="Times New Roman"/>
          </w:rPr>
          <w:t xml:space="preserve">content </w:t>
        </w:r>
        <w:r w:rsidR="008413FC">
          <w:rPr>
            <w:rFonts w:ascii="Times New Roman" w:hAnsi="Times New Roman" w:cs="Times New Roman"/>
          </w:rPr>
          <w:t>data</w:t>
        </w:r>
      </w:ins>
      <w:r w:rsidRPr="00F71AA4">
        <w:rPr>
          <w:rFonts w:ascii="Times New Roman" w:hAnsi="Times New Roman" w:cs="Times New Roman"/>
        </w:rPr>
        <w:t xml:space="preserve"> (10 x 10 x 365 x 20).</w:t>
      </w:r>
    </w:p>
    <w:p w14:paraId="0C76179B" w14:textId="77777777" w:rsidR="002A2FF3" w:rsidRPr="00F71AA4" w:rsidRDefault="005A3622" w:rsidP="008D376B">
      <w:pPr>
        <w:pStyle w:val="Heading2"/>
        <w:keepNext w:val="0"/>
        <w:keepLines w:val="0"/>
        <w:widowControl w:val="0"/>
        <w:topLinePunct/>
        <w:adjustRightInd w:val="0"/>
        <w:snapToGrid w:val="0"/>
        <w:contextualSpacing/>
        <w:textAlignment w:val="center"/>
        <w:rPr>
          <w:rFonts w:ascii="Times New Roman" w:hAnsi="Times New Roman" w:cs="Times New Roman"/>
        </w:rPr>
      </w:pPr>
      <w:bookmarkStart w:id="494" w:name="human-coding-stage"/>
      <w:r w:rsidRPr="00F71AA4">
        <w:rPr>
          <w:rFonts w:ascii="Times New Roman" w:hAnsi="Times New Roman" w:cs="Times New Roman"/>
        </w:rPr>
        <w:t>Human Coding Stage</w:t>
      </w:r>
      <w:bookmarkEnd w:id="494"/>
    </w:p>
    <w:p w14:paraId="29745A2B" w14:textId="330D1D35" w:rsidR="002A2FF3" w:rsidRPr="00F71AA4" w:rsidRDefault="005A3622" w:rsidP="00C65E33">
      <w:pPr>
        <w:pStyle w:val="FirstParagraph"/>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 xml:space="preserve">In a typical content analysis, </w:t>
      </w:r>
      <w:ins w:id="495" w:author="Hyunjin Song" w:date="2019-02-20T20:48:00Z">
        <w:r w:rsidR="00CD4C07">
          <w:rPr>
            <w:rFonts w:ascii="Times New Roman" w:hAnsi="Times New Roman" w:cs="Times New Roman"/>
          </w:rPr>
          <w:t xml:space="preserve">in practice </w:t>
        </w:r>
      </w:ins>
      <w:r w:rsidRPr="00F71AA4">
        <w:rPr>
          <w:rFonts w:ascii="Times New Roman" w:hAnsi="Times New Roman" w:cs="Times New Roman"/>
        </w:rPr>
        <w:t xml:space="preserve">at least two or more trained human coders are assigned to a small set of sample documents, and independently code such documents. This process </w:t>
      </w:r>
      <w:ins w:id="496" w:author="Hyunjin Song" w:date="2019-02-20T16:42:00Z">
        <w:r w:rsidR="00CC2790">
          <w:rPr>
            <w:rFonts w:ascii="Times New Roman" w:hAnsi="Times New Roman" w:cs="Times New Roman"/>
          </w:rPr>
          <w:t xml:space="preserve">of coder training </w:t>
        </w:r>
      </w:ins>
      <w:r w:rsidRPr="00F71AA4">
        <w:rPr>
          <w:rFonts w:ascii="Times New Roman" w:hAnsi="Times New Roman" w:cs="Times New Roman"/>
        </w:rPr>
        <w:t xml:space="preserve">is </w:t>
      </w:r>
      <w:ins w:id="497" w:author="Hyunjin Song" w:date="2019-02-20T16:42:00Z">
        <w:r w:rsidR="0000069A">
          <w:rPr>
            <w:rFonts w:ascii="Times New Roman" w:hAnsi="Times New Roman" w:cs="Times New Roman"/>
          </w:rPr>
          <w:t xml:space="preserve">then </w:t>
        </w:r>
      </w:ins>
      <w:r w:rsidRPr="00F71AA4">
        <w:rPr>
          <w:rFonts w:ascii="Times New Roman" w:hAnsi="Times New Roman" w:cs="Times New Roman"/>
        </w:rPr>
        <w:t>repeated until the satisfactory level of intercoder reliability is achieved (typically Krippendorff’s alpha equal or greater than 0.7). Once a coder interchangeability is ensured by such training, validation materials are often divided evenly and annotated only by a single coder (Grimmer, King, &amp; Superti, 2018)</w:t>
      </w:r>
      <w:ins w:id="498" w:author="Hyunjin Song" w:date="2019-02-20T23:06:00Z">
        <w:r w:rsidR="008542C5">
          <w:rPr>
            <w:rFonts w:ascii="Times New Roman" w:hAnsi="Times New Roman" w:cs="Times New Roman"/>
          </w:rPr>
          <w:t>. B</w:t>
        </w:r>
        <w:r w:rsidR="00C65E33">
          <w:rPr>
            <w:rFonts w:ascii="Times New Roman" w:hAnsi="Times New Roman" w:cs="Times New Roman"/>
          </w:rPr>
          <w:t>y definition</w:t>
        </w:r>
        <w:r w:rsidR="008542C5">
          <w:rPr>
            <w:rFonts w:ascii="Times New Roman" w:hAnsi="Times New Roman" w:cs="Times New Roman"/>
          </w:rPr>
          <w:t>,</w:t>
        </w:r>
        <w:r w:rsidR="00C65E33">
          <w:rPr>
            <w:rFonts w:ascii="Times New Roman" w:hAnsi="Times New Roman" w:cs="Times New Roman"/>
          </w:rPr>
          <w:t xml:space="preserve"> </w:t>
        </w:r>
      </w:ins>
      <w:ins w:id="499" w:author="Hyunjin Song" w:date="2019-02-20T23:07:00Z">
        <w:r w:rsidR="008542C5">
          <w:rPr>
            <w:rFonts w:ascii="Times New Roman" w:hAnsi="Times New Roman" w:cs="Times New Roman"/>
          </w:rPr>
          <w:t xml:space="preserve">this means </w:t>
        </w:r>
      </w:ins>
      <w:r w:rsidRPr="00F71AA4">
        <w:rPr>
          <w:rFonts w:ascii="Times New Roman" w:hAnsi="Times New Roman" w:cs="Times New Roman"/>
        </w:rPr>
        <w:t xml:space="preserve">that any potential </w:t>
      </w:r>
      <w:ins w:id="500" w:author="Hyunjin Song" w:date="2019-02-21T10:19:00Z">
        <w:r w:rsidR="00F677C3">
          <w:rPr>
            <w:rFonts w:ascii="Times New Roman" w:hAnsi="Times New Roman" w:cs="Times New Roman"/>
          </w:rPr>
          <w:t xml:space="preserve">remaining </w:t>
        </w:r>
      </w:ins>
      <w:r w:rsidRPr="00F71AA4">
        <w:rPr>
          <w:rFonts w:ascii="Times New Roman" w:hAnsi="Times New Roman" w:cs="Times New Roman"/>
        </w:rPr>
        <w:t xml:space="preserve">coder idiosyncrasies </w:t>
      </w:r>
      <w:ins w:id="501" w:author="Hyunjin Song" w:date="2019-02-20T23:07:00Z">
        <w:r w:rsidR="008542C5">
          <w:rPr>
            <w:rFonts w:ascii="Times New Roman" w:hAnsi="Times New Roman" w:cs="Times New Roman"/>
          </w:rPr>
          <w:t xml:space="preserve">in human coding </w:t>
        </w:r>
      </w:ins>
      <w:r w:rsidRPr="00F71AA4">
        <w:rPr>
          <w:rFonts w:ascii="Times New Roman" w:hAnsi="Times New Roman" w:cs="Times New Roman"/>
        </w:rPr>
        <w:t>are</w:t>
      </w:r>
      <w:ins w:id="502" w:author="Hyunjin Song" w:date="2019-02-20T20:53:00Z">
        <w:r w:rsidR="009F3B94">
          <w:rPr>
            <w:rFonts w:ascii="Times New Roman" w:hAnsi="Times New Roman" w:cs="Times New Roman"/>
          </w:rPr>
          <w:t xml:space="preserve"> </w:t>
        </w:r>
      </w:ins>
      <w:ins w:id="503" w:author="Hyunjin Song" w:date="2019-02-20T20:49:00Z">
        <w:r w:rsidR="001303AD">
          <w:rPr>
            <w:rFonts w:ascii="Times New Roman" w:hAnsi="Times New Roman" w:cs="Times New Roman"/>
          </w:rPr>
          <w:t>no longer a</w:t>
        </w:r>
      </w:ins>
      <w:ins w:id="504" w:author="Hyunjin Song" w:date="2019-02-20T20:50:00Z">
        <w:r w:rsidR="001303AD">
          <w:rPr>
            <w:rFonts w:ascii="Times New Roman" w:hAnsi="Times New Roman" w:cs="Times New Roman"/>
          </w:rPr>
          <w:t>n</w:t>
        </w:r>
      </w:ins>
      <w:ins w:id="505" w:author="Hyunjin Song" w:date="2019-02-20T20:49:00Z">
        <w:r w:rsidR="001303AD">
          <w:rPr>
            <w:rFonts w:ascii="Times New Roman" w:hAnsi="Times New Roman" w:cs="Times New Roman"/>
          </w:rPr>
          <w:t xml:space="preserve"> </w:t>
        </w:r>
      </w:ins>
      <w:ins w:id="506" w:author="Hyunjin Song" w:date="2019-02-20T20:50:00Z">
        <w:r w:rsidR="001303AD">
          <w:rPr>
            <w:rFonts w:ascii="Times New Roman" w:hAnsi="Times New Roman" w:cs="Times New Roman"/>
          </w:rPr>
          <w:t>issue</w:t>
        </w:r>
      </w:ins>
      <w:ins w:id="507" w:author="Hyunjin Song" w:date="2019-02-20T23:06:00Z">
        <w:r w:rsidR="008542C5">
          <w:rPr>
            <w:rFonts w:ascii="Times New Roman" w:hAnsi="Times New Roman" w:cs="Times New Roman"/>
          </w:rPr>
          <w:t xml:space="preserve"> </w:t>
        </w:r>
      </w:ins>
      <w:ins w:id="508" w:author="Hyunjin Song" w:date="2019-02-20T23:07:00Z">
        <w:r w:rsidR="008542C5">
          <w:rPr>
            <w:rFonts w:ascii="Times New Roman" w:hAnsi="Times New Roman" w:cs="Times New Roman"/>
          </w:rPr>
          <w:t>for the validity of conclusions as long as</w:t>
        </w:r>
      </w:ins>
      <w:ins w:id="509" w:author="Hyunjin Song" w:date="2019-02-20T23:06:00Z">
        <w:r w:rsidR="008542C5">
          <w:rPr>
            <w:rFonts w:ascii="Times New Roman" w:hAnsi="Times New Roman" w:cs="Times New Roman"/>
          </w:rPr>
          <w:t xml:space="preserve"> </w:t>
        </w:r>
        <w:r w:rsidR="008542C5" w:rsidRPr="00F71AA4">
          <w:rPr>
            <w:rFonts w:ascii="Times New Roman" w:hAnsi="Times New Roman" w:cs="Times New Roman"/>
          </w:rPr>
          <w:t>the satisfactory level of intercoder reliability is achieved</w:t>
        </w:r>
      </w:ins>
      <w:ins w:id="510" w:author="Hyunjin Song" w:date="2019-02-20T20:51:00Z">
        <w:r w:rsidR="001303AD">
          <w:rPr>
            <w:rFonts w:ascii="Times New Roman" w:hAnsi="Times New Roman" w:cs="Times New Roman"/>
          </w:rPr>
          <w:t>. However,</w:t>
        </w:r>
      </w:ins>
      <w:r w:rsidRPr="00F71AA4">
        <w:rPr>
          <w:rFonts w:ascii="Times New Roman" w:hAnsi="Times New Roman" w:cs="Times New Roman"/>
        </w:rPr>
        <w:t xml:space="preserve"> </w:t>
      </w:r>
      <w:ins w:id="511" w:author="Hyunjin Song" w:date="2019-02-20T20:49:00Z">
        <w:r w:rsidR="001303AD">
          <w:rPr>
            <w:rFonts w:ascii="Times New Roman" w:hAnsi="Times New Roman" w:cs="Times New Roman"/>
          </w:rPr>
          <w:t xml:space="preserve">when </w:t>
        </w:r>
      </w:ins>
      <w:ins w:id="512" w:author="Hyunjin Song" w:date="2019-02-20T20:53:00Z">
        <w:r w:rsidR="00F14D50">
          <w:rPr>
            <w:rFonts w:ascii="Times New Roman" w:hAnsi="Times New Roman" w:cs="Times New Roman"/>
          </w:rPr>
          <w:t xml:space="preserve">the </w:t>
        </w:r>
      </w:ins>
      <w:ins w:id="513" w:author="Hyunjin Song" w:date="2019-02-20T20:50:00Z">
        <w:r w:rsidR="001303AD">
          <w:rPr>
            <w:rFonts w:ascii="Times New Roman" w:hAnsi="Times New Roman" w:cs="Times New Roman"/>
          </w:rPr>
          <w:t xml:space="preserve">quality of manual annotations </w:t>
        </w:r>
      </w:ins>
      <w:ins w:id="514" w:author="Hyunjin Song" w:date="2019-02-20T20:53:00Z">
        <w:r w:rsidR="00F14D50">
          <w:rPr>
            <w:rFonts w:ascii="Times New Roman" w:hAnsi="Times New Roman" w:cs="Times New Roman"/>
          </w:rPr>
          <w:t>is</w:t>
        </w:r>
      </w:ins>
      <w:ins w:id="515" w:author="Hyunjin Song" w:date="2019-02-20T20:50:00Z">
        <w:r w:rsidR="001303AD">
          <w:rPr>
            <w:rFonts w:ascii="Times New Roman" w:hAnsi="Times New Roman" w:cs="Times New Roman"/>
          </w:rPr>
          <w:t xml:space="preserve"> not sufficiently ensured</w:t>
        </w:r>
      </w:ins>
      <w:ins w:id="516" w:author="Hyunjin Song" w:date="2019-02-20T20:51:00Z">
        <w:r w:rsidR="001303AD">
          <w:rPr>
            <w:rFonts w:ascii="Times New Roman" w:hAnsi="Times New Roman" w:cs="Times New Roman"/>
          </w:rPr>
          <w:t>,</w:t>
        </w:r>
      </w:ins>
      <w:ins w:id="517" w:author="Hyunjin Song" w:date="2019-02-20T20:50:00Z">
        <w:r w:rsidR="001303AD" w:rsidRPr="00F71AA4">
          <w:rPr>
            <w:rFonts w:ascii="Times New Roman" w:hAnsi="Times New Roman" w:cs="Times New Roman"/>
          </w:rPr>
          <w:t xml:space="preserve"> </w:t>
        </w:r>
      </w:ins>
      <w:r w:rsidRPr="00F71AA4">
        <w:rPr>
          <w:rFonts w:ascii="Times New Roman" w:hAnsi="Times New Roman" w:cs="Times New Roman"/>
        </w:rPr>
        <w:t xml:space="preserve">such idiosyncrasies </w:t>
      </w:r>
      <w:ins w:id="518" w:author="Hyunjin Song" w:date="2019-02-20T20:55:00Z">
        <w:r w:rsidR="001C5974">
          <w:rPr>
            <w:rFonts w:ascii="Times New Roman" w:hAnsi="Times New Roman" w:cs="Times New Roman"/>
          </w:rPr>
          <w:t>may systematically bias the procedures to a unknown degree</w:t>
        </w:r>
      </w:ins>
      <w:r w:rsidRPr="00F71AA4">
        <w:rPr>
          <w:rFonts w:ascii="Times New Roman" w:hAnsi="Times New Roman" w:cs="Times New Roman"/>
        </w:rPr>
        <w:t xml:space="preserve">. </w:t>
      </w:r>
    </w:p>
    <w:p w14:paraId="6FB3FAAF" w14:textId="111D9378" w:rsidR="002A2FF3" w:rsidRPr="00F71AA4" w:rsidRDefault="005A3622" w:rsidP="00E05B2B">
      <w:pPr>
        <w:pStyle w:val="BodyText"/>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 xml:space="preserve">Following this logic, we specified following factors that may affect the quality of the “gold standard” </w:t>
      </w:r>
      <w:ins w:id="519" w:author="Hyunjin Song" w:date="2019-02-20T20:56:00Z">
        <w:r w:rsidR="002536A0">
          <w:rPr>
            <w:rFonts w:ascii="Times New Roman" w:hAnsi="Times New Roman" w:cs="Times New Roman"/>
          </w:rPr>
          <w:t>(</w:t>
        </w:r>
      </w:ins>
      <w:ins w:id="520" w:author="Hyunjin Song" w:date="2019-02-20T23:08:00Z">
        <w:r w:rsidR="005A01E0">
          <w:rPr>
            <w:rFonts w:ascii="Times New Roman" w:hAnsi="Times New Roman" w:cs="Times New Roman"/>
          </w:rPr>
          <w:t xml:space="preserve">i.e., </w:t>
        </w:r>
      </w:ins>
      <w:ins w:id="521" w:author="Hyunjin Song" w:date="2019-02-20T20:56:00Z">
        <w:r w:rsidR="002536A0">
          <w:rPr>
            <w:rFonts w:ascii="Times New Roman" w:hAnsi="Times New Roman" w:cs="Times New Roman"/>
          </w:rPr>
          <w:t xml:space="preserve">manual annotations by human coders) </w:t>
        </w:r>
      </w:ins>
      <w:r w:rsidRPr="00F71AA4">
        <w:rPr>
          <w:rFonts w:ascii="Times New Roman" w:hAnsi="Times New Roman" w:cs="Times New Roman"/>
        </w:rPr>
        <w:t>and therefore evaluations of overall performance of automated algorithms. Those factors include: the number of human coders (k = 2, 4, 7, 10), the predetermined target values of intercoder reliability (Krippendorff’s alpha = 0.5, 0.6, 0.7, 0.8, 0.9), as well as the number of annotation</w:t>
      </w:r>
      <w:ins w:id="522" w:author="Hyunjin Song" w:date="2019-02-21T10:19:00Z">
        <w:r w:rsidR="00FA08C1">
          <w:rPr>
            <w:rFonts w:ascii="Times New Roman" w:hAnsi="Times New Roman" w:cs="Times New Roman"/>
          </w:rPr>
          <w:t>s</w:t>
        </w:r>
      </w:ins>
      <w:r w:rsidRPr="00F71AA4">
        <w:rPr>
          <w:rFonts w:ascii="Times New Roman" w:hAnsi="Times New Roman" w:cs="Times New Roman"/>
        </w:rPr>
        <w:t xml:space="preserve"> per coder (n = 50, 100, 250, 500). </w:t>
      </w:r>
      <w:ins w:id="523" w:author="Hyunjin Song" w:date="2019-02-20T21:49:00Z">
        <w:r w:rsidR="001F61DD">
          <w:rPr>
            <w:rFonts w:ascii="Times New Roman" w:hAnsi="Times New Roman" w:cs="Times New Roman"/>
          </w:rPr>
          <w:t xml:space="preserve">While </w:t>
        </w:r>
      </w:ins>
      <w:ins w:id="524" w:author="Hyunjin Song" w:date="2019-02-20T21:50:00Z">
        <w:r w:rsidR="000264FB">
          <w:rPr>
            <w:rFonts w:ascii="Times New Roman" w:hAnsi="Times New Roman" w:cs="Times New Roman"/>
          </w:rPr>
          <w:t xml:space="preserve">in </w:t>
        </w:r>
      </w:ins>
      <w:ins w:id="525" w:author="Hyunjin Song" w:date="2019-02-20T21:49:00Z">
        <w:r w:rsidR="001F61DD">
          <w:rPr>
            <w:rFonts w:ascii="Times New Roman" w:hAnsi="Times New Roman" w:cs="Times New Roman"/>
          </w:rPr>
          <w:t xml:space="preserve">any typical </w:t>
        </w:r>
      </w:ins>
      <w:ins w:id="526" w:author="Hyunjin Song" w:date="2019-02-20T21:50:00Z">
        <w:r w:rsidR="001F61DD">
          <w:rPr>
            <w:rFonts w:ascii="Times New Roman" w:hAnsi="Times New Roman" w:cs="Times New Roman"/>
          </w:rPr>
          <w:t>real-world application</w:t>
        </w:r>
        <w:r w:rsidR="000264FB">
          <w:rPr>
            <w:rFonts w:ascii="Times New Roman" w:hAnsi="Times New Roman" w:cs="Times New Roman"/>
          </w:rPr>
          <w:t xml:space="preserve"> a researcher</w:t>
        </w:r>
        <w:r w:rsidR="001F61DD">
          <w:rPr>
            <w:rFonts w:ascii="Times New Roman" w:hAnsi="Times New Roman" w:cs="Times New Roman"/>
          </w:rPr>
          <w:t xml:space="preserve"> has to</w:t>
        </w:r>
        <w:r w:rsidR="000264FB">
          <w:rPr>
            <w:rFonts w:ascii="Times New Roman" w:hAnsi="Times New Roman" w:cs="Times New Roman"/>
          </w:rPr>
          <w:t xml:space="preserve"> make </w:t>
        </w:r>
      </w:ins>
      <w:ins w:id="527" w:author="Hyunjin Song" w:date="2019-02-20T21:53:00Z">
        <w:r w:rsidR="00BF2E25">
          <w:rPr>
            <w:rFonts w:ascii="Times New Roman" w:hAnsi="Times New Roman" w:cs="Times New Roman"/>
          </w:rPr>
          <w:t xml:space="preserve">practical </w:t>
        </w:r>
      </w:ins>
      <w:ins w:id="528" w:author="Hyunjin Song" w:date="2019-02-20T21:54:00Z">
        <w:r w:rsidR="00BF2E25">
          <w:rPr>
            <w:rFonts w:ascii="Times New Roman" w:hAnsi="Times New Roman" w:cs="Times New Roman"/>
          </w:rPr>
          <w:t>and</w:t>
        </w:r>
      </w:ins>
      <w:ins w:id="529" w:author="Hyunjin Song" w:date="2019-02-20T21:53:00Z">
        <w:r w:rsidR="00BF2E25">
          <w:rPr>
            <w:rFonts w:ascii="Times New Roman" w:hAnsi="Times New Roman" w:cs="Times New Roman"/>
          </w:rPr>
          <w:t xml:space="preserve"> logistical </w:t>
        </w:r>
      </w:ins>
      <w:ins w:id="530" w:author="Hyunjin Song" w:date="2019-02-20T21:50:00Z">
        <w:r w:rsidR="000264FB">
          <w:rPr>
            <w:rFonts w:ascii="Times New Roman" w:hAnsi="Times New Roman" w:cs="Times New Roman"/>
          </w:rPr>
          <w:t>decision</w:t>
        </w:r>
      </w:ins>
      <w:ins w:id="531" w:author="Hyunjin Song" w:date="2019-02-20T21:55:00Z">
        <w:r w:rsidR="0074642F">
          <w:rPr>
            <w:rFonts w:ascii="Times New Roman" w:hAnsi="Times New Roman" w:cs="Times New Roman"/>
          </w:rPr>
          <w:t>s</w:t>
        </w:r>
      </w:ins>
      <w:ins w:id="532" w:author="Hyunjin Song" w:date="2019-02-20T21:50:00Z">
        <w:r w:rsidR="000264FB">
          <w:rPr>
            <w:rFonts w:ascii="Times New Roman" w:hAnsi="Times New Roman" w:cs="Times New Roman"/>
          </w:rPr>
          <w:t xml:space="preserve"> on t</w:t>
        </w:r>
      </w:ins>
      <w:ins w:id="533" w:author="Hyunjin Song" w:date="2019-02-20T21:49:00Z">
        <w:r w:rsidR="001F61DD">
          <w:rPr>
            <w:rFonts w:ascii="Times New Roman" w:hAnsi="Times New Roman" w:cs="Times New Roman"/>
          </w:rPr>
          <w:t>hese factors</w:t>
        </w:r>
      </w:ins>
      <w:ins w:id="534" w:author="Hyunjin Song" w:date="2019-02-20T21:54:00Z">
        <w:r w:rsidR="00BF2E25">
          <w:rPr>
            <w:rFonts w:ascii="Times New Roman" w:hAnsi="Times New Roman" w:cs="Times New Roman"/>
          </w:rPr>
          <w:t xml:space="preserve"> (typically guided by a researcher’s resource constrains)</w:t>
        </w:r>
      </w:ins>
      <w:ins w:id="535" w:author="Hyunjin Song" w:date="2019-02-20T21:51:00Z">
        <w:r w:rsidR="000264FB">
          <w:rPr>
            <w:rFonts w:ascii="Times New Roman" w:hAnsi="Times New Roman" w:cs="Times New Roman"/>
          </w:rPr>
          <w:t>, these factors</w:t>
        </w:r>
      </w:ins>
      <w:ins w:id="536" w:author="Hyunjin Song" w:date="2019-02-20T21:49:00Z">
        <w:r w:rsidR="001F61DD">
          <w:rPr>
            <w:rFonts w:ascii="Times New Roman" w:hAnsi="Times New Roman" w:cs="Times New Roman"/>
          </w:rPr>
          <w:t xml:space="preserve"> are </w:t>
        </w:r>
      </w:ins>
      <w:ins w:id="537" w:author="Hyunjin Song" w:date="2019-02-20T21:51:00Z">
        <w:r w:rsidR="000264FB">
          <w:rPr>
            <w:rFonts w:ascii="Times New Roman" w:hAnsi="Times New Roman" w:cs="Times New Roman"/>
          </w:rPr>
          <w:t xml:space="preserve">indeed </w:t>
        </w:r>
      </w:ins>
      <w:ins w:id="538" w:author="Hyunjin Song" w:date="2019-02-20T21:49:00Z">
        <w:r w:rsidR="001F61DD">
          <w:rPr>
            <w:rFonts w:ascii="Times New Roman" w:hAnsi="Times New Roman" w:cs="Times New Roman"/>
          </w:rPr>
          <w:t>crucial in terms of</w:t>
        </w:r>
      </w:ins>
      <w:ins w:id="539" w:author="Hyunjin Song" w:date="2019-02-20T21:51:00Z">
        <w:r w:rsidR="000264FB">
          <w:rPr>
            <w:rFonts w:ascii="Times New Roman" w:hAnsi="Times New Roman" w:cs="Times New Roman"/>
          </w:rPr>
          <w:t xml:space="preserve"> properly ensuring the acceptable “quality” of manual annotations produced by human coders.</w:t>
        </w:r>
      </w:ins>
      <w:ins w:id="540" w:author="Hyunjin Song" w:date="2019-02-20T21:49:00Z">
        <w:r w:rsidR="001F61DD">
          <w:rPr>
            <w:rFonts w:ascii="Times New Roman" w:hAnsi="Times New Roman" w:cs="Times New Roman"/>
          </w:rPr>
          <w:t xml:space="preserve"> </w:t>
        </w:r>
      </w:ins>
      <w:r w:rsidRPr="00F71AA4">
        <w:rPr>
          <w:rFonts w:ascii="Times New Roman" w:hAnsi="Times New Roman" w:cs="Times New Roman"/>
        </w:rPr>
        <w:t>These numbers were chosen to reflect typical procedures and their common variations, as can be seen in our Study 1 above.</w:t>
      </w:r>
    </w:p>
    <w:p w14:paraId="66A50E52" w14:textId="407C4FEB" w:rsidR="002A2FF3" w:rsidRPr="00F71AA4" w:rsidRDefault="005A3622" w:rsidP="00E05B2B">
      <w:pPr>
        <w:pStyle w:val="BodyText"/>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In all scenarios, human coders classify a given observation as “1” (e.g., a news article contains the quantity of interest, such as a certain actor, frame, or tonality) or “0” (e.g., does not contain this quantity of interest). This human coding (</w:t>
      </w:r>
      <m:oMath>
        <m:groupChr>
          <m:groupChrPr>
            <m:chr m:val="̂"/>
            <m:pos m:val="top"/>
            <m:vertJc m:val="bot"/>
            <m:ctrlPr>
              <w:rPr>
                <w:rFonts w:ascii="Cambria Math" w:hAnsi="Cambria Math" w:cs="Times New Roman"/>
              </w:rPr>
            </m:ctrlPr>
          </m:groupChrPr>
          <m:e>
            <m:r>
              <w:rPr>
                <w:rFonts w:ascii="Cambria Math" w:hAnsi="Cambria Math" w:cs="Times New Roman"/>
              </w:rPr>
              <m:t>y</m:t>
            </m:r>
          </m:e>
        </m:groupChr>
      </m:oMath>
      <w:r w:rsidRPr="00F71AA4">
        <w:rPr>
          <w:rFonts w:ascii="Times New Roman" w:hAnsi="Times New Roman" w:cs="Times New Roman"/>
        </w:rPr>
        <w:t xml:space="preserve">) can be, in principle, either correct or incorrect against the (unknown) “true” value of </w:t>
      </w:r>
      <m:oMath>
        <m:r>
          <w:rPr>
            <w:rFonts w:ascii="Cambria Math" w:hAnsi="Cambria Math" w:cs="Times New Roman"/>
          </w:rPr>
          <m:t>y</m:t>
        </m:r>
      </m:oMath>
      <w:r w:rsidRPr="00F71AA4">
        <w:rPr>
          <w:rFonts w:ascii="Times New Roman" w:hAnsi="Times New Roman" w:cs="Times New Roman"/>
        </w:rPr>
        <w:t>, therefore behaviors of human coders were modeled by a Binomial distribution with varying probability of successfully categorizing the true data. The heterogeneity in each of the coders’ coding behaviors (e.g., expertise) was also modelled by a beta distribution with varying shape (using predefined hyperparameters for each target reliability level), which effectively enables us to simulate a situation where a certain number of coders produce more “correct” judgment (</w:t>
      </w:r>
      <m:oMath>
        <m:groupChr>
          <m:groupChrPr>
            <m:chr m:val="̂"/>
            <m:pos m:val="top"/>
            <m:vertJc m:val="bot"/>
            <m:ctrlPr>
              <w:rPr>
                <w:rFonts w:ascii="Cambria Math" w:hAnsi="Cambria Math" w:cs="Times New Roman"/>
              </w:rPr>
            </m:ctrlPr>
          </m:groupChrPr>
          <m:e>
            <m:r>
              <w:rPr>
                <w:rFonts w:ascii="Cambria Math" w:hAnsi="Cambria Math" w:cs="Times New Roman"/>
              </w:rPr>
              <m:t>y</m:t>
            </m:r>
          </m:e>
        </m:groupChr>
        <m:r>
          <w:rPr>
            <w:rFonts w:ascii="Cambria Math" w:hAnsi="Cambria Math" w:cs="Times New Roman"/>
          </w:rPr>
          <m:t>=y</m:t>
        </m:r>
      </m:oMath>
      <w:r w:rsidRPr="00F71AA4">
        <w:rPr>
          <w:rFonts w:ascii="Times New Roman" w:hAnsi="Times New Roman" w:cs="Times New Roman"/>
        </w:rPr>
        <w:t>) whereas other coders produce more “false” judgment (</w:t>
      </w:r>
      <m:oMath>
        <m:groupChr>
          <m:groupChrPr>
            <m:chr m:val="̂"/>
            <m:pos m:val="top"/>
            <m:vertJc m:val="bot"/>
            <m:ctrlPr>
              <w:rPr>
                <w:rFonts w:ascii="Cambria Math" w:hAnsi="Cambria Math" w:cs="Times New Roman"/>
              </w:rPr>
            </m:ctrlPr>
          </m:groupChrPr>
          <m:e>
            <m:r>
              <w:rPr>
                <w:rFonts w:ascii="Cambria Math" w:hAnsi="Cambria Math" w:cs="Times New Roman"/>
              </w:rPr>
              <m:t>y</m:t>
            </m:r>
          </m:e>
        </m:groupChr>
        <m:r>
          <w:rPr>
            <w:rFonts w:ascii="Cambria Math" w:hAnsi="Cambria Math" w:cs="Times New Roman"/>
          </w:rPr>
          <m:t>≠y</m:t>
        </m:r>
      </m:oMath>
      <w:r w:rsidRPr="00F71AA4">
        <w:rPr>
          <w:rFonts w:ascii="Times New Roman" w:hAnsi="Times New Roman" w:cs="Times New Roman"/>
        </w:rPr>
        <w:t>).</w:t>
      </w:r>
      <w:ins w:id="541" w:author="Hyunjin Song" w:date="2019-02-21T10:20:00Z">
        <w:r w:rsidR="003268D9">
          <w:rPr>
            <w:rStyle w:val="FootnoteReference"/>
            <w:rFonts w:ascii="Times New Roman" w:hAnsi="Times New Roman" w:cs="Times New Roman"/>
          </w:rPr>
          <w:footnoteReference w:id="11"/>
        </w:r>
      </w:ins>
      <w:r w:rsidRPr="00F71AA4">
        <w:rPr>
          <w:rFonts w:ascii="Times New Roman" w:hAnsi="Times New Roman" w:cs="Times New Roman"/>
        </w:rPr>
        <w:t xml:space="preserve"> Yet the overall human annotation patterns at the chosen level of a beta distribution parameters were ensured to produce </w:t>
      </w:r>
      <w:ins w:id="568" w:author="Hyunjin Song" w:date="2019-02-20T16:44:00Z">
        <w:r w:rsidR="00280A31">
          <w:rPr>
            <w:rFonts w:ascii="Times New Roman" w:hAnsi="Times New Roman" w:cs="Times New Roman"/>
          </w:rPr>
          <w:t xml:space="preserve">an associated </w:t>
        </w:r>
      </w:ins>
      <w:r w:rsidRPr="00F71AA4">
        <w:rPr>
          <w:rFonts w:ascii="Times New Roman" w:hAnsi="Times New Roman" w:cs="Times New Roman"/>
        </w:rPr>
        <w:t>target reliability coefficient. Depending on the specific application (dictionary-based vs. supervised learning), the “hand-coded data” from this stage is then used as either for post-hoc validation or as an input for the later automated classification.</w:t>
      </w:r>
    </w:p>
    <w:p w14:paraId="65235EA4" w14:textId="612510D4" w:rsidR="002A2FF3" w:rsidRPr="00F71AA4" w:rsidRDefault="005A3622" w:rsidP="00E05B2B">
      <w:pPr>
        <w:pStyle w:val="Heading2"/>
        <w:keepNext w:val="0"/>
        <w:keepLines w:val="0"/>
        <w:widowControl w:val="0"/>
        <w:topLinePunct/>
        <w:adjustRightInd w:val="0"/>
        <w:snapToGrid w:val="0"/>
        <w:contextualSpacing/>
        <w:textAlignment w:val="center"/>
        <w:rPr>
          <w:rFonts w:ascii="Times New Roman" w:hAnsi="Times New Roman" w:cs="Times New Roman"/>
        </w:rPr>
      </w:pPr>
      <w:bookmarkStart w:id="569" w:name="algorithm-based-classification-stage"/>
      <w:r w:rsidRPr="00F71AA4">
        <w:rPr>
          <w:rFonts w:ascii="Times New Roman" w:hAnsi="Times New Roman" w:cs="Times New Roman"/>
        </w:rPr>
        <w:t>Algorithm-based Classification</w:t>
      </w:r>
      <w:ins w:id="570" w:author="Hyunjin Song" w:date="2019-02-20T16:45:00Z">
        <w:r w:rsidR="000E44DC">
          <w:rPr>
            <w:rFonts w:ascii="Times New Roman" w:hAnsi="Times New Roman" w:cs="Times New Roman"/>
          </w:rPr>
          <w:t xml:space="preserve"> and Validation</w:t>
        </w:r>
      </w:ins>
      <w:r w:rsidRPr="00F71AA4">
        <w:rPr>
          <w:rFonts w:ascii="Times New Roman" w:hAnsi="Times New Roman" w:cs="Times New Roman"/>
        </w:rPr>
        <w:t xml:space="preserve"> Stage</w:t>
      </w:r>
      <w:bookmarkEnd w:id="569"/>
    </w:p>
    <w:p w14:paraId="18F2A747" w14:textId="65847A10" w:rsidR="002A2FF3" w:rsidRPr="00F71AA4" w:rsidRDefault="005A3622" w:rsidP="00E05B2B">
      <w:pPr>
        <w:pStyle w:val="FirstParagraph"/>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 xml:space="preserve">In this </w:t>
      </w:r>
      <w:ins w:id="571" w:author="Hyunjin Song" w:date="2019-02-20T16:44:00Z">
        <w:r w:rsidR="007E4F6D">
          <w:rPr>
            <w:rFonts w:ascii="Times New Roman" w:hAnsi="Times New Roman" w:cs="Times New Roman"/>
          </w:rPr>
          <w:t xml:space="preserve">final </w:t>
        </w:r>
      </w:ins>
      <w:r w:rsidRPr="00F71AA4">
        <w:rPr>
          <w:rFonts w:ascii="Times New Roman" w:hAnsi="Times New Roman" w:cs="Times New Roman"/>
        </w:rPr>
        <w:t>stage, a researcher uses a certain algorithm to predict the values of (</w:t>
      </w:r>
      <m:oMath>
        <m:groupChr>
          <m:groupChrPr>
            <m:chr m:val="̂"/>
            <m:pos m:val="top"/>
            <m:vertJc m:val="bot"/>
            <m:ctrlPr>
              <w:rPr>
                <w:rFonts w:ascii="Cambria Math" w:hAnsi="Cambria Math" w:cs="Times New Roman"/>
              </w:rPr>
            </m:ctrlPr>
          </m:groupChrPr>
          <m:e>
            <m:r>
              <w:rPr>
                <w:rFonts w:ascii="Cambria Math" w:hAnsi="Cambria Math" w:cs="Times New Roman"/>
              </w:rPr>
              <m:t>y</m:t>
            </m:r>
          </m:e>
        </m:groupChr>
      </m:oMath>
      <w:r w:rsidRPr="00F71AA4">
        <w:rPr>
          <w:rFonts w:ascii="Times New Roman" w:hAnsi="Times New Roman" w:cs="Times New Roman"/>
        </w:rPr>
        <w:t>) in each of the observations. For this purpose, we set up three different classification algorithms – binomial GLM, Naïve Bayes, and a bag-of-words dictionary approach – in simulations. Although these are not exhaustive, these methods are among the most frequently utilized classification algorithms in automated content analysis (as in footnote</w:t>
      </w:r>
      <w:r w:rsidR="00890AB8" w:rsidRPr="00F71AA4">
        <w:rPr>
          <w:rFonts w:ascii="Times New Roman" w:hAnsi="Times New Roman" w:cs="Times New Roman"/>
        </w:rPr>
        <w:t xml:space="preserve"> 6 </w:t>
      </w:r>
      <w:r w:rsidRPr="00F71AA4">
        <w:rPr>
          <w:rFonts w:ascii="Times New Roman" w:hAnsi="Times New Roman" w:cs="Times New Roman"/>
        </w:rPr>
        <w:t>above).</w:t>
      </w:r>
    </w:p>
    <w:p w14:paraId="3007FF46" w14:textId="4727DE7D" w:rsidR="002A2FF3" w:rsidRPr="00F71AA4" w:rsidRDefault="005A3622" w:rsidP="00E05B2B">
      <w:pPr>
        <w:pStyle w:val="BodyText"/>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 xml:space="preserve">In typical a real-world scenario, researchers </w:t>
      </w:r>
      <w:ins w:id="572" w:author="Hyunjin Song" w:date="2019-02-20T16:45:00Z">
        <w:r w:rsidR="00857DCF">
          <w:rPr>
            <w:rFonts w:ascii="Times New Roman" w:hAnsi="Times New Roman" w:cs="Times New Roman"/>
          </w:rPr>
          <w:t xml:space="preserve">would </w:t>
        </w:r>
      </w:ins>
      <w:r w:rsidRPr="00F71AA4">
        <w:rPr>
          <w:rFonts w:ascii="Times New Roman" w:hAnsi="Times New Roman" w:cs="Times New Roman"/>
        </w:rPr>
        <w:t xml:space="preserve">validate the results </w:t>
      </w:r>
      <w:ins w:id="573" w:author="Hyunjin Song" w:date="2019-02-20T16:45:00Z">
        <w:r w:rsidR="00857DCF">
          <w:rPr>
            <w:rFonts w:ascii="Times New Roman" w:hAnsi="Times New Roman" w:cs="Times New Roman"/>
          </w:rPr>
          <w:t xml:space="preserve">obtained </w:t>
        </w:r>
      </w:ins>
      <w:r w:rsidRPr="00F71AA4">
        <w:rPr>
          <w:rFonts w:ascii="Times New Roman" w:hAnsi="Times New Roman" w:cs="Times New Roman"/>
        </w:rPr>
        <w:t xml:space="preserve">from the automated analysis based on a manually coded test set </w:t>
      </w:r>
      <w:ins w:id="574" w:author="Hyunjin Song" w:date="2019-02-20T16:45:00Z">
        <w:r w:rsidR="00857DCF">
          <w:rPr>
            <w:rFonts w:ascii="Times New Roman" w:hAnsi="Times New Roman" w:cs="Times New Roman"/>
          </w:rPr>
          <w:t xml:space="preserve">(produced in a human coding stage) </w:t>
        </w:r>
      </w:ins>
      <w:r w:rsidRPr="00F71AA4">
        <w:rPr>
          <w:rFonts w:ascii="Times New Roman" w:hAnsi="Times New Roman" w:cs="Times New Roman"/>
        </w:rPr>
        <w:t>in a post-hoc manner (for a bag-of-words dictionary approach), or use such manually coded data to develop prediction algorithms (for supervised learning, such as binomial GLM or Naïve Bayes)</w:t>
      </w:r>
      <w:ins w:id="575" w:author="Hyunjin Song" w:date="2019-02-20T21:01:00Z">
        <w:r w:rsidR="00C8445B">
          <w:rPr>
            <w:rFonts w:ascii="Times New Roman" w:hAnsi="Times New Roman" w:cs="Times New Roman"/>
          </w:rPr>
          <w:t xml:space="preserve">, </w:t>
        </w:r>
      </w:ins>
      <w:r w:rsidRPr="00F71AA4">
        <w:rPr>
          <w:rFonts w:ascii="Times New Roman" w:hAnsi="Times New Roman" w:cs="Times New Roman"/>
        </w:rPr>
        <w:t>evaluat</w:t>
      </w:r>
      <w:ins w:id="576" w:author="Hyunjin Song" w:date="2019-02-20T21:01:00Z">
        <w:r w:rsidR="00C8445B">
          <w:rPr>
            <w:rFonts w:ascii="Times New Roman" w:hAnsi="Times New Roman" w:cs="Times New Roman"/>
          </w:rPr>
          <w:t>ing</w:t>
        </w:r>
      </w:ins>
      <w:r w:rsidRPr="00F71AA4">
        <w:rPr>
          <w:rFonts w:ascii="Times New Roman" w:hAnsi="Times New Roman" w:cs="Times New Roman"/>
        </w:rPr>
        <w:t xml:space="preserve"> precision, recall, and F1 scores against </w:t>
      </w:r>
      <w:ins w:id="577" w:author="Hyunjin Song" w:date="2019-02-20T20:57:00Z">
        <w:r w:rsidR="00E84101">
          <w:rPr>
            <w:rFonts w:ascii="Times New Roman" w:hAnsi="Times New Roman" w:cs="Times New Roman"/>
          </w:rPr>
          <w:t>such</w:t>
        </w:r>
        <w:r w:rsidR="00E84101" w:rsidRPr="00F71AA4">
          <w:rPr>
            <w:rFonts w:ascii="Times New Roman" w:hAnsi="Times New Roman" w:cs="Times New Roman"/>
          </w:rPr>
          <w:t xml:space="preserve"> </w:t>
        </w:r>
      </w:ins>
      <w:r w:rsidRPr="00F71AA4">
        <w:rPr>
          <w:rFonts w:ascii="Times New Roman" w:hAnsi="Times New Roman" w:cs="Times New Roman"/>
        </w:rPr>
        <w:t>“human-coded” materials</w:t>
      </w:r>
      <w:ins w:id="578" w:author="Hyunjin Song" w:date="2019-02-20T21:03:00Z">
        <w:r w:rsidR="0058159C">
          <w:rPr>
            <w:rFonts w:ascii="Times New Roman" w:hAnsi="Times New Roman" w:cs="Times New Roman"/>
          </w:rPr>
          <w:t xml:space="preserve"> (hereafter “observed” </w:t>
        </w:r>
      </w:ins>
      <w:ins w:id="579" w:author="Hyunjin Song" w:date="2019-02-20T21:11:00Z">
        <w:r w:rsidR="003A2BB6">
          <w:rPr>
            <w:rFonts w:ascii="Times New Roman" w:hAnsi="Times New Roman" w:cs="Times New Roman"/>
          </w:rPr>
          <w:t xml:space="preserve">classification </w:t>
        </w:r>
      </w:ins>
      <w:ins w:id="580" w:author="Hyunjin Song" w:date="2019-02-20T21:03:00Z">
        <w:r w:rsidR="0058159C">
          <w:rPr>
            <w:rFonts w:ascii="Times New Roman" w:hAnsi="Times New Roman" w:cs="Times New Roman"/>
          </w:rPr>
          <w:t>performance)</w:t>
        </w:r>
      </w:ins>
      <w:r w:rsidRPr="00F71AA4">
        <w:rPr>
          <w:rFonts w:ascii="Times New Roman" w:hAnsi="Times New Roman" w:cs="Times New Roman"/>
        </w:rPr>
        <w:t xml:space="preserve">. Yet more importantly, since we are effectively simulating the typical media contents data, we can also systematically evaluate the </w:t>
      </w:r>
      <w:ins w:id="581" w:author="Hyunjin Song" w:date="2019-02-20T21:12:00Z">
        <w:r w:rsidR="003A2BB6">
          <w:rPr>
            <w:rFonts w:ascii="Times New Roman" w:hAnsi="Times New Roman" w:cs="Times New Roman"/>
          </w:rPr>
          <w:t>“</w:t>
        </w:r>
      </w:ins>
      <w:ins w:id="582" w:author="Hyunjin Song" w:date="2019-02-20T20:58:00Z">
        <w:r w:rsidR="00E84101" w:rsidRPr="00381B74">
          <w:rPr>
            <w:rFonts w:ascii="Times New Roman" w:hAnsi="Times New Roman" w:cs="Times New Roman"/>
            <w:i/>
          </w:rPr>
          <w:t>true</w:t>
        </w:r>
      </w:ins>
      <w:ins w:id="583" w:author="Hyunjin Song" w:date="2019-02-20T21:12:00Z">
        <w:r w:rsidR="003A2BB6">
          <w:rPr>
            <w:rFonts w:ascii="Times New Roman" w:hAnsi="Times New Roman" w:cs="Times New Roman"/>
          </w:rPr>
          <w:t xml:space="preserve">” </w:t>
        </w:r>
      </w:ins>
      <w:ins w:id="584" w:author="Hyunjin Song" w:date="2019-02-20T21:11:00Z">
        <w:r w:rsidR="003A2BB6">
          <w:rPr>
            <w:rFonts w:ascii="Times New Roman" w:hAnsi="Times New Roman" w:cs="Times New Roman"/>
          </w:rPr>
          <w:t xml:space="preserve">classification </w:t>
        </w:r>
      </w:ins>
      <w:r w:rsidRPr="00F71AA4">
        <w:rPr>
          <w:rFonts w:ascii="Times New Roman" w:hAnsi="Times New Roman" w:cs="Times New Roman"/>
        </w:rPr>
        <w:t>performance of automated procedures</w:t>
      </w:r>
      <w:ins w:id="585" w:author="Hyunjin Song" w:date="2019-02-20T21:01:00Z">
        <w:r w:rsidR="00C8445B">
          <w:rPr>
            <w:rFonts w:ascii="Times New Roman" w:hAnsi="Times New Roman" w:cs="Times New Roman"/>
          </w:rPr>
          <w:t xml:space="preserve"> </w:t>
        </w:r>
      </w:ins>
      <w:ins w:id="586" w:author="Hyunjin Song" w:date="2019-02-20T21:12:00Z">
        <w:r w:rsidR="003A2BB6" w:rsidRPr="00F71AA4">
          <w:rPr>
            <w:rFonts w:ascii="Times New Roman" w:hAnsi="Times New Roman" w:cs="Times New Roman"/>
          </w:rPr>
          <w:t>as well</w:t>
        </w:r>
      </w:ins>
      <w:ins w:id="587" w:author="Hyunjin Song" w:date="2019-02-20T21:02:00Z">
        <w:r w:rsidR="00C8445B">
          <w:rPr>
            <w:rFonts w:ascii="Times New Roman" w:hAnsi="Times New Roman" w:cs="Times New Roman"/>
          </w:rPr>
          <w:t>,</w:t>
        </w:r>
      </w:ins>
      <w:ins w:id="588" w:author="Hyunjin Song" w:date="2019-02-20T20:58:00Z">
        <w:r w:rsidR="00E84101">
          <w:rPr>
            <w:rFonts w:ascii="Times New Roman" w:hAnsi="Times New Roman" w:cs="Times New Roman"/>
          </w:rPr>
          <w:t xml:space="preserve"> and </w:t>
        </w:r>
      </w:ins>
      <w:ins w:id="589" w:author="Hyunjin Song" w:date="2019-02-20T21:02:00Z">
        <w:r w:rsidR="00C8445B">
          <w:rPr>
            <w:rFonts w:ascii="Times New Roman" w:hAnsi="Times New Roman" w:cs="Times New Roman"/>
          </w:rPr>
          <w:t xml:space="preserve">then </w:t>
        </w:r>
      </w:ins>
      <w:ins w:id="590" w:author="Hyunjin Song" w:date="2019-02-20T20:58:00Z">
        <w:r w:rsidR="00E84101">
          <w:rPr>
            <w:rFonts w:ascii="Times New Roman" w:hAnsi="Times New Roman" w:cs="Times New Roman"/>
          </w:rPr>
          <w:t xml:space="preserve">further compare </w:t>
        </w:r>
      </w:ins>
      <w:ins w:id="591" w:author="Hyunjin Song" w:date="2019-02-20T21:02:00Z">
        <w:r w:rsidR="00C8445B">
          <w:rPr>
            <w:rFonts w:ascii="Times New Roman" w:hAnsi="Times New Roman" w:cs="Times New Roman"/>
          </w:rPr>
          <w:t xml:space="preserve">this </w:t>
        </w:r>
      </w:ins>
      <w:ins w:id="592" w:author="Hyunjin Song" w:date="2019-02-20T21:04:00Z">
        <w:r w:rsidR="0015230B">
          <w:rPr>
            <w:rFonts w:ascii="Times New Roman" w:hAnsi="Times New Roman" w:cs="Times New Roman"/>
          </w:rPr>
          <w:t xml:space="preserve">true performance </w:t>
        </w:r>
      </w:ins>
      <w:ins w:id="593" w:author="Hyunjin Song" w:date="2019-02-20T21:02:00Z">
        <w:r w:rsidR="00C8445B">
          <w:rPr>
            <w:rFonts w:ascii="Times New Roman" w:hAnsi="Times New Roman" w:cs="Times New Roman"/>
          </w:rPr>
          <w:t xml:space="preserve">with </w:t>
        </w:r>
      </w:ins>
      <w:ins w:id="594" w:author="Hyunjin Song" w:date="2019-02-20T20:58:00Z">
        <w:r w:rsidR="00E84101">
          <w:rPr>
            <w:rFonts w:ascii="Times New Roman" w:hAnsi="Times New Roman" w:cs="Times New Roman"/>
          </w:rPr>
          <w:t xml:space="preserve">the </w:t>
        </w:r>
      </w:ins>
      <w:ins w:id="595" w:author="Hyunjin Song" w:date="2019-02-20T20:59:00Z">
        <w:r w:rsidR="00C8445B">
          <w:rPr>
            <w:rFonts w:ascii="Times New Roman" w:hAnsi="Times New Roman" w:cs="Times New Roman"/>
          </w:rPr>
          <w:t>observed</w:t>
        </w:r>
      </w:ins>
      <w:ins w:id="596" w:author="Hyunjin Song" w:date="2019-02-20T20:58:00Z">
        <w:r w:rsidR="00E84101">
          <w:rPr>
            <w:rFonts w:ascii="Times New Roman" w:hAnsi="Times New Roman" w:cs="Times New Roman"/>
          </w:rPr>
          <w:t xml:space="preserve"> performance</w:t>
        </w:r>
      </w:ins>
      <w:ins w:id="597" w:author="Hyunjin Song" w:date="2019-02-20T21:03:00Z">
        <w:r w:rsidR="0058159C">
          <w:rPr>
            <w:rFonts w:ascii="Times New Roman" w:hAnsi="Times New Roman" w:cs="Times New Roman"/>
          </w:rPr>
          <w:t>s</w:t>
        </w:r>
      </w:ins>
      <w:ins w:id="598" w:author="Hyunjin Song" w:date="2019-02-20T20:58:00Z">
        <w:r w:rsidR="00E84101">
          <w:rPr>
            <w:rFonts w:ascii="Times New Roman" w:hAnsi="Times New Roman" w:cs="Times New Roman"/>
          </w:rPr>
          <w:t xml:space="preserve"> </w:t>
        </w:r>
      </w:ins>
      <w:ins w:id="599" w:author="Hyunjin Song" w:date="2019-02-20T21:12:00Z">
        <w:r w:rsidR="003A2BB6">
          <w:rPr>
            <w:rFonts w:ascii="Times New Roman" w:hAnsi="Times New Roman" w:cs="Times New Roman"/>
          </w:rPr>
          <w:t>from</w:t>
        </w:r>
      </w:ins>
      <w:ins w:id="600" w:author="Hyunjin Song" w:date="2019-02-20T20:58:00Z">
        <w:r w:rsidR="00E84101">
          <w:rPr>
            <w:rFonts w:ascii="Times New Roman" w:hAnsi="Times New Roman" w:cs="Times New Roman"/>
          </w:rPr>
          <w:t xml:space="preserve"> </w:t>
        </w:r>
      </w:ins>
      <w:ins w:id="601" w:author="Hyunjin Song" w:date="2019-02-20T21:12:00Z">
        <w:r w:rsidR="003A2BB6">
          <w:rPr>
            <w:rFonts w:ascii="Times New Roman" w:hAnsi="Times New Roman" w:cs="Times New Roman"/>
          </w:rPr>
          <w:t xml:space="preserve">scenarios using </w:t>
        </w:r>
      </w:ins>
      <w:ins w:id="602" w:author="Hyunjin Song" w:date="2019-02-20T20:58:00Z">
        <w:r w:rsidR="00E84101">
          <w:rPr>
            <w:rFonts w:ascii="Times New Roman" w:hAnsi="Times New Roman" w:cs="Times New Roman"/>
          </w:rPr>
          <w:t xml:space="preserve">varying </w:t>
        </w:r>
      </w:ins>
      <w:ins w:id="603" w:author="Hyunjin Song" w:date="2019-02-20T20:59:00Z">
        <w:r w:rsidR="00C8445B">
          <w:rPr>
            <w:rFonts w:ascii="Times New Roman" w:hAnsi="Times New Roman" w:cs="Times New Roman"/>
          </w:rPr>
          <w:t xml:space="preserve">quality </w:t>
        </w:r>
      </w:ins>
      <w:ins w:id="604" w:author="Hyunjin Song" w:date="2019-02-20T20:58:00Z">
        <w:r w:rsidR="00E84101">
          <w:rPr>
            <w:rFonts w:ascii="Times New Roman" w:hAnsi="Times New Roman" w:cs="Times New Roman"/>
          </w:rPr>
          <w:t xml:space="preserve">of </w:t>
        </w:r>
      </w:ins>
      <w:ins w:id="605" w:author="Hyunjin Song" w:date="2019-02-20T20:59:00Z">
        <w:r w:rsidR="00C8445B" w:rsidRPr="00F71AA4">
          <w:rPr>
            <w:rFonts w:ascii="Times New Roman" w:hAnsi="Times New Roman" w:cs="Times New Roman"/>
          </w:rPr>
          <w:t>“human-coded” materials</w:t>
        </w:r>
      </w:ins>
      <w:r w:rsidRPr="00F71AA4">
        <w:rPr>
          <w:rFonts w:ascii="Times New Roman" w:hAnsi="Times New Roman" w:cs="Times New Roman"/>
        </w:rPr>
        <w:t>. Admittedly, this would be impossible for practical applications since the true value y would never be known. However by doing so, we can precisely estimate the relative bias when using imperfect human coding as “gold standard” while we can observe how the overall accuracy is adversely affected based on which factors.</w:t>
      </w:r>
    </w:p>
    <w:p w14:paraId="3DD8E7E9" w14:textId="77777777" w:rsidR="002A2FF3" w:rsidRPr="00F71AA4" w:rsidRDefault="005A3622" w:rsidP="00E05B2B">
      <w:pPr>
        <w:pStyle w:val="BodyText"/>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 xml:space="preserve">The final Monte Carlo simulation used 4 (number of human coders, k) </w:t>
      </w:r>
      <m:oMath>
        <m:r>
          <w:rPr>
            <w:rFonts w:ascii="Cambria Math" w:hAnsi="Cambria Math" w:cs="Times New Roman"/>
          </w:rPr>
          <m:t>×</m:t>
        </m:r>
      </m:oMath>
      <w:r w:rsidRPr="00F71AA4">
        <w:rPr>
          <w:rFonts w:ascii="Times New Roman" w:hAnsi="Times New Roman" w:cs="Times New Roman"/>
        </w:rPr>
        <w:t xml:space="preserve"> 5 (target Krippendorff’s alpha levels in human coding) </w:t>
      </w:r>
      <m:oMath>
        <m:r>
          <w:rPr>
            <w:rFonts w:ascii="Cambria Math" w:hAnsi="Cambria Math" w:cs="Times New Roman"/>
          </w:rPr>
          <m:t>×</m:t>
        </m:r>
      </m:oMath>
      <w:r w:rsidRPr="00F71AA4">
        <w:rPr>
          <w:rFonts w:ascii="Times New Roman" w:hAnsi="Times New Roman" w:cs="Times New Roman"/>
        </w:rPr>
        <w:t xml:space="preserve"> 4 (N of annotation per each human coder in producing validation data) </w:t>
      </w:r>
      <m:oMath>
        <m:r>
          <w:rPr>
            <w:rFonts w:ascii="Cambria Math" w:hAnsi="Cambria Math" w:cs="Times New Roman"/>
          </w:rPr>
          <m:t>×</m:t>
        </m:r>
      </m:oMath>
      <w:r w:rsidRPr="00F71AA4">
        <w:rPr>
          <w:rFonts w:ascii="Times New Roman" w:hAnsi="Times New Roman" w:cs="Times New Roman"/>
        </w:rPr>
        <w:t xml:space="preserve"> 3 (classification algorithms) full factorial design with 1,000 replications per each scenario (N = 240,000), which were then summarized as below.</w:t>
      </w:r>
    </w:p>
    <w:p w14:paraId="4545BA6C" w14:textId="77777777" w:rsidR="002A2FF3" w:rsidRPr="00F71AA4" w:rsidRDefault="005A3622" w:rsidP="00E05B2B">
      <w:pPr>
        <w:pStyle w:val="Heading1"/>
        <w:keepNext w:val="0"/>
        <w:keepLines w:val="0"/>
        <w:widowControl w:val="0"/>
        <w:topLinePunct/>
        <w:adjustRightInd w:val="0"/>
        <w:snapToGrid w:val="0"/>
        <w:contextualSpacing/>
        <w:textAlignment w:val="center"/>
        <w:rPr>
          <w:rFonts w:ascii="Times New Roman" w:hAnsi="Times New Roman" w:cs="Times New Roman"/>
        </w:rPr>
      </w:pPr>
      <w:bookmarkStart w:id="606" w:name="simulation-results"/>
      <w:r w:rsidRPr="00F71AA4">
        <w:rPr>
          <w:rFonts w:ascii="Times New Roman" w:hAnsi="Times New Roman" w:cs="Times New Roman"/>
        </w:rPr>
        <w:t>Simulation Results</w:t>
      </w:r>
      <w:bookmarkEnd w:id="606"/>
    </w:p>
    <w:p w14:paraId="435BF334" w14:textId="52E26C7B" w:rsidR="00DF7FEF" w:rsidRPr="00F71AA4" w:rsidRDefault="005A3622" w:rsidP="00DF7FEF">
      <w:pPr>
        <w:pStyle w:val="BodyText"/>
        <w:widowControl w:val="0"/>
        <w:topLinePunct/>
        <w:adjustRightInd w:val="0"/>
        <w:snapToGrid w:val="0"/>
        <w:spacing w:before="0" w:after="0"/>
        <w:contextualSpacing/>
        <w:textAlignment w:val="center"/>
        <w:rPr>
          <w:ins w:id="607" w:author="Hyunjin Song" w:date="2019-02-20T21:19:00Z"/>
          <w:rFonts w:ascii="Times New Roman" w:hAnsi="Times New Roman" w:cs="Times New Roman"/>
        </w:rPr>
      </w:pPr>
      <w:r w:rsidRPr="00F71AA4">
        <w:rPr>
          <w:rFonts w:ascii="Times New Roman" w:hAnsi="Times New Roman" w:cs="Times New Roman"/>
        </w:rPr>
        <w:t xml:space="preserve">As an initial model check, we first </w:t>
      </w:r>
      <w:ins w:id="608" w:author="Hyunjin Song" w:date="2019-02-20T21:15:00Z">
        <w:r w:rsidR="00AD0C0D">
          <w:rPr>
            <w:rFonts w:ascii="Times New Roman" w:hAnsi="Times New Roman" w:cs="Times New Roman"/>
          </w:rPr>
          <w:t>look at</w:t>
        </w:r>
        <w:r w:rsidR="00AD0C0D" w:rsidRPr="00F71AA4">
          <w:rPr>
            <w:rFonts w:ascii="Times New Roman" w:hAnsi="Times New Roman" w:cs="Times New Roman"/>
          </w:rPr>
          <w:t xml:space="preserve"> </w:t>
        </w:r>
      </w:ins>
      <w:r w:rsidRPr="00F71AA4">
        <w:rPr>
          <w:rFonts w:ascii="Times New Roman" w:hAnsi="Times New Roman" w:cs="Times New Roman"/>
        </w:rPr>
        <w:t>the overall classification accuracy</w:t>
      </w:r>
      <w:ins w:id="609" w:author="Hyunjin Song" w:date="2019-02-20T21:14:00Z">
        <w:r w:rsidR="00FC6491">
          <w:rPr>
            <w:rFonts w:ascii="Times New Roman" w:hAnsi="Times New Roman" w:cs="Times New Roman"/>
          </w:rPr>
          <w:t xml:space="preserve"> </w:t>
        </w:r>
      </w:ins>
      <w:r w:rsidRPr="00F71AA4">
        <w:rPr>
          <w:rFonts w:ascii="Times New Roman" w:hAnsi="Times New Roman" w:cs="Times New Roman"/>
        </w:rPr>
        <w:t>against true value</w:t>
      </w:r>
      <w:ins w:id="610" w:author="Hyunjin Song" w:date="2019-02-20T21:14:00Z">
        <w:r w:rsidR="00FC6491">
          <w:rPr>
            <w:rFonts w:ascii="Times New Roman" w:hAnsi="Times New Roman" w:cs="Times New Roman"/>
          </w:rPr>
          <w:t xml:space="preserve"> (“true” classification performance</w:t>
        </w:r>
      </w:ins>
      <w:ins w:id="611" w:author="Hyunjin Song" w:date="2019-02-20T21:17:00Z">
        <w:r w:rsidR="0048490A">
          <w:rPr>
            <w:rFonts w:ascii="Times New Roman" w:hAnsi="Times New Roman" w:cs="Times New Roman"/>
          </w:rPr>
          <w:t>)</w:t>
        </w:r>
      </w:ins>
      <w:r w:rsidRPr="00F71AA4">
        <w:rPr>
          <w:rFonts w:ascii="Times New Roman" w:hAnsi="Times New Roman" w:cs="Times New Roman"/>
        </w:rPr>
        <w:t xml:space="preserve"> </w:t>
      </w:r>
      <w:ins w:id="612" w:author="Hyunjin Song" w:date="2019-02-20T21:09:00Z">
        <w:r w:rsidR="00F60F22" w:rsidRPr="00F71AA4">
          <w:rPr>
            <w:rFonts w:ascii="Times New Roman" w:hAnsi="Times New Roman" w:cs="Times New Roman"/>
          </w:rPr>
          <w:t>as a function of target reliability in validation materials</w:t>
        </w:r>
      </w:ins>
      <w:r w:rsidRPr="00F71AA4">
        <w:rPr>
          <w:rFonts w:ascii="Times New Roman" w:hAnsi="Times New Roman" w:cs="Times New Roman"/>
        </w:rPr>
        <w:t xml:space="preserve">. </w:t>
      </w:r>
      <w:ins w:id="613" w:author="Hyunjin Song" w:date="2019-02-20T21:20:00Z">
        <w:r w:rsidR="00DF7FEF">
          <w:rPr>
            <w:rFonts w:ascii="Times New Roman" w:hAnsi="Times New Roman" w:cs="Times New Roman"/>
          </w:rPr>
          <w:t>This is to check whether</w:t>
        </w:r>
      </w:ins>
      <w:ins w:id="614" w:author="Hyunjin Song" w:date="2019-02-20T21:19:00Z">
        <w:r w:rsidR="00DF7FEF" w:rsidRPr="00F71AA4">
          <w:rPr>
            <w:rFonts w:ascii="Times New Roman" w:hAnsi="Times New Roman" w:cs="Times New Roman"/>
          </w:rPr>
          <w:t xml:space="preserve"> our simulation setup can </w:t>
        </w:r>
      </w:ins>
      <w:ins w:id="615" w:author="Hyunjin Song" w:date="2019-02-20T23:09:00Z">
        <w:r w:rsidR="005A01E0">
          <w:rPr>
            <w:rFonts w:ascii="Times New Roman" w:hAnsi="Times New Roman" w:cs="Times New Roman"/>
          </w:rPr>
          <w:t xml:space="preserve">indeed </w:t>
        </w:r>
      </w:ins>
      <w:ins w:id="616" w:author="Hyunjin Song" w:date="2019-02-20T21:19:00Z">
        <w:r w:rsidR="00DF7FEF" w:rsidRPr="00F71AA4">
          <w:rPr>
            <w:rFonts w:ascii="Times New Roman" w:hAnsi="Times New Roman" w:cs="Times New Roman"/>
          </w:rPr>
          <w:t>correctly reproduce</w:t>
        </w:r>
      </w:ins>
      <w:ins w:id="617" w:author="Hyunjin Song" w:date="2019-02-20T23:09:00Z">
        <w:r w:rsidR="005A01E0">
          <w:rPr>
            <w:rFonts w:ascii="Times New Roman" w:hAnsi="Times New Roman" w:cs="Times New Roman"/>
          </w:rPr>
          <w:t xml:space="preserve"> </w:t>
        </w:r>
      </w:ins>
      <w:ins w:id="618" w:author="Hyunjin Song" w:date="2019-02-20T21:19:00Z">
        <w:r w:rsidR="00DF7FEF" w:rsidRPr="00F71AA4">
          <w:rPr>
            <w:rFonts w:ascii="Times New Roman" w:hAnsi="Times New Roman" w:cs="Times New Roman"/>
          </w:rPr>
          <w:t>common pattern</w:t>
        </w:r>
      </w:ins>
      <w:ins w:id="619" w:author="Hyunjin Song" w:date="2019-02-20T23:09:00Z">
        <w:r w:rsidR="005A01E0">
          <w:rPr>
            <w:rFonts w:ascii="Times New Roman" w:hAnsi="Times New Roman" w:cs="Times New Roman"/>
          </w:rPr>
          <w:t>s</w:t>
        </w:r>
      </w:ins>
      <w:ins w:id="620" w:author="Hyunjin Song" w:date="2019-02-20T21:19:00Z">
        <w:r w:rsidR="00DF7FEF" w:rsidRPr="00F71AA4">
          <w:rPr>
            <w:rFonts w:ascii="Times New Roman" w:hAnsi="Times New Roman" w:cs="Times New Roman"/>
          </w:rPr>
          <w:t xml:space="preserve"> </w:t>
        </w:r>
      </w:ins>
      <w:ins w:id="621" w:author="Hyunjin Song" w:date="2019-02-20T21:20:00Z">
        <w:r w:rsidR="00DF7FEF">
          <w:rPr>
            <w:rFonts w:ascii="Times New Roman" w:hAnsi="Times New Roman" w:cs="Times New Roman"/>
          </w:rPr>
          <w:t xml:space="preserve">of results </w:t>
        </w:r>
      </w:ins>
      <w:ins w:id="622" w:author="Hyunjin Song" w:date="2019-02-20T21:19:00Z">
        <w:r w:rsidR="00DF7FEF" w:rsidRPr="00F71AA4">
          <w:rPr>
            <w:rFonts w:ascii="Times New Roman" w:hAnsi="Times New Roman" w:cs="Times New Roman"/>
          </w:rPr>
          <w:t>in extant studies</w:t>
        </w:r>
      </w:ins>
      <w:ins w:id="623" w:author="Hyunjin Song" w:date="2019-02-20T21:20:00Z">
        <w:r w:rsidR="00DF7FEF">
          <w:rPr>
            <w:rFonts w:ascii="Times New Roman" w:hAnsi="Times New Roman" w:cs="Times New Roman"/>
          </w:rPr>
          <w:t xml:space="preserve">, </w:t>
        </w:r>
      </w:ins>
      <w:ins w:id="624" w:author="Hyunjin Song" w:date="2019-02-20T21:19:00Z">
        <w:r w:rsidR="00DF7FEF" w:rsidRPr="00F71AA4">
          <w:rPr>
            <w:rFonts w:ascii="Times New Roman" w:hAnsi="Times New Roman" w:cs="Times New Roman"/>
          </w:rPr>
          <w:t>ensur</w:t>
        </w:r>
      </w:ins>
      <w:ins w:id="625" w:author="Hyunjin Song" w:date="2019-02-20T21:21:00Z">
        <w:r w:rsidR="00CE02A8">
          <w:rPr>
            <w:rFonts w:ascii="Times New Roman" w:hAnsi="Times New Roman" w:cs="Times New Roman"/>
          </w:rPr>
          <w:t>ing</w:t>
        </w:r>
      </w:ins>
      <w:ins w:id="626" w:author="Hyunjin Song" w:date="2019-02-20T21:19:00Z">
        <w:r w:rsidR="00DF7FEF" w:rsidRPr="00F71AA4">
          <w:rPr>
            <w:rFonts w:ascii="Times New Roman" w:hAnsi="Times New Roman" w:cs="Times New Roman"/>
          </w:rPr>
          <w:t xml:space="preserve"> the validity of our </w:t>
        </w:r>
      </w:ins>
      <w:ins w:id="627" w:author="Hyunjin Song" w:date="2019-02-20T21:21:00Z">
        <w:r w:rsidR="00CE02A8">
          <w:rPr>
            <w:rFonts w:ascii="Times New Roman" w:hAnsi="Times New Roman" w:cs="Times New Roman"/>
          </w:rPr>
          <w:t>setup and its results</w:t>
        </w:r>
      </w:ins>
      <w:ins w:id="628" w:author="Hyunjin Song" w:date="2019-02-20T21:19:00Z">
        <w:r w:rsidR="00DF7FEF" w:rsidRPr="00F71AA4">
          <w:rPr>
            <w:rFonts w:ascii="Times New Roman" w:hAnsi="Times New Roman" w:cs="Times New Roman"/>
          </w:rPr>
          <w:t>.</w:t>
        </w:r>
      </w:ins>
    </w:p>
    <w:p w14:paraId="765C469F" w14:textId="0D1B2F94" w:rsidR="002A2FF3" w:rsidRPr="003C7CC7" w:rsidRDefault="005A3622" w:rsidP="00422758">
      <w:pPr>
        <w:pStyle w:val="FirstParagraph"/>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In Figure</w:t>
      </w:r>
      <w:r w:rsidR="00890AB8" w:rsidRPr="00F71AA4">
        <w:rPr>
          <w:rFonts w:ascii="Times New Roman" w:hAnsi="Times New Roman" w:cs="Times New Roman"/>
        </w:rPr>
        <w:t xml:space="preserve"> </w:t>
      </w:r>
      <w:ins w:id="629" w:author="Hyunjin Song" w:date="2019-02-21T13:20:00Z">
        <w:r w:rsidR="0069065F">
          <w:rPr>
            <w:rFonts w:ascii="Times New Roman" w:hAnsi="Times New Roman" w:cs="Times New Roman"/>
          </w:rPr>
          <w:t>A</w:t>
        </w:r>
      </w:ins>
      <w:r w:rsidR="00890AB8" w:rsidRPr="00F71AA4">
        <w:rPr>
          <w:rFonts w:ascii="Times New Roman" w:hAnsi="Times New Roman" w:cs="Times New Roman"/>
        </w:rPr>
        <w:t>1</w:t>
      </w:r>
      <w:ins w:id="630" w:author="Hyunjin Song" w:date="2019-02-21T13:20:00Z">
        <w:r w:rsidR="0069065F">
          <w:rPr>
            <w:rFonts w:ascii="Times New Roman" w:hAnsi="Times New Roman" w:cs="Times New Roman"/>
          </w:rPr>
          <w:t xml:space="preserve"> of the online appendix</w:t>
        </w:r>
      </w:ins>
      <w:r w:rsidRPr="00F71AA4">
        <w:rPr>
          <w:rFonts w:ascii="Times New Roman" w:hAnsi="Times New Roman" w:cs="Times New Roman"/>
        </w:rPr>
        <w:t>, the overall prediction accuracy against true value (defined as the sum of true positive and true negative cases over entire cases) is reported</w:t>
      </w:r>
      <w:ins w:id="631" w:author="Hyunjin Song" w:date="2019-02-20T21:17:00Z">
        <w:r w:rsidR="00304BD4">
          <w:rPr>
            <w:rFonts w:ascii="Times New Roman" w:hAnsi="Times New Roman" w:cs="Times New Roman"/>
          </w:rPr>
          <w:t xml:space="preserve">, </w:t>
        </w:r>
      </w:ins>
      <w:r w:rsidRPr="00F71AA4">
        <w:rPr>
          <w:rFonts w:ascii="Times New Roman" w:hAnsi="Times New Roman" w:cs="Times New Roman"/>
        </w:rPr>
        <w:t>along with their 95% confidence intervals</w:t>
      </w:r>
      <w:ins w:id="632" w:author="Hyunjin Song" w:date="2019-02-21T13:21:00Z">
        <w:r w:rsidR="00422758">
          <w:rPr>
            <w:rFonts w:ascii="Times New Roman" w:hAnsi="Times New Roman" w:cs="Times New Roman"/>
          </w:rPr>
          <w:t>,</w:t>
        </w:r>
      </w:ins>
      <w:r w:rsidRPr="00F71AA4">
        <w:rPr>
          <w:rFonts w:ascii="Times New Roman" w:hAnsi="Times New Roman" w:cs="Times New Roman"/>
        </w:rPr>
        <w:t xml:space="preserve"> for every combination of experimental factors in </w:t>
      </w:r>
      <w:r w:rsidRPr="0069065F">
        <w:rPr>
          <w:rFonts w:ascii="Times New Roman" w:hAnsi="Times New Roman" w:cs="Times New Roman"/>
        </w:rPr>
        <w:t>MC simulations.</w:t>
      </w:r>
      <w:r w:rsidR="002D5825" w:rsidRPr="0069065F">
        <w:rPr>
          <w:rFonts w:ascii="Times New Roman" w:hAnsi="Times New Roman" w:cs="Times New Roman"/>
        </w:rPr>
        <w:t xml:space="preserve"> </w:t>
      </w:r>
      <w:r w:rsidRPr="003C7CC7">
        <w:rPr>
          <w:rFonts w:ascii="Times New Roman" w:hAnsi="Times New Roman" w:cs="Times New Roman"/>
        </w:rPr>
        <w:t xml:space="preserve">Using the overall accuracy in our simulation as the reference point, the first </w:t>
      </w:r>
      <w:ins w:id="633" w:author="Hyunjin Song" w:date="2019-02-21T11:30:00Z">
        <w:r w:rsidR="006320F8" w:rsidRPr="003C7CC7">
          <w:rPr>
            <w:rFonts w:ascii="Times New Roman" w:hAnsi="Times New Roman" w:cs="Times New Roman"/>
          </w:rPr>
          <w:t>four</w:t>
        </w:r>
      </w:ins>
      <w:ins w:id="634" w:author="Hyunjin Song" w:date="2019-02-20T21:19:00Z">
        <w:r w:rsidR="00D20CDF" w:rsidRPr="003C7CC7">
          <w:rPr>
            <w:rFonts w:ascii="Times New Roman" w:hAnsi="Times New Roman" w:cs="Times New Roman"/>
          </w:rPr>
          <w:t xml:space="preserve"> </w:t>
        </w:r>
      </w:ins>
      <w:r w:rsidRPr="003C7CC7">
        <w:rPr>
          <w:rFonts w:ascii="Times New Roman" w:hAnsi="Times New Roman" w:cs="Times New Roman"/>
        </w:rPr>
        <w:t xml:space="preserve">and the second </w:t>
      </w:r>
      <w:ins w:id="635" w:author="Hyunjin Song" w:date="2019-02-21T11:30:00Z">
        <w:r w:rsidR="006320F8" w:rsidRPr="003C7CC7">
          <w:rPr>
            <w:rFonts w:ascii="Times New Roman" w:hAnsi="Times New Roman" w:cs="Times New Roman"/>
          </w:rPr>
          <w:t>four</w:t>
        </w:r>
      </w:ins>
      <w:ins w:id="636" w:author="Hyunjin Song" w:date="2019-02-20T21:19:00Z">
        <w:r w:rsidR="00DF7FEF" w:rsidRPr="003C7CC7">
          <w:rPr>
            <w:rFonts w:ascii="Times New Roman" w:hAnsi="Times New Roman" w:cs="Times New Roman"/>
          </w:rPr>
          <w:t xml:space="preserve"> </w:t>
        </w:r>
      </w:ins>
      <w:ins w:id="637" w:author="Hyunjin Song" w:date="2019-02-21T11:31:00Z">
        <w:r w:rsidR="006320F8" w:rsidRPr="003C7CC7">
          <w:rPr>
            <w:rFonts w:ascii="Times New Roman" w:hAnsi="Times New Roman" w:cs="Times New Roman"/>
          </w:rPr>
          <w:t xml:space="preserve">sets of </w:t>
        </w:r>
      </w:ins>
      <w:r w:rsidRPr="003C7CC7">
        <w:rPr>
          <w:rFonts w:ascii="Times New Roman" w:hAnsi="Times New Roman" w:cs="Times New Roman"/>
        </w:rPr>
        <w:t xml:space="preserve">panels </w:t>
      </w:r>
      <w:ins w:id="638" w:author="Hyunjin Song" w:date="2019-02-21T11:31:00Z">
        <w:r w:rsidR="006320F8" w:rsidRPr="003C7CC7">
          <w:rPr>
            <w:rFonts w:ascii="Times New Roman" w:hAnsi="Times New Roman" w:cs="Times New Roman"/>
          </w:rPr>
          <w:t xml:space="preserve">in </w:t>
        </w:r>
      </w:ins>
      <w:r w:rsidRPr="003C7CC7">
        <w:rPr>
          <w:rFonts w:ascii="Times New Roman" w:hAnsi="Times New Roman" w:cs="Times New Roman"/>
        </w:rPr>
        <w:t xml:space="preserve">Figure </w:t>
      </w:r>
      <w:ins w:id="639" w:author="Hyunjin Song" w:date="2019-02-21T13:21:00Z">
        <w:r w:rsidR="00EA1DCD">
          <w:rPr>
            <w:rFonts w:ascii="Times New Roman" w:hAnsi="Times New Roman" w:cs="Times New Roman"/>
          </w:rPr>
          <w:t>A</w:t>
        </w:r>
      </w:ins>
      <w:r w:rsidR="00890593" w:rsidRPr="003C7CC7">
        <w:rPr>
          <w:rFonts w:ascii="Times New Roman" w:hAnsi="Times New Roman" w:cs="Times New Roman"/>
        </w:rPr>
        <w:t>1</w:t>
      </w:r>
      <w:r w:rsidRPr="003C7CC7">
        <w:rPr>
          <w:rFonts w:ascii="Times New Roman" w:hAnsi="Times New Roman" w:cs="Times New Roman"/>
        </w:rPr>
        <w:t xml:space="preserve"> makes it clear that the reliability level of the training material has a nontrivial benefit in improving the accuracy of predictions based on automated procedures</w:t>
      </w:r>
      <w:ins w:id="640" w:author="Hyunjin Song" w:date="2019-02-21T10:29:00Z">
        <w:r w:rsidR="004A0CD0" w:rsidRPr="003C7CC7">
          <w:rPr>
            <w:rFonts w:ascii="Times New Roman" w:hAnsi="Times New Roman" w:cs="Times New Roman"/>
          </w:rPr>
          <w:t>, especially for ML methods</w:t>
        </w:r>
      </w:ins>
      <w:r w:rsidRPr="003C7CC7">
        <w:rPr>
          <w:rFonts w:ascii="Times New Roman" w:hAnsi="Times New Roman" w:cs="Times New Roman"/>
        </w:rPr>
        <w:t xml:space="preserve">. Indeed, this result is expected since the ML methods takes the human input as the basis for developing the classification algorithm, therefore overall accuracy of the final classifier is dependent upon </w:t>
      </w:r>
      <w:ins w:id="641" w:author="Hyunjin Song" w:date="2019-02-20T21:18:00Z">
        <w:r w:rsidR="00D20CDF" w:rsidRPr="003C7CC7">
          <w:rPr>
            <w:rFonts w:ascii="Times New Roman" w:hAnsi="Times New Roman" w:cs="Times New Roman"/>
          </w:rPr>
          <w:t xml:space="preserve">the size of </w:t>
        </w:r>
      </w:ins>
      <w:r w:rsidRPr="003C7CC7">
        <w:rPr>
          <w:rFonts w:ascii="Times New Roman" w:hAnsi="Times New Roman" w:cs="Times New Roman"/>
        </w:rPr>
        <w:t xml:space="preserve">human input and its quality thereof. In contrast, the last </w:t>
      </w:r>
      <w:ins w:id="642" w:author="Hyunjin Song" w:date="2019-02-21T11:30:00Z">
        <w:r w:rsidR="006320F8" w:rsidRPr="003C7CC7">
          <w:rPr>
            <w:rFonts w:ascii="Times New Roman" w:hAnsi="Times New Roman" w:cs="Times New Roman"/>
          </w:rPr>
          <w:t>four sets of</w:t>
        </w:r>
      </w:ins>
      <w:ins w:id="643" w:author="Hyunjin Song" w:date="2019-02-20T21:19:00Z">
        <w:r w:rsidR="00D20CDF" w:rsidRPr="003C7CC7">
          <w:rPr>
            <w:rFonts w:ascii="Times New Roman" w:hAnsi="Times New Roman" w:cs="Times New Roman"/>
          </w:rPr>
          <w:t xml:space="preserve"> </w:t>
        </w:r>
      </w:ins>
      <w:r w:rsidRPr="003C7CC7">
        <w:rPr>
          <w:rFonts w:ascii="Times New Roman" w:hAnsi="Times New Roman" w:cs="Times New Roman"/>
        </w:rPr>
        <w:t>panel</w:t>
      </w:r>
      <w:ins w:id="644" w:author="Hyunjin Song" w:date="2019-02-21T11:31:00Z">
        <w:r w:rsidR="006320F8" w:rsidRPr="003C7CC7">
          <w:rPr>
            <w:rFonts w:ascii="Times New Roman" w:hAnsi="Times New Roman" w:cs="Times New Roman"/>
          </w:rPr>
          <w:t>s</w:t>
        </w:r>
      </w:ins>
      <w:r w:rsidRPr="003C7CC7">
        <w:rPr>
          <w:rFonts w:ascii="Times New Roman" w:hAnsi="Times New Roman" w:cs="Times New Roman"/>
        </w:rPr>
        <w:t xml:space="preserve"> </w:t>
      </w:r>
      <w:ins w:id="645" w:author="Hyunjin Song" w:date="2019-02-21T11:31:00Z">
        <w:r w:rsidR="006320F8" w:rsidRPr="003C7CC7">
          <w:rPr>
            <w:rFonts w:ascii="Times New Roman" w:hAnsi="Times New Roman" w:cs="Times New Roman"/>
          </w:rPr>
          <w:t xml:space="preserve">in </w:t>
        </w:r>
      </w:ins>
      <w:r w:rsidRPr="003C7CC7">
        <w:rPr>
          <w:rFonts w:ascii="Times New Roman" w:hAnsi="Times New Roman" w:cs="Times New Roman"/>
        </w:rPr>
        <w:t>Figure</w:t>
      </w:r>
      <w:r w:rsidR="00890593" w:rsidRPr="003C7CC7">
        <w:rPr>
          <w:rFonts w:ascii="Times New Roman" w:hAnsi="Times New Roman" w:cs="Times New Roman"/>
        </w:rPr>
        <w:t xml:space="preserve"> </w:t>
      </w:r>
      <w:ins w:id="646" w:author="Hyunjin Song" w:date="2019-02-21T13:21:00Z">
        <w:r w:rsidR="00EA1DCD">
          <w:rPr>
            <w:rFonts w:ascii="Times New Roman" w:hAnsi="Times New Roman" w:cs="Times New Roman"/>
          </w:rPr>
          <w:t>A</w:t>
        </w:r>
      </w:ins>
      <w:r w:rsidR="00890593" w:rsidRPr="003C7CC7">
        <w:rPr>
          <w:rFonts w:ascii="Times New Roman" w:hAnsi="Times New Roman" w:cs="Times New Roman"/>
        </w:rPr>
        <w:t xml:space="preserve">1 </w:t>
      </w:r>
      <w:r w:rsidRPr="003C7CC7">
        <w:rPr>
          <w:rFonts w:ascii="Times New Roman" w:hAnsi="Times New Roman" w:cs="Times New Roman"/>
        </w:rPr>
        <w:t>shows that the typical Bag-of-words application does not benefit from improved (post-hoc) human coding. Yet again, this is a</w:t>
      </w:r>
      <w:ins w:id="647" w:author="Hyunjin Song" w:date="2019-02-21T13:22:00Z">
        <w:r w:rsidR="00280125">
          <w:rPr>
            <w:rFonts w:ascii="Times New Roman" w:hAnsi="Times New Roman" w:cs="Times New Roman"/>
          </w:rPr>
          <w:t>n</w:t>
        </w:r>
      </w:ins>
      <w:r w:rsidRPr="003C7CC7">
        <w:rPr>
          <w:rFonts w:ascii="Times New Roman" w:hAnsi="Times New Roman" w:cs="Times New Roman"/>
        </w:rPr>
        <w:t xml:space="preserve"> </w:t>
      </w:r>
      <w:ins w:id="648" w:author="Hyunjin Song" w:date="2019-02-20T16:02:00Z">
        <w:r w:rsidR="009539C6" w:rsidRPr="003C7CC7">
          <w:rPr>
            <w:rFonts w:ascii="Times New Roman" w:hAnsi="Times New Roman" w:cs="Times New Roman"/>
          </w:rPr>
          <w:t>expected</w:t>
        </w:r>
      </w:ins>
      <w:r w:rsidRPr="003C7CC7">
        <w:rPr>
          <w:rFonts w:ascii="Times New Roman" w:hAnsi="Times New Roman" w:cs="Times New Roman"/>
        </w:rPr>
        <w:t xml:space="preserve"> </w:t>
      </w:r>
      <w:ins w:id="649" w:author="Hyunjin Song" w:date="2019-02-21T13:22:00Z">
        <w:r w:rsidR="00280125">
          <w:rPr>
            <w:rFonts w:ascii="Times New Roman" w:hAnsi="Times New Roman" w:cs="Times New Roman"/>
          </w:rPr>
          <w:t>result</w:t>
        </w:r>
      </w:ins>
      <w:r w:rsidRPr="003C7CC7">
        <w:rPr>
          <w:rFonts w:ascii="Times New Roman" w:hAnsi="Times New Roman" w:cs="Times New Roman"/>
        </w:rPr>
        <w:t xml:space="preserve">, since the </w:t>
      </w:r>
      <w:ins w:id="650" w:author="Hyunjin Song" w:date="2019-02-21T13:22:00Z">
        <w:r w:rsidR="00280125">
          <w:rPr>
            <w:rFonts w:ascii="Times New Roman" w:hAnsi="Times New Roman" w:cs="Times New Roman"/>
          </w:rPr>
          <w:t>performance</w:t>
        </w:r>
        <w:r w:rsidR="00280125" w:rsidRPr="003C7CC7">
          <w:rPr>
            <w:rFonts w:ascii="Times New Roman" w:hAnsi="Times New Roman" w:cs="Times New Roman"/>
          </w:rPr>
          <w:t xml:space="preserve"> </w:t>
        </w:r>
      </w:ins>
      <w:r w:rsidRPr="003C7CC7">
        <w:rPr>
          <w:rFonts w:ascii="Times New Roman" w:hAnsi="Times New Roman" w:cs="Times New Roman"/>
        </w:rPr>
        <w:t xml:space="preserve">of a given dictionary itself does not depend at all on </w:t>
      </w:r>
      <w:r w:rsidRPr="003C7CC7">
        <w:rPr>
          <w:rFonts w:ascii="Times New Roman" w:hAnsi="Times New Roman" w:cs="Times New Roman"/>
          <w:i/>
        </w:rPr>
        <w:t>post-hoc</w:t>
      </w:r>
      <w:r w:rsidRPr="003C7CC7">
        <w:rPr>
          <w:rFonts w:ascii="Times New Roman" w:hAnsi="Times New Roman" w:cs="Times New Roman"/>
        </w:rPr>
        <w:t xml:space="preserve"> validation. Overall, Figure </w:t>
      </w:r>
      <w:ins w:id="651" w:author="Hyunjin Song" w:date="2019-02-21T13:22:00Z">
        <w:r w:rsidR="00280125">
          <w:rPr>
            <w:rFonts w:ascii="Times New Roman" w:hAnsi="Times New Roman" w:cs="Times New Roman"/>
          </w:rPr>
          <w:t>A</w:t>
        </w:r>
      </w:ins>
      <w:r w:rsidR="00890593" w:rsidRPr="003C7CC7">
        <w:rPr>
          <w:rFonts w:ascii="Times New Roman" w:hAnsi="Times New Roman" w:cs="Times New Roman"/>
        </w:rPr>
        <w:t>1</w:t>
      </w:r>
      <w:r w:rsidRPr="003C7CC7">
        <w:rPr>
          <w:rFonts w:ascii="Times New Roman" w:hAnsi="Times New Roman" w:cs="Times New Roman"/>
        </w:rPr>
        <w:t xml:space="preserve"> show</w:t>
      </w:r>
      <w:ins w:id="652" w:author="Hyunjin Song" w:date="2019-02-21T13:22:00Z">
        <w:r w:rsidR="00280125">
          <w:rPr>
            <w:rFonts w:ascii="Times New Roman" w:hAnsi="Times New Roman" w:cs="Times New Roman"/>
          </w:rPr>
          <w:t>s</w:t>
        </w:r>
      </w:ins>
      <w:r w:rsidRPr="003C7CC7">
        <w:rPr>
          <w:rFonts w:ascii="Times New Roman" w:hAnsi="Times New Roman" w:cs="Times New Roman"/>
        </w:rPr>
        <w:t xml:space="preserve"> that our setup </w:t>
      </w:r>
      <w:ins w:id="653" w:author="Hyunjin Song" w:date="2019-02-20T21:22:00Z">
        <w:r w:rsidR="007D1FBE" w:rsidRPr="003C7CC7">
          <w:rPr>
            <w:rFonts w:ascii="Times New Roman" w:hAnsi="Times New Roman" w:cs="Times New Roman"/>
          </w:rPr>
          <w:t xml:space="preserve">is indeed capable of </w:t>
        </w:r>
      </w:ins>
      <w:r w:rsidRPr="003C7CC7">
        <w:rPr>
          <w:rFonts w:ascii="Times New Roman" w:hAnsi="Times New Roman" w:cs="Times New Roman"/>
        </w:rPr>
        <w:t xml:space="preserve">correctly </w:t>
      </w:r>
      <w:ins w:id="654" w:author="Hyunjin Song" w:date="2019-02-21T13:22:00Z">
        <w:r w:rsidR="00280125">
          <w:rPr>
            <w:rFonts w:ascii="Times New Roman" w:hAnsi="Times New Roman" w:cs="Times New Roman"/>
          </w:rPr>
          <w:t>reproduce</w:t>
        </w:r>
      </w:ins>
      <w:ins w:id="655" w:author="Hyunjin Song" w:date="2019-02-20T21:22:00Z">
        <w:r w:rsidR="007D1FBE" w:rsidRPr="003C7CC7">
          <w:rPr>
            <w:rFonts w:ascii="Times New Roman" w:hAnsi="Times New Roman" w:cs="Times New Roman"/>
          </w:rPr>
          <w:t xml:space="preserve"> </w:t>
        </w:r>
      </w:ins>
      <w:r w:rsidRPr="003C7CC7">
        <w:rPr>
          <w:rFonts w:ascii="Times New Roman" w:hAnsi="Times New Roman" w:cs="Times New Roman"/>
        </w:rPr>
        <w:t>a common pattern in extant</w:t>
      </w:r>
      <w:r w:rsidR="004D66DA">
        <w:rPr>
          <w:rFonts w:ascii="Times New Roman" w:hAnsi="Times New Roman" w:cs="Times New Roman"/>
        </w:rPr>
        <w:t xml:space="preserve"> studies</w:t>
      </w:r>
      <w:r w:rsidRPr="003C7CC7">
        <w:rPr>
          <w:rFonts w:ascii="Times New Roman" w:hAnsi="Times New Roman" w:cs="Times New Roman"/>
        </w:rPr>
        <w:t>.</w:t>
      </w:r>
    </w:p>
    <w:p w14:paraId="4D0E4ACE" w14:textId="3E9D5A77" w:rsidR="00784D96" w:rsidRPr="00F71AA4" w:rsidRDefault="005A3622" w:rsidP="00E05B2B">
      <w:pPr>
        <w:pStyle w:val="BodyText"/>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Next, we examine indirect consequences of relying on imperfect</w:t>
      </w:r>
      <w:ins w:id="656" w:author="Hyunjin Song" w:date="2019-02-20T21:23:00Z">
        <w:r w:rsidR="00751A23">
          <w:rPr>
            <w:rFonts w:ascii="Times New Roman" w:hAnsi="Times New Roman" w:cs="Times New Roman"/>
          </w:rPr>
          <w:t>, less-than-desired quality</w:t>
        </w:r>
      </w:ins>
      <w:r w:rsidRPr="00F71AA4">
        <w:rPr>
          <w:rFonts w:ascii="Times New Roman" w:hAnsi="Times New Roman" w:cs="Times New Roman"/>
        </w:rPr>
        <w:t xml:space="preserve"> </w:t>
      </w:r>
      <w:ins w:id="657" w:author="Hyunjin Song" w:date="2019-02-20T21:23:00Z">
        <w:r w:rsidR="00751A23">
          <w:rPr>
            <w:rFonts w:ascii="Times New Roman" w:hAnsi="Times New Roman" w:cs="Times New Roman"/>
          </w:rPr>
          <w:t xml:space="preserve">manual annotations </w:t>
        </w:r>
      </w:ins>
      <w:r w:rsidRPr="00F71AA4">
        <w:rPr>
          <w:rFonts w:ascii="Times New Roman" w:hAnsi="Times New Roman" w:cs="Times New Roman"/>
        </w:rPr>
        <w:t xml:space="preserve">as a benchmark in evaluating the performances of automated procedures. Typically, researchers rely on a small fraction of </w:t>
      </w:r>
      <w:ins w:id="658" w:author="Hyunjin Song" w:date="2019-02-21T10:31:00Z">
        <w:r w:rsidR="0074237D">
          <w:rPr>
            <w:rFonts w:ascii="Times New Roman" w:hAnsi="Times New Roman" w:cs="Times New Roman"/>
          </w:rPr>
          <w:t xml:space="preserve">held-out </w:t>
        </w:r>
      </w:ins>
      <w:r w:rsidRPr="00F71AA4">
        <w:rPr>
          <w:rFonts w:ascii="Times New Roman" w:hAnsi="Times New Roman" w:cs="Times New Roman"/>
        </w:rPr>
        <w:t xml:space="preserve">human-coded materials </w:t>
      </w:r>
      <w:ins w:id="659" w:author="Hyunjin Song" w:date="2019-02-20T21:24:00Z">
        <w:r w:rsidR="00C674BE">
          <w:rPr>
            <w:rFonts w:ascii="Times New Roman" w:hAnsi="Times New Roman" w:cs="Times New Roman"/>
          </w:rPr>
          <w:t>in this stage</w:t>
        </w:r>
      </w:ins>
      <w:r w:rsidRPr="00F71AA4">
        <w:rPr>
          <w:rFonts w:ascii="Times New Roman" w:hAnsi="Times New Roman" w:cs="Times New Roman"/>
        </w:rPr>
        <w:t xml:space="preserve">, deciding whether the </w:t>
      </w:r>
      <w:ins w:id="660" w:author="Hyunjin Song" w:date="2019-02-20T21:24:00Z">
        <w:r w:rsidR="00C674BE">
          <w:rPr>
            <w:rFonts w:ascii="Times New Roman" w:hAnsi="Times New Roman" w:cs="Times New Roman"/>
          </w:rPr>
          <w:t xml:space="preserve">(observed) </w:t>
        </w:r>
      </w:ins>
      <w:r w:rsidRPr="00F71AA4">
        <w:rPr>
          <w:rFonts w:ascii="Times New Roman" w:hAnsi="Times New Roman" w:cs="Times New Roman"/>
        </w:rPr>
        <w:t xml:space="preserve">overall accuracy or classification performance is good enough to proceed to </w:t>
      </w:r>
      <w:ins w:id="661" w:author="Hyunjin Song" w:date="2019-02-20T21:24:00Z">
        <w:r w:rsidR="002104D0">
          <w:rPr>
            <w:rFonts w:ascii="Times New Roman" w:hAnsi="Times New Roman" w:cs="Times New Roman"/>
          </w:rPr>
          <w:t>next sta</w:t>
        </w:r>
      </w:ins>
      <w:ins w:id="662" w:author="Hyunjin Song" w:date="2019-02-20T21:25:00Z">
        <w:r w:rsidR="002104D0">
          <w:rPr>
            <w:rFonts w:ascii="Times New Roman" w:hAnsi="Times New Roman" w:cs="Times New Roman"/>
          </w:rPr>
          <w:t>ge</w:t>
        </w:r>
      </w:ins>
      <w:r w:rsidRPr="00F71AA4">
        <w:rPr>
          <w:rFonts w:ascii="Times New Roman" w:hAnsi="Times New Roman" w:cs="Times New Roman"/>
        </w:rPr>
        <w:t xml:space="preserve">. This decision has to be based on some some </w:t>
      </w:r>
      <w:r w:rsidRPr="00F71AA4">
        <w:rPr>
          <w:rFonts w:ascii="Times New Roman" w:hAnsi="Times New Roman" w:cs="Times New Roman"/>
          <w:i/>
        </w:rPr>
        <w:t>a priori</w:t>
      </w:r>
      <w:r w:rsidRPr="00F71AA4">
        <w:rPr>
          <w:rFonts w:ascii="Times New Roman" w:hAnsi="Times New Roman" w:cs="Times New Roman"/>
        </w:rPr>
        <w:t xml:space="preserve"> chosen threshold value: if validation (based on human coding) is purportedly not satisfying enough to pass such a threshold level, additional steps are sought to improve the quality of automated procedures (e.g., re-training algorithms, or changing the dictionary, etc).</w:t>
      </w:r>
      <w:r w:rsidRPr="00F71AA4">
        <w:rPr>
          <w:rStyle w:val="FootnoteReference"/>
          <w:rFonts w:ascii="Times New Roman" w:hAnsi="Times New Roman" w:cs="Times New Roman"/>
        </w:rPr>
        <w:footnoteReference w:id="12"/>
      </w:r>
      <w:r w:rsidRPr="00F71AA4">
        <w:rPr>
          <w:rFonts w:ascii="Times New Roman" w:hAnsi="Times New Roman" w:cs="Times New Roman"/>
        </w:rPr>
        <w:t xml:space="preserve"> The primary interest of such validation lies in extrapolating the observed level of classification performance (based on </w:t>
      </w:r>
      <w:ins w:id="663" w:author="Hyunjin Song" w:date="2019-02-21T10:35:00Z">
        <w:r w:rsidR="00FA1889">
          <w:rPr>
            <w:rFonts w:ascii="Times New Roman" w:hAnsi="Times New Roman" w:cs="Times New Roman"/>
          </w:rPr>
          <w:t xml:space="preserve">“manual” </w:t>
        </w:r>
      </w:ins>
      <w:r w:rsidRPr="00F71AA4">
        <w:rPr>
          <w:rFonts w:ascii="Times New Roman" w:hAnsi="Times New Roman" w:cs="Times New Roman"/>
        </w:rPr>
        <w:t xml:space="preserve">validation materials) to the level of classification performance </w:t>
      </w:r>
      <w:r w:rsidRPr="00F71AA4">
        <w:rPr>
          <w:rFonts w:ascii="Times New Roman" w:hAnsi="Times New Roman" w:cs="Times New Roman"/>
          <w:i/>
        </w:rPr>
        <w:t>that could have been observed</w:t>
      </w:r>
      <w:ins w:id="664" w:author="Hyunjin Song" w:date="2019-02-21T10:35:00Z">
        <w:r w:rsidR="00FA1889">
          <w:rPr>
            <w:rFonts w:ascii="Times New Roman" w:hAnsi="Times New Roman" w:cs="Times New Roman"/>
          </w:rPr>
          <w:t xml:space="preserve"> under the perfect, “true” quantity of interest.</w:t>
        </w:r>
      </w:ins>
      <w:r w:rsidRPr="00F71AA4">
        <w:rPr>
          <w:rFonts w:ascii="Times New Roman" w:hAnsi="Times New Roman" w:cs="Times New Roman"/>
        </w:rPr>
        <w:t xml:space="preserve"> In other words, the </w:t>
      </w:r>
      <w:ins w:id="665" w:author="Hyunjin Song" w:date="2019-02-20T21:25:00Z">
        <w:r w:rsidR="00E1062B">
          <w:rPr>
            <w:rFonts w:ascii="Times New Roman" w:hAnsi="Times New Roman" w:cs="Times New Roman"/>
          </w:rPr>
          <w:t>“</w:t>
        </w:r>
      </w:ins>
      <w:r w:rsidRPr="00F71AA4">
        <w:rPr>
          <w:rFonts w:ascii="Times New Roman" w:hAnsi="Times New Roman" w:cs="Times New Roman"/>
        </w:rPr>
        <w:t>observed</w:t>
      </w:r>
      <w:ins w:id="666" w:author="Hyunjin Song" w:date="2019-02-20T21:25:00Z">
        <w:r w:rsidR="00E1062B">
          <w:rPr>
            <w:rFonts w:ascii="Times New Roman" w:hAnsi="Times New Roman" w:cs="Times New Roman"/>
          </w:rPr>
          <w:t>”</w:t>
        </w:r>
      </w:ins>
      <w:r w:rsidRPr="00F71AA4">
        <w:rPr>
          <w:rFonts w:ascii="Times New Roman" w:hAnsi="Times New Roman" w:cs="Times New Roman"/>
        </w:rPr>
        <w:t xml:space="preserve"> classification performance </w:t>
      </w:r>
      <w:ins w:id="667" w:author="Hyunjin Song" w:date="2019-02-20T21:25:00Z">
        <w:r w:rsidR="00E1062B">
          <w:rPr>
            <w:rFonts w:ascii="Times New Roman" w:hAnsi="Times New Roman" w:cs="Times New Roman"/>
          </w:rPr>
          <w:t xml:space="preserve">based on manual annotations </w:t>
        </w:r>
      </w:ins>
      <w:r w:rsidRPr="00F71AA4">
        <w:rPr>
          <w:rFonts w:ascii="Times New Roman" w:hAnsi="Times New Roman" w:cs="Times New Roman"/>
        </w:rPr>
        <w:t xml:space="preserve">serves as a proxy, or an estimate for the true, </w:t>
      </w:r>
      <w:ins w:id="668" w:author="Hyunjin Song" w:date="2019-02-20T21:25:00Z">
        <w:r w:rsidR="00E1062B">
          <w:rPr>
            <w:rFonts w:ascii="Times New Roman" w:hAnsi="Times New Roman" w:cs="Times New Roman"/>
          </w:rPr>
          <w:t xml:space="preserve">yet often </w:t>
        </w:r>
      </w:ins>
      <w:r w:rsidRPr="00F71AA4">
        <w:rPr>
          <w:rFonts w:ascii="Times New Roman" w:hAnsi="Times New Roman" w:cs="Times New Roman"/>
        </w:rPr>
        <w:t>unknown</w:t>
      </w:r>
      <w:ins w:id="669" w:author="Hyunjin Song" w:date="2019-02-20T21:25:00Z">
        <w:r w:rsidR="00E1062B">
          <w:rPr>
            <w:rFonts w:ascii="Times New Roman" w:hAnsi="Times New Roman" w:cs="Times New Roman"/>
          </w:rPr>
          <w:t>,</w:t>
        </w:r>
      </w:ins>
      <w:r w:rsidRPr="00F71AA4">
        <w:rPr>
          <w:rFonts w:ascii="Times New Roman" w:hAnsi="Times New Roman" w:cs="Times New Roman"/>
        </w:rPr>
        <w:t xml:space="preserve"> classification performance</w:t>
      </w:r>
      <w:ins w:id="670" w:author="Hyunjin Song" w:date="2019-02-21T10:32:00Z">
        <w:r w:rsidR="00D152BF">
          <w:rPr>
            <w:rFonts w:ascii="Times New Roman" w:hAnsi="Times New Roman" w:cs="Times New Roman"/>
          </w:rPr>
          <w:t xml:space="preserve"> against the true standard</w:t>
        </w:r>
      </w:ins>
      <w:ins w:id="671" w:author="Hyunjin Song" w:date="2019-02-20T21:26:00Z">
        <w:r w:rsidR="00E1062B">
          <w:rPr>
            <w:rFonts w:ascii="Times New Roman" w:hAnsi="Times New Roman" w:cs="Times New Roman"/>
          </w:rPr>
          <w:t>. A</w:t>
        </w:r>
      </w:ins>
      <w:r w:rsidRPr="00F71AA4">
        <w:rPr>
          <w:rFonts w:ascii="Times New Roman" w:hAnsi="Times New Roman" w:cs="Times New Roman"/>
        </w:rPr>
        <w:t xml:space="preserve">n interesting question here is </w:t>
      </w:r>
      <w:ins w:id="672" w:author="Hyunjin Song" w:date="2019-02-20T21:26:00Z">
        <w:r w:rsidR="00E1062B">
          <w:rPr>
            <w:rFonts w:ascii="Times New Roman" w:hAnsi="Times New Roman" w:cs="Times New Roman"/>
          </w:rPr>
          <w:t xml:space="preserve">thus </w:t>
        </w:r>
      </w:ins>
      <w:r w:rsidRPr="00F71AA4">
        <w:rPr>
          <w:rFonts w:ascii="Times New Roman" w:hAnsi="Times New Roman" w:cs="Times New Roman"/>
        </w:rPr>
        <w:t xml:space="preserve">how well the </w:t>
      </w:r>
      <w:ins w:id="673" w:author="Hyunjin Song" w:date="2019-02-21T10:32:00Z">
        <w:r w:rsidR="00A47BA8">
          <w:rPr>
            <w:rFonts w:ascii="Times New Roman" w:hAnsi="Times New Roman" w:cs="Times New Roman"/>
          </w:rPr>
          <w:t>“</w:t>
        </w:r>
      </w:ins>
      <w:r w:rsidRPr="00F71AA4">
        <w:rPr>
          <w:rFonts w:ascii="Times New Roman" w:hAnsi="Times New Roman" w:cs="Times New Roman"/>
        </w:rPr>
        <w:t>observed</w:t>
      </w:r>
      <w:ins w:id="674" w:author="Hyunjin Song" w:date="2019-02-21T10:32:00Z">
        <w:r w:rsidR="00A47BA8">
          <w:rPr>
            <w:rFonts w:ascii="Times New Roman" w:hAnsi="Times New Roman" w:cs="Times New Roman"/>
          </w:rPr>
          <w:t xml:space="preserve">” </w:t>
        </w:r>
        <w:r w:rsidR="00A47BA8" w:rsidRPr="00F71AA4">
          <w:rPr>
            <w:rFonts w:ascii="Times New Roman" w:hAnsi="Times New Roman" w:cs="Times New Roman"/>
          </w:rPr>
          <w:t>classification</w:t>
        </w:r>
      </w:ins>
      <w:r w:rsidRPr="00F71AA4">
        <w:rPr>
          <w:rFonts w:ascii="Times New Roman" w:hAnsi="Times New Roman" w:cs="Times New Roman"/>
        </w:rPr>
        <w:t xml:space="preserve"> performance reflects the true </w:t>
      </w:r>
      <w:ins w:id="675" w:author="Hyunjin Song" w:date="2019-02-21T10:31:00Z">
        <w:r w:rsidR="00D152BF" w:rsidRPr="00F71AA4">
          <w:rPr>
            <w:rFonts w:ascii="Times New Roman" w:hAnsi="Times New Roman" w:cs="Times New Roman"/>
          </w:rPr>
          <w:t xml:space="preserve">classification </w:t>
        </w:r>
      </w:ins>
      <w:r w:rsidRPr="00F71AA4">
        <w:rPr>
          <w:rFonts w:ascii="Times New Roman" w:hAnsi="Times New Roman" w:cs="Times New Roman"/>
        </w:rPr>
        <w:t xml:space="preserve">performance </w:t>
      </w:r>
      <w:ins w:id="676" w:author="Hyunjin Song" w:date="2019-02-20T21:26:00Z">
        <w:r w:rsidR="00E1062B">
          <w:rPr>
            <w:rFonts w:ascii="Times New Roman" w:hAnsi="Times New Roman" w:cs="Times New Roman"/>
          </w:rPr>
          <w:t>when researchers use</w:t>
        </w:r>
        <w:r w:rsidR="00E1062B" w:rsidRPr="00F71AA4">
          <w:rPr>
            <w:rFonts w:ascii="Times New Roman" w:hAnsi="Times New Roman" w:cs="Times New Roman"/>
          </w:rPr>
          <w:t xml:space="preserve"> </w:t>
        </w:r>
      </w:ins>
      <w:r w:rsidRPr="00F71AA4">
        <w:rPr>
          <w:rFonts w:ascii="Times New Roman" w:hAnsi="Times New Roman" w:cs="Times New Roman"/>
        </w:rPr>
        <w:t xml:space="preserve">imperfect </w:t>
      </w:r>
      <w:ins w:id="677" w:author="Hyunjin Song" w:date="2019-02-20T21:26:00Z">
        <w:r w:rsidR="00E1062B">
          <w:rPr>
            <w:rFonts w:ascii="Times New Roman" w:hAnsi="Times New Roman" w:cs="Times New Roman"/>
          </w:rPr>
          <w:t>manual annotations</w:t>
        </w:r>
      </w:ins>
      <w:r w:rsidRPr="00F71AA4">
        <w:rPr>
          <w:rFonts w:ascii="Times New Roman" w:hAnsi="Times New Roman" w:cs="Times New Roman"/>
        </w:rPr>
        <w:t xml:space="preserve">, and how large or small a potential </w:t>
      </w:r>
      <w:ins w:id="678" w:author="Hyunjin Song" w:date="2019-02-21T10:33:00Z">
        <w:r w:rsidR="00B71B0C">
          <w:rPr>
            <w:rFonts w:ascii="Times New Roman" w:hAnsi="Times New Roman" w:cs="Times New Roman"/>
          </w:rPr>
          <w:t>bias</w:t>
        </w:r>
      </w:ins>
      <w:ins w:id="679" w:author="Hyunjin Song" w:date="2019-02-21T10:34:00Z">
        <w:r w:rsidR="0046521F">
          <w:rPr>
            <w:rFonts w:ascii="Times New Roman" w:hAnsi="Times New Roman" w:cs="Times New Roman"/>
          </w:rPr>
          <w:t xml:space="preserve"> is</w:t>
        </w:r>
      </w:ins>
      <w:ins w:id="680" w:author="Hyunjin Song" w:date="2019-02-21T10:33:00Z">
        <w:r w:rsidR="00B71B0C">
          <w:rPr>
            <w:rFonts w:ascii="Times New Roman" w:hAnsi="Times New Roman" w:cs="Times New Roman"/>
          </w:rPr>
          <w:t xml:space="preserve"> compared to the true scores</w:t>
        </w:r>
      </w:ins>
      <w:r w:rsidRPr="00F71AA4">
        <w:rPr>
          <w:rFonts w:ascii="Times New Roman" w:hAnsi="Times New Roman" w:cs="Times New Roman"/>
        </w:rPr>
        <w:t xml:space="preserve">. </w:t>
      </w:r>
    </w:p>
    <w:p w14:paraId="3B7A61C7" w14:textId="36468B17" w:rsidR="002A2FF3" w:rsidRPr="00F71AA4" w:rsidRDefault="005A3622" w:rsidP="00E05B2B">
      <w:pPr>
        <w:pStyle w:val="BodyText"/>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 xml:space="preserve">In order to illuminate </w:t>
      </w:r>
      <w:ins w:id="681" w:author="Hyunjin Song" w:date="2019-02-21T10:34:00Z">
        <w:r w:rsidR="00A52AAC">
          <w:rPr>
            <w:rFonts w:ascii="Times New Roman" w:hAnsi="Times New Roman" w:cs="Times New Roman"/>
          </w:rPr>
          <w:t>this issue</w:t>
        </w:r>
      </w:ins>
      <w:r w:rsidRPr="00F71AA4">
        <w:rPr>
          <w:rFonts w:ascii="Times New Roman" w:hAnsi="Times New Roman" w:cs="Times New Roman"/>
        </w:rPr>
        <w:t xml:space="preserve">, we divide our entire simulations into four mutually exclusive categories as in Table </w:t>
      </w:r>
      <w:r w:rsidR="00784D96" w:rsidRPr="00F71AA4">
        <w:rPr>
          <w:rFonts w:ascii="Times New Roman" w:hAnsi="Times New Roman" w:cs="Times New Roman"/>
        </w:rPr>
        <w:t>2</w:t>
      </w:r>
      <w:r w:rsidRPr="00F71AA4">
        <w:rPr>
          <w:rFonts w:ascii="Times New Roman" w:hAnsi="Times New Roman" w:cs="Times New Roman"/>
        </w:rPr>
        <w:t xml:space="preserve"> based on the cross-tabulation of “observed” F1 scores (</w:t>
      </w:r>
      <w:ins w:id="682" w:author="Hyunjin Song" w:date="2019-02-20T21:30:00Z">
        <w:r w:rsidR="008C208B">
          <w:rPr>
            <w:rFonts w:ascii="Times New Roman" w:hAnsi="Times New Roman" w:cs="Times New Roman"/>
          </w:rPr>
          <w:t xml:space="preserve">against </w:t>
        </w:r>
      </w:ins>
      <w:ins w:id="683" w:author="Hyunjin Song" w:date="2019-02-21T10:34:00Z">
        <w:r w:rsidR="003D423A">
          <w:rPr>
            <w:rFonts w:ascii="Times New Roman" w:hAnsi="Times New Roman" w:cs="Times New Roman"/>
          </w:rPr>
          <w:t xml:space="preserve">“manual” </w:t>
        </w:r>
      </w:ins>
      <w:r w:rsidRPr="00F71AA4">
        <w:rPr>
          <w:rFonts w:ascii="Times New Roman" w:hAnsi="Times New Roman" w:cs="Times New Roman"/>
        </w:rPr>
        <w:t xml:space="preserve">validation materials) </w:t>
      </w:r>
      <w:ins w:id="684" w:author="Hyunjin Song" w:date="2019-02-20T21:30:00Z">
        <w:r w:rsidR="00287E0F">
          <w:rPr>
            <w:rFonts w:ascii="Times New Roman" w:hAnsi="Times New Roman" w:cs="Times New Roman"/>
          </w:rPr>
          <w:t>versus</w:t>
        </w:r>
        <w:r w:rsidR="00287E0F" w:rsidRPr="00F71AA4">
          <w:rPr>
            <w:rFonts w:ascii="Times New Roman" w:hAnsi="Times New Roman" w:cs="Times New Roman"/>
          </w:rPr>
          <w:t xml:space="preserve"> </w:t>
        </w:r>
      </w:ins>
      <w:ins w:id="685" w:author="Hyunjin Song" w:date="2019-02-21T10:34:00Z">
        <w:r w:rsidR="003D423A">
          <w:rPr>
            <w:rFonts w:ascii="Times New Roman" w:hAnsi="Times New Roman" w:cs="Times New Roman"/>
          </w:rPr>
          <w:t>“</w:t>
        </w:r>
      </w:ins>
      <w:r w:rsidRPr="00F71AA4">
        <w:rPr>
          <w:rFonts w:ascii="Times New Roman" w:hAnsi="Times New Roman" w:cs="Times New Roman"/>
        </w:rPr>
        <w:t>true</w:t>
      </w:r>
      <w:ins w:id="686" w:author="Hyunjin Song" w:date="2019-02-21T10:34:00Z">
        <w:r w:rsidR="003D423A">
          <w:rPr>
            <w:rFonts w:ascii="Times New Roman" w:hAnsi="Times New Roman" w:cs="Times New Roman"/>
          </w:rPr>
          <w:t>”</w:t>
        </w:r>
      </w:ins>
      <w:r w:rsidRPr="00F71AA4">
        <w:rPr>
          <w:rFonts w:ascii="Times New Roman" w:hAnsi="Times New Roman" w:cs="Times New Roman"/>
        </w:rPr>
        <w:t xml:space="preserve"> F1 scores (</w:t>
      </w:r>
      <w:ins w:id="687" w:author="Hyunjin Song" w:date="2019-02-20T21:30:00Z">
        <w:r w:rsidR="008C208B">
          <w:rPr>
            <w:rFonts w:ascii="Times New Roman" w:hAnsi="Times New Roman" w:cs="Times New Roman"/>
          </w:rPr>
          <w:t>against</w:t>
        </w:r>
      </w:ins>
      <w:r w:rsidRPr="00F71AA4">
        <w:rPr>
          <w:rFonts w:ascii="Times New Roman" w:hAnsi="Times New Roman" w:cs="Times New Roman"/>
        </w:rPr>
        <w:t xml:space="preserve"> the true values of y). We first present the proportion of simulation cases which incorrectly conclude about the overall classification quality based on </w:t>
      </w:r>
      <w:ins w:id="688" w:author="Hyunjin Song" w:date="2019-02-21T10:36:00Z">
        <w:r w:rsidR="000204F6">
          <w:rPr>
            <w:rFonts w:ascii="Times New Roman" w:hAnsi="Times New Roman" w:cs="Times New Roman"/>
          </w:rPr>
          <w:t>“</w:t>
        </w:r>
      </w:ins>
      <w:r w:rsidRPr="00F71AA4">
        <w:rPr>
          <w:rFonts w:ascii="Times New Roman" w:hAnsi="Times New Roman" w:cs="Times New Roman"/>
        </w:rPr>
        <w:t>observed</w:t>
      </w:r>
      <w:ins w:id="689" w:author="Hyunjin Song" w:date="2019-02-21T10:36:00Z">
        <w:r w:rsidR="000204F6">
          <w:rPr>
            <w:rFonts w:ascii="Times New Roman" w:hAnsi="Times New Roman" w:cs="Times New Roman"/>
          </w:rPr>
          <w:t>” classification performance</w:t>
        </w:r>
      </w:ins>
      <w:ins w:id="690" w:author="Hyunjin Song" w:date="2019-02-21T12:53:00Z">
        <w:r w:rsidR="00A7578A">
          <w:rPr>
            <w:rFonts w:ascii="Times New Roman" w:hAnsi="Times New Roman" w:cs="Times New Roman"/>
          </w:rPr>
          <w:t xml:space="preserve">, using </w:t>
        </w:r>
        <w:r w:rsidR="00A7578A" w:rsidRPr="00F71AA4">
          <w:rPr>
            <w:rFonts w:ascii="Times New Roman" w:hAnsi="Times New Roman" w:cs="Times New Roman"/>
          </w:rPr>
          <w:t xml:space="preserve">the cutoff value of F1 score </w:t>
        </w:r>
        <w:r w:rsidR="00AD7C5A">
          <w:rPr>
            <w:rFonts w:ascii="Times New Roman" w:hAnsi="Times New Roman" w:cs="Times New Roman"/>
          </w:rPr>
          <w:t>=</w:t>
        </w:r>
        <w:r w:rsidR="00A7578A">
          <w:rPr>
            <w:rFonts w:ascii="Times New Roman" w:hAnsi="Times New Roman" w:cs="Times New Roman"/>
          </w:rPr>
          <w:t xml:space="preserve"> </w:t>
        </w:r>
        <w:r w:rsidR="00A7578A" w:rsidRPr="00F71AA4">
          <w:rPr>
            <w:rFonts w:ascii="Times New Roman" w:hAnsi="Times New Roman" w:cs="Times New Roman"/>
          </w:rPr>
          <w:t>0.6311</w:t>
        </w:r>
        <w:r w:rsidR="00A7578A">
          <w:rPr>
            <w:rFonts w:ascii="Times New Roman" w:hAnsi="Times New Roman" w:cs="Times New Roman"/>
          </w:rPr>
          <w:t xml:space="preserve"> (</w:t>
        </w:r>
      </w:ins>
      <w:ins w:id="691" w:author="Hyunjin Song" w:date="2019-02-21T12:54:00Z">
        <w:r w:rsidR="00EF204C">
          <w:rPr>
            <w:rFonts w:ascii="Times New Roman" w:hAnsi="Times New Roman" w:cs="Times New Roman"/>
          </w:rPr>
          <w:t xml:space="preserve">i.e., </w:t>
        </w:r>
      </w:ins>
      <w:ins w:id="692" w:author="Hyunjin Song" w:date="2019-02-21T12:53:00Z">
        <w:r w:rsidR="00A7578A">
          <w:rPr>
            <w:rFonts w:ascii="Times New Roman" w:hAnsi="Times New Roman" w:cs="Times New Roman"/>
          </w:rPr>
          <w:t xml:space="preserve">the </w:t>
        </w:r>
        <w:r w:rsidR="00A7578A" w:rsidRPr="00F71AA4">
          <w:rPr>
            <w:rFonts w:ascii="Times New Roman" w:hAnsi="Times New Roman" w:cs="Times New Roman"/>
          </w:rPr>
          <w:t>average F1 score</w:t>
        </w:r>
      </w:ins>
      <w:ins w:id="693" w:author="Hyunjin Song" w:date="2019-02-21T12:54:00Z">
        <w:r w:rsidR="00EF204C">
          <w:rPr>
            <w:rFonts w:ascii="Times New Roman" w:hAnsi="Times New Roman" w:cs="Times New Roman"/>
          </w:rPr>
          <w:t xml:space="preserve"> reported</w:t>
        </w:r>
      </w:ins>
      <w:ins w:id="694" w:author="Hyunjin Song" w:date="2019-02-21T12:53:00Z">
        <w:r w:rsidR="00A7578A" w:rsidRPr="00F71AA4">
          <w:rPr>
            <w:rFonts w:ascii="Times New Roman" w:hAnsi="Times New Roman" w:cs="Times New Roman"/>
          </w:rPr>
          <w:t xml:space="preserve"> </w:t>
        </w:r>
        <w:r w:rsidR="00A7578A">
          <w:rPr>
            <w:rFonts w:ascii="Times New Roman" w:hAnsi="Times New Roman" w:cs="Times New Roman"/>
          </w:rPr>
          <w:t>from</w:t>
        </w:r>
        <w:r w:rsidR="00A7578A" w:rsidRPr="00F71AA4">
          <w:rPr>
            <w:rFonts w:ascii="Times New Roman" w:hAnsi="Times New Roman" w:cs="Times New Roman"/>
          </w:rPr>
          <w:t xml:space="preserve"> Study 1</w:t>
        </w:r>
        <w:r w:rsidR="00A7578A">
          <w:rPr>
            <w:rFonts w:ascii="Times New Roman" w:hAnsi="Times New Roman" w:cs="Times New Roman"/>
          </w:rPr>
          <w:t>)</w:t>
        </w:r>
      </w:ins>
      <w:r w:rsidRPr="00F71AA4">
        <w:rPr>
          <w:rFonts w:ascii="Times New Roman" w:hAnsi="Times New Roman" w:cs="Times New Roman"/>
        </w:rPr>
        <w:t xml:space="preserve">. Second, we further present the degree of relative </w:t>
      </w:r>
      <w:ins w:id="695" w:author="Hyunjin Song" w:date="2019-02-21T12:52:00Z">
        <w:r w:rsidR="00D53991">
          <w:rPr>
            <w:rFonts w:ascii="Times New Roman" w:hAnsi="Times New Roman" w:cs="Times New Roman"/>
          </w:rPr>
          <w:t xml:space="preserve">bias, or </w:t>
        </w:r>
      </w:ins>
      <w:r w:rsidRPr="00F71AA4">
        <w:rPr>
          <w:rFonts w:ascii="Times New Roman" w:hAnsi="Times New Roman" w:cs="Times New Roman"/>
        </w:rPr>
        <w:t>“</w:t>
      </w:r>
      <w:ins w:id="696" w:author="Hyunjin Song" w:date="2019-02-20T16:46:00Z">
        <w:r w:rsidR="008A3DDB">
          <w:rPr>
            <w:rFonts w:ascii="Times New Roman" w:hAnsi="Times New Roman" w:cs="Times New Roman"/>
          </w:rPr>
          <w:t>error</w:t>
        </w:r>
      </w:ins>
      <w:r w:rsidRPr="00F71AA4">
        <w:rPr>
          <w:rFonts w:ascii="Times New Roman" w:hAnsi="Times New Roman" w:cs="Times New Roman"/>
        </w:rPr>
        <w:t xml:space="preserve">” — defined as the </w:t>
      </w:r>
      <m:oMath>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1</m:t>
            </m:r>
          </m:e>
          <m:sub>
            <m:r>
              <w:rPr>
                <w:rFonts w:ascii="Cambria Math" w:hAnsi="Cambria Math" w:cs="Times New Roman"/>
              </w:rPr>
              <m:t>validation</m:t>
            </m:r>
          </m:sub>
        </m:sSub>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1</m:t>
            </m:r>
          </m:e>
          <m:sub>
            <m:r>
              <w:rPr>
                <w:rFonts w:ascii="Cambria Math" w:hAnsi="Cambria Math" w:cs="Times New Roman"/>
              </w:rPr>
              <m:t>true</m:t>
            </m:r>
          </m:sub>
        </m:sSub>
      </m:oMath>
      <w:r w:rsidRPr="00F71AA4">
        <w:rPr>
          <w:rFonts w:ascii="Times New Roman" w:hAnsi="Times New Roman" w:cs="Times New Roman"/>
        </w:rPr>
        <w:t>, where F1 score is a weighted average of the precision and recall — which captures the degree of under- or over-estimation of trueF1 scores against observed F1 scores</w:t>
      </w:r>
      <w:ins w:id="697" w:author="Hyunjin Song" w:date="2019-02-21T12:53:00Z">
        <w:r w:rsidR="00D53991">
          <w:rPr>
            <w:rFonts w:ascii="Times New Roman" w:hAnsi="Times New Roman" w:cs="Times New Roman"/>
          </w:rPr>
          <w:t xml:space="preserve">, the latter of </w:t>
        </w:r>
      </w:ins>
      <w:ins w:id="698" w:author="Hyunjin Song" w:date="2019-02-21T12:52:00Z">
        <w:r w:rsidR="00D53991">
          <w:rPr>
            <w:rFonts w:ascii="Times New Roman" w:hAnsi="Times New Roman" w:cs="Times New Roman"/>
          </w:rPr>
          <w:t xml:space="preserve">which is </w:t>
        </w:r>
      </w:ins>
      <w:r w:rsidRPr="00F71AA4">
        <w:rPr>
          <w:rFonts w:ascii="Times New Roman" w:hAnsi="Times New Roman" w:cs="Times New Roman"/>
        </w:rPr>
        <w:t xml:space="preserve">based on </w:t>
      </w:r>
      <w:ins w:id="699" w:author="Hyunjin Song" w:date="2019-02-20T21:30:00Z">
        <w:r w:rsidR="002E4891">
          <w:rPr>
            <w:rFonts w:ascii="Times New Roman" w:hAnsi="Times New Roman" w:cs="Times New Roman"/>
          </w:rPr>
          <w:t xml:space="preserve">typical </w:t>
        </w:r>
      </w:ins>
      <w:ins w:id="700" w:author="Hyunjin Song" w:date="2019-02-20T21:31:00Z">
        <w:r w:rsidR="002E4891">
          <w:rPr>
            <w:rFonts w:ascii="Times New Roman" w:hAnsi="Times New Roman" w:cs="Times New Roman"/>
          </w:rPr>
          <w:t xml:space="preserve">“imperfect” </w:t>
        </w:r>
      </w:ins>
      <w:ins w:id="701" w:author="Hyunjin Song" w:date="2019-02-20T16:46:00Z">
        <w:r w:rsidR="00EC16E2">
          <w:rPr>
            <w:rFonts w:ascii="Times New Roman" w:hAnsi="Times New Roman" w:cs="Times New Roman"/>
          </w:rPr>
          <w:t>manual</w:t>
        </w:r>
      </w:ins>
      <w:ins w:id="702" w:author="Hyunjin Song" w:date="2019-02-20T21:31:00Z">
        <w:r w:rsidR="002E4891">
          <w:rPr>
            <w:rFonts w:ascii="Times New Roman" w:hAnsi="Times New Roman" w:cs="Times New Roman"/>
          </w:rPr>
          <w:t>ly</w:t>
        </w:r>
      </w:ins>
      <w:ins w:id="703" w:author="Hyunjin Song" w:date="2019-02-20T16:46:00Z">
        <w:r w:rsidR="00EC16E2">
          <w:rPr>
            <w:rFonts w:ascii="Times New Roman" w:hAnsi="Times New Roman" w:cs="Times New Roman"/>
          </w:rPr>
          <w:t>-annotated</w:t>
        </w:r>
      </w:ins>
      <w:ins w:id="704" w:author="Hyunjin Song" w:date="2019-02-20T21:31:00Z">
        <w:r w:rsidR="002E4891">
          <w:rPr>
            <w:rFonts w:ascii="Times New Roman" w:hAnsi="Times New Roman" w:cs="Times New Roman"/>
          </w:rPr>
          <w:t xml:space="preserve"> </w:t>
        </w:r>
      </w:ins>
      <w:r w:rsidRPr="00F71AA4">
        <w:rPr>
          <w:rFonts w:ascii="Times New Roman" w:hAnsi="Times New Roman" w:cs="Times New Roman"/>
        </w:rPr>
        <w:t xml:space="preserve">validation materials. </w:t>
      </w:r>
    </w:p>
    <w:p w14:paraId="6105DF3D" w14:textId="13A896E5" w:rsidR="006E79A9" w:rsidRPr="00F71AA4" w:rsidRDefault="00B71B0C" w:rsidP="000204F6">
      <w:pPr>
        <w:pStyle w:val="BodyText"/>
        <w:widowControl w:val="0"/>
        <w:topLinePunct/>
        <w:adjustRightInd w:val="0"/>
        <w:snapToGrid w:val="0"/>
        <w:spacing w:before="0" w:after="0"/>
        <w:ind w:firstLine="0"/>
        <w:contextualSpacing/>
        <w:jc w:val="center"/>
        <w:textAlignment w:val="center"/>
        <w:rPr>
          <w:rFonts w:ascii="Times New Roman" w:hAnsi="Times New Roman" w:cs="Times New Roman"/>
        </w:rPr>
      </w:pPr>
      <w:r w:rsidRPr="00F71AA4">
        <w:rPr>
          <w:rFonts w:ascii="Times New Roman" w:hAnsi="Times New Roman" w:cs="Times New Roman"/>
        </w:rPr>
        <w:t xml:space="preserve">– Table 2 </w:t>
      </w:r>
      <w:ins w:id="705" w:author="Hyunjin Song" w:date="2019-02-21T10:37:00Z">
        <w:r w:rsidR="000204F6">
          <w:rPr>
            <w:rFonts w:ascii="Times New Roman" w:hAnsi="Times New Roman" w:cs="Times New Roman"/>
          </w:rPr>
          <w:t xml:space="preserve">and </w:t>
        </w:r>
      </w:ins>
      <w:r w:rsidR="006E79A9" w:rsidRPr="00F71AA4">
        <w:rPr>
          <w:rFonts w:ascii="Times New Roman" w:hAnsi="Times New Roman" w:cs="Times New Roman"/>
        </w:rPr>
        <w:t xml:space="preserve">Figure </w:t>
      </w:r>
      <w:ins w:id="706" w:author="Hyunjin Song" w:date="2019-02-21T13:20:00Z">
        <w:r w:rsidR="0069065F">
          <w:rPr>
            <w:rFonts w:ascii="Times New Roman" w:hAnsi="Times New Roman" w:cs="Times New Roman"/>
          </w:rPr>
          <w:t>1</w:t>
        </w:r>
      </w:ins>
      <w:r w:rsidR="006E79A9" w:rsidRPr="00F71AA4">
        <w:rPr>
          <w:rFonts w:ascii="Times New Roman" w:hAnsi="Times New Roman" w:cs="Times New Roman"/>
        </w:rPr>
        <w:t xml:space="preserve"> to </w:t>
      </w:r>
      <w:ins w:id="707" w:author="Hyunjin Song" w:date="2019-02-21T13:20:00Z">
        <w:r w:rsidR="0069065F">
          <w:rPr>
            <w:rFonts w:ascii="Times New Roman" w:hAnsi="Times New Roman" w:cs="Times New Roman"/>
          </w:rPr>
          <w:t>3</w:t>
        </w:r>
      </w:ins>
      <w:r w:rsidR="006E79A9" w:rsidRPr="00F71AA4">
        <w:rPr>
          <w:rFonts w:ascii="Times New Roman" w:hAnsi="Times New Roman" w:cs="Times New Roman"/>
        </w:rPr>
        <w:t xml:space="preserve"> About Here –</w:t>
      </w:r>
    </w:p>
    <w:p w14:paraId="71AF9BD9" w14:textId="432E00AD" w:rsidR="00EA481F" w:rsidRDefault="005A3622" w:rsidP="00E05B2B">
      <w:pPr>
        <w:pStyle w:val="BodyText"/>
        <w:widowControl w:val="0"/>
        <w:topLinePunct/>
        <w:adjustRightInd w:val="0"/>
        <w:snapToGrid w:val="0"/>
        <w:spacing w:before="0" w:after="0"/>
        <w:contextualSpacing/>
        <w:textAlignment w:val="center"/>
        <w:rPr>
          <w:ins w:id="708" w:author="Hyunjin Song" w:date="2019-02-21T10:41:00Z"/>
          <w:rFonts w:ascii="Times New Roman" w:hAnsi="Times New Roman" w:cs="Times New Roman"/>
        </w:rPr>
      </w:pPr>
      <w:r w:rsidRPr="00F71AA4">
        <w:rPr>
          <w:rFonts w:ascii="Times New Roman" w:hAnsi="Times New Roman" w:cs="Times New Roman"/>
        </w:rPr>
        <w:t xml:space="preserve">As can be seen in above Figures, it appears that utilizing more “high-quality” </w:t>
      </w:r>
      <w:ins w:id="709" w:author="Hyunjin Song" w:date="2019-02-20T16:11:00Z">
        <w:r w:rsidR="006630F3">
          <w:rPr>
            <w:rFonts w:ascii="Times New Roman" w:hAnsi="Times New Roman" w:cs="Times New Roman"/>
          </w:rPr>
          <w:t>manual annotated materials</w:t>
        </w:r>
        <w:r w:rsidR="006630F3" w:rsidRPr="00F71AA4">
          <w:rPr>
            <w:rFonts w:ascii="Times New Roman" w:hAnsi="Times New Roman" w:cs="Times New Roman"/>
          </w:rPr>
          <w:t xml:space="preserve"> </w:t>
        </w:r>
      </w:ins>
      <w:r w:rsidRPr="00F71AA4">
        <w:rPr>
          <w:rFonts w:ascii="Times New Roman" w:hAnsi="Times New Roman" w:cs="Times New Roman"/>
        </w:rPr>
        <w:t xml:space="preserve">for post-hoc validation has obvious and discernible consequences in the evaluation of classification quality of the automated procedures. Among 1000 replications of each scenario, all of our experimental factors appear to decrease the decision error rates in using observed level of F1 scores to approximate the true F1 score level. The leftmost upper panel in Figure </w:t>
      </w:r>
      <w:ins w:id="710" w:author="Hyunjin Song" w:date="2019-02-21T13:23:00Z">
        <w:r w:rsidR="007A3B7B">
          <w:rPr>
            <w:rFonts w:ascii="Times New Roman" w:hAnsi="Times New Roman" w:cs="Times New Roman"/>
          </w:rPr>
          <w:t>1</w:t>
        </w:r>
      </w:ins>
      <w:r w:rsidR="00CE6F6E" w:rsidRPr="00F71AA4">
        <w:rPr>
          <w:rFonts w:ascii="Times New Roman" w:hAnsi="Times New Roman" w:cs="Times New Roman"/>
        </w:rPr>
        <w:t xml:space="preserve"> </w:t>
      </w:r>
      <w:r w:rsidRPr="00F71AA4">
        <w:rPr>
          <w:rFonts w:ascii="Times New Roman" w:hAnsi="Times New Roman" w:cs="Times New Roman"/>
        </w:rPr>
        <w:t>shows that in worst-case scenarios in which using only two coders with a handful of materials</w:t>
      </w:r>
      <w:ins w:id="711" w:author="Hyunjin Song" w:date="2019-02-21T10:39:00Z">
        <w:r w:rsidR="009D1CEB">
          <w:rPr>
            <w:rFonts w:ascii="Times New Roman" w:hAnsi="Times New Roman" w:cs="Times New Roman"/>
          </w:rPr>
          <w:t xml:space="preserve"> (annotations per coder </w:t>
        </w:r>
        <w:r w:rsidR="009D1CEB" w:rsidRPr="009D1CEB">
          <w:rPr>
            <w:rFonts w:ascii="Times New Roman" w:hAnsi="Times New Roman" w:cs="Times New Roman"/>
            <w:i/>
          </w:rPr>
          <w:t>N</w:t>
        </w:r>
        <w:r w:rsidR="009D1CEB">
          <w:rPr>
            <w:rFonts w:ascii="Times New Roman" w:hAnsi="Times New Roman" w:cs="Times New Roman"/>
          </w:rPr>
          <w:t xml:space="preserve"> = 50)</w:t>
        </w:r>
      </w:ins>
      <w:r w:rsidRPr="00F71AA4">
        <w:rPr>
          <w:rFonts w:ascii="Times New Roman" w:hAnsi="Times New Roman" w:cs="Times New Roman"/>
        </w:rPr>
        <w:t xml:space="preserve">, coupled with low reliability (K alpha of 0.5), such suboptimal </w:t>
      </w:r>
      <w:ins w:id="712" w:author="Hyunjin Song" w:date="2019-02-21T10:39:00Z">
        <w:r w:rsidR="007433AD">
          <w:rPr>
            <w:rFonts w:ascii="Times New Roman" w:hAnsi="Times New Roman" w:cs="Times New Roman"/>
          </w:rPr>
          <w:t>manually annotated validation mat</w:t>
        </w:r>
      </w:ins>
      <w:ins w:id="713" w:author="Hyunjin Song" w:date="2019-02-21T10:40:00Z">
        <w:r w:rsidR="007433AD">
          <w:rPr>
            <w:rFonts w:ascii="Times New Roman" w:hAnsi="Times New Roman" w:cs="Times New Roman"/>
          </w:rPr>
          <w:t xml:space="preserve">erials </w:t>
        </w:r>
      </w:ins>
      <w:r w:rsidRPr="00F71AA4">
        <w:rPr>
          <w:rFonts w:ascii="Times New Roman" w:hAnsi="Times New Roman" w:cs="Times New Roman"/>
        </w:rPr>
        <w:t xml:space="preserve">result in approximately 30% of cases incorrectly over- or underestimate the true F1 scores. Under the same combination of a total number of coders and independent annotations per each coder, improving </w:t>
      </w:r>
      <w:ins w:id="714" w:author="Hyunjin Song" w:date="2019-02-21T10:40:00Z">
        <w:r w:rsidR="009D57A0">
          <w:rPr>
            <w:rFonts w:ascii="Times New Roman" w:hAnsi="Times New Roman" w:cs="Times New Roman"/>
          </w:rPr>
          <w:t xml:space="preserve">intercoder </w:t>
        </w:r>
      </w:ins>
      <w:r w:rsidRPr="00F71AA4">
        <w:rPr>
          <w:rFonts w:ascii="Times New Roman" w:hAnsi="Times New Roman" w:cs="Times New Roman"/>
        </w:rPr>
        <w:t>reliability at best marginally decreases the overall percentage of decision errors. Yet as either a total number of coders or a number of independent annotations per each coder start to increase, we see that the total proportion of cases that incorrectly estimate the true F1 scores start to decrease substantially (the upper panel of Figure</w:t>
      </w:r>
      <w:r w:rsidR="00CE6F6E" w:rsidRPr="00F71AA4">
        <w:rPr>
          <w:rFonts w:ascii="Times New Roman" w:hAnsi="Times New Roman" w:cs="Times New Roman"/>
        </w:rPr>
        <w:t xml:space="preserve"> </w:t>
      </w:r>
      <w:ins w:id="715" w:author="Hyunjin Song" w:date="2019-02-21T13:23:00Z">
        <w:r w:rsidR="007A3B7B">
          <w:rPr>
            <w:rFonts w:ascii="Times New Roman" w:hAnsi="Times New Roman" w:cs="Times New Roman"/>
          </w:rPr>
          <w:t>1</w:t>
        </w:r>
      </w:ins>
      <w:r w:rsidRPr="00F71AA4">
        <w:rPr>
          <w:rFonts w:ascii="Times New Roman" w:hAnsi="Times New Roman" w:cs="Times New Roman"/>
        </w:rPr>
        <w:t xml:space="preserve">). </w:t>
      </w:r>
      <w:ins w:id="716" w:author="Hyunjin Song" w:date="2019-02-21T12:47:00Z">
        <w:r w:rsidR="00F81010">
          <w:rPr>
            <w:rFonts w:ascii="Times New Roman" w:hAnsi="Times New Roman" w:cs="Times New Roman"/>
          </w:rPr>
          <w:t xml:space="preserve">Indeed, </w:t>
        </w:r>
        <w:r w:rsidR="00194D32">
          <w:rPr>
            <w:rFonts w:ascii="Times New Roman" w:hAnsi="Times New Roman" w:cs="Times New Roman"/>
          </w:rPr>
          <w:t xml:space="preserve">when the total size of manually annotated validation materials exceed 1000 observations, </w:t>
        </w:r>
      </w:ins>
      <w:ins w:id="717" w:author="Hyunjin Song" w:date="2019-02-21T12:48:00Z">
        <w:r w:rsidR="00194D32">
          <w:rPr>
            <w:rFonts w:ascii="Times New Roman" w:hAnsi="Times New Roman" w:cs="Times New Roman"/>
          </w:rPr>
          <w:t xml:space="preserve">the percentages of decision error appears to be at acceptable range (less than 10%, </w:t>
        </w:r>
      </w:ins>
      <w:ins w:id="718" w:author="Hyunjin Song" w:date="2019-02-21T12:50:00Z">
        <w:r w:rsidR="00682CCD">
          <w:rPr>
            <w:rFonts w:ascii="Times New Roman" w:hAnsi="Times New Roman" w:cs="Times New Roman"/>
          </w:rPr>
          <w:t xml:space="preserve">based on </w:t>
        </w:r>
        <w:r w:rsidR="00782998">
          <w:rPr>
            <w:rFonts w:ascii="Times New Roman" w:hAnsi="Times New Roman" w:cs="Times New Roman"/>
          </w:rPr>
          <w:t xml:space="preserve">all </w:t>
        </w:r>
      </w:ins>
      <w:ins w:id="719" w:author="Hyunjin Song" w:date="2019-02-21T12:48:00Z">
        <w:r w:rsidR="00194D32">
          <w:rPr>
            <w:rFonts w:ascii="Times New Roman" w:hAnsi="Times New Roman" w:cs="Times New Roman"/>
          </w:rPr>
          <w:t xml:space="preserve">the cases of Type I and Type II </w:t>
        </w:r>
      </w:ins>
      <w:ins w:id="720" w:author="Hyunjin Song" w:date="2019-02-21T12:49:00Z">
        <w:r w:rsidR="00194D32">
          <w:rPr>
            <w:rFonts w:ascii="Times New Roman" w:hAnsi="Times New Roman" w:cs="Times New Roman"/>
          </w:rPr>
          <w:t>error combined), although there also appears to be some variation depending on specific algorithms being utilized in proposed automated procedures.</w:t>
        </w:r>
      </w:ins>
      <w:ins w:id="721" w:author="Hyunjin Song" w:date="2019-02-21T12:48:00Z">
        <w:r w:rsidR="00194D32">
          <w:rPr>
            <w:rFonts w:ascii="Times New Roman" w:hAnsi="Times New Roman" w:cs="Times New Roman"/>
          </w:rPr>
          <w:t xml:space="preserve"> </w:t>
        </w:r>
      </w:ins>
      <w:ins w:id="722" w:author="Hyunjin Song" w:date="2019-02-21T12:47:00Z">
        <w:r w:rsidR="00194D32">
          <w:rPr>
            <w:rFonts w:ascii="Times New Roman" w:hAnsi="Times New Roman" w:cs="Times New Roman"/>
          </w:rPr>
          <w:t xml:space="preserve"> </w:t>
        </w:r>
      </w:ins>
    </w:p>
    <w:p w14:paraId="39522018" w14:textId="033BAC04" w:rsidR="002A2FF3" w:rsidRPr="00F71AA4" w:rsidRDefault="003E64FE" w:rsidP="00831CDC">
      <w:pPr>
        <w:pStyle w:val="BodyText"/>
        <w:widowControl w:val="0"/>
        <w:topLinePunct/>
        <w:adjustRightInd w:val="0"/>
        <w:snapToGrid w:val="0"/>
        <w:spacing w:before="0" w:after="0"/>
        <w:contextualSpacing/>
        <w:textAlignment w:val="center"/>
        <w:rPr>
          <w:rFonts w:ascii="Times New Roman" w:hAnsi="Times New Roman" w:cs="Times New Roman"/>
        </w:rPr>
      </w:pPr>
      <w:ins w:id="723" w:author="Hyunjin Song" w:date="2019-02-21T11:31:00Z">
        <w:r>
          <w:rPr>
            <w:rFonts w:ascii="Times New Roman" w:hAnsi="Times New Roman" w:cs="Times New Roman"/>
          </w:rPr>
          <w:t xml:space="preserve">The lower panel of Figure </w:t>
        </w:r>
      </w:ins>
      <w:ins w:id="724" w:author="Hyunjin Song" w:date="2019-02-21T13:23:00Z">
        <w:r w:rsidR="007A3B7B">
          <w:rPr>
            <w:rFonts w:ascii="Times New Roman" w:hAnsi="Times New Roman" w:cs="Times New Roman"/>
          </w:rPr>
          <w:t>1</w:t>
        </w:r>
      </w:ins>
      <w:ins w:id="725" w:author="Hyunjin Song" w:date="2019-02-21T11:31:00Z">
        <w:r>
          <w:rPr>
            <w:rFonts w:ascii="Times New Roman" w:hAnsi="Times New Roman" w:cs="Times New Roman"/>
          </w:rPr>
          <w:t xml:space="preserve"> </w:t>
        </w:r>
      </w:ins>
      <w:ins w:id="726" w:author="Hyunjin Song" w:date="2019-02-21T11:32:00Z">
        <w:r>
          <w:rPr>
            <w:rFonts w:ascii="Times New Roman" w:hAnsi="Times New Roman" w:cs="Times New Roman"/>
          </w:rPr>
          <w:t xml:space="preserve">displays the point estimate of relative </w:t>
        </w:r>
      </w:ins>
      <w:ins w:id="727" w:author="Hyunjin Song" w:date="2019-02-21T12:50:00Z">
        <w:r w:rsidR="001612DD">
          <w:rPr>
            <w:rFonts w:ascii="Times New Roman" w:hAnsi="Times New Roman" w:cs="Times New Roman"/>
          </w:rPr>
          <w:t>bias</w:t>
        </w:r>
      </w:ins>
      <w:ins w:id="728" w:author="Hyunjin Song" w:date="2019-02-21T11:32:00Z">
        <w:r>
          <w:rPr>
            <w:rFonts w:ascii="Times New Roman" w:hAnsi="Times New Roman" w:cs="Times New Roman"/>
          </w:rPr>
          <w:t xml:space="preserve"> (</w:t>
        </w:r>
        <w:r w:rsidRPr="00F71AA4">
          <w:rPr>
            <w:rFonts w:ascii="Times New Roman" w:hAnsi="Times New Roman" w:cs="Times New Roman"/>
          </w:rPr>
          <w:t xml:space="preserve">defined as the </w:t>
        </w:r>
        <m:oMath>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1</m:t>
              </m:r>
            </m:e>
            <m:sub>
              <m:r>
                <w:rPr>
                  <w:rFonts w:ascii="Cambria Math" w:hAnsi="Cambria Math" w:cs="Times New Roman"/>
                </w:rPr>
                <m:t>validation</m:t>
              </m:r>
            </m:sub>
          </m:sSub>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1</m:t>
              </m:r>
            </m:e>
            <m:sub>
              <m:r>
                <w:rPr>
                  <w:rFonts w:ascii="Cambria Math" w:hAnsi="Cambria Math" w:cs="Times New Roman"/>
                </w:rPr>
                <m:t>true</m:t>
              </m:r>
            </m:sub>
          </m:sSub>
        </m:oMath>
      </w:ins>
      <w:ins w:id="729" w:author="Hyunjin Song" w:date="2019-02-21T11:33:00Z">
        <w:r w:rsidR="00DA6722">
          <w:rPr>
            <w:rFonts w:ascii="Times New Roman" w:hAnsi="Times New Roman" w:cs="Times New Roman"/>
          </w:rPr>
          <w:t xml:space="preserve">, or the </w:t>
        </w:r>
        <w:r w:rsidR="00DA6722" w:rsidRPr="00F71AA4">
          <w:rPr>
            <w:rFonts w:ascii="Times New Roman" w:hAnsi="Times New Roman" w:cs="Times New Roman"/>
          </w:rPr>
          <w:t xml:space="preserve">degree </w:t>
        </w:r>
        <w:r w:rsidR="00DA6722">
          <w:rPr>
            <w:rFonts w:ascii="Times New Roman" w:hAnsi="Times New Roman" w:cs="Times New Roman"/>
          </w:rPr>
          <w:t xml:space="preserve">of </w:t>
        </w:r>
        <w:r w:rsidR="00DA6722" w:rsidRPr="00F71AA4">
          <w:rPr>
            <w:rFonts w:ascii="Times New Roman" w:hAnsi="Times New Roman" w:cs="Times New Roman"/>
          </w:rPr>
          <w:t>under- or overestimation of the true F1 scores based on observed F1 score</w:t>
        </w:r>
      </w:ins>
      <w:ins w:id="730" w:author="Hyunjin Song" w:date="2019-02-21T11:32:00Z">
        <w:r>
          <w:rPr>
            <w:rFonts w:ascii="Times New Roman" w:hAnsi="Times New Roman" w:cs="Times New Roman"/>
          </w:rPr>
          <w:t xml:space="preserve">), along with their 95% CIs from 1000 replications of each </w:t>
        </w:r>
        <w:r w:rsidR="00DA6722">
          <w:rPr>
            <w:rFonts w:ascii="Times New Roman" w:hAnsi="Times New Roman" w:cs="Times New Roman"/>
          </w:rPr>
          <w:t>scenarios</w:t>
        </w:r>
        <w:r>
          <w:rPr>
            <w:rFonts w:ascii="Times New Roman" w:hAnsi="Times New Roman" w:cs="Times New Roman"/>
          </w:rPr>
          <w:t xml:space="preserve">. </w:t>
        </w:r>
      </w:ins>
      <w:ins w:id="731" w:author="Hyunjin Song" w:date="2019-02-21T11:34:00Z">
        <w:r w:rsidR="00881C52">
          <w:rPr>
            <w:rFonts w:ascii="Times New Roman" w:hAnsi="Times New Roman" w:cs="Times New Roman"/>
          </w:rPr>
          <w:t xml:space="preserve">We see that </w:t>
        </w:r>
      </w:ins>
      <w:ins w:id="732" w:author="Hyunjin Song" w:date="2019-02-21T11:00:00Z">
        <w:r w:rsidR="005C2CED">
          <w:rPr>
            <w:rFonts w:ascii="Times New Roman" w:hAnsi="Times New Roman" w:cs="Times New Roman"/>
          </w:rPr>
          <w:t xml:space="preserve">the </w:t>
        </w:r>
      </w:ins>
      <w:ins w:id="733" w:author="Hyunjin Song" w:date="2019-02-21T11:34:00Z">
        <w:r w:rsidR="00881C52">
          <w:rPr>
            <w:rFonts w:ascii="Times New Roman" w:hAnsi="Times New Roman" w:cs="Times New Roman"/>
          </w:rPr>
          <w:t xml:space="preserve">distribution of </w:t>
        </w:r>
      </w:ins>
      <w:ins w:id="734" w:author="Hyunjin Song" w:date="2019-02-21T12:50:00Z">
        <w:r w:rsidR="001612DD">
          <w:rPr>
            <w:rFonts w:ascii="Times New Roman" w:hAnsi="Times New Roman" w:cs="Times New Roman"/>
          </w:rPr>
          <w:t xml:space="preserve">relative bias </w:t>
        </w:r>
      </w:ins>
      <w:ins w:id="735" w:author="Hyunjin Song" w:date="2019-02-21T11:01:00Z">
        <w:r w:rsidR="005C2CED">
          <w:rPr>
            <w:rFonts w:ascii="Times New Roman" w:hAnsi="Times New Roman" w:cs="Times New Roman"/>
          </w:rPr>
          <w:t>also start</w:t>
        </w:r>
      </w:ins>
      <w:ins w:id="736" w:author="Hyunjin Song" w:date="2019-02-21T13:24:00Z">
        <w:r w:rsidR="007A3B7B">
          <w:rPr>
            <w:rFonts w:ascii="Times New Roman" w:hAnsi="Times New Roman" w:cs="Times New Roman"/>
          </w:rPr>
          <w:t>s</w:t>
        </w:r>
      </w:ins>
      <w:ins w:id="737" w:author="Hyunjin Song" w:date="2019-02-21T11:01:00Z">
        <w:r w:rsidR="005C2CED">
          <w:rPr>
            <w:rFonts w:ascii="Times New Roman" w:hAnsi="Times New Roman" w:cs="Times New Roman"/>
          </w:rPr>
          <w:t xml:space="preserve"> to </w:t>
        </w:r>
      </w:ins>
      <w:ins w:id="738" w:author="Hyunjin Song" w:date="2019-02-21T11:34:00Z">
        <w:r w:rsidR="00881C52">
          <w:rPr>
            <w:rFonts w:ascii="Times New Roman" w:hAnsi="Times New Roman" w:cs="Times New Roman"/>
          </w:rPr>
          <w:t xml:space="preserve">converge to </w:t>
        </w:r>
      </w:ins>
      <w:ins w:id="739" w:author="Hyunjin Song" w:date="2019-02-21T12:51:00Z">
        <w:r w:rsidR="0059248F">
          <w:rPr>
            <w:rFonts w:ascii="Times New Roman" w:hAnsi="Times New Roman" w:cs="Times New Roman"/>
          </w:rPr>
          <w:t>unbiased</w:t>
        </w:r>
      </w:ins>
      <w:ins w:id="740" w:author="Hyunjin Song" w:date="2019-02-21T11:34:00Z">
        <w:r w:rsidR="00881C52">
          <w:rPr>
            <w:rFonts w:ascii="Times New Roman" w:hAnsi="Times New Roman" w:cs="Times New Roman"/>
          </w:rPr>
          <w:t xml:space="preserve"> estimates</w:t>
        </w:r>
      </w:ins>
      <w:ins w:id="741" w:author="Hyunjin Song" w:date="2019-02-21T11:01:00Z">
        <w:r w:rsidR="005C2CED">
          <w:rPr>
            <w:rFonts w:ascii="Times New Roman" w:hAnsi="Times New Roman" w:cs="Times New Roman"/>
          </w:rPr>
          <w:t xml:space="preserve"> </w:t>
        </w:r>
      </w:ins>
      <w:ins w:id="742" w:author="Hyunjin Song" w:date="2019-02-21T12:51:00Z">
        <w:r w:rsidR="00E70B30">
          <w:rPr>
            <w:rFonts w:ascii="Times New Roman" w:hAnsi="Times New Roman" w:cs="Times New Roman"/>
          </w:rPr>
          <w:t xml:space="preserve">(toward 1) </w:t>
        </w:r>
      </w:ins>
      <w:ins w:id="743" w:author="Hyunjin Song" w:date="2019-02-21T10:57:00Z">
        <w:r w:rsidR="00171A17">
          <w:rPr>
            <w:rFonts w:ascii="Times New Roman" w:hAnsi="Times New Roman" w:cs="Times New Roman"/>
          </w:rPr>
          <w:t xml:space="preserve">as the </w:t>
        </w:r>
      </w:ins>
      <w:ins w:id="744" w:author="Hyunjin Song" w:date="2019-02-21T10:58:00Z">
        <w:r w:rsidR="00B87CB3">
          <w:rPr>
            <w:rFonts w:ascii="Times New Roman" w:hAnsi="Times New Roman" w:cs="Times New Roman"/>
          </w:rPr>
          <w:t xml:space="preserve">total number of annotations </w:t>
        </w:r>
      </w:ins>
      <w:ins w:id="745" w:author="Hyunjin Song" w:date="2019-02-21T12:46:00Z">
        <w:r w:rsidR="00D37865">
          <w:rPr>
            <w:rFonts w:ascii="Times New Roman" w:hAnsi="Times New Roman" w:cs="Times New Roman"/>
          </w:rPr>
          <w:t xml:space="preserve">start to </w:t>
        </w:r>
      </w:ins>
      <w:ins w:id="746" w:author="Hyunjin Song" w:date="2019-02-21T10:58:00Z">
        <w:r w:rsidR="00B87CB3">
          <w:rPr>
            <w:rFonts w:ascii="Times New Roman" w:hAnsi="Times New Roman" w:cs="Times New Roman"/>
          </w:rPr>
          <w:t>increase</w:t>
        </w:r>
      </w:ins>
      <w:ins w:id="747" w:author="Hyunjin Song" w:date="2019-02-21T12:51:00Z">
        <w:r w:rsidR="00E70B30">
          <w:rPr>
            <w:rFonts w:ascii="Times New Roman" w:hAnsi="Times New Roman" w:cs="Times New Roman"/>
          </w:rPr>
          <w:t xml:space="preserve">, </w:t>
        </w:r>
      </w:ins>
      <w:ins w:id="748" w:author="Hyunjin Song" w:date="2019-02-21T10:58:00Z">
        <w:r w:rsidR="00B87CB3">
          <w:rPr>
            <w:rFonts w:ascii="Times New Roman" w:hAnsi="Times New Roman" w:cs="Times New Roman"/>
          </w:rPr>
          <w:t xml:space="preserve">no matter </w:t>
        </w:r>
      </w:ins>
      <w:ins w:id="749" w:author="Hyunjin Song" w:date="2019-02-21T11:01:00Z">
        <w:r w:rsidR="005C2CED">
          <w:rPr>
            <w:rFonts w:ascii="Times New Roman" w:hAnsi="Times New Roman" w:cs="Times New Roman"/>
          </w:rPr>
          <w:t xml:space="preserve">of </w:t>
        </w:r>
      </w:ins>
      <w:ins w:id="750" w:author="Hyunjin Song" w:date="2019-02-21T10:58:00Z">
        <w:r w:rsidR="00B87CB3">
          <w:rPr>
            <w:rFonts w:ascii="Times New Roman" w:hAnsi="Times New Roman" w:cs="Times New Roman"/>
          </w:rPr>
          <w:t>which combinations of total number of coders and no. of manual annotations per coder</w:t>
        </w:r>
      </w:ins>
      <w:ins w:id="751" w:author="Hyunjin Song" w:date="2019-02-21T14:15:00Z">
        <w:r w:rsidR="00522317">
          <w:rPr>
            <w:rFonts w:ascii="Times New Roman" w:hAnsi="Times New Roman" w:cs="Times New Roman"/>
          </w:rPr>
          <w:t xml:space="preserve"> is being used</w:t>
        </w:r>
      </w:ins>
      <w:ins w:id="752" w:author="Hyunjin Song" w:date="2019-02-21T14:16:00Z">
        <w:r w:rsidR="00964B80">
          <w:rPr>
            <w:rFonts w:ascii="Times New Roman" w:hAnsi="Times New Roman" w:cs="Times New Roman"/>
          </w:rPr>
          <w:t xml:space="preserve"> in</w:t>
        </w:r>
      </w:ins>
      <w:ins w:id="753" w:author="Hyunjin Song" w:date="2019-02-21T12:51:00Z">
        <w:r w:rsidR="00E70B30">
          <w:rPr>
            <w:rFonts w:ascii="Times New Roman" w:hAnsi="Times New Roman" w:cs="Times New Roman"/>
          </w:rPr>
          <w:t xml:space="preserve"> </w:t>
        </w:r>
      </w:ins>
      <w:r w:rsidR="005A3622" w:rsidRPr="00F71AA4">
        <w:rPr>
          <w:rFonts w:ascii="Times New Roman" w:hAnsi="Times New Roman" w:cs="Times New Roman"/>
        </w:rPr>
        <w:t xml:space="preserve">both in ML scenarios and dictionary approaches. </w:t>
      </w:r>
      <w:ins w:id="754" w:author="Hyunjin Song" w:date="2019-02-21T11:35:00Z">
        <w:r w:rsidR="004F5EAD">
          <w:rPr>
            <w:rFonts w:ascii="Times New Roman" w:hAnsi="Times New Roman" w:cs="Times New Roman"/>
          </w:rPr>
          <w:t>In addition, w</w:t>
        </w:r>
      </w:ins>
      <w:r w:rsidR="005A3622" w:rsidRPr="00F71AA4">
        <w:rPr>
          <w:rFonts w:ascii="Times New Roman" w:hAnsi="Times New Roman" w:cs="Times New Roman"/>
        </w:rPr>
        <w:t xml:space="preserve">hile there </w:t>
      </w:r>
      <w:ins w:id="755" w:author="Hyunjin Song" w:date="2019-02-21T12:51:00Z">
        <w:r w:rsidR="00D44DFA">
          <w:rPr>
            <w:rFonts w:ascii="Times New Roman" w:hAnsi="Times New Roman" w:cs="Times New Roman"/>
          </w:rPr>
          <w:t xml:space="preserve">initially </w:t>
        </w:r>
      </w:ins>
      <w:r w:rsidR="005A3622" w:rsidRPr="00F71AA4">
        <w:rPr>
          <w:rFonts w:ascii="Times New Roman" w:hAnsi="Times New Roman" w:cs="Times New Roman"/>
        </w:rPr>
        <w:t xml:space="preserve">appears to be no apparent overall main effect of higher reliability </w:t>
      </w:r>
      <w:ins w:id="756" w:author="Hyunjin Song" w:date="2019-02-20T21:33:00Z">
        <w:r w:rsidR="00645CAC">
          <w:rPr>
            <w:rFonts w:ascii="Times New Roman" w:hAnsi="Times New Roman" w:cs="Times New Roman"/>
          </w:rPr>
          <w:t xml:space="preserve">of manually-annotated validation materials </w:t>
        </w:r>
      </w:ins>
      <w:r w:rsidR="005A3622" w:rsidRPr="00F71AA4">
        <w:rPr>
          <w:rFonts w:ascii="Times New Roman" w:hAnsi="Times New Roman" w:cs="Times New Roman"/>
        </w:rPr>
        <w:t>in terms of reducing the total number of decision errors in ML approaches</w:t>
      </w:r>
      <w:ins w:id="757" w:author="Hyunjin Song" w:date="2019-02-21T11:35:00Z">
        <w:r w:rsidR="004F5EAD">
          <w:rPr>
            <w:rFonts w:ascii="Times New Roman" w:hAnsi="Times New Roman" w:cs="Times New Roman"/>
          </w:rPr>
          <w:t xml:space="preserve"> (</w:t>
        </w:r>
        <w:r w:rsidR="005B68E8">
          <w:rPr>
            <w:rFonts w:ascii="Times New Roman" w:hAnsi="Times New Roman" w:cs="Times New Roman"/>
          </w:rPr>
          <w:t xml:space="preserve">as per </w:t>
        </w:r>
        <w:r w:rsidR="004F5EAD">
          <w:rPr>
            <w:rFonts w:ascii="Times New Roman" w:hAnsi="Times New Roman" w:cs="Times New Roman"/>
          </w:rPr>
          <w:t xml:space="preserve">the </w:t>
        </w:r>
        <w:r w:rsidR="005B68E8">
          <w:rPr>
            <w:rFonts w:ascii="Times New Roman" w:hAnsi="Times New Roman" w:cs="Times New Roman"/>
          </w:rPr>
          <w:t>upper</w:t>
        </w:r>
        <w:r w:rsidR="004F5EAD">
          <w:rPr>
            <w:rFonts w:ascii="Times New Roman" w:hAnsi="Times New Roman" w:cs="Times New Roman"/>
          </w:rPr>
          <w:t xml:space="preserve"> panel of Figure </w:t>
        </w:r>
      </w:ins>
      <w:ins w:id="758" w:author="Hyunjin Song" w:date="2019-02-21T13:24:00Z">
        <w:r w:rsidR="007A3B7B">
          <w:rPr>
            <w:rFonts w:ascii="Times New Roman" w:hAnsi="Times New Roman" w:cs="Times New Roman"/>
          </w:rPr>
          <w:t>1</w:t>
        </w:r>
      </w:ins>
      <w:ins w:id="759" w:author="Hyunjin Song" w:date="2019-02-21T11:35:00Z">
        <w:r w:rsidR="004F5EAD">
          <w:rPr>
            <w:rFonts w:ascii="Times New Roman" w:hAnsi="Times New Roman" w:cs="Times New Roman"/>
          </w:rPr>
          <w:t>)</w:t>
        </w:r>
      </w:ins>
      <w:r w:rsidR="005A3622" w:rsidRPr="00F71AA4">
        <w:rPr>
          <w:rFonts w:ascii="Times New Roman" w:hAnsi="Times New Roman" w:cs="Times New Roman"/>
        </w:rPr>
        <w:t xml:space="preserve">, using higher reliability in manual validation materials </w:t>
      </w:r>
      <w:ins w:id="760" w:author="Hyunjin Song" w:date="2019-02-21T11:35:00Z">
        <w:r w:rsidR="005B68E8">
          <w:rPr>
            <w:rFonts w:ascii="Times New Roman" w:hAnsi="Times New Roman" w:cs="Times New Roman"/>
          </w:rPr>
          <w:t xml:space="preserve">nevertheless </w:t>
        </w:r>
      </w:ins>
      <w:r w:rsidR="005A3622" w:rsidRPr="00F71AA4">
        <w:rPr>
          <w:rFonts w:ascii="Times New Roman" w:hAnsi="Times New Roman" w:cs="Times New Roman"/>
        </w:rPr>
        <w:t xml:space="preserve">tends to </w:t>
      </w:r>
      <w:r w:rsidR="005A3622" w:rsidRPr="008C1809">
        <w:rPr>
          <w:rFonts w:ascii="Times New Roman" w:hAnsi="Times New Roman" w:cs="Times New Roman"/>
        </w:rPr>
        <w:t>reduce</w:t>
      </w:r>
      <w:r w:rsidR="005A3622" w:rsidRPr="00F71AA4">
        <w:rPr>
          <w:rFonts w:ascii="Times New Roman" w:hAnsi="Times New Roman" w:cs="Times New Roman"/>
        </w:rPr>
        <w:t xml:space="preserve"> the </w:t>
      </w:r>
      <w:ins w:id="761" w:author="Hyunjin Song" w:date="2019-02-21T11:00:00Z">
        <w:r w:rsidR="00F71DAB">
          <w:rPr>
            <w:rFonts w:ascii="Times New Roman" w:hAnsi="Times New Roman" w:cs="Times New Roman"/>
          </w:rPr>
          <w:t>uncertainties</w:t>
        </w:r>
        <w:r w:rsidR="00F71DAB" w:rsidRPr="00F71AA4">
          <w:rPr>
            <w:rFonts w:ascii="Times New Roman" w:hAnsi="Times New Roman" w:cs="Times New Roman"/>
          </w:rPr>
          <w:t xml:space="preserve"> </w:t>
        </w:r>
      </w:ins>
      <w:r w:rsidR="005A3622" w:rsidRPr="00F71AA4">
        <w:rPr>
          <w:rFonts w:ascii="Times New Roman" w:hAnsi="Times New Roman" w:cs="Times New Roman"/>
        </w:rPr>
        <w:t xml:space="preserve">of relative </w:t>
      </w:r>
      <w:ins w:id="762" w:author="Hyunjin Song" w:date="2019-02-20T21:34:00Z">
        <w:r w:rsidR="00645CAC">
          <w:rPr>
            <w:rFonts w:ascii="Times New Roman" w:hAnsi="Times New Roman" w:cs="Times New Roman"/>
          </w:rPr>
          <w:t>errors</w:t>
        </w:r>
      </w:ins>
      <w:ins w:id="763" w:author="Hyunjin Song" w:date="2019-02-21T11:06:00Z">
        <w:r w:rsidR="00452C73">
          <w:rPr>
            <w:rFonts w:ascii="Times New Roman" w:hAnsi="Times New Roman" w:cs="Times New Roman"/>
          </w:rPr>
          <w:t xml:space="preserve">, </w:t>
        </w:r>
      </w:ins>
      <w:ins w:id="764" w:author="Hyunjin Song" w:date="2019-02-21T11:36:00Z">
        <w:r w:rsidR="005B68E8">
          <w:rPr>
            <w:rFonts w:ascii="Times New Roman" w:hAnsi="Times New Roman" w:cs="Times New Roman"/>
          </w:rPr>
          <w:t xml:space="preserve">as shown in the lower panel of Figure </w:t>
        </w:r>
      </w:ins>
      <w:ins w:id="765" w:author="Hyunjin Song" w:date="2019-02-21T13:24:00Z">
        <w:r w:rsidR="007A3B7B">
          <w:rPr>
            <w:rFonts w:ascii="Times New Roman" w:hAnsi="Times New Roman" w:cs="Times New Roman"/>
          </w:rPr>
          <w:t>1</w:t>
        </w:r>
      </w:ins>
      <w:ins w:id="766" w:author="Hyunjin Song" w:date="2019-02-21T11:36:00Z">
        <w:r w:rsidR="005B68E8">
          <w:rPr>
            <w:rFonts w:ascii="Times New Roman" w:hAnsi="Times New Roman" w:cs="Times New Roman"/>
          </w:rPr>
          <w:t xml:space="preserve">, and </w:t>
        </w:r>
      </w:ins>
      <w:ins w:id="767" w:author="Hyunjin Song" w:date="2019-02-21T11:06:00Z">
        <w:r w:rsidR="00452C73">
          <w:rPr>
            <w:rFonts w:ascii="Times New Roman" w:hAnsi="Times New Roman" w:cs="Times New Roman"/>
          </w:rPr>
          <w:t>especi</w:t>
        </w:r>
      </w:ins>
      <w:ins w:id="768" w:author="Hyunjin Song" w:date="2019-02-21T11:07:00Z">
        <w:r w:rsidR="00452C73">
          <w:rPr>
            <w:rFonts w:ascii="Times New Roman" w:hAnsi="Times New Roman" w:cs="Times New Roman"/>
          </w:rPr>
          <w:t xml:space="preserve">ally more so when coupled with </w:t>
        </w:r>
      </w:ins>
      <w:ins w:id="769" w:author="Hyunjin Song" w:date="2019-02-21T11:09:00Z">
        <w:r w:rsidR="00F7078D">
          <w:rPr>
            <w:rFonts w:ascii="Times New Roman" w:hAnsi="Times New Roman" w:cs="Times New Roman"/>
          </w:rPr>
          <w:t xml:space="preserve">a </w:t>
        </w:r>
      </w:ins>
      <w:ins w:id="770" w:author="Hyunjin Song" w:date="2019-02-21T11:07:00Z">
        <w:r w:rsidR="00452C73">
          <w:rPr>
            <w:rFonts w:ascii="Times New Roman" w:hAnsi="Times New Roman" w:cs="Times New Roman"/>
          </w:rPr>
          <w:t>larger size of validation materials</w:t>
        </w:r>
      </w:ins>
      <w:r w:rsidR="005A3622" w:rsidRPr="00F71AA4">
        <w:rPr>
          <w:rFonts w:ascii="Times New Roman" w:hAnsi="Times New Roman" w:cs="Times New Roman"/>
        </w:rPr>
        <w:t xml:space="preserve">. </w:t>
      </w:r>
      <w:ins w:id="771" w:author="Hyunjin Song" w:date="2019-02-21T11:09:00Z">
        <w:r w:rsidR="009F1822">
          <w:rPr>
            <w:rFonts w:ascii="Times New Roman" w:hAnsi="Times New Roman" w:cs="Times New Roman"/>
          </w:rPr>
          <w:t xml:space="preserve">For instance, under </w:t>
        </w:r>
      </w:ins>
      <w:ins w:id="772" w:author="Hyunjin Song" w:date="2019-02-21T11:16:00Z">
        <w:r w:rsidR="009F1822">
          <w:rPr>
            <w:rFonts w:ascii="Times New Roman" w:hAnsi="Times New Roman" w:cs="Times New Roman"/>
          </w:rPr>
          <w:t xml:space="preserve">a scenario of </w:t>
        </w:r>
      </w:ins>
      <w:ins w:id="773" w:author="Hyunjin Song" w:date="2019-02-21T11:09:00Z">
        <w:r w:rsidR="009F1822" w:rsidRPr="008C1809">
          <w:rPr>
            <w:rFonts w:ascii="Times New Roman" w:hAnsi="Times New Roman" w:cs="Times New Roman"/>
            <w:i/>
          </w:rPr>
          <w:t>N</w:t>
        </w:r>
        <w:r w:rsidR="009F1822">
          <w:rPr>
            <w:rFonts w:ascii="Times New Roman" w:hAnsi="Times New Roman" w:cs="Times New Roman"/>
          </w:rPr>
          <w:t xml:space="preserve"> = </w:t>
        </w:r>
      </w:ins>
      <w:ins w:id="774" w:author="Hyunjin Song" w:date="2019-02-21T11:23:00Z">
        <w:r w:rsidR="000377BA">
          <w:rPr>
            <w:rFonts w:ascii="Times New Roman" w:hAnsi="Times New Roman" w:cs="Times New Roman"/>
          </w:rPr>
          <w:t>1</w:t>
        </w:r>
      </w:ins>
      <w:ins w:id="775" w:author="Hyunjin Song" w:date="2019-02-21T11:09:00Z">
        <w:r w:rsidR="009F1822">
          <w:rPr>
            <w:rFonts w:ascii="Times New Roman" w:hAnsi="Times New Roman" w:cs="Times New Roman"/>
          </w:rPr>
          <w:t>00 validation materials</w:t>
        </w:r>
      </w:ins>
      <w:ins w:id="776" w:author="Hyunjin Song" w:date="2019-02-21T11:10:00Z">
        <w:r w:rsidR="009F1822">
          <w:rPr>
            <w:rFonts w:ascii="Times New Roman" w:hAnsi="Times New Roman" w:cs="Times New Roman"/>
          </w:rPr>
          <w:t xml:space="preserve"> (e.g., </w:t>
        </w:r>
      </w:ins>
      <w:ins w:id="777" w:author="Hyunjin Song" w:date="2019-02-21T11:23:00Z">
        <w:r w:rsidR="000377BA">
          <w:rPr>
            <w:rFonts w:ascii="Times New Roman" w:hAnsi="Times New Roman" w:cs="Times New Roman"/>
          </w:rPr>
          <w:t>2</w:t>
        </w:r>
      </w:ins>
      <w:ins w:id="778" w:author="Hyunjin Song" w:date="2019-02-21T11:10:00Z">
        <w:r w:rsidR="009F1822">
          <w:rPr>
            <w:rFonts w:ascii="Times New Roman" w:hAnsi="Times New Roman" w:cs="Times New Roman"/>
          </w:rPr>
          <w:t xml:space="preserve"> coders x 50 annotations per each coder</w:t>
        </w:r>
      </w:ins>
      <w:ins w:id="779" w:author="Hyunjin Song" w:date="2019-02-21T11:28:00Z">
        <w:r w:rsidR="000377BA">
          <w:rPr>
            <w:rFonts w:ascii="Times New Roman" w:hAnsi="Times New Roman" w:cs="Times New Roman"/>
          </w:rPr>
          <w:t xml:space="preserve">: </w:t>
        </w:r>
      </w:ins>
      <w:ins w:id="780" w:author="Hyunjin Song" w:date="2019-02-21T11:21:00Z">
        <w:r w:rsidR="000377BA">
          <w:rPr>
            <w:rFonts w:ascii="Times New Roman" w:hAnsi="Times New Roman" w:cs="Times New Roman"/>
          </w:rPr>
          <w:t xml:space="preserve">the </w:t>
        </w:r>
      </w:ins>
      <w:ins w:id="781" w:author="Hyunjin Song" w:date="2019-02-21T11:23:00Z">
        <w:r w:rsidR="000377BA">
          <w:rPr>
            <w:rFonts w:ascii="Times New Roman" w:hAnsi="Times New Roman" w:cs="Times New Roman"/>
          </w:rPr>
          <w:t>first</w:t>
        </w:r>
      </w:ins>
      <w:ins w:id="782" w:author="Hyunjin Song" w:date="2019-02-21T11:21:00Z">
        <w:r w:rsidR="000377BA">
          <w:rPr>
            <w:rFonts w:ascii="Times New Roman" w:hAnsi="Times New Roman" w:cs="Times New Roman"/>
          </w:rPr>
          <w:t xml:space="preserve"> set of bars in lower panel of Figure </w:t>
        </w:r>
      </w:ins>
      <w:ins w:id="783" w:author="Hyunjin Song" w:date="2019-02-21T13:24:00Z">
        <w:r w:rsidR="007A3B7B">
          <w:rPr>
            <w:rFonts w:ascii="Times New Roman" w:hAnsi="Times New Roman" w:cs="Times New Roman"/>
          </w:rPr>
          <w:t>1</w:t>
        </w:r>
      </w:ins>
      <w:ins w:id="784" w:author="Hyunjin Song" w:date="2019-02-21T11:10:00Z">
        <w:r w:rsidR="009F1822">
          <w:rPr>
            <w:rFonts w:ascii="Times New Roman" w:hAnsi="Times New Roman" w:cs="Times New Roman"/>
          </w:rPr>
          <w:t>)</w:t>
        </w:r>
      </w:ins>
      <w:ins w:id="785" w:author="Hyunjin Song" w:date="2019-02-21T11:09:00Z">
        <w:r w:rsidR="009F1822">
          <w:rPr>
            <w:rFonts w:ascii="Times New Roman" w:hAnsi="Times New Roman" w:cs="Times New Roman"/>
          </w:rPr>
          <w:t xml:space="preserve">, </w:t>
        </w:r>
      </w:ins>
      <w:ins w:id="786" w:author="Hyunjin Song" w:date="2019-02-21T11:10:00Z">
        <w:r w:rsidR="009F1822">
          <w:rPr>
            <w:rFonts w:ascii="Times New Roman" w:hAnsi="Times New Roman" w:cs="Times New Roman"/>
          </w:rPr>
          <w:t xml:space="preserve">increasing </w:t>
        </w:r>
      </w:ins>
      <w:ins w:id="787" w:author="Hyunjin Song" w:date="2019-02-21T11:11:00Z">
        <w:r w:rsidR="009F1822">
          <w:rPr>
            <w:rFonts w:ascii="Times New Roman" w:hAnsi="Times New Roman" w:cs="Times New Roman"/>
          </w:rPr>
          <w:t xml:space="preserve">intercoder </w:t>
        </w:r>
      </w:ins>
      <w:ins w:id="788" w:author="Hyunjin Song" w:date="2019-02-21T11:10:00Z">
        <w:r w:rsidR="009F1822">
          <w:rPr>
            <w:rFonts w:ascii="Times New Roman" w:hAnsi="Times New Roman" w:cs="Times New Roman"/>
          </w:rPr>
          <w:t xml:space="preserve">reliability from 0.5 to 0.9 reduces </w:t>
        </w:r>
      </w:ins>
      <w:ins w:id="789" w:author="Hyunjin Song" w:date="2019-02-21T11:11:00Z">
        <w:r w:rsidR="009F1822">
          <w:rPr>
            <w:rFonts w:ascii="Times New Roman" w:hAnsi="Times New Roman" w:cs="Times New Roman"/>
          </w:rPr>
          <w:t xml:space="preserve">the </w:t>
        </w:r>
      </w:ins>
      <w:ins w:id="790" w:author="Hyunjin Song" w:date="2019-02-21T11:19:00Z">
        <w:r w:rsidR="000377BA">
          <w:rPr>
            <w:rFonts w:ascii="Times New Roman" w:hAnsi="Times New Roman" w:cs="Times New Roman"/>
          </w:rPr>
          <w:t xml:space="preserve">95% CI </w:t>
        </w:r>
      </w:ins>
      <w:ins w:id="791" w:author="Hyunjin Song" w:date="2019-02-21T11:11:00Z">
        <w:r w:rsidR="009F1822">
          <w:rPr>
            <w:rFonts w:ascii="Times New Roman" w:hAnsi="Times New Roman" w:cs="Times New Roman"/>
          </w:rPr>
          <w:t>range of relative error</w:t>
        </w:r>
      </w:ins>
      <w:ins w:id="792" w:author="Hyunjin Song" w:date="2019-02-21T11:22:00Z">
        <w:r w:rsidR="000377BA">
          <w:rPr>
            <w:rFonts w:ascii="Times New Roman" w:hAnsi="Times New Roman" w:cs="Times New Roman"/>
          </w:rPr>
          <w:t>s</w:t>
        </w:r>
      </w:ins>
      <w:ins w:id="793" w:author="Hyunjin Song" w:date="2019-02-21T11:11:00Z">
        <w:r w:rsidR="009F1822">
          <w:rPr>
            <w:rFonts w:ascii="Times New Roman" w:hAnsi="Times New Roman" w:cs="Times New Roman"/>
          </w:rPr>
          <w:t xml:space="preserve"> from</w:t>
        </w:r>
      </w:ins>
      <w:ins w:id="794" w:author="Hyunjin Song" w:date="2019-02-21T11:19:00Z">
        <w:r w:rsidR="00AF2252">
          <w:rPr>
            <w:rFonts w:ascii="Times New Roman" w:hAnsi="Times New Roman" w:cs="Times New Roman"/>
          </w:rPr>
          <w:t xml:space="preserve"> [</w:t>
        </w:r>
        <w:r w:rsidR="00AF2252" w:rsidRPr="00AF2252">
          <w:rPr>
            <w:rFonts w:ascii="Times New Roman" w:hAnsi="Times New Roman" w:cs="Times New Roman"/>
          </w:rPr>
          <w:t>.9</w:t>
        </w:r>
      </w:ins>
      <w:ins w:id="795" w:author="Hyunjin Song" w:date="2019-02-21T11:23:00Z">
        <w:r w:rsidR="000377BA">
          <w:rPr>
            <w:rFonts w:ascii="Times New Roman" w:hAnsi="Times New Roman" w:cs="Times New Roman"/>
          </w:rPr>
          <w:t>5</w:t>
        </w:r>
      </w:ins>
      <w:ins w:id="796" w:author="Hyunjin Song" w:date="2019-02-21T11:19:00Z">
        <w:r w:rsidR="00AF2252">
          <w:rPr>
            <w:rFonts w:ascii="Times New Roman" w:hAnsi="Times New Roman" w:cs="Times New Roman"/>
          </w:rPr>
          <w:t>,</w:t>
        </w:r>
        <w:r w:rsidR="00AF2252" w:rsidRPr="00AF2252">
          <w:rPr>
            <w:rFonts w:ascii="Times New Roman" w:hAnsi="Times New Roman" w:cs="Times New Roman"/>
          </w:rPr>
          <w:t xml:space="preserve"> 1.</w:t>
        </w:r>
      </w:ins>
      <w:ins w:id="797" w:author="Hyunjin Song" w:date="2019-02-21T11:23:00Z">
        <w:r w:rsidR="000377BA">
          <w:rPr>
            <w:rFonts w:ascii="Times New Roman" w:hAnsi="Times New Roman" w:cs="Times New Roman"/>
          </w:rPr>
          <w:t>6</w:t>
        </w:r>
      </w:ins>
      <w:ins w:id="798" w:author="Hyunjin Song" w:date="2019-02-21T11:19:00Z">
        <w:r w:rsidR="00AF2252" w:rsidRPr="00AF2252">
          <w:rPr>
            <w:rFonts w:ascii="Times New Roman" w:hAnsi="Times New Roman" w:cs="Times New Roman"/>
          </w:rPr>
          <w:t>1</w:t>
        </w:r>
        <w:r w:rsidR="00AF2252">
          <w:rPr>
            <w:rFonts w:ascii="Times New Roman" w:hAnsi="Times New Roman" w:cs="Times New Roman"/>
          </w:rPr>
          <w:t>] to</w:t>
        </w:r>
        <w:r w:rsidR="000377BA">
          <w:rPr>
            <w:rFonts w:ascii="Times New Roman" w:hAnsi="Times New Roman" w:cs="Times New Roman"/>
          </w:rPr>
          <w:t xml:space="preserve"> </w:t>
        </w:r>
      </w:ins>
      <w:ins w:id="799" w:author="Hyunjin Song" w:date="2019-02-21T11:20:00Z">
        <w:r w:rsidR="000377BA">
          <w:rPr>
            <w:rFonts w:ascii="Times New Roman" w:hAnsi="Times New Roman" w:cs="Times New Roman"/>
          </w:rPr>
          <w:t>[.9</w:t>
        </w:r>
      </w:ins>
      <w:ins w:id="800" w:author="Hyunjin Song" w:date="2019-02-21T11:23:00Z">
        <w:r w:rsidR="000377BA">
          <w:rPr>
            <w:rFonts w:ascii="Times New Roman" w:hAnsi="Times New Roman" w:cs="Times New Roman"/>
          </w:rPr>
          <w:t>9</w:t>
        </w:r>
      </w:ins>
      <w:ins w:id="801" w:author="Hyunjin Song" w:date="2019-02-21T11:20:00Z">
        <w:r w:rsidR="000377BA">
          <w:rPr>
            <w:rFonts w:ascii="Times New Roman" w:hAnsi="Times New Roman" w:cs="Times New Roman"/>
          </w:rPr>
          <w:t>, 1.</w:t>
        </w:r>
      </w:ins>
      <w:ins w:id="802" w:author="Hyunjin Song" w:date="2019-02-21T11:24:00Z">
        <w:r w:rsidR="000377BA">
          <w:rPr>
            <w:rFonts w:ascii="Times New Roman" w:hAnsi="Times New Roman" w:cs="Times New Roman"/>
          </w:rPr>
          <w:t>53</w:t>
        </w:r>
      </w:ins>
      <w:ins w:id="803" w:author="Hyunjin Song" w:date="2019-02-21T11:20:00Z">
        <w:r w:rsidR="000377BA">
          <w:rPr>
            <w:rFonts w:ascii="Times New Roman" w:hAnsi="Times New Roman" w:cs="Times New Roman"/>
          </w:rPr>
          <w:t xml:space="preserve">], or </w:t>
        </w:r>
      </w:ins>
      <w:ins w:id="804" w:author="Hyunjin Song" w:date="2019-02-21T11:24:00Z">
        <w:r w:rsidR="000377BA">
          <w:rPr>
            <w:rFonts w:ascii="Times New Roman" w:hAnsi="Times New Roman" w:cs="Times New Roman"/>
          </w:rPr>
          <w:t>17.45</w:t>
        </w:r>
      </w:ins>
      <w:ins w:id="805" w:author="Hyunjin Song" w:date="2019-02-21T11:21:00Z">
        <w:r w:rsidR="000377BA">
          <w:rPr>
            <w:rFonts w:ascii="Times New Roman" w:hAnsi="Times New Roman" w:cs="Times New Roman"/>
          </w:rPr>
          <w:t>% reduction in</w:t>
        </w:r>
      </w:ins>
      <w:ins w:id="806" w:author="Hyunjin Song" w:date="2019-02-21T11:22:00Z">
        <w:r w:rsidR="000377BA">
          <w:rPr>
            <w:rFonts w:ascii="Times New Roman" w:hAnsi="Times New Roman" w:cs="Times New Roman"/>
          </w:rPr>
          <w:t xml:space="preserve"> CI range. When the </w:t>
        </w:r>
      </w:ins>
      <w:ins w:id="807" w:author="Hyunjin Song" w:date="2019-02-21T11:26:00Z">
        <w:r w:rsidR="000377BA">
          <w:rPr>
            <w:rFonts w:ascii="Times New Roman" w:hAnsi="Times New Roman" w:cs="Times New Roman"/>
          </w:rPr>
          <w:t xml:space="preserve">total </w:t>
        </w:r>
      </w:ins>
      <w:ins w:id="808" w:author="Hyunjin Song" w:date="2019-02-21T11:22:00Z">
        <w:r w:rsidR="000377BA">
          <w:rPr>
            <w:rFonts w:ascii="Times New Roman" w:hAnsi="Times New Roman" w:cs="Times New Roman"/>
          </w:rPr>
          <w:t xml:space="preserve">number of annotations are </w:t>
        </w:r>
      </w:ins>
      <w:ins w:id="809" w:author="Hyunjin Song" w:date="2019-02-21T11:26:00Z">
        <w:r w:rsidR="000377BA">
          <w:rPr>
            <w:rFonts w:ascii="Times New Roman" w:hAnsi="Times New Roman" w:cs="Times New Roman"/>
          </w:rPr>
          <w:t xml:space="preserve">sufficiently </w:t>
        </w:r>
      </w:ins>
      <w:ins w:id="810" w:author="Hyunjin Song" w:date="2019-02-21T11:22:00Z">
        <w:r w:rsidR="000377BA">
          <w:rPr>
            <w:rFonts w:ascii="Times New Roman" w:hAnsi="Times New Roman" w:cs="Times New Roman"/>
          </w:rPr>
          <w:t>large</w:t>
        </w:r>
      </w:ins>
      <w:ins w:id="811" w:author="Hyunjin Song" w:date="2019-02-21T11:26:00Z">
        <w:r w:rsidR="000377BA">
          <w:rPr>
            <w:rFonts w:ascii="Times New Roman" w:hAnsi="Times New Roman" w:cs="Times New Roman"/>
          </w:rPr>
          <w:t>,</w:t>
        </w:r>
      </w:ins>
      <w:ins w:id="812" w:author="Hyunjin Song" w:date="2019-02-21T11:22:00Z">
        <w:r w:rsidR="000377BA">
          <w:rPr>
            <w:rFonts w:ascii="Times New Roman" w:hAnsi="Times New Roman" w:cs="Times New Roman"/>
          </w:rPr>
          <w:t xml:space="preserve"> such as </w:t>
        </w:r>
        <w:r w:rsidR="000377BA" w:rsidRPr="003D5C2A">
          <w:rPr>
            <w:rFonts w:ascii="Times New Roman" w:hAnsi="Times New Roman" w:cs="Times New Roman"/>
            <w:i/>
          </w:rPr>
          <w:t>N</w:t>
        </w:r>
        <w:r w:rsidR="000377BA">
          <w:rPr>
            <w:rFonts w:ascii="Times New Roman" w:hAnsi="Times New Roman" w:cs="Times New Roman"/>
          </w:rPr>
          <w:t xml:space="preserve"> = </w:t>
        </w:r>
      </w:ins>
      <w:ins w:id="813" w:author="Hyunjin Song" w:date="2019-02-21T11:24:00Z">
        <w:r w:rsidR="000377BA">
          <w:rPr>
            <w:rFonts w:ascii="Times New Roman" w:hAnsi="Times New Roman" w:cs="Times New Roman"/>
          </w:rPr>
          <w:t>500</w:t>
        </w:r>
      </w:ins>
      <w:ins w:id="814" w:author="Hyunjin Song" w:date="2019-02-21T11:26:00Z">
        <w:r w:rsidR="000377BA">
          <w:rPr>
            <w:rFonts w:ascii="Times New Roman" w:hAnsi="Times New Roman" w:cs="Times New Roman"/>
          </w:rPr>
          <w:t>0</w:t>
        </w:r>
      </w:ins>
      <w:ins w:id="815" w:author="Hyunjin Song" w:date="2019-02-21T11:24:00Z">
        <w:r w:rsidR="000377BA">
          <w:rPr>
            <w:rFonts w:ascii="Times New Roman" w:hAnsi="Times New Roman" w:cs="Times New Roman"/>
          </w:rPr>
          <w:t xml:space="preserve"> (e.g., 10 </w:t>
        </w:r>
      </w:ins>
      <w:ins w:id="816" w:author="Hyunjin Song" w:date="2019-02-21T11:25:00Z">
        <w:r w:rsidR="000377BA">
          <w:rPr>
            <w:rFonts w:ascii="Times New Roman" w:hAnsi="Times New Roman" w:cs="Times New Roman"/>
          </w:rPr>
          <w:t>coders x 50</w:t>
        </w:r>
      </w:ins>
      <w:ins w:id="817" w:author="Hyunjin Song" w:date="2019-02-21T11:26:00Z">
        <w:r w:rsidR="000377BA">
          <w:rPr>
            <w:rFonts w:ascii="Times New Roman" w:hAnsi="Times New Roman" w:cs="Times New Roman"/>
          </w:rPr>
          <w:t>0</w:t>
        </w:r>
      </w:ins>
      <w:ins w:id="818" w:author="Hyunjin Song" w:date="2019-02-21T11:25:00Z">
        <w:r w:rsidR="000377BA">
          <w:rPr>
            <w:rFonts w:ascii="Times New Roman" w:hAnsi="Times New Roman" w:cs="Times New Roman"/>
          </w:rPr>
          <w:t xml:space="preserve"> annotations per each coder</w:t>
        </w:r>
      </w:ins>
      <w:ins w:id="819" w:author="Hyunjin Song" w:date="2019-02-21T11:28:00Z">
        <w:r w:rsidR="000377BA">
          <w:rPr>
            <w:rFonts w:ascii="Times New Roman" w:hAnsi="Times New Roman" w:cs="Times New Roman"/>
          </w:rPr>
          <w:t xml:space="preserve">: the last set of bars in lower panel of Figure </w:t>
        </w:r>
      </w:ins>
      <w:ins w:id="820" w:author="Hyunjin Song" w:date="2019-02-21T13:24:00Z">
        <w:r w:rsidR="007A3B7B">
          <w:rPr>
            <w:rFonts w:ascii="Times New Roman" w:hAnsi="Times New Roman" w:cs="Times New Roman"/>
          </w:rPr>
          <w:t>1</w:t>
        </w:r>
      </w:ins>
      <w:ins w:id="821" w:author="Hyunjin Song" w:date="2019-02-21T11:25:00Z">
        <w:r w:rsidR="000377BA">
          <w:rPr>
            <w:rFonts w:ascii="Times New Roman" w:hAnsi="Times New Roman" w:cs="Times New Roman"/>
          </w:rPr>
          <w:t>)</w:t>
        </w:r>
      </w:ins>
      <w:ins w:id="822" w:author="Hyunjin Song" w:date="2019-02-21T11:22:00Z">
        <w:r w:rsidR="000377BA">
          <w:rPr>
            <w:rFonts w:ascii="Times New Roman" w:hAnsi="Times New Roman" w:cs="Times New Roman"/>
          </w:rPr>
          <w:t>,</w:t>
        </w:r>
      </w:ins>
      <w:ins w:id="823" w:author="Hyunjin Song" w:date="2019-02-21T11:24:00Z">
        <w:r w:rsidR="000377BA">
          <w:rPr>
            <w:rFonts w:ascii="Times New Roman" w:hAnsi="Times New Roman" w:cs="Times New Roman"/>
          </w:rPr>
          <w:t xml:space="preserve"> the</w:t>
        </w:r>
      </w:ins>
      <w:ins w:id="824" w:author="Hyunjin Song" w:date="2019-02-21T11:25:00Z">
        <w:r w:rsidR="000377BA">
          <w:rPr>
            <w:rFonts w:ascii="Times New Roman" w:hAnsi="Times New Roman" w:cs="Times New Roman"/>
          </w:rPr>
          <w:t xml:space="preserve"> same change in reliability from 0.5 to 0.9 reduces the 95% CI range of relative errors from </w:t>
        </w:r>
      </w:ins>
      <w:ins w:id="825" w:author="Hyunjin Song" w:date="2019-02-21T11:27:00Z">
        <w:r w:rsidR="000377BA">
          <w:rPr>
            <w:rFonts w:ascii="Times New Roman" w:hAnsi="Times New Roman" w:cs="Times New Roman"/>
          </w:rPr>
          <w:t>[</w:t>
        </w:r>
      </w:ins>
      <w:ins w:id="826" w:author="Hyunjin Song" w:date="2019-02-21T11:28:00Z">
        <w:r w:rsidR="001B1A43">
          <w:rPr>
            <w:rFonts w:ascii="Times New Roman" w:hAnsi="Times New Roman" w:cs="Times New Roman"/>
          </w:rPr>
          <w:t>.92</w:t>
        </w:r>
      </w:ins>
      <w:ins w:id="827" w:author="Hyunjin Song" w:date="2019-02-21T11:27:00Z">
        <w:r w:rsidR="000377BA">
          <w:rPr>
            <w:rFonts w:ascii="Times New Roman" w:hAnsi="Times New Roman" w:cs="Times New Roman"/>
          </w:rPr>
          <w:t>,</w:t>
        </w:r>
      </w:ins>
      <w:ins w:id="828" w:author="Hyunjin Song" w:date="2019-02-21T11:28:00Z">
        <w:r w:rsidR="001B1A43">
          <w:rPr>
            <w:rFonts w:ascii="Times New Roman" w:hAnsi="Times New Roman" w:cs="Times New Roman"/>
          </w:rPr>
          <w:t xml:space="preserve"> 1.11</w:t>
        </w:r>
      </w:ins>
      <w:ins w:id="829" w:author="Hyunjin Song" w:date="2019-02-21T11:27:00Z">
        <w:r w:rsidR="000377BA">
          <w:rPr>
            <w:rFonts w:ascii="Times New Roman" w:hAnsi="Times New Roman" w:cs="Times New Roman"/>
          </w:rPr>
          <w:t>] to</w:t>
        </w:r>
      </w:ins>
      <w:ins w:id="830" w:author="Hyunjin Song" w:date="2019-02-21T11:28:00Z">
        <w:r w:rsidR="001B1A43">
          <w:rPr>
            <w:rFonts w:ascii="Times New Roman" w:hAnsi="Times New Roman" w:cs="Times New Roman"/>
          </w:rPr>
          <w:t xml:space="preserve"> [.97, 1.03</w:t>
        </w:r>
      </w:ins>
      <w:ins w:id="831" w:author="Hyunjin Song" w:date="2019-02-21T11:27:00Z">
        <w:r w:rsidR="000377BA">
          <w:rPr>
            <w:rFonts w:ascii="Times New Roman" w:hAnsi="Times New Roman" w:cs="Times New Roman"/>
          </w:rPr>
          <w:t>], or 69.89% reduction in CIs.</w:t>
        </w:r>
      </w:ins>
      <w:ins w:id="832" w:author="Hyunjin Song" w:date="2019-02-21T11:22:00Z">
        <w:r w:rsidR="000377BA">
          <w:rPr>
            <w:rFonts w:ascii="Times New Roman" w:hAnsi="Times New Roman" w:cs="Times New Roman"/>
          </w:rPr>
          <w:t xml:space="preserve"> </w:t>
        </w:r>
      </w:ins>
      <w:r w:rsidR="005A3622" w:rsidRPr="00F71AA4">
        <w:rPr>
          <w:rFonts w:ascii="Times New Roman" w:hAnsi="Times New Roman" w:cs="Times New Roman"/>
        </w:rPr>
        <w:t xml:space="preserve">This thus greatly reduces the uncertainties regarding the ultimate conclusions </w:t>
      </w:r>
      <w:ins w:id="833" w:author="Hyunjin Song" w:date="2019-02-21T11:07:00Z">
        <w:r w:rsidR="003E6436">
          <w:rPr>
            <w:rFonts w:ascii="Times New Roman" w:hAnsi="Times New Roman" w:cs="Times New Roman"/>
          </w:rPr>
          <w:t>one can draw from proposed</w:t>
        </w:r>
      </w:ins>
      <w:r w:rsidR="005A3622" w:rsidRPr="00F71AA4">
        <w:rPr>
          <w:rFonts w:ascii="Times New Roman" w:hAnsi="Times New Roman" w:cs="Times New Roman"/>
        </w:rPr>
        <w:t xml:space="preserve"> automated procedures. While we see the largely similar patterns for GLM classifier (Figure</w:t>
      </w:r>
      <w:r w:rsidR="00D1266B" w:rsidRPr="00F71AA4">
        <w:rPr>
          <w:rFonts w:ascii="Times New Roman" w:hAnsi="Times New Roman" w:cs="Times New Roman"/>
        </w:rPr>
        <w:t xml:space="preserve"> </w:t>
      </w:r>
      <w:ins w:id="834" w:author="Hyunjin Song" w:date="2019-02-21T13:24:00Z">
        <w:r w:rsidR="007A3B7B">
          <w:rPr>
            <w:rFonts w:ascii="Times New Roman" w:hAnsi="Times New Roman" w:cs="Times New Roman"/>
          </w:rPr>
          <w:t>2</w:t>
        </w:r>
      </w:ins>
      <w:r w:rsidR="005A3622" w:rsidRPr="00F71AA4">
        <w:rPr>
          <w:rFonts w:ascii="Times New Roman" w:hAnsi="Times New Roman" w:cs="Times New Roman"/>
        </w:rPr>
        <w:t>), in bag-of-words applications</w:t>
      </w:r>
      <w:ins w:id="835" w:author="Hyunjin Song" w:date="2019-02-21T11:29:00Z">
        <w:r w:rsidR="00483128">
          <w:rPr>
            <w:rFonts w:ascii="Times New Roman" w:hAnsi="Times New Roman" w:cs="Times New Roman"/>
          </w:rPr>
          <w:t xml:space="preserve"> </w:t>
        </w:r>
      </w:ins>
      <w:r w:rsidR="005A3622" w:rsidRPr="00F71AA4">
        <w:rPr>
          <w:rFonts w:ascii="Times New Roman" w:hAnsi="Times New Roman" w:cs="Times New Roman"/>
        </w:rPr>
        <w:t>as presented in Figure</w:t>
      </w:r>
      <w:r w:rsidR="00545763" w:rsidRPr="00F71AA4">
        <w:rPr>
          <w:rFonts w:ascii="Times New Roman" w:hAnsi="Times New Roman" w:cs="Times New Roman"/>
        </w:rPr>
        <w:t xml:space="preserve"> </w:t>
      </w:r>
      <w:ins w:id="836" w:author="Hyunjin Song" w:date="2019-02-21T13:24:00Z">
        <w:r w:rsidR="007A3B7B">
          <w:rPr>
            <w:rFonts w:ascii="Times New Roman" w:hAnsi="Times New Roman" w:cs="Times New Roman"/>
          </w:rPr>
          <w:t>3</w:t>
        </w:r>
      </w:ins>
      <w:ins w:id="837" w:author="Hyunjin Song" w:date="2019-02-21T11:29:00Z">
        <w:r w:rsidR="00483128">
          <w:rPr>
            <w:rFonts w:ascii="Times New Roman" w:hAnsi="Times New Roman" w:cs="Times New Roman"/>
          </w:rPr>
          <w:t>,</w:t>
        </w:r>
      </w:ins>
      <w:r w:rsidR="005A3622" w:rsidRPr="00F71AA4">
        <w:rPr>
          <w:rFonts w:ascii="Times New Roman" w:hAnsi="Times New Roman" w:cs="Times New Roman"/>
        </w:rPr>
        <w:t xml:space="preserve"> we see </w:t>
      </w:r>
      <w:ins w:id="838" w:author="Hyunjin Song" w:date="2019-02-20T21:34:00Z">
        <w:r w:rsidR="008A0E25">
          <w:rPr>
            <w:rFonts w:ascii="Times New Roman" w:hAnsi="Times New Roman" w:cs="Times New Roman"/>
          </w:rPr>
          <w:t xml:space="preserve">much </w:t>
        </w:r>
      </w:ins>
      <w:r w:rsidR="005A3622" w:rsidRPr="00F71AA4">
        <w:rPr>
          <w:rFonts w:ascii="Times New Roman" w:hAnsi="Times New Roman" w:cs="Times New Roman"/>
        </w:rPr>
        <w:t xml:space="preserve">clearer impact of higher reliability. It appears that </w:t>
      </w:r>
      <w:ins w:id="839" w:author="Hyunjin Song" w:date="2019-02-20T21:36:00Z">
        <w:r w:rsidR="00F472EA">
          <w:rPr>
            <w:rFonts w:ascii="Times New Roman" w:hAnsi="Times New Roman" w:cs="Times New Roman"/>
          </w:rPr>
          <w:t>“</w:t>
        </w:r>
      </w:ins>
      <w:r w:rsidR="005A3622" w:rsidRPr="00F71AA4">
        <w:rPr>
          <w:rFonts w:ascii="Times New Roman" w:hAnsi="Times New Roman" w:cs="Times New Roman"/>
        </w:rPr>
        <w:t>observed</w:t>
      </w:r>
      <w:ins w:id="840" w:author="Hyunjin Song" w:date="2019-02-20T21:36:00Z">
        <w:r w:rsidR="00F472EA">
          <w:rPr>
            <w:rFonts w:ascii="Times New Roman" w:hAnsi="Times New Roman" w:cs="Times New Roman"/>
          </w:rPr>
          <w:t>”</w:t>
        </w:r>
      </w:ins>
      <w:r w:rsidR="005A3622" w:rsidRPr="00F71AA4">
        <w:rPr>
          <w:rFonts w:ascii="Times New Roman" w:hAnsi="Times New Roman" w:cs="Times New Roman"/>
        </w:rPr>
        <w:t xml:space="preserve"> classification quality </w:t>
      </w:r>
      <w:ins w:id="841" w:author="Hyunjin Song" w:date="2019-02-20T21:36:00Z">
        <w:r w:rsidR="00F472EA">
          <w:rPr>
            <w:rFonts w:ascii="Times New Roman" w:hAnsi="Times New Roman" w:cs="Times New Roman"/>
          </w:rPr>
          <w:t>(</w:t>
        </w:r>
      </w:ins>
      <w:ins w:id="842" w:author="Hyunjin Song" w:date="2019-02-20T21:37:00Z">
        <w:r w:rsidR="00555863">
          <w:rPr>
            <w:rFonts w:ascii="Times New Roman" w:hAnsi="Times New Roman" w:cs="Times New Roman"/>
          </w:rPr>
          <w:t>against</w:t>
        </w:r>
      </w:ins>
      <w:r w:rsidR="005A3622" w:rsidRPr="00F71AA4">
        <w:rPr>
          <w:rFonts w:ascii="Times New Roman" w:hAnsi="Times New Roman" w:cs="Times New Roman"/>
        </w:rPr>
        <w:t xml:space="preserve"> manually coded validation materials</w:t>
      </w:r>
      <w:ins w:id="843" w:author="Hyunjin Song" w:date="2019-02-20T21:36:00Z">
        <w:r w:rsidR="00F472EA">
          <w:rPr>
            <w:rFonts w:ascii="Times New Roman" w:hAnsi="Times New Roman" w:cs="Times New Roman"/>
          </w:rPr>
          <w:t>)</w:t>
        </w:r>
      </w:ins>
      <w:r w:rsidR="005A3622" w:rsidRPr="00F71AA4">
        <w:rPr>
          <w:rFonts w:ascii="Times New Roman" w:hAnsi="Times New Roman" w:cs="Times New Roman"/>
        </w:rPr>
        <w:t xml:space="preserve"> in bag-of-words applications tends to underestimate the true classification quality (lower panel of Figure </w:t>
      </w:r>
      <w:ins w:id="844" w:author="Hyunjin Song" w:date="2019-02-21T13:24:00Z">
        <w:r w:rsidR="007A3B7B">
          <w:rPr>
            <w:rFonts w:ascii="Times New Roman" w:hAnsi="Times New Roman" w:cs="Times New Roman"/>
          </w:rPr>
          <w:t>3</w:t>
        </w:r>
      </w:ins>
      <w:r w:rsidR="005A3622" w:rsidRPr="00F71AA4">
        <w:rPr>
          <w:rFonts w:ascii="Times New Roman" w:hAnsi="Times New Roman" w:cs="Times New Roman"/>
        </w:rPr>
        <w:t xml:space="preserve">). Yet, higher reliability in such validation material nevertheless </w:t>
      </w:r>
      <w:ins w:id="845" w:author="Hyunjin Song" w:date="2019-02-21T11:37:00Z">
        <w:r w:rsidR="001F7487">
          <w:rPr>
            <w:rFonts w:ascii="Times New Roman" w:hAnsi="Times New Roman" w:cs="Times New Roman"/>
          </w:rPr>
          <w:t xml:space="preserve">greatly </w:t>
        </w:r>
      </w:ins>
      <w:r w:rsidR="005A3622" w:rsidRPr="00F71AA4">
        <w:rPr>
          <w:rFonts w:ascii="Times New Roman" w:hAnsi="Times New Roman" w:cs="Times New Roman"/>
        </w:rPr>
        <w:t xml:space="preserve">reduces the uncertainties regarding the ultimate conclusions based on automated procedures. In sum, this provides a very consistent picture of the impact of </w:t>
      </w:r>
      <w:ins w:id="846" w:author="Hyunjin Song" w:date="2019-02-21T11:38:00Z">
        <w:r w:rsidR="00953B52">
          <w:rPr>
            <w:rFonts w:ascii="Times New Roman" w:hAnsi="Times New Roman" w:cs="Times New Roman"/>
          </w:rPr>
          <w:t xml:space="preserve">“proper” </w:t>
        </w:r>
      </w:ins>
      <w:r w:rsidR="005A3622" w:rsidRPr="00F71AA4">
        <w:rPr>
          <w:rFonts w:ascii="Times New Roman" w:hAnsi="Times New Roman" w:cs="Times New Roman"/>
        </w:rPr>
        <w:t>manually coded materials</w:t>
      </w:r>
      <w:ins w:id="847" w:author="Hyunjin Song" w:date="2019-02-21T11:38:00Z">
        <w:r w:rsidR="00953B52">
          <w:rPr>
            <w:rFonts w:ascii="Times New Roman" w:hAnsi="Times New Roman" w:cs="Times New Roman"/>
          </w:rPr>
          <w:t xml:space="preserve"> – both in terms of </w:t>
        </w:r>
      </w:ins>
      <w:ins w:id="848" w:author="Hyunjin Song" w:date="2019-02-21T13:25:00Z">
        <w:r w:rsidR="000A055F">
          <w:rPr>
            <w:rFonts w:ascii="Times New Roman" w:hAnsi="Times New Roman" w:cs="Times New Roman"/>
          </w:rPr>
          <w:t xml:space="preserve">its </w:t>
        </w:r>
      </w:ins>
      <w:ins w:id="849" w:author="Hyunjin Song" w:date="2019-02-21T11:38:00Z">
        <w:r w:rsidR="00953B52">
          <w:rPr>
            <w:rFonts w:ascii="Times New Roman" w:hAnsi="Times New Roman" w:cs="Times New Roman"/>
          </w:rPr>
          <w:t>size and the quality</w:t>
        </w:r>
      </w:ins>
      <w:r w:rsidR="005A3622" w:rsidRPr="00F71AA4">
        <w:rPr>
          <w:rFonts w:ascii="Times New Roman" w:hAnsi="Times New Roman" w:cs="Times New Roman"/>
        </w:rPr>
        <w:t xml:space="preserve"> </w:t>
      </w:r>
      <w:ins w:id="850" w:author="Hyunjin Song" w:date="2019-02-21T11:38:00Z">
        <w:r w:rsidR="00831CDC">
          <w:rPr>
            <w:rFonts w:ascii="Times New Roman" w:hAnsi="Times New Roman" w:cs="Times New Roman"/>
          </w:rPr>
          <w:t xml:space="preserve">– </w:t>
        </w:r>
      </w:ins>
      <w:r w:rsidR="005A3622" w:rsidRPr="00F71AA4">
        <w:rPr>
          <w:rFonts w:ascii="Times New Roman" w:hAnsi="Times New Roman" w:cs="Times New Roman"/>
        </w:rPr>
        <w:t>in validating the conclusions from automated procedures.</w:t>
      </w:r>
    </w:p>
    <w:p w14:paraId="1EA61901" w14:textId="436DBC3F" w:rsidR="002A2FF3" w:rsidRPr="00F71AA4" w:rsidRDefault="005A3622" w:rsidP="00E05B2B">
      <w:pPr>
        <w:pStyle w:val="Heading1"/>
        <w:keepNext w:val="0"/>
        <w:keepLines w:val="0"/>
        <w:widowControl w:val="0"/>
        <w:topLinePunct/>
        <w:adjustRightInd w:val="0"/>
        <w:snapToGrid w:val="0"/>
        <w:contextualSpacing/>
        <w:textAlignment w:val="center"/>
        <w:rPr>
          <w:rFonts w:ascii="Times New Roman" w:hAnsi="Times New Roman" w:cs="Times New Roman"/>
        </w:rPr>
      </w:pPr>
      <w:bookmarkStart w:id="851" w:name="discussion-and-conclusion"/>
      <w:r w:rsidRPr="00F71AA4">
        <w:rPr>
          <w:rFonts w:ascii="Times New Roman" w:hAnsi="Times New Roman" w:cs="Times New Roman"/>
        </w:rPr>
        <w:t>Discussion</w:t>
      </w:r>
      <w:bookmarkEnd w:id="851"/>
    </w:p>
    <w:p w14:paraId="49CB214D" w14:textId="1ECCC1A3" w:rsidR="00AA33B8" w:rsidRDefault="005A3622" w:rsidP="00C76367">
      <w:pPr>
        <w:pStyle w:val="FirstParagraph"/>
        <w:widowControl w:val="0"/>
        <w:topLinePunct/>
        <w:adjustRightInd w:val="0"/>
        <w:snapToGrid w:val="0"/>
        <w:spacing w:before="0" w:after="0"/>
        <w:contextualSpacing/>
        <w:textAlignment w:val="center"/>
        <w:rPr>
          <w:ins w:id="852" w:author="Hyunjin Song" w:date="2019-02-20T23:13:00Z"/>
          <w:rFonts w:ascii="Times New Roman" w:hAnsi="Times New Roman" w:cs="Times New Roman"/>
        </w:rPr>
      </w:pPr>
      <w:r w:rsidRPr="00F71AA4">
        <w:rPr>
          <w:rFonts w:ascii="Times New Roman" w:hAnsi="Times New Roman" w:cs="Times New Roman"/>
        </w:rPr>
        <w:t>Based on a thorough discussion of the importance of</w:t>
      </w:r>
      <w:ins w:id="853" w:author="Hyunjin Song" w:date="2019-02-20T21:37:00Z">
        <w:r w:rsidR="00A846AE">
          <w:rPr>
            <w:rFonts w:ascii="Times New Roman" w:hAnsi="Times New Roman" w:cs="Times New Roman"/>
          </w:rPr>
          <w:t xml:space="preserve"> proper</w:t>
        </w:r>
      </w:ins>
      <w:r w:rsidRPr="00F71AA4">
        <w:rPr>
          <w:rFonts w:ascii="Times New Roman" w:hAnsi="Times New Roman" w:cs="Times New Roman"/>
        </w:rPr>
        <w:t xml:space="preserve"> validation in automated text analysis, the aims of the current investigation were twofold; first, we attempted to provide a systematic overview of current </w:t>
      </w:r>
      <w:ins w:id="854" w:author="Hyunjin Song" w:date="2019-02-20T16:48:00Z">
        <w:r w:rsidR="000B7CAC">
          <w:rPr>
            <w:rFonts w:ascii="Times New Roman" w:hAnsi="Times New Roman" w:cs="Times New Roman"/>
          </w:rPr>
          <w:t xml:space="preserve">research </w:t>
        </w:r>
      </w:ins>
      <w:r w:rsidRPr="00F71AA4">
        <w:rPr>
          <w:rFonts w:ascii="Times New Roman" w:hAnsi="Times New Roman" w:cs="Times New Roman"/>
        </w:rPr>
        <w:t xml:space="preserve">practices </w:t>
      </w:r>
      <w:ins w:id="855" w:author="Hyunjin Song" w:date="2019-02-20T21:38:00Z">
        <w:r w:rsidR="001943B8">
          <w:rPr>
            <w:rFonts w:ascii="Times New Roman" w:hAnsi="Times New Roman" w:cs="Times New Roman"/>
          </w:rPr>
          <w:t>concerning</w:t>
        </w:r>
        <w:r w:rsidR="001943B8" w:rsidRPr="00F71AA4">
          <w:rPr>
            <w:rFonts w:ascii="Times New Roman" w:hAnsi="Times New Roman" w:cs="Times New Roman"/>
          </w:rPr>
          <w:t xml:space="preserve"> </w:t>
        </w:r>
      </w:ins>
      <w:r w:rsidRPr="00F71AA4">
        <w:rPr>
          <w:rFonts w:ascii="Times New Roman" w:hAnsi="Times New Roman" w:cs="Times New Roman"/>
        </w:rPr>
        <w:t xml:space="preserve">validation procedures of automated content analysis in </w:t>
      </w:r>
      <w:ins w:id="856" w:author="Hyunjin Song" w:date="2019-02-20T16:48:00Z">
        <w:r w:rsidR="000B7CAC">
          <w:rPr>
            <w:rFonts w:ascii="Times New Roman" w:hAnsi="Times New Roman" w:cs="Times New Roman"/>
          </w:rPr>
          <w:t xml:space="preserve">communication science and in </w:t>
        </w:r>
      </w:ins>
      <w:r w:rsidRPr="00F71AA4">
        <w:rPr>
          <w:rFonts w:ascii="Times New Roman" w:hAnsi="Times New Roman" w:cs="Times New Roman"/>
        </w:rPr>
        <w:t xml:space="preserve">the social sciences. Second, we aimed to provide further insights into </w:t>
      </w:r>
      <w:ins w:id="857" w:author="Hyunjin Song" w:date="2019-02-20T21:39:00Z">
        <w:r w:rsidR="00C820FB">
          <w:rPr>
            <w:rFonts w:ascii="Times New Roman" w:hAnsi="Times New Roman" w:cs="Times New Roman"/>
          </w:rPr>
          <w:t xml:space="preserve">the </w:t>
        </w:r>
      </w:ins>
      <w:ins w:id="858" w:author="Hyunjin Song" w:date="2019-02-21T12:54:00Z">
        <w:r w:rsidR="00C720C1">
          <w:rPr>
            <w:rFonts w:ascii="Times New Roman" w:hAnsi="Times New Roman" w:cs="Times New Roman"/>
          </w:rPr>
          <w:t>consequences</w:t>
        </w:r>
      </w:ins>
      <w:ins w:id="859" w:author="Hyunjin Song" w:date="2019-02-20T21:39:00Z">
        <w:r w:rsidR="00C820FB">
          <w:rPr>
            <w:rFonts w:ascii="Times New Roman" w:hAnsi="Times New Roman" w:cs="Times New Roman"/>
          </w:rPr>
          <w:t xml:space="preserve"> of</w:t>
        </w:r>
      </w:ins>
      <w:ins w:id="860" w:author="Hyunjin Song" w:date="2019-02-20T16:49:00Z">
        <w:r w:rsidR="000B7CAC">
          <w:rPr>
            <w:rFonts w:ascii="Times New Roman" w:hAnsi="Times New Roman" w:cs="Times New Roman"/>
          </w:rPr>
          <w:t xml:space="preserve"> </w:t>
        </w:r>
      </w:ins>
      <w:ins w:id="861" w:author="Hyunjin Song" w:date="2019-02-21T12:54:00Z">
        <w:r w:rsidR="00C720C1">
          <w:rPr>
            <w:rFonts w:ascii="Times New Roman" w:hAnsi="Times New Roman" w:cs="Times New Roman"/>
          </w:rPr>
          <w:t>using suboptimal-</w:t>
        </w:r>
      </w:ins>
      <w:ins w:id="862" w:author="Hyunjin Song" w:date="2019-02-20T16:49:00Z">
        <w:r w:rsidR="000B7CAC">
          <w:rPr>
            <w:rFonts w:ascii="Times New Roman" w:hAnsi="Times New Roman" w:cs="Times New Roman"/>
          </w:rPr>
          <w:t>quality</w:t>
        </w:r>
      </w:ins>
      <w:ins w:id="863" w:author="Hyunjin Song" w:date="2019-02-21T13:05:00Z">
        <w:r w:rsidR="008B2BBA">
          <w:rPr>
            <w:rFonts w:ascii="Times New Roman" w:hAnsi="Times New Roman" w:cs="Times New Roman"/>
          </w:rPr>
          <w:t xml:space="preserve"> </w:t>
        </w:r>
      </w:ins>
      <w:ins w:id="864" w:author="Hyunjin Song" w:date="2019-02-20T21:38:00Z">
        <w:r w:rsidR="009000F3">
          <w:rPr>
            <w:rFonts w:ascii="Times New Roman" w:hAnsi="Times New Roman" w:cs="Times New Roman"/>
          </w:rPr>
          <w:t>manual</w:t>
        </w:r>
      </w:ins>
      <w:ins w:id="865" w:author="Hyunjin Song" w:date="2019-02-20T16:49:00Z">
        <w:r w:rsidR="000B7CAC">
          <w:rPr>
            <w:rFonts w:ascii="Times New Roman" w:hAnsi="Times New Roman" w:cs="Times New Roman"/>
          </w:rPr>
          <w:t xml:space="preserve"> annotat</w:t>
        </w:r>
      </w:ins>
      <w:ins w:id="866" w:author="Hyunjin Song" w:date="2019-02-21T13:05:00Z">
        <w:r w:rsidR="008B2BBA">
          <w:rPr>
            <w:rFonts w:ascii="Times New Roman" w:hAnsi="Times New Roman" w:cs="Times New Roman"/>
          </w:rPr>
          <w:t>ion as a</w:t>
        </w:r>
      </w:ins>
      <w:ins w:id="867" w:author="Hyunjin Song" w:date="2019-02-20T16:49:00Z">
        <w:r w:rsidR="000B7CAC">
          <w:rPr>
            <w:rFonts w:ascii="Times New Roman" w:hAnsi="Times New Roman" w:cs="Times New Roman"/>
          </w:rPr>
          <w:t xml:space="preserve"> “gold standard” material</w:t>
        </w:r>
      </w:ins>
      <w:ins w:id="868" w:author="Hyunjin Song" w:date="2019-02-20T21:39:00Z">
        <w:r w:rsidR="00C820FB">
          <w:rPr>
            <w:rFonts w:ascii="Times New Roman" w:hAnsi="Times New Roman" w:cs="Times New Roman"/>
          </w:rPr>
          <w:t xml:space="preserve"> </w:t>
        </w:r>
      </w:ins>
      <w:ins w:id="869" w:author="Hyunjin Song" w:date="2019-02-21T13:06:00Z">
        <w:r w:rsidR="008B2BBA">
          <w:rPr>
            <w:rFonts w:ascii="Times New Roman" w:hAnsi="Times New Roman" w:cs="Times New Roman"/>
          </w:rPr>
          <w:t>on</w:t>
        </w:r>
      </w:ins>
      <w:r w:rsidRPr="00F71AA4">
        <w:rPr>
          <w:rFonts w:ascii="Times New Roman" w:hAnsi="Times New Roman" w:cs="Times New Roman"/>
        </w:rPr>
        <w:t xml:space="preserve"> the </w:t>
      </w:r>
      <w:ins w:id="870" w:author="Hyunjin Song" w:date="2019-02-20T21:41:00Z">
        <w:r w:rsidR="00A25284">
          <w:rPr>
            <w:rFonts w:ascii="Times New Roman" w:hAnsi="Times New Roman" w:cs="Times New Roman"/>
          </w:rPr>
          <w:t xml:space="preserve">researchers’ ability to reach a correct </w:t>
        </w:r>
      </w:ins>
      <w:r w:rsidRPr="00F71AA4">
        <w:rPr>
          <w:rFonts w:ascii="Times New Roman" w:hAnsi="Times New Roman" w:cs="Times New Roman"/>
        </w:rPr>
        <w:t xml:space="preserve">conclusion </w:t>
      </w:r>
      <w:ins w:id="871" w:author="Hyunjin Song" w:date="2019-02-20T16:49:00Z">
        <w:r w:rsidR="00DE40C0">
          <w:rPr>
            <w:rFonts w:ascii="Times New Roman" w:hAnsi="Times New Roman" w:cs="Times New Roman"/>
          </w:rPr>
          <w:t xml:space="preserve">regarding the performance of </w:t>
        </w:r>
      </w:ins>
      <w:ins w:id="872" w:author="Hyunjin Song" w:date="2019-02-20T21:42:00Z">
        <w:r w:rsidR="00A25284">
          <w:rPr>
            <w:rFonts w:ascii="Times New Roman" w:hAnsi="Times New Roman" w:cs="Times New Roman"/>
          </w:rPr>
          <w:t xml:space="preserve">proposed </w:t>
        </w:r>
      </w:ins>
      <w:ins w:id="873" w:author="Hyunjin Song" w:date="2019-02-20T16:49:00Z">
        <w:r w:rsidR="00DE40C0">
          <w:rPr>
            <w:rFonts w:ascii="Times New Roman" w:hAnsi="Times New Roman" w:cs="Times New Roman"/>
          </w:rPr>
          <w:t>automated procedures</w:t>
        </w:r>
      </w:ins>
      <w:r w:rsidRPr="00F71AA4">
        <w:rPr>
          <w:rFonts w:ascii="Times New Roman" w:hAnsi="Times New Roman" w:cs="Times New Roman"/>
        </w:rPr>
        <w:t xml:space="preserve">. </w:t>
      </w:r>
    </w:p>
    <w:p w14:paraId="320421FC" w14:textId="048D81E4" w:rsidR="00C76367" w:rsidRPr="00C76367" w:rsidRDefault="005A3622" w:rsidP="004D26CD">
      <w:pPr>
        <w:pStyle w:val="FirstParagraph"/>
        <w:widowControl w:val="0"/>
        <w:topLinePunct/>
        <w:adjustRightInd w:val="0"/>
        <w:snapToGrid w:val="0"/>
        <w:spacing w:before="0" w:after="0"/>
        <w:contextualSpacing/>
        <w:textAlignment w:val="center"/>
        <w:rPr>
          <w:ins w:id="874" w:author="Hyunjin Song" w:date="2019-02-20T21:59:00Z"/>
          <w:rFonts w:ascii="Times New Roman" w:hAnsi="Times New Roman" w:cs="Times New Roman"/>
        </w:rPr>
      </w:pPr>
      <w:r w:rsidRPr="00F71AA4">
        <w:rPr>
          <w:rFonts w:ascii="Times New Roman" w:hAnsi="Times New Roman" w:cs="Times New Roman"/>
        </w:rPr>
        <w:t xml:space="preserve">In order to achieve these goals, Study 1 relied on a systematic review of published papers from major </w:t>
      </w:r>
      <w:ins w:id="875" w:author="Hyunjin Song" w:date="2019-02-20T16:50:00Z">
        <w:r w:rsidR="00747892">
          <w:rPr>
            <w:rFonts w:ascii="Times New Roman" w:hAnsi="Times New Roman" w:cs="Times New Roman"/>
          </w:rPr>
          <w:t xml:space="preserve">communication </w:t>
        </w:r>
      </w:ins>
      <w:ins w:id="876" w:author="Hyunjin Song" w:date="2019-02-20T21:42:00Z">
        <w:r w:rsidR="00432997">
          <w:rPr>
            <w:rFonts w:ascii="Times New Roman" w:hAnsi="Times New Roman" w:cs="Times New Roman"/>
          </w:rPr>
          <w:t>and general</w:t>
        </w:r>
      </w:ins>
      <w:ins w:id="877" w:author="Hyunjin Song" w:date="2019-02-20T16:50:00Z">
        <w:r w:rsidR="00747892">
          <w:rPr>
            <w:rFonts w:ascii="Times New Roman" w:hAnsi="Times New Roman" w:cs="Times New Roman"/>
          </w:rPr>
          <w:t xml:space="preserve"> </w:t>
        </w:r>
      </w:ins>
      <w:r w:rsidRPr="00F71AA4">
        <w:rPr>
          <w:rFonts w:ascii="Times New Roman" w:hAnsi="Times New Roman" w:cs="Times New Roman"/>
        </w:rPr>
        <w:t xml:space="preserve">social science journals that purportedly have relied on “automated text analysis.” The results of the first study show that, while automated content analysis procedures are widely used, there is still strikingly little consistency in </w:t>
      </w:r>
      <w:r w:rsidRPr="00F71AA4">
        <w:rPr>
          <w:rFonts w:ascii="Times New Roman" w:hAnsi="Times New Roman" w:cs="Times New Roman"/>
          <w:i/>
        </w:rPr>
        <w:t>whether</w:t>
      </w:r>
      <w:r w:rsidRPr="00F71AA4">
        <w:rPr>
          <w:rFonts w:ascii="Times New Roman" w:hAnsi="Times New Roman" w:cs="Times New Roman"/>
        </w:rPr>
        <w:t xml:space="preserve"> and </w:t>
      </w:r>
      <w:r w:rsidRPr="00F71AA4">
        <w:rPr>
          <w:rFonts w:ascii="Times New Roman" w:hAnsi="Times New Roman" w:cs="Times New Roman"/>
          <w:i/>
        </w:rPr>
        <w:t>how</w:t>
      </w:r>
      <w:r w:rsidRPr="00F71AA4">
        <w:rPr>
          <w:rFonts w:ascii="Times New Roman" w:hAnsi="Times New Roman" w:cs="Times New Roman"/>
        </w:rPr>
        <w:t xml:space="preserve"> validation</w:t>
      </w:r>
      <w:ins w:id="878" w:author="Hyunjin Song" w:date="2019-02-20T21:42:00Z">
        <w:r w:rsidR="009F7C80">
          <w:rPr>
            <w:rFonts w:ascii="Times New Roman" w:hAnsi="Times New Roman" w:cs="Times New Roman"/>
          </w:rPr>
          <w:t xml:space="preserve"> of </w:t>
        </w:r>
        <w:r w:rsidR="009F7C80" w:rsidRPr="00F71AA4">
          <w:rPr>
            <w:rFonts w:ascii="Times New Roman" w:hAnsi="Times New Roman" w:cs="Times New Roman"/>
          </w:rPr>
          <w:t>automated</w:t>
        </w:r>
        <w:r w:rsidR="009F7C80">
          <w:rPr>
            <w:rFonts w:ascii="Times New Roman" w:hAnsi="Times New Roman" w:cs="Times New Roman"/>
          </w:rPr>
          <w:t xml:space="preserve"> procedures</w:t>
        </w:r>
      </w:ins>
      <w:r w:rsidRPr="00F71AA4">
        <w:rPr>
          <w:rFonts w:ascii="Times New Roman" w:hAnsi="Times New Roman" w:cs="Times New Roman"/>
        </w:rPr>
        <w:t xml:space="preserve"> is reported. Very often, studies do not report </w:t>
      </w:r>
      <w:r w:rsidRPr="00F71AA4">
        <w:rPr>
          <w:rFonts w:ascii="Times New Roman" w:hAnsi="Times New Roman" w:cs="Times New Roman"/>
          <w:i/>
        </w:rPr>
        <w:t>any</w:t>
      </w:r>
      <w:r w:rsidRPr="00F71AA4">
        <w:rPr>
          <w:rFonts w:ascii="Times New Roman" w:hAnsi="Times New Roman" w:cs="Times New Roman"/>
        </w:rPr>
        <w:t xml:space="preserve"> validation metrics when relying on automated methods. Even when they do,</w:t>
      </w:r>
      <w:ins w:id="879" w:author="Hyunjin Song" w:date="2019-02-20T21:43:00Z">
        <w:r w:rsidR="000C319C">
          <w:rPr>
            <w:rFonts w:ascii="Times New Roman" w:hAnsi="Times New Roman" w:cs="Times New Roman"/>
          </w:rPr>
          <w:t xml:space="preserve"> validation</w:t>
        </w:r>
      </w:ins>
      <w:r w:rsidRPr="00F71AA4">
        <w:rPr>
          <w:rFonts w:ascii="Times New Roman" w:hAnsi="Times New Roman" w:cs="Times New Roman"/>
        </w:rPr>
        <w:t xml:space="preserve"> metrics </w:t>
      </w:r>
      <w:ins w:id="880" w:author="Hyunjin Song" w:date="2019-02-20T21:43:00Z">
        <w:r w:rsidR="000C319C">
          <w:rPr>
            <w:rFonts w:ascii="Times New Roman" w:hAnsi="Times New Roman" w:cs="Times New Roman"/>
          </w:rPr>
          <w:t>utilizing</w:t>
        </w:r>
      </w:ins>
      <w:r w:rsidRPr="00F71AA4">
        <w:rPr>
          <w:rFonts w:ascii="Times New Roman" w:hAnsi="Times New Roman" w:cs="Times New Roman"/>
        </w:rPr>
        <w:t xml:space="preserve"> human-coding </w:t>
      </w:r>
      <w:ins w:id="881" w:author="Hyunjin Song" w:date="2019-02-20T21:44:00Z">
        <w:r w:rsidR="000C319C">
          <w:rPr>
            <w:rFonts w:ascii="Times New Roman" w:hAnsi="Times New Roman" w:cs="Times New Roman"/>
          </w:rPr>
          <w:t xml:space="preserve">(if any) </w:t>
        </w:r>
      </w:ins>
      <w:r w:rsidRPr="00F71AA4">
        <w:rPr>
          <w:rFonts w:ascii="Times New Roman" w:hAnsi="Times New Roman" w:cs="Times New Roman"/>
        </w:rPr>
        <w:t xml:space="preserve">are generally not consistently reported, and are often limited in providing actual methodological details. They </w:t>
      </w:r>
      <w:ins w:id="882" w:author="Hyunjin Song" w:date="2019-02-20T23:11:00Z">
        <w:r w:rsidR="006F11AF">
          <w:rPr>
            <w:rFonts w:ascii="Times New Roman" w:hAnsi="Times New Roman" w:cs="Times New Roman"/>
          </w:rPr>
          <w:t>frequently</w:t>
        </w:r>
        <w:r w:rsidR="006F11AF" w:rsidRPr="00F71AA4">
          <w:rPr>
            <w:rFonts w:ascii="Times New Roman" w:hAnsi="Times New Roman" w:cs="Times New Roman"/>
          </w:rPr>
          <w:t xml:space="preserve"> </w:t>
        </w:r>
      </w:ins>
      <w:r w:rsidRPr="00F71AA4">
        <w:rPr>
          <w:rFonts w:ascii="Times New Roman" w:hAnsi="Times New Roman" w:cs="Times New Roman"/>
        </w:rPr>
        <w:t xml:space="preserve">misreport or </w:t>
      </w:r>
      <w:ins w:id="883" w:author="Hyunjin Song" w:date="2019-02-20T21:44:00Z">
        <w:r w:rsidR="000C319C" w:rsidRPr="00F71AA4">
          <w:rPr>
            <w:rFonts w:ascii="Times New Roman" w:hAnsi="Times New Roman" w:cs="Times New Roman"/>
          </w:rPr>
          <w:t>mis</w:t>
        </w:r>
      </w:ins>
      <w:ins w:id="884" w:author="Hyunjin Song" w:date="2019-02-20T23:10:00Z">
        <w:r w:rsidR="006F11AF">
          <w:rPr>
            <w:rFonts w:ascii="Times New Roman" w:hAnsi="Times New Roman" w:cs="Times New Roman"/>
          </w:rPr>
          <w:t>specify</w:t>
        </w:r>
      </w:ins>
      <w:r w:rsidRPr="00F71AA4">
        <w:rPr>
          <w:rFonts w:ascii="Times New Roman" w:hAnsi="Times New Roman" w:cs="Times New Roman"/>
        </w:rPr>
        <w:t xml:space="preserve"> the validation metrics, and often, they essentially </w:t>
      </w:r>
      <w:ins w:id="885" w:author="Hyunjin Song" w:date="2019-02-20T21:45:00Z">
        <w:r w:rsidR="00D707BE">
          <w:rPr>
            <w:rFonts w:ascii="Times New Roman" w:hAnsi="Times New Roman" w:cs="Times New Roman"/>
          </w:rPr>
          <w:t>not properly evaluat</w:t>
        </w:r>
      </w:ins>
      <w:ins w:id="886" w:author="Hyunjin Song" w:date="2019-02-20T23:12:00Z">
        <w:r w:rsidR="006F11AF">
          <w:rPr>
            <w:rFonts w:ascii="Times New Roman" w:hAnsi="Times New Roman" w:cs="Times New Roman"/>
          </w:rPr>
          <w:t>e</w:t>
        </w:r>
      </w:ins>
      <w:ins w:id="887" w:author="Hyunjin Song" w:date="2019-02-20T21:45:00Z">
        <w:r w:rsidR="00D707BE">
          <w:rPr>
            <w:rFonts w:ascii="Times New Roman" w:hAnsi="Times New Roman" w:cs="Times New Roman"/>
          </w:rPr>
          <w:t xml:space="preserve"> the quality of human coding </w:t>
        </w:r>
      </w:ins>
      <w:ins w:id="888" w:author="Hyunjin Song" w:date="2019-02-20T23:12:00Z">
        <w:r w:rsidR="006F11AF">
          <w:rPr>
            <w:rFonts w:ascii="Times New Roman" w:hAnsi="Times New Roman" w:cs="Times New Roman"/>
          </w:rPr>
          <w:t xml:space="preserve">when </w:t>
        </w:r>
      </w:ins>
      <w:ins w:id="889" w:author="Hyunjin Song" w:date="2019-02-20T23:13:00Z">
        <w:r w:rsidR="006F11AF">
          <w:rPr>
            <w:rFonts w:ascii="Times New Roman" w:hAnsi="Times New Roman" w:cs="Times New Roman"/>
          </w:rPr>
          <w:t>manual annotations</w:t>
        </w:r>
      </w:ins>
      <w:ins w:id="890" w:author="Hyunjin Song" w:date="2019-02-20T21:45:00Z">
        <w:r w:rsidR="00D707BE">
          <w:rPr>
            <w:rFonts w:ascii="Times New Roman" w:hAnsi="Times New Roman" w:cs="Times New Roman"/>
          </w:rPr>
          <w:t xml:space="preserve"> are utilized in </w:t>
        </w:r>
      </w:ins>
      <w:ins w:id="891" w:author="Hyunjin Song" w:date="2019-02-21T11:40:00Z">
        <w:r w:rsidR="001A5D24">
          <w:rPr>
            <w:rFonts w:ascii="Times New Roman" w:hAnsi="Times New Roman" w:cs="Times New Roman"/>
          </w:rPr>
          <w:t>such validation</w:t>
        </w:r>
      </w:ins>
      <w:ins w:id="892" w:author="Hyunjin Song" w:date="2019-02-20T21:45:00Z">
        <w:r w:rsidR="00D707BE">
          <w:rPr>
            <w:rFonts w:ascii="Times New Roman" w:hAnsi="Times New Roman" w:cs="Times New Roman"/>
          </w:rPr>
          <w:t xml:space="preserve"> procedures</w:t>
        </w:r>
      </w:ins>
      <w:r w:rsidRPr="00F71AA4">
        <w:rPr>
          <w:rFonts w:ascii="Times New Roman" w:hAnsi="Times New Roman" w:cs="Times New Roman"/>
        </w:rPr>
        <w:t xml:space="preserve">. For the second study, we have designed a set of Monte Carlo simulation procedures, which closely mimic </w:t>
      </w:r>
      <w:ins w:id="893" w:author="Hyunjin Song" w:date="2019-02-20T21:53:00Z">
        <w:r w:rsidR="002F18A2">
          <w:rPr>
            <w:rFonts w:ascii="Times New Roman" w:hAnsi="Times New Roman" w:cs="Times New Roman"/>
          </w:rPr>
          <w:t>typical</w:t>
        </w:r>
      </w:ins>
      <w:ins w:id="894" w:author="Hyunjin Song" w:date="2019-02-20T21:45:00Z">
        <w:r w:rsidR="00D6417A">
          <w:rPr>
            <w:rFonts w:ascii="Times New Roman" w:hAnsi="Times New Roman" w:cs="Times New Roman"/>
          </w:rPr>
          <w:t xml:space="preserve"> real-world</w:t>
        </w:r>
        <w:r w:rsidR="00D6417A" w:rsidRPr="00F71AA4">
          <w:rPr>
            <w:rFonts w:ascii="Times New Roman" w:hAnsi="Times New Roman" w:cs="Times New Roman"/>
          </w:rPr>
          <w:t xml:space="preserve"> </w:t>
        </w:r>
      </w:ins>
      <w:r w:rsidRPr="00F71AA4">
        <w:rPr>
          <w:rFonts w:ascii="Times New Roman" w:hAnsi="Times New Roman" w:cs="Times New Roman"/>
        </w:rPr>
        <w:t>scenarios</w:t>
      </w:r>
      <w:ins w:id="895" w:author="Hyunjin Song" w:date="2019-02-20T21:46:00Z">
        <w:r w:rsidR="00D6417A">
          <w:rPr>
            <w:rFonts w:ascii="Times New Roman" w:hAnsi="Times New Roman" w:cs="Times New Roman"/>
          </w:rPr>
          <w:t xml:space="preserve"> and </w:t>
        </w:r>
      </w:ins>
      <w:ins w:id="896" w:author="Hyunjin Song" w:date="2019-02-20T21:47:00Z">
        <w:r w:rsidR="00D6417A">
          <w:rPr>
            <w:rFonts w:ascii="Times New Roman" w:hAnsi="Times New Roman" w:cs="Times New Roman"/>
          </w:rPr>
          <w:t xml:space="preserve">their </w:t>
        </w:r>
      </w:ins>
      <w:ins w:id="897" w:author="Hyunjin Song" w:date="2019-02-20T21:53:00Z">
        <w:r w:rsidR="002F18A2">
          <w:rPr>
            <w:rFonts w:ascii="Times New Roman" w:hAnsi="Times New Roman" w:cs="Times New Roman"/>
          </w:rPr>
          <w:t>plausible</w:t>
        </w:r>
      </w:ins>
      <w:ins w:id="898" w:author="Hyunjin Song" w:date="2019-02-20T21:46:00Z">
        <w:r w:rsidR="00D6417A">
          <w:rPr>
            <w:rFonts w:ascii="Times New Roman" w:hAnsi="Times New Roman" w:cs="Times New Roman"/>
          </w:rPr>
          <w:t xml:space="preserve"> variations of</w:t>
        </w:r>
      </w:ins>
      <w:ins w:id="899" w:author="Hyunjin Song" w:date="2019-02-20T21:47:00Z">
        <w:r w:rsidR="00D6417A">
          <w:rPr>
            <w:rFonts w:ascii="Times New Roman" w:hAnsi="Times New Roman" w:cs="Times New Roman"/>
          </w:rPr>
          <w:t xml:space="preserve"> </w:t>
        </w:r>
      </w:ins>
      <w:r w:rsidRPr="00F71AA4">
        <w:rPr>
          <w:rFonts w:ascii="Times New Roman" w:hAnsi="Times New Roman" w:cs="Times New Roman"/>
        </w:rPr>
        <w:t>validation</w:t>
      </w:r>
      <w:ins w:id="900" w:author="Hyunjin Song" w:date="2019-02-21T11:41:00Z">
        <w:r w:rsidR="00FD6934">
          <w:rPr>
            <w:rFonts w:ascii="Times New Roman" w:hAnsi="Times New Roman" w:cs="Times New Roman"/>
          </w:rPr>
          <w:t xml:space="preserve"> practices</w:t>
        </w:r>
      </w:ins>
      <w:r w:rsidRPr="00F71AA4">
        <w:rPr>
          <w:rFonts w:ascii="Times New Roman" w:hAnsi="Times New Roman" w:cs="Times New Roman"/>
        </w:rPr>
        <w:t xml:space="preserve"> for the most widely-used </w:t>
      </w:r>
      <w:ins w:id="901" w:author="Hyunjin Song" w:date="2019-02-20T23:14:00Z">
        <w:r w:rsidR="00AA33B8">
          <w:rPr>
            <w:rFonts w:ascii="Times New Roman" w:hAnsi="Times New Roman" w:cs="Times New Roman"/>
          </w:rPr>
          <w:t>automated procedures</w:t>
        </w:r>
      </w:ins>
      <w:r w:rsidRPr="00F71AA4">
        <w:rPr>
          <w:rFonts w:ascii="Times New Roman" w:hAnsi="Times New Roman" w:cs="Times New Roman"/>
        </w:rPr>
        <w:t xml:space="preserve">. The </w:t>
      </w:r>
      <w:ins w:id="902" w:author="Hyunjin Song" w:date="2019-02-20T23:15:00Z">
        <w:r w:rsidR="00AA33B8">
          <w:rPr>
            <w:rFonts w:ascii="Times New Roman" w:hAnsi="Times New Roman" w:cs="Times New Roman"/>
          </w:rPr>
          <w:t>results</w:t>
        </w:r>
      </w:ins>
      <w:r w:rsidRPr="00F71AA4">
        <w:rPr>
          <w:rFonts w:ascii="Times New Roman" w:hAnsi="Times New Roman" w:cs="Times New Roman"/>
        </w:rPr>
        <w:t xml:space="preserve"> revealed that any </w:t>
      </w:r>
      <w:ins w:id="903" w:author="Hyunjin Song" w:date="2019-02-20T21:48:00Z">
        <w:r w:rsidR="001F61DD">
          <w:rPr>
            <w:rFonts w:ascii="Times New Roman" w:hAnsi="Times New Roman" w:cs="Times New Roman"/>
          </w:rPr>
          <w:t xml:space="preserve">practical </w:t>
        </w:r>
      </w:ins>
      <w:ins w:id="904" w:author="Hyunjin Song" w:date="2019-02-20T21:53:00Z">
        <w:r w:rsidR="00BF2E25">
          <w:rPr>
            <w:rFonts w:ascii="Times New Roman" w:hAnsi="Times New Roman" w:cs="Times New Roman"/>
          </w:rPr>
          <w:t xml:space="preserve">and logistical </w:t>
        </w:r>
      </w:ins>
      <w:ins w:id="905" w:author="Hyunjin Song" w:date="2019-02-20T23:15:00Z">
        <w:r w:rsidR="00AA33B8">
          <w:rPr>
            <w:rFonts w:ascii="Times New Roman" w:hAnsi="Times New Roman" w:cs="Times New Roman"/>
          </w:rPr>
          <w:t>factors</w:t>
        </w:r>
      </w:ins>
      <w:ins w:id="906" w:author="Hyunjin Song" w:date="2019-02-20T23:16:00Z">
        <w:r w:rsidR="00AA33B8">
          <w:rPr>
            <w:rFonts w:ascii="Times New Roman" w:hAnsi="Times New Roman" w:cs="Times New Roman"/>
          </w:rPr>
          <w:t xml:space="preserve"> for standard “quality assurance”</w:t>
        </w:r>
      </w:ins>
      <w:r w:rsidRPr="00F71AA4">
        <w:rPr>
          <w:rFonts w:ascii="Times New Roman" w:hAnsi="Times New Roman" w:cs="Times New Roman"/>
        </w:rPr>
        <w:t xml:space="preserve"> – the number of coders, the size of the training sets produced by each coder, and the “quality cut-off point” (e.g., Krippendorff’s alpha for intercoder reliability) – indeed all produces systematic consequences for the evaluation of the proposed automated procedures</w:t>
      </w:r>
      <w:r w:rsidRPr="00C76367">
        <w:rPr>
          <w:rFonts w:ascii="Times New Roman" w:hAnsi="Times New Roman" w:cs="Times New Roman"/>
        </w:rPr>
        <w:t>.</w:t>
      </w:r>
      <w:ins w:id="907" w:author="Hyunjin Song" w:date="2019-02-20T22:00:00Z">
        <w:r w:rsidR="00C76367" w:rsidRPr="00C76367">
          <w:rPr>
            <w:rFonts w:ascii="Times New Roman" w:hAnsi="Times New Roman" w:cs="Times New Roman"/>
          </w:rPr>
          <w:t xml:space="preserve"> </w:t>
        </w:r>
      </w:ins>
      <w:r w:rsidRPr="00C76367">
        <w:rPr>
          <w:rFonts w:ascii="Times New Roman" w:hAnsi="Times New Roman" w:cs="Times New Roman"/>
        </w:rPr>
        <w:t xml:space="preserve">Coupled together, the results from both studies give good reason for concern about the quality (or rather the </w:t>
      </w:r>
      <w:r w:rsidRPr="00C76367">
        <w:rPr>
          <w:rFonts w:ascii="Times New Roman" w:hAnsi="Times New Roman" w:cs="Times New Roman"/>
          <w:i/>
        </w:rPr>
        <w:t>validity</w:t>
      </w:r>
      <w:r w:rsidRPr="00C76367">
        <w:rPr>
          <w:rFonts w:ascii="Times New Roman" w:hAnsi="Times New Roman" w:cs="Times New Roman"/>
        </w:rPr>
        <w:t>) of conclusions drawn from automated content analyses in the social sciences. In order to make sensible conclusions, a proper validation of the automated methods is much needed</w:t>
      </w:r>
      <w:ins w:id="908" w:author="Hyunjin Song" w:date="2019-02-20T22:00:00Z">
        <w:r w:rsidR="000A7F78">
          <w:rPr>
            <w:rFonts w:ascii="Times New Roman" w:hAnsi="Times New Roman" w:cs="Times New Roman"/>
          </w:rPr>
          <w:t>; yet</w:t>
        </w:r>
      </w:ins>
      <w:ins w:id="909" w:author="Hyunjin Song" w:date="2019-02-20T22:01:00Z">
        <w:r w:rsidR="000A7F78">
          <w:rPr>
            <w:rFonts w:ascii="Times New Roman" w:hAnsi="Times New Roman" w:cs="Times New Roman"/>
          </w:rPr>
          <w:t xml:space="preserve"> </w:t>
        </w:r>
      </w:ins>
      <w:ins w:id="910" w:author="Hyunjin Song" w:date="2019-02-20T22:00:00Z">
        <w:r w:rsidR="000A7F78">
          <w:rPr>
            <w:rFonts w:ascii="Times New Roman" w:hAnsi="Times New Roman" w:cs="Times New Roman"/>
          </w:rPr>
          <w:t xml:space="preserve">such </w:t>
        </w:r>
      </w:ins>
      <w:ins w:id="911" w:author="Hyunjin Song" w:date="2019-02-21T11:42:00Z">
        <w:r w:rsidR="009A02A8">
          <w:rPr>
            <w:rFonts w:ascii="Times New Roman" w:hAnsi="Times New Roman" w:cs="Times New Roman"/>
          </w:rPr>
          <w:t xml:space="preserve">a </w:t>
        </w:r>
      </w:ins>
      <w:ins w:id="912" w:author="Hyunjin Song" w:date="2019-02-20T22:01:00Z">
        <w:r w:rsidR="000A7F78">
          <w:rPr>
            <w:rFonts w:ascii="Times New Roman" w:hAnsi="Times New Roman" w:cs="Times New Roman"/>
          </w:rPr>
          <w:t xml:space="preserve">proper </w:t>
        </w:r>
      </w:ins>
      <w:ins w:id="913" w:author="Hyunjin Song" w:date="2019-02-20T22:00:00Z">
        <w:r w:rsidR="000A7F78">
          <w:rPr>
            <w:rFonts w:ascii="Times New Roman" w:hAnsi="Times New Roman" w:cs="Times New Roman"/>
          </w:rPr>
          <w:t xml:space="preserve">validation </w:t>
        </w:r>
      </w:ins>
      <w:ins w:id="914" w:author="Hyunjin Song" w:date="2019-02-20T23:15:00Z">
        <w:r w:rsidR="00AA33B8">
          <w:rPr>
            <w:rFonts w:ascii="Times New Roman" w:hAnsi="Times New Roman" w:cs="Times New Roman"/>
          </w:rPr>
          <w:t xml:space="preserve">– especially when manual annotations are involved – </w:t>
        </w:r>
      </w:ins>
      <w:ins w:id="915" w:author="Hyunjin Song" w:date="2019-02-20T22:00:00Z">
        <w:r w:rsidR="000A7F78">
          <w:rPr>
            <w:rFonts w:ascii="Times New Roman" w:hAnsi="Times New Roman" w:cs="Times New Roman"/>
          </w:rPr>
          <w:t xml:space="preserve">is </w:t>
        </w:r>
      </w:ins>
      <w:ins w:id="916" w:author="Hyunjin Song" w:date="2019-02-20T22:01:00Z">
        <w:r w:rsidR="000A7F78">
          <w:rPr>
            <w:rFonts w:ascii="Times New Roman" w:hAnsi="Times New Roman" w:cs="Times New Roman"/>
          </w:rPr>
          <w:t>rarely done in practice</w:t>
        </w:r>
      </w:ins>
      <w:r w:rsidRPr="00C76367">
        <w:rPr>
          <w:rFonts w:ascii="Times New Roman" w:hAnsi="Times New Roman" w:cs="Times New Roman"/>
        </w:rPr>
        <w:t xml:space="preserve">. </w:t>
      </w:r>
    </w:p>
    <w:p w14:paraId="314544C0" w14:textId="39A5D69A" w:rsidR="002A2FF3" w:rsidRDefault="005A3622" w:rsidP="00E05B2B">
      <w:pPr>
        <w:pStyle w:val="BodyText"/>
        <w:widowControl w:val="0"/>
        <w:topLinePunct/>
        <w:adjustRightInd w:val="0"/>
        <w:snapToGrid w:val="0"/>
        <w:spacing w:before="0" w:after="0"/>
        <w:contextualSpacing/>
        <w:textAlignment w:val="center"/>
        <w:rPr>
          <w:ins w:id="917" w:author="Hyunjin Song" w:date="2019-02-20T22:03:00Z"/>
          <w:rFonts w:ascii="Times New Roman" w:hAnsi="Times New Roman" w:cs="Times New Roman"/>
        </w:rPr>
      </w:pPr>
      <w:r w:rsidRPr="00F71AA4">
        <w:rPr>
          <w:rFonts w:ascii="Times New Roman" w:hAnsi="Times New Roman" w:cs="Times New Roman"/>
        </w:rPr>
        <w:t xml:space="preserve">To be clear, the current study </w:t>
      </w:r>
      <w:r w:rsidRPr="00F71AA4">
        <w:rPr>
          <w:rFonts w:ascii="Times New Roman" w:hAnsi="Times New Roman" w:cs="Times New Roman"/>
          <w:i/>
        </w:rPr>
        <w:t>does not</w:t>
      </w:r>
      <w:r w:rsidRPr="00F71AA4">
        <w:rPr>
          <w:rFonts w:ascii="Times New Roman" w:hAnsi="Times New Roman" w:cs="Times New Roman"/>
        </w:rPr>
        <w:t xml:space="preserve"> make a case for the argument that we should </w:t>
      </w:r>
      <w:r w:rsidRPr="007E5CFD">
        <w:rPr>
          <w:rFonts w:ascii="Times New Roman" w:hAnsi="Times New Roman" w:cs="Times New Roman"/>
        </w:rPr>
        <w:t>exclusively</w:t>
      </w:r>
      <w:r w:rsidRPr="00F71AA4">
        <w:rPr>
          <w:rFonts w:ascii="Times New Roman" w:hAnsi="Times New Roman" w:cs="Times New Roman"/>
        </w:rPr>
        <w:t xml:space="preserve"> rely on human validations</w:t>
      </w:r>
      <w:ins w:id="918" w:author="Hyunjin Song" w:date="2019-02-20T21:56:00Z">
        <w:r w:rsidR="007E5CFD">
          <w:rPr>
            <w:rFonts w:ascii="Times New Roman" w:hAnsi="Times New Roman" w:cs="Times New Roman"/>
          </w:rPr>
          <w:t xml:space="preserve">, or </w:t>
        </w:r>
      </w:ins>
      <w:ins w:id="919" w:author="Hyunjin Song" w:date="2019-02-20T21:57:00Z">
        <w:r w:rsidR="007E5CFD">
          <w:rPr>
            <w:rFonts w:ascii="Times New Roman" w:hAnsi="Times New Roman" w:cs="Times New Roman"/>
          </w:rPr>
          <w:t>conversely</w:t>
        </w:r>
      </w:ins>
      <w:ins w:id="920" w:author="Hyunjin Song" w:date="2019-02-20T21:56:00Z">
        <w:r w:rsidR="007E5CFD">
          <w:rPr>
            <w:rFonts w:ascii="Times New Roman" w:hAnsi="Times New Roman" w:cs="Times New Roman"/>
          </w:rPr>
          <w:t xml:space="preserve">, human validations in general </w:t>
        </w:r>
      </w:ins>
      <w:ins w:id="921" w:author="Hyunjin Song" w:date="2019-02-20T21:57:00Z">
        <w:r w:rsidR="007E5CFD">
          <w:rPr>
            <w:rFonts w:ascii="Times New Roman" w:hAnsi="Times New Roman" w:cs="Times New Roman"/>
          </w:rPr>
          <w:t>are a problem</w:t>
        </w:r>
      </w:ins>
      <w:r w:rsidRPr="00F71AA4">
        <w:rPr>
          <w:rFonts w:ascii="Times New Roman" w:hAnsi="Times New Roman" w:cs="Times New Roman"/>
        </w:rPr>
        <w:t>. Quite the contrary, one of the main points being advanced here is that humans are not perfect</w:t>
      </w:r>
      <w:ins w:id="922" w:author="Hyunjin Song" w:date="2019-02-20T21:58:00Z">
        <w:r w:rsidR="007E5CFD">
          <w:rPr>
            <w:rFonts w:ascii="Times New Roman" w:hAnsi="Times New Roman" w:cs="Times New Roman"/>
          </w:rPr>
          <w:t>, therefore</w:t>
        </w:r>
      </w:ins>
      <w:ins w:id="923" w:author="Hyunjin Song" w:date="2019-02-20T22:01:00Z">
        <w:r w:rsidR="00F80690">
          <w:rPr>
            <w:rFonts w:ascii="Times New Roman" w:hAnsi="Times New Roman" w:cs="Times New Roman"/>
          </w:rPr>
          <w:t>,</w:t>
        </w:r>
      </w:ins>
      <w:ins w:id="924" w:author="Hyunjin Song" w:date="2019-02-20T21:58:00Z">
        <w:r w:rsidR="007E5CFD">
          <w:rPr>
            <w:rFonts w:ascii="Times New Roman" w:hAnsi="Times New Roman" w:cs="Times New Roman"/>
          </w:rPr>
          <w:t xml:space="preserve"> </w:t>
        </w:r>
      </w:ins>
      <w:r w:rsidRPr="00F71AA4">
        <w:rPr>
          <w:rFonts w:ascii="Times New Roman" w:hAnsi="Times New Roman" w:cs="Times New Roman"/>
          <w:i/>
        </w:rPr>
        <w:t>proper</w:t>
      </w:r>
      <w:r w:rsidRPr="00F71AA4">
        <w:rPr>
          <w:rFonts w:ascii="Times New Roman" w:hAnsi="Times New Roman" w:cs="Times New Roman"/>
        </w:rPr>
        <w:t xml:space="preserve"> validation</w:t>
      </w:r>
      <w:ins w:id="925" w:author="Hyunjin Song" w:date="2019-02-20T21:58:00Z">
        <w:r w:rsidR="007E5CFD">
          <w:rPr>
            <w:rFonts w:ascii="Times New Roman" w:hAnsi="Times New Roman" w:cs="Times New Roman"/>
          </w:rPr>
          <w:t xml:space="preserve"> ensuring the </w:t>
        </w:r>
      </w:ins>
      <w:ins w:id="926" w:author="Hyunjin Song" w:date="2019-02-20T22:02:00Z">
        <w:r w:rsidR="00F80690">
          <w:rPr>
            <w:rFonts w:ascii="Times New Roman" w:hAnsi="Times New Roman" w:cs="Times New Roman"/>
          </w:rPr>
          <w:t>“</w:t>
        </w:r>
      </w:ins>
      <w:ins w:id="927" w:author="Hyunjin Song" w:date="2019-02-20T21:58:00Z">
        <w:r w:rsidR="007E5CFD">
          <w:rPr>
            <w:rFonts w:ascii="Times New Roman" w:hAnsi="Times New Roman" w:cs="Times New Roman"/>
          </w:rPr>
          <w:t>quality</w:t>
        </w:r>
      </w:ins>
      <w:ins w:id="928" w:author="Hyunjin Song" w:date="2019-02-20T22:02:00Z">
        <w:r w:rsidR="00F80690">
          <w:rPr>
            <w:rFonts w:ascii="Times New Roman" w:hAnsi="Times New Roman" w:cs="Times New Roman"/>
          </w:rPr>
          <w:t>”</w:t>
        </w:r>
      </w:ins>
      <w:ins w:id="929" w:author="Hyunjin Song" w:date="2019-02-20T21:58:00Z">
        <w:r w:rsidR="007E5CFD">
          <w:rPr>
            <w:rFonts w:ascii="Times New Roman" w:hAnsi="Times New Roman" w:cs="Times New Roman"/>
          </w:rPr>
          <w:t xml:space="preserve"> of manual annotations</w:t>
        </w:r>
      </w:ins>
      <w:ins w:id="930" w:author="Hyunjin Song" w:date="2019-02-20T22:02:00Z">
        <w:r w:rsidR="00F80690">
          <w:rPr>
            <w:rFonts w:ascii="Times New Roman" w:hAnsi="Times New Roman" w:cs="Times New Roman"/>
          </w:rPr>
          <w:t xml:space="preserve"> </w:t>
        </w:r>
      </w:ins>
      <w:r w:rsidRPr="00F71AA4">
        <w:rPr>
          <w:rFonts w:ascii="Times New Roman" w:hAnsi="Times New Roman" w:cs="Times New Roman"/>
        </w:rPr>
        <w:t xml:space="preserve">is essential </w:t>
      </w:r>
      <w:ins w:id="931" w:author="Hyunjin Song" w:date="2019-02-20T21:59:00Z">
        <w:r w:rsidR="007E5CFD">
          <w:rPr>
            <w:rFonts w:ascii="Times New Roman" w:hAnsi="Times New Roman" w:cs="Times New Roman"/>
          </w:rPr>
          <w:t>especially when they are utilized as the gold standard in automated procedures</w:t>
        </w:r>
      </w:ins>
      <w:r w:rsidRPr="00F71AA4">
        <w:rPr>
          <w:rFonts w:ascii="Times New Roman" w:hAnsi="Times New Roman" w:cs="Times New Roman"/>
        </w:rPr>
        <w:t xml:space="preserve">. While the (potentially </w:t>
      </w:r>
      <w:ins w:id="932" w:author="Hyunjin Song" w:date="2019-02-21T13:07:00Z">
        <w:r w:rsidR="00DA089F">
          <w:rPr>
            <w:rFonts w:ascii="Times New Roman" w:hAnsi="Times New Roman" w:cs="Times New Roman"/>
          </w:rPr>
          <w:t>far from b</w:t>
        </w:r>
      </w:ins>
      <w:ins w:id="933" w:author="Hyunjin Song" w:date="2019-02-21T13:08:00Z">
        <w:r w:rsidR="00DA089F">
          <w:rPr>
            <w:rFonts w:ascii="Times New Roman" w:hAnsi="Times New Roman" w:cs="Times New Roman"/>
          </w:rPr>
          <w:t xml:space="preserve">eing </w:t>
        </w:r>
      </w:ins>
      <w:r w:rsidRPr="00F71AA4">
        <w:rPr>
          <w:rFonts w:ascii="Times New Roman" w:hAnsi="Times New Roman" w:cs="Times New Roman"/>
        </w:rPr>
        <w:t xml:space="preserve">perfect) human “gold standard” is often the best we can get, the results of this study suggest that extra caution </w:t>
      </w:r>
      <w:ins w:id="934" w:author="Hyunjin Song" w:date="2019-02-20T23:17:00Z">
        <w:r w:rsidR="00EA0825">
          <w:rPr>
            <w:rFonts w:ascii="Times New Roman" w:hAnsi="Times New Roman" w:cs="Times New Roman"/>
          </w:rPr>
          <w:t>must</w:t>
        </w:r>
        <w:r w:rsidR="00EA0825" w:rsidRPr="00F71AA4">
          <w:rPr>
            <w:rFonts w:ascii="Times New Roman" w:hAnsi="Times New Roman" w:cs="Times New Roman"/>
          </w:rPr>
          <w:t xml:space="preserve"> </w:t>
        </w:r>
      </w:ins>
      <w:r w:rsidRPr="00F71AA4">
        <w:rPr>
          <w:rFonts w:ascii="Times New Roman" w:hAnsi="Times New Roman" w:cs="Times New Roman"/>
        </w:rPr>
        <w:t xml:space="preserve">be taken. Often, imperfect </w:t>
      </w:r>
      <w:ins w:id="935" w:author="Hyunjin Song" w:date="2019-02-20T23:18:00Z">
        <w:r w:rsidR="00EA0825">
          <w:rPr>
            <w:rFonts w:ascii="Times New Roman" w:hAnsi="Times New Roman" w:cs="Times New Roman"/>
          </w:rPr>
          <w:t xml:space="preserve">manual annotations </w:t>
        </w:r>
      </w:ins>
      <w:r w:rsidRPr="00F71AA4">
        <w:rPr>
          <w:rFonts w:ascii="Times New Roman" w:hAnsi="Times New Roman" w:cs="Times New Roman"/>
        </w:rPr>
        <w:t xml:space="preserve">can percolate to machine coding to inferences if a researcher turns a blind eye to such imperfect quality of human judgment. We therefore advise researchers to pay closer attention to the issue of </w:t>
      </w:r>
      <w:ins w:id="936" w:author="Hyunjin Song" w:date="2019-02-20T23:18:00Z">
        <w:r w:rsidR="00EA0825">
          <w:rPr>
            <w:rFonts w:ascii="Times New Roman" w:hAnsi="Times New Roman" w:cs="Times New Roman"/>
          </w:rPr>
          <w:t xml:space="preserve">ensuring </w:t>
        </w:r>
      </w:ins>
      <w:r w:rsidRPr="00F71AA4">
        <w:rPr>
          <w:rFonts w:ascii="Times New Roman" w:hAnsi="Times New Roman" w:cs="Times New Roman"/>
        </w:rPr>
        <w:t xml:space="preserve">proper </w:t>
      </w:r>
      <w:ins w:id="937" w:author="Hyunjin Song" w:date="2019-02-20T22:02:00Z">
        <w:r w:rsidR="00A01A21">
          <w:rPr>
            <w:rFonts w:ascii="Times New Roman" w:hAnsi="Times New Roman" w:cs="Times New Roman"/>
          </w:rPr>
          <w:t xml:space="preserve">quality of </w:t>
        </w:r>
      </w:ins>
      <w:r w:rsidRPr="00F71AA4">
        <w:rPr>
          <w:rFonts w:ascii="Times New Roman" w:hAnsi="Times New Roman" w:cs="Times New Roman"/>
        </w:rPr>
        <w:t>manually coded validation materials</w:t>
      </w:r>
      <w:ins w:id="938" w:author="Hyunjin Song" w:date="2019-02-21T11:44:00Z">
        <w:r w:rsidR="0025571E">
          <w:rPr>
            <w:rFonts w:ascii="Times New Roman" w:hAnsi="Times New Roman" w:cs="Times New Roman"/>
          </w:rPr>
          <w:t>.</w:t>
        </w:r>
      </w:ins>
      <w:r w:rsidRPr="00F71AA4">
        <w:rPr>
          <w:rFonts w:ascii="Times New Roman" w:hAnsi="Times New Roman" w:cs="Times New Roman"/>
        </w:rPr>
        <w:t xml:space="preserve"> </w:t>
      </w:r>
    </w:p>
    <w:p w14:paraId="7B89EA2D" w14:textId="0A84F271" w:rsidR="00A01A21" w:rsidRDefault="00F37F16" w:rsidP="004C2E44">
      <w:pPr>
        <w:pStyle w:val="BodyText"/>
        <w:widowControl w:val="0"/>
        <w:topLinePunct/>
        <w:adjustRightInd w:val="0"/>
        <w:snapToGrid w:val="0"/>
        <w:spacing w:before="0" w:after="0"/>
        <w:ind w:firstLine="0"/>
        <w:contextualSpacing/>
        <w:textAlignment w:val="center"/>
        <w:rPr>
          <w:ins w:id="939" w:author="Hyunjin Song" w:date="2019-02-20T22:03:00Z"/>
          <w:rFonts w:ascii="Times New Roman" w:hAnsi="Times New Roman" w:cs="Times New Roman"/>
          <w:b/>
        </w:rPr>
      </w:pPr>
      <w:ins w:id="940" w:author="Hyunjin Song" w:date="2019-02-21T12:32:00Z">
        <w:r>
          <w:rPr>
            <w:rFonts w:ascii="Times New Roman" w:hAnsi="Times New Roman" w:cs="Times New Roman"/>
            <w:b/>
          </w:rPr>
          <w:t xml:space="preserve">Some </w:t>
        </w:r>
      </w:ins>
      <w:ins w:id="941" w:author="Hyunjin Song" w:date="2019-02-21T14:21:00Z">
        <w:r w:rsidR="001B30F9">
          <w:rPr>
            <w:rFonts w:ascii="Times New Roman" w:hAnsi="Times New Roman" w:cs="Times New Roman"/>
            <w:b/>
          </w:rPr>
          <w:t xml:space="preserve">Tentative </w:t>
        </w:r>
      </w:ins>
      <w:ins w:id="942" w:author="Hyunjin Song" w:date="2019-02-21T11:44:00Z">
        <w:r w:rsidR="0025571E" w:rsidRPr="004C2E44">
          <w:rPr>
            <w:rFonts w:ascii="Times New Roman" w:hAnsi="Times New Roman" w:cs="Times New Roman"/>
            <w:b/>
          </w:rPr>
          <w:t xml:space="preserve">Recommendations for </w:t>
        </w:r>
      </w:ins>
      <w:ins w:id="943" w:author="Hyunjin Song" w:date="2019-02-20T22:03:00Z">
        <w:r w:rsidR="00A01A21" w:rsidRPr="004C2E44">
          <w:rPr>
            <w:rFonts w:ascii="Times New Roman" w:hAnsi="Times New Roman" w:cs="Times New Roman"/>
            <w:b/>
          </w:rPr>
          <w:t>Best Practices</w:t>
        </w:r>
      </w:ins>
    </w:p>
    <w:p w14:paraId="0AA227D8" w14:textId="279AA360" w:rsidR="005233AD" w:rsidRDefault="00557728" w:rsidP="00E05B2B">
      <w:pPr>
        <w:pStyle w:val="BodyText"/>
        <w:widowControl w:val="0"/>
        <w:topLinePunct/>
        <w:adjustRightInd w:val="0"/>
        <w:snapToGrid w:val="0"/>
        <w:spacing w:before="0" w:after="0"/>
        <w:contextualSpacing/>
        <w:textAlignment w:val="center"/>
        <w:rPr>
          <w:ins w:id="944" w:author="Hyunjin Song" w:date="2019-02-21T12:35:00Z"/>
          <w:rFonts w:ascii="Times New Roman" w:hAnsi="Times New Roman" w:cs="Times New Roman"/>
        </w:rPr>
      </w:pPr>
      <w:ins w:id="945" w:author="Hyunjin Song" w:date="2019-02-21T11:46:00Z">
        <w:r w:rsidRPr="001A1682">
          <w:rPr>
            <w:rFonts w:ascii="Times New Roman" w:hAnsi="Times New Roman" w:cs="Times New Roman"/>
          </w:rPr>
          <w:t xml:space="preserve">While </w:t>
        </w:r>
      </w:ins>
      <w:ins w:id="946" w:author="Hyunjin Song" w:date="2019-02-21T11:47:00Z">
        <w:r>
          <w:rPr>
            <w:rFonts w:ascii="Times New Roman" w:hAnsi="Times New Roman" w:cs="Times New Roman"/>
          </w:rPr>
          <w:t xml:space="preserve">there </w:t>
        </w:r>
      </w:ins>
      <w:ins w:id="947" w:author="Hyunjin Song" w:date="2019-02-21T12:09:00Z">
        <w:r w:rsidR="00860F22">
          <w:rPr>
            <w:rFonts w:ascii="Times New Roman" w:hAnsi="Times New Roman" w:cs="Times New Roman"/>
          </w:rPr>
          <w:t>exists</w:t>
        </w:r>
      </w:ins>
      <w:ins w:id="948" w:author="Hyunjin Song" w:date="2019-02-21T11:47:00Z">
        <w:r>
          <w:rPr>
            <w:rFonts w:ascii="Times New Roman" w:hAnsi="Times New Roman" w:cs="Times New Roman"/>
          </w:rPr>
          <w:t xml:space="preserve"> no single fool-proof solution</w:t>
        </w:r>
      </w:ins>
      <w:ins w:id="949" w:author="Hyunjin Song" w:date="2019-02-21T12:09:00Z">
        <w:r w:rsidR="00860F22">
          <w:rPr>
            <w:rFonts w:ascii="Times New Roman" w:hAnsi="Times New Roman" w:cs="Times New Roman"/>
          </w:rPr>
          <w:t xml:space="preserve"> </w:t>
        </w:r>
      </w:ins>
      <w:ins w:id="950" w:author="Hyunjin Song" w:date="2019-02-21T13:49:00Z">
        <w:r w:rsidR="00AD1337">
          <w:rPr>
            <w:rFonts w:ascii="Times New Roman" w:hAnsi="Times New Roman" w:cs="Times New Roman"/>
          </w:rPr>
          <w:t xml:space="preserve">applicable to every </w:t>
        </w:r>
      </w:ins>
      <w:ins w:id="951" w:author="Hyunjin Song" w:date="2019-02-21T13:50:00Z">
        <w:r w:rsidR="00AD1337">
          <w:rPr>
            <w:rFonts w:ascii="Times New Roman" w:hAnsi="Times New Roman" w:cs="Times New Roman"/>
          </w:rPr>
          <w:t>situation</w:t>
        </w:r>
      </w:ins>
      <w:ins w:id="952" w:author="Hyunjin Song" w:date="2019-02-21T11:57:00Z">
        <w:r w:rsidR="00127A82">
          <w:rPr>
            <w:rFonts w:ascii="Times New Roman" w:hAnsi="Times New Roman" w:cs="Times New Roman"/>
          </w:rPr>
          <w:t xml:space="preserve">, </w:t>
        </w:r>
      </w:ins>
      <w:ins w:id="953" w:author="Hyunjin Song" w:date="2019-02-21T12:09:00Z">
        <w:r w:rsidR="00DF788A">
          <w:rPr>
            <w:rFonts w:ascii="Times New Roman" w:hAnsi="Times New Roman" w:cs="Times New Roman"/>
          </w:rPr>
          <w:t>based on our observation from our systematic review</w:t>
        </w:r>
      </w:ins>
      <w:ins w:id="954" w:author="Hyunjin Song" w:date="2019-02-21T12:19:00Z">
        <w:r w:rsidR="00400722">
          <w:rPr>
            <w:rFonts w:ascii="Times New Roman" w:hAnsi="Times New Roman" w:cs="Times New Roman"/>
          </w:rPr>
          <w:t>s</w:t>
        </w:r>
      </w:ins>
      <w:ins w:id="955" w:author="Hyunjin Song" w:date="2019-02-21T12:09:00Z">
        <w:r w:rsidR="00DF788A">
          <w:rPr>
            <w:rFonts w:ascii="Times New Roman" w:hAnsi="Times New Roman" w:cs="Times New Roman"/>
          </w:rPr>
          <w:t xml:space="preserve"> and from our simulation results, </w:t>
        </w:r>
      </w:ins>
      <w:ins w:id="956" w:author="Hyunjin Song" w:date="2019-02-21T11:57:00Z">
        <w:r w:rsidR="00127A82">
          <w:rPr>
            <w:rFonts w:ascii="Times New Roman" w:hAnsi="Times New Roman" w:cs="Times New Roman"/>
          </w:rPr>
          <w:t xml:space="preserve">here we offer some general recommendations </w:t>
        </w:r>
      </w:ins>
      <w:ins w:id="957" w:author="Hyunjin Song" w:date="2019-02-21T12:33:00Z">
        <w:r w:rsidR="003C7934">
          <w:rPr>
            <w:rFonts w:ascii="Times New Roman" w:hAnsi="Times New Roman" w:cs="Times New Roman"/>
          </w:rPr>
          <w:t>towards</w:t>
        </w:r>
      </w:ins>
      <w:ins w:id="958" w:author="Hyunjin Song" w:date="2019-02-21T11:57:00Z">
        <w:r w:rsidR="00127A82">
          <w:rPr>
            <w:rFonts w:ascii="Times New Roman" w:hAnsi="Times New Roman" w:cs="Times New Roman"/>
          </w:rPr>
          <w:t xml:space="preserve"> the best practice of utilizing human annotations in validating the automated approaches. First, </w:t>
        </w:r>
      </w:ins>
      <w:ins w:id="959" w:author="Hyunjin Song" w:date="2019-02-21T12:10:00Z">
        <w:r w:rsidR="00E848D5">
          <w:rPr>
            <w:rFonts w:ascii="Times New Roman" w:hAnsi="Times New Roman" w:cs="Times New Roman"/>
          </w:rPr>
          <w:t xml:space="preserve">while we believe </w:t>
        </w:r>
      </w:ins>
      <w:ins w:id="960" w:author="Hyunjin Song" w:date="2019-02-21T12:11:00Z">
        <w:r w:rsidR="00E848D5">
          <w:rPr>
            <w:rFonts w:ascii="Times New Roman" w:hAnsi="Times New Roman" w:cs="Times New Roman"/>
          </w:rPr>
          <w:t xml:space="preserve">not every </w:t>
        </w:r>
      </w:ins>
      <w:ins w:id="961" w:author="Hyunjin Song" w:date="2019-02-21T12:19:00Z">
        <w:r w:rsidR="00D13F57">
          <w:rPr>
            <w:rFonts w:ascii="Times New Roman" w:hAnsi="Times New Roman" w:cs="Times New Roman"/>
          </w:rPr>
          <w:t>study</w:t>
        </w:r>
      </w:ins>
      <w:ins w:id="962" w:author="Hyunjin Song" w:date="2019-02-21T12:11:00Z">
        <w:r w:rsidR="00E848D5">
          <w:rPr>
            <w:rFonts w:ascii="Times New Roman" w:hAnsi="Times New Roman" w:cs="Times New Roman"/>
          </w:rPr>
          <w:t xml:space="preserve"> with automated content analysis should use human-involved validation, </w:t>
        </w:r>
      </w:ins>
      <w:ins w:id="963" w:author="Hyunjin Song" w:date="2019-02-21T12:19:00Z">
        <w:r w:rsidR="00D13F57">
          <w:rPr>
            <w:rFonts w:ascii="Times New Roman" w:hAnsi="Times New Roman" w:cs="Times New Roman"/>
          </w:rPr>
          <w:t xml:space="preserve">yet </w:t>
        </w:r>
      </w:ins>
      <w:ins w:id="964" w:author="Hyunjin Song" w:date="2019-02-21T12:11:00Z">
        <w:r w:rsidR="00E848D5">
          <w:rPr>
            <w:rFonts w:ascii="Times New Roman" w:hAnsi="Times New Roman" w:cs="Times New Roman"/>
          </w:rPr>
          <w:t>if used,</w:t>
        </w:r>
      </w:ins>
      <w:ins w:id="965" w:author="Hyunjin Song" w:date="2019-02-21T12:20:00Z">
        <w:r w:rsidR="00400722">
          <w:rPr>
            <w:rFonts w:ascii="Times New Roman" w:hAnsi="Times New Roman" w:cs="Times New Roman"/>
          </w:rPr>
          <w:t xml:space="preserve"> researchers should </w:t>
        </w:r>
      </w:ins>
      <w:ins w:id="966" w:author="Hyunjin Song" w:date="2019-02-21T12:27:00Z">
        <w:r w:rsidR="00BB11A4">
          <w:rPr>
            <w:rFonts w:ascii="Times New Roman" w:hAnsi="Times New Roman" w:cs="Times New Roman"/>
          </w:rPr>
          <w:t xml:space="preserve">adhere to rigorous methodological standard </w:t>
        </w:r>
      </w:ins>
      <w:ins w:id="967" w:author="Hyunjin Song" w:date="2019-02-21T12:28:00Z">
        <w:r w:rsidR="00BB11A4">
          <w:rPr>
            <w:rFonts w:ascii="Times New Roman" w:hAnsi="Times New Roman" w:cs="Times New Roman"/>
          </w:rPr>
          <w:t xml:space="preserve">to </w:t>
        </w:r>
      </w:ins>
      <w:ins w:id="968" w:author="Hyunjin Song" w:date="2019-02-21T13:50:00Z">
        <w:r w:rsidR="00D017BD">
          <w:rPr>
            <w:rFonts w:ascii="Times New Roman" w:hAnsi="Times New Roman" w:cs="Times New Roman"/>
          </w:rPr>
          <w:t xml:space="preserve">the </w:t>
        </w:r>
      </w:ins>
      <w:ins w:id="969" w:author="Hyunjin Song" w:date="2019-02-21T12:28:00Z">
        <w:r w:rsidR="00BB11A4">
          <w:rPr>
            <w:rFonts w:ascii="Times New Roman" w:hAnsi="Times New Roman" w:cs="Times New Roman"/>
          </w:rPr>
          <w:t>degree</w:t>
        </w:r>
      </w:ins>
      <w:ins w:id="970" w:author="Hyunjin Song" w:date="2019-02-21T12:27:00Z">
        <w:r w:rsidR="00BB11A4">
          <w:rPr>
            <w:rFonts w:ascii="Times New Roman" w:hAnsi="Times New Roman" w:cs="Times New Roman"/>
          </w:rPr>
          <w:t xml:space="preserve"> expected </w:t>
        </w:r>
      </w:ins>
      <w:ins w:id="971" w:author="Hyunjin Song" w:date="2019-02-21T13:50:00Z">
        <w:r w:rsidR="00D017BD">
          <w:rPr>
            <w:rFonts w:ascii="Times New Roman" w:hAnsi="Times New Roman" w:cs="Times New Roman"/>
          </w:rPr>
          <w:t>for</w:t>
        </w:r>
      </w:ins>
      <w:ins w:id="972" w:author="Hyunjin Song" w:date="2019-02-21T12:27:00Z">
        <w:r w:rsidR="00BB11A4">
          <w:rPr>
            <w:rFonts w:ascii="Times New Roman" w:hAnsi="Times New Roman" w:cs="Times New Roman"/>
          </w:rPr>
          <w:t xml:space="preserve"> </w:t>
        </w:r>
      </w:ins>
      <w:ins w:id="973" w:author="Hyunjin Song" w:date="2019-02-21T12:28:00Z">
        <w:r w:rsidR="00BB11A4">
          <w:rPr>
            <w:rFonts w:ascii="Times New Roman" w:hAnsi="Times New Roman" w:cs="Times New Roman"/>
          </w:rPr>
          <w:t xml:space="preserve">a </w:t>
        </w:r>
      </w:ins>
      <w:ins w:id="974" w:author="Hyunjin Song" w:date="2019-02-21T12:27:00Z">
        <w:r w:rsidR="00BB11A4">
          <w:rPr>
            <w:rFonts w:ascii="Times New Roman" w:hAnsi="Times New Roman" w:cs="Times New Roman"/>
          </w:rPr>
          <w:t xml:space="preserve">traditional manual content analysis (e.g., </w:t>
        </w:r>
        <w:r w:rsidR="00BB11A4" w:rsidRPr="00F71AA4">
          <w:rPr>
            <w:rFonts w:ascii="Times New Roman" w:hAnsi="Times New Roman" w:cs="Times New Roman"/>
          </w:rPr>
          <w:t>Hayes &amp; Krippendorff, 2007</w:t>
        </w:r>
        <w:r w:rsidR="00BB11A4">
          <w:rPr>
            <w:rFonts w:ascii="Times New Roman" w:hAnsi="Times New Roman" w:cs="Times New Roman"/>
          </w:rPr>
          <w:t xml:space="preserve">; </w:t>
        </w:r>
        <w:r w:rsidR="00BB11A4" w:rsidRPr="00F71AA4">
          <w:rPr>
            <w:rFonts w:ascii="Times New Roman" w:hAnsi="Times New Roman" w:cs="Times New Roman"/>
          </w:rPr>
          <w:t>Krippendorff</w:t>
        </w:r>
        <w:r w:rsidR="00BB11A4">
          <w:rPr>
            <w:rFonts w:ascii="Times New Roman" w:hAnsi="Times New Roman" w:cs="Times New Roman"/>
          </w:rPr>
          <w:t>, 2013</w:t>
        </w:r>
      </w:ins>
      <w:ins w:id="975" w:author="Hyunjin Song" w:date="2019-02-21T13:30:00Z">
        <w:r w:rsidR="004C636A">
          <w:rPr>
            <w:rFonts w:ascii="Times New Roman" w:hAnsi="Times New Roman" w:cs="Times New Roman"/>
          </w:rPr>
          <w:t>)</w:t>
        </w:r>
        <w:r w:rsidR="004C636A" w:rsidRPr="004C636A">
          <w:rPr>
            <w:rFonts w:ascii="Times New Roman" w:hAnsi="Times New Roman" w:cs="Times New Roman"/>
          </w:rPr>
          <w:t xml:space="preserve"> </w:t>
        </w:r>
        <w:r w:rsidR="004C636A">
          <w:rPr>
            <w:rFonts w:ascii="Times New Roman" w:hAnsi="Times New Roman" w:cs="Times New Roman"/>
          </w:rPr>
          <w:t>in preparing the manually annotated validation dataset</w:t>
        </w:r>
      </w:ins>
      <w:ins w:id="976" w:author="Hyunjin Song" w:date="2019-02-21T12:34:00Z">
        <w:r w:rsidR="00BA36BA">
          <w:rPr>
            <w:rFonts w:ascii="Times New Roman" w:hAnsi="Times New Roman" w:cs="Times New Roman"/>
          </w:rPr>
          <w:t>. Also, they</w:t>
        </w:r>
      </w:ins>
      <w:ins w:id="977" w:author="Hyunjin Song" w:date="2019-02-21T12:28:00Z">
        <w:r w:rsidR="00A26D84">
          <w:rPr>
            <w:rFonts w:ascii="Times New Roman" w:hAnsi="Times New Roman" w:cs="Times New Roman"/>
          </w:rPr>
          <w:t xml:space="preserve"> should</w:t>
        </w:r>
      </w:ins>
      <w:ins w:id="978" w:author="Hyunjin Song" w:date="2019-02-21T12:27:00Z">
        <w:r w:rsidR="00BB11A4">
          <w:rPr>
            <w:rFonts w:ascii="Times New Roman" w:hAnsi="Times New Roman" w:cs="Times New Roman"/>
          </w:rPr>
          <w:t xml:space="preserve"> </w:t>
        </w:r>
      </w:ins>
      <w:ins w:id="979" w:author="Hyunjin Song" w:date="2019-02-21T12:20:00Z">
        <w:r w:rsidR="00400722">
          <w:rPr>
            <w:rFonts w:ascii="Times New Roman" w:hAnsi="Times New Roman" w:cs="Times New Roman"/>
          </w:rPr>
          <w:t xml:space="preserve">fully disclose the methodological details </w:t>
        </w:r>
      </w:ins>
      <w:ins w:id="980" w:author="Hyunjin Song" w:date="2019-02-21T12:22:00Z">
        <w:r w:rsidR="00BB11A4">
          <w:rPr>
            <w:rFonts w:ascii="Times New Roman" w:hAnsi="Times New Roman" w:cs="Times New Roman"/>
          </w:rPr>
          <w:t xml:space="preserve">(such as </w:t>
        </w:r>
      </w:ins>
      <w:ins w:id="981" w:author="Hyunjin Song" w:date="2019-02-21T12:29:00Z">
        <w:r w:rsidR="00A26D84">
          <w:rPr>
            <w:rFonts w:ascii="Times New Roman" w:hAnsi="Times New Roman" w:cs="Times New Roman"/>
          </w:rPr>
          <w:t xml:space="preserve">measurement details, </w:t>
        </w:r>
        <w:r w:rsidR="00D70198">
          <w:rPr>
            <w:rFonts w:ascii="Times New Roman" w:hAnsi="Times New Roman" w:cs="Times New Roman"/>
          </w:rPr>
          <w:t xml:space="preserve">coding instructions, </w:t>
        </w:r>
      </w:ins>
      <w:ins w:id="982" w:author="Hyunjin Song" w:date="2019-02-21T12:30:00Z">
        <w:r w:rsidR="00593F8E">
          <w:rPr>
            <w:rFonts w:ascii="Times New Roman" w:hAnsi="Times New Roman" w:cs="Times New Roman"/>
          </w:rPr>
          <w:t xml:space="preserve">coder training, </w:t>
        </w:r>
      </w:ins>
      <w:ins w:id="983" w:author="Hyunjin Song" w:date="2019-02-21T12:29:00Z">
        <w:r w:rsidR="00D70198">
          <w:rPr>
            <w:rFonts w:ascii="Times New Roman" w:hAnsi="Times New Roman" w:cs="Times New Roman"/>
          </w:rPr>
          <w:t>intercoder reliability, etc.</w:t>
        </w:r>
      </w:ins>
      <w:ins w:id="984" w:author="Hyunjin Song" w:date="2019-02-21T12:28:00Z">
        <w:r w:rsidR="00A26D84">
          <w:rPr>
            <w:rFonts w:ascii="Times New Roman" w:hAnsi="Times New Roman" w:cs="Times New Roman"/>
          </w:rPr>
          <w:t>) of such validation data</w:t>
        </w:r>
      </w:ins>
      <w:ins w:id="985" w:author="Hyunjin Song" w:date="2019-02-21T14:22:00Z">
        <w:r w:rsidR="00A121E5">
          <w:rPr>
            <w:rFonts w:ascii="Times New Roman" w:hAnsi="Times New Roman" w:cs="Times New Roman"/>
          </w:rPr>
          <w:t xml:space="preserve"> (as per our Study 1)</w:t>
        </w:r>
      </w:ins>
      <w:ins w:id="986" w:author="Hyunjin Song" w:date="2019-02-21T12:34:00Z">
        <w:r w:rsidR="00BA36BA">
          <w:rPr>
            <w:rFonts w:ascii="Times New Roman" w:hAnsi="Times New Roman" w:cs="Times New Roman"/>
          </w:rPr>
          <w:t>.</w:t>
        </w:r>
      </w:ins>
      <w:ins w:id="987" w:author="Hyunjin Song" w:date="2019-02-21T12:20:00Z">
        <w:r w:rsidR="00400722">
          <w:rPr>
            <w:rFonts w:ascii="Times New Roman" w:hAnsi="Times New Roman" w:cs="Times New Roman"/>
          </w:rPr>
          <w:t xml:space="preserve"> </w:t>
        </w:r>
      </w:ins>
      <w:ins w:id="988" w:author="Hyunjin Song" w:date="2019-02-21T12:22:00Z">
        <w:r w:rsidR="00BB11A4">
          <w:rPr>
            <w:rFonts w:ascii="Times New Roman" w:hAnsi="Times New Roman" w:cs="Times New Roman"/>
          </w:rPr>
          <w:t xml:space="preserve">Not only such </w:t>
        </w:r>
      </w:ins>
      <w:ins w:id="989" w:author="Hyunjin Song" w:date="2019-02-21T12:31:00Z">
        <w:r w:rsidR="00593F8E">
          <w:rPr>
            <w:rFonts w:ascii="Times New Roman" w:hAnsi="Times New Roman" w:cs="Times New Roman"/>
          </w:rPr>
          <w:t xml:space="preserve">practice </w:t>
        </w:r>
      </w:ins>
      <w:ins w:id="990" w:author="Hyunjin Song" w:date="2019-02-21T12:22:00Z">
        <w:r w:rsidR="00BB11A4">
          <w:rPr>
            <w:rFonts w:ascii="Times New Roman" w:hAnsi="Times New Roman" w:cs="Times New Roman"/>
          </w:rPr>
          <w:t xml:space="preserve">would enable readers to </w:t>
        </w:r>
      </w:ins>
      <w:ins w:id="991" w:author="Hyunjin Song" w:date="2019-02-21T12:30:00Z">
        <w:r w:rsidR="00593F8E">
          <w:rPr>
            <w:rFonts w:ascii="Times New Roman" w:hAnsi="Times New Roman" w:cs="Times New Roman"/>
          </w:rPr>
          <w:t xml:space="preserve">independently </w:t>
        </w:r>
      </w:ins>
      <w:ins w:id="992" w:author="Hyunjin Song" w:date="2019-02-21T12:22:00Z">
        <w:r w:rsidR="00BB11A4">
          <w:rPr>
            <w:rFonts w:ascii="Times New Roman" w:hAnsi="Times New Roman" w:cs="Times New Roman"/>
          </w:rPr>
          <w:t>judge the soundness of validation procedures involved, but also</w:t>
        </w:r>
      </w:ins>
      <w:ins w:id="993" w:author="Hyunjin Song" w:date="2019-02-21T12:35:00Z">
        <w:r w:rsidR="006A1E1C">
          <w:rPr>
            <w:rFonts w:ascii="Times New Roman" w:hAnsi="Times New Roman" w:cs="Times New Roman"/>
          </w:rPr>
          <w:t xml:space="preserve"> it</w:t>
        </w:r>
      </w:ins>
      <w:ins w:id="994" w:author="Hyunjin Song" w:date="2019-02-21T12:22:00Z">
        <w:r w:rsidR="00BB11A4">
          <w:rPr>
            <w:rFonts w:ascii="Times New Roman" w:hAnsi="Times New Roman" w:cs="Times New Roman"/>
          </w:rPr>
          <w:t xml:space="preserve"> </w:t>
        </w:r>
      </w:ins>
      <w:ins w:id="995" w:author="Hyunjin Song" w:date="2019-02-21T12:30:00Z">
        <w:r w:rsidR="00593F8E">
          <w:rPr>
            <w:rFonts w:ascii="Times New Roman" w:hAnsi="Times New Roman" w:cs="Times New Roman"/>
          </w:rPr>
          <w:t xml:space="preserve">would </w:t>
        </w:r>
      </w:ins>
      <w:ins w:id="996" w:author="Hyunjin Song" w:date="2019-02-21T12:31:00Z">
        <w:r w:rsidR="00593F8E">
          <w:rPr>
            <w:rFonts w:ascii="Times New Roman" w:hAnsi="Times New Roman" w:cs="Times New Roman"/>
          </w:rPr>
          <w:t>increase transparency</w:t>
        </w:r>
      </w:ins>
      <w:ins w:id="997" w:author="Hyunjin Song" w:date="2019-02-21T12:32:00Z">
        <w:r w:rsidR="003C3923">
          <w:rPr>
            <w:rFonts w:ascii="Times New Roman" w:hAnsi="Times New Roman" w:cs="Times New Roman"/>
          </w:rPr>
          <w:t xml:space="preserve"> </w:t>
        </w:r>
      </w:ins>
      <w:ins w:id="998" w:author="Hyunjin Song" w:date="2019-02-21T12:35:00Z">
        <w:r w:rsidR="003E04E7">
          <w:rPr>
            <w:rFonts w:ascii="Times New Roman" w:hAnsi="Times New Roman" w:cs="Times New Roman"/>
          </w:rPr>
          <w:t xml:space="preserve">and replicability </w:t>
        </w:r>
      </w:ins>
      <w:ins w:id="999" w:author="Hyunjin Song" w:date="2019-02-21T12:32:00Z">
        <w:r w:rsidR="003C3923">
          <w:rPr>
            <w:rFonts w:ascii="Times New Roman" w:hAnsi="Times New Roman" w:cs="Times New Roman"/>
          </w:rPr>
          <w:t>of the research pro</w:t>
        </w:r>
      </w:ins>
      <w:ins w:id="1000" w:author="Hyunjin Song" w:date="2019-02-21T12:33:00Z">
        <w:r w:rsidR="003C3923">
          <w:rPr>
            <w:rFonts w:ascii="Times New Roman" w:hAnsi="Times New Roman" w:cs="Times New Roman"/>
          </w:rPr>
          <w:t>cess</w:t>
        </w:r>
      </w:ins>
      <w:ins w:id="1001" w:author="Hyunjin Song" w:date="2019-02-21T12:31:00Z">
        <w:r w:rsidR="00593F8E">
          <w:rPr>
            <w:rFonts w:ascii="Times New Roman" w:hAnsi="Times New Roman" w:cs="Times New Roman"/>
          </w:rPr>
          <w:t>.</w:t>
        </w:r>
      </w:ins>
    </w:p>
    <w:p w14:paraId="04C4539C" w14:textId="3D64560C" w:rsidR="00060694" w:rsidRDefault="005233AD" w:rsidP="00E05B2B">
      <w:pPr>
        <w:pStyle w:val="BodyText"/>
        <w:widowControl w:val="0"/>
        <w:topLinePunct/>
        <w:adjustRightInd w:val="0"/>
        <w:snapToGrid w:val="0"/>
        <w:spacing w:before="0" w:after="0"/>
        <w:contextualSpacing/>
        <w:textAlignment w:val="center"/>
        <w:rPr>
          <w:ins w:id="1002" w:author="Hyunjin Song" w:date="2019-02-21T13:19:00Z"/>
          <w:rFonts w:ascii="Times New Roman" w:hAnsi="Times New Roman" w:cs="Times New Roman"/>
        </w:rPr>
      </w:pPr>
      <w:ins w:id="1003" w:author="Hyunjin Song" w:date="2019-02-21T12:35:00Z">
        <w:r>
          <w:rPr>
            <w:rFonts w:ascii="Times New Roman" w:hAnsi="Times New Roman" w:cs="Times New Roman"/>
          </w:rPr>
          <w:t xml:space="preserve">Second, we recommend researchers </w:t>
        </w:r>
      </w:ins>
      <w:ins w:id="1004" w:author="Hyunjin Song" w:date="2019-02-21T12:36:00Z">
        <w:r>
          <w:rPr>
            <w:rFonts w:ascii="Times New Roman" w:hAnsi="Times New Roman" w:cs="Times New Roman"/>
          </w:rPr>
          <w:t>to</w:t>
        </w:r>
      </w:ins>
      <w:ins w:id="1005" w:author="Hyunjin Song" w:date="2019-02-21T13:15:00Z">
        <w:r w:rsidR="0071451E">
          <w:rPr>
            <w:rFonts w:ascii="Times New Roman" w:hAnsi="Times New Roman" w:cs="Times New Roman"/>
          </w:rPr>
          <w:t xml:space="preserve"> strive to</w:t>
        </w:r>
      </w:ins>
      <w:ins w:id="1006" w:author="Hyunjin Song" w:date="2019-02-21T12:36:00Z">
        <w:r>
          <w:rPr>
            <w:rFonts w:ascii="Times New Roman" w:hAnsi="Times New Roman" w:cs="Times New Roman"/>
          </w:rPr>
          <w:t xml:space="preserve"> increase the total size of the manual</w:t>
        </w:r>
      </w:ins>
      <w:ins w:id="1007" w:author="Hyunjin Song" w:date="2019-02-21T12:37:00Z">
        <w:r>
          <w:rPr>
            <w:rFonts w:ascii="Times New Roman" w:hAnsi="Times New Roman" w:cs="Times New Roman"/>
          </w:rPr>
          <w:t>ly co</w:t>
        </w:r>
      </w:ins>
      <w:ins w:id="1008" w:author="Hyunjin Song" w:date="2019-02-21T12:38:00Z">
        <w:r>
          <w:rPr>
            <w:rFonts w:ascii="Times New Roman" w:hAnsi="Times New Roman" w:cs="Times New Roman"/>
          </w:rPr>
          <w:t xml:space="preserve">ded validation </w:t>
        </w:r>
      </w:ins>
      <w:ins w:id="1009" w:author="Hyunjin Song" w:date="2019-02-21T12:36:00Z">
        <w:r>
          <w:rPr>
            <w:rFonts w:ascii="Times New Roman" w:hAnsi="Times New Roman" w:cs="Times New Roman"/>
          </w:rPr>
          <w:t>datasets</w:t>
        </w:r>
      </w:ins>
      <w:ins w:id="1010" w:author="Hyunjin Song" w:date="2019-02-21T12:31:00Z">
        <w:r w:rsidR="00593F8E">
          <w:rPr>
            <w:rFonts w:ascii="Times New Roman" w:hAnsi="Times New Roman" w:cs="Times New Roman"/>
          </w:rPr>
          <w:t xml:space="preserve"> </w:t>
        </w:r>
      </w:ins>
      <w:ins w:id="1011" w:author="Hyunjin Song" w:date="2019-02-21T12:37:00Z">
        <w:r>
          <w:rPr>
            <w:rFonts w:ascii="Times New Roman" w:hAnsi="Times New Roman" w:cs="Times New Roman"/>
          </w:rPr>
          <w:t>as large as possible</w:t>
        </w:r>
      </w:ins>
      <w:ins w:id="1012" w:author="Hyunjin Song" w:date="2019-02-21T13:16:00Z">
        <w:r w:rsidR="0071451E">
          <w:rPr>
            <w:rFonts w:ascii="Times New Roman" w:hAnsi="Times New Roman" w:cs="Times New Roman"/>
          </w:rPr>
          <w:t xml:space="preserve">, preferably </w:t>
        </w:r>
      </w:ins>
      <w:ins w:id="1013" w:author="Hyunjin Song" w:date="2019-02-21T13:44:00Z">
        <w:r w:rsidR="002F0294">
          <w:rPr>
            <w:rFonts w:ascii="Times New Roman" w:hAnsi="Times New Roman" w:cs="Times New Roman"/>
          </w:rPr>
          <w:t xml:space="preserve">always </w:t>
        </w:r>
      </w:ins>
      <w:ins w:id="1014" w:author="Hyunjin Song" w:date="2019-02-21T13:16:00Z">
        <w:r w:rsidR="0071451E">
          <w:rPr>
            <w:rFonts w:ascii="Times New Roman" w:hAnsi="Times New Roman" w:cs="Times New Roman"/>
          </w:rPr>
          <w:t xml:space="preserve">much more than </w:t>
        </w:r>
        <w:r w:rsidR="0071451E" w:rsidRPr="0071451E">
          <w:rPr>
            <w:rFonts w:ascii="Times New Roman" w:hAnsi="Times New Roman" w:cs="Times New Roman"/>
            <w:i/>
          </w:rPr>
          <w:t>N</w:t>
        </w:r>
        <w:r w:rsidR="0071451E">
          <w:rPr>
            <w:rFonts w:ascii="Times New Roman" w:hAnsi="Times New Roman" w:cs="Times New Roman"/>
          </w:rPr>
          <w:t xml:space="preserve"> = 1000</w:t>
        </w:r>
      </w:ins>
      <w:ins w:id="1015" w:author="Hyunjin Song" w:date="2019-02-21T12:37:00Z">
        <w:r>
          <w:rPr>
            <w:rFonts w:ascii="Times New Roman" w:hAnsi="Times New Roman" w:cs="Times New Roman"/>
          </w:rPr>
          <w:t xml:space="preserve">. In </w:t>
        </w:r>
      </w:ins>
      <w:ins w:id="1016" w:author="Hyunjin Song" w:date="2019-02-21T13:16:00Z">
        <w:r w:rsidR="000468E9">
          <w:rPr>
            <w:rFonts w:ascii="Times New Roman" w:hAnsi="Times New Roman" w:cs="Times New Roman"/>
          </w:rPr>
          <w:t xml:space="preserve">our </w:t>
        </w:r>
      </w:ins>
      <w:ins w:id="1017" w:author="Hyunjin Song" w:date="2019-02-21T12:37:00Z">
        <w:r>
          <w:rPr>
            <w:rFonts w:ascii="Times New Roman" w:hAnsi="Times New Roman" w:cs="Times New Roman"/>
          </w:rPr>
          <w:t xml:space="preserve">Study </w:t>
        </w:r>
      </w:ins>
      <w:ins w:id="1018" w:author="Hyunjin Song" w:date="2019-02-21T13:09:00Z">
        <w:r w:rsidR="0092019D">
          <w:rPr>
            <w:rFonts w:ascii="Times New Roman" w:hAnsi="Times New Roman" w:cs="Times New Roman"/>
          </w:rPr>
          <w:t>1</w:t>
        </w:r>
      </w:ins>
      <w:ins w:id="1019" w:author="Hyunjin Song" w:date="2019-02-21T12:37:00Z">
        <w:r>
          <w:rPr>
            <w:rFonts w:ascii="Times New Roman" w:hAnsi="Times New Roman" w:cs="Times New Roman"/>
          </w:rPr>
          <w:t xml:space="preserve">, we observed that they typical size of the manual annotation dataset </w:t>
        </w:r>
      </w:ins>
      <w:ins w:id="1020" w:author="Hyunjin Song" w:date="2019-02-21T12:38:00Z">
        <w:r w:rsidR="001904D9">
          <w:rPr>
            <w:rFonts w:ascii="Times New Roman" w:hAnsi="Times New Roman" w:cs="Times New Roman"/>
          </w:rPr>
          <w:t xml:space="preserve">ranged from </w:t>
        </w:r>
      </w:ins>
      <w:ins w:id="1021" w:author="Hyunjin Song" w:date="2019-02-21T12:45:00Z">
        <w:r w:rsidR="00D6312F">
          <w:rPr>
            <w:rFonts w:ascii="Times New Roman" w:hAnsi="Times New Roman" w:cs="Times New Roman"/>
          </w:rPr>
          <w:t xml:space="preserve">approximately </w:t>
        </w:r>
      </w:ins>
      <w:ins w:id="1022" w:author="Hyunjin Song" w:date="2019-02-21T13:16:00Z">
        <w:r w:rsidR="000468E9">
          <w:rPr>
            <w:rFonts w:ascii="Times New Roman" w:hAnsi="Times New Roman" w:cs="Times New Roman"/>
          </w:rPr>
          <w:t xml:space="preserve">a total of </w:t>
        </w:r>
      </w:ins>
      <w:ins w:id="1023" w:author="Hyunjin Song" w:date="2019-02-21T12:45:00Z">
        <w:r w:rsidR="00D6312F">
          <w:rPr>
            <w:rFonts w:ascii="Times New Roman" w:hAnsi="Times New Roman" w:cs="Times New Roman"/>
          </w:rPr>
          <w:t xml:space="preserve">500 to 600 annotations. </w:t>
        </w:r>
      </w:ins>
      <w:ins w:id="1024" w:author="Hyunjin Song" w:date="2019-02-21T13:08:00Z">
        <w:r w:rsidR="00E7484C">
          <w:rPr>
            <w:rFonts w:ascii="Times New Roman" w:hAnsi="Times New Roman" w:cs="Times New Roman"/>
          </w:rPr>
          <w:t xml:space="preserve">Yet in our simulation </w:t>
        </w:r>
      </w:ins>
      <w:ins w:id="1025" w:author="Hyunjin Song" w:date="2019-02-21T13:09:00Z">
        <w:r w:rsidR="0092019D">
          <w:rPr>
            <w:rFonts w:ascii="Times New Roman" w:hAnsi="Times New Roman" w:cs="Times New Roman"/>
          </w:rPr>
          <w:t>(Study 2)</w:t>
        </w:r>
      </w:ins>
      <w:ins w:id="1026" w:author="Hyunjin Song" w:date="2019-02-21T13:08:00Z">
        <w:r w:rsidR="00E7484C">
          <w:rPr>
            <w:rFonts w:ascii="Times New Roman" w:hAnsi="Times New Roman" w:cs="Times New Roman"/>
          </w:rPr>
          <w:t xml:space="preserve">, we observed that </w:t>
        </w:r>
      </w:ins>
      <w:ins w:id="1027" w:author="Hyunjin Song" w:date="2019-02-21T13:17:00Z">
        <w:r w:rsidR="002936F3">
          <w:rPr>
            <w:rFonts w:ascii="Times New Roman" w:hAnsi="Times New Roman" w:cs="Times New Roman"/>
          </w:rPr>
          <w:t xml:space="preserve">the risk of </w:t>
        </w:r>
      </w:ins>
      <w:ins w:id="1028" w:author="Hyunjin Song" w:date="2019-02-21T13:31:00Z">
        <w:r w:rsidR="00873DDB">
          <w:rPr>
            <w:rFonts w:ascii="Times New Roman" w:hAnsi="Times New Roman" w:cs="Times New Roman"/>
          </w:rPr>
          <w:t xml:space="preserve">potential </w:t>
        </w:r>
      </w:ins>
      <w:ins w:id="1029" w:author="Hyunjin Song" w:date="2019-02-21T13:17:00Z">
        <w:r w:rsidR="002936F3">
          <w:rPr>
            <w:rFonts w:ascii="Times New Roman" w:hAnsi="Times New Roman" w:cs="Times New Roman"/>
          </w:rPr>
          <w:t xml:space="preserve">decision errors </w:t>
        </w:r>
      </w:ins>
      <w:ins w:id="1030" w:author="Hyunjin Song" w:date="2019-02-21T13:31:00Z">
        <w:r w:rsidR="00873DDB">
          <w:rPr>
            <w:rFonts w:ascii="Times New Roman" w:hAnsi="Times New Roman" w:cs="Times New Roman"/>
          </w:rPr>
          <w:t xml:space="preserve">(by relying on observed classification accuracy based on low quality validation materials) is </w:t>
        </w:r>
      </w:ins>
      <w:ins w:id="1031" w:author="Hyunjin Song" w:date="2019-02-21T13:17:00Z">
        <w:r w:rsidR="002936F3">
          <w:rPr>
            <w:rFonts w:ascii="Times New Roman" w:hAnsi="Times New Roman" w:cs="Times New Roman"/>
          </w:rPr>
          <w:t xml:space="preserve">substantially high, </w:t>
        </w:r>
      </w:ins>
      <w:ins w:id="1032" w:author="Hyunjin Song" w:date="2019-02-21T13:31:00Z">
        <w:r w:rsidR="004B0B46">
          <w:rPr>
            <w:rFonts w:ascii="Times New Roman" w:hAnsi="Times New Roman" w:cs="Times New Roman"/>
          </w:rPr>
          <w:t xml:space="preserve">sometimes </w:t>
        </w:r>
      </w:ins>
      <w:ins w:id="1033" w:author="Hyunjin Song" w:date="2019-02-21T13:17:00Z">
        <w:r w:rsidR="002936F3">
          <w:rPr>
            <w:rFonts w:ascii="Times New Roman" w:hAnsi="Times New Roman" w:cs="Times New Roman"/>
          </w:rPr>
          <w:t xml:space="preserve">up to 30%, with smaller </w:t>
        </w:r>
      </w:ins>
      <w:ins w:id="1034" w:author="Hyunjin Song" w:date="2019-02-21T13:31:00Z">
        <w:r w:rsidR="00314EB8">
          <w:rPr>
            <w:rFonts w:ascii="Times New Roman" w:hAnsi="Times New Roman" w:cs="Times New Roman"/>
          </w:rPr>
          <w:t xml:space="preserve">size of the </w:t>
        </w:r>
      </w:ins>
      <w:ins w:id="1035" w:author="Hyunjin Song" w:date="2019-02-21T13:32:00Z">
        <w:r w:rsidR="004F4E2D">
          <w:rPr>
            <w:rFonts w:ascii="Times New Roman" w:hAnsi="Times New Roman" w:cs="Times New Roman"/>
          </w:rPr>
          <w:t>manual annotations</w:t>
        </w:r>
      </w:ins>
      <w:ins w:id="1036" w:author="Hyunjin Song" w:date="2019-02-21T13:17:00Z">
        <w:r w:rsidR="002936F3">
          <w:rPr>
            <w:rFonts w:ascii="Times New Roman" w:hAnsi="Times New Roman" w:cs="Times New Roman"/>
          </w:rPr>
          <w:t xml:space="preserve">. Yet </w:t>
        </w:r>
      </w:ins>
      <w:ins w:id="1037" w:author="Hyunjin Song" w:date="2019-02-21T13:08:00Z">
        <w:r w:rsidR="00E7484C">
          <w:rPr>
            <w:rFonts w:ascii="Times New Roman" w:hAnsi="Times New Roman" w:cs="Times New Roman"/>
          </w:rPr>
          <w:t xml:space="preserve">the percentages of decision errors appear to </w:t>
        </w:r>
      </w:ins>
      <w:ins w:id="1038" w:author="Hyunjin Song" w:date="2019-02-21T13:17:00Z">
        <w:r w:rsidR="002936F3">
          <w:rPr>
            <w:rFonts w:ascii="Times New Roman" w:hAnsi="Times New Roman" w:cs="Times New Roman"/>
          </w:rPr>
          <w:t>reach</w:t>
        </w:r>
      </w:ins>
      <w:ins w:id="1039" w:author="Hyunjin Song" w:date="2019-02-21T13:08:00Z">
        <w:r w:rsidR="00E7484C">
          <w:rPr>
            <w:rFonts w:ascii="Times New Roman" w:hAnsi="Times New Roman" w:cs="Times New Roman"/>
          </w:rPr>
          <w:t xml:space="preserve"> at acceptable range (less than 10%</w:t>
        </w:r>
      </w:ins>
      <w:ins w:id="1040" w:author="Hyunjin Song" w:date="2019-02-21T13:09:00Z">
        <w:r w:rsidR="00E7484C">
          <w:rPr>
            <w:rFonts w:ascii="Times New Roman" w:hAnsi="Times New Roman" w:cs="Times New Roman"/>
          </w:rPr>
          <w:t xml:space="preserve">) </w:t>
        </w:r>
      </w:ins>
      <w:ins w:id="1041" w:author="Hyunjin Song" w:date="2019-02-21T13:10:00Z">
        <w:r w:rsidR="008B4582">
          <w:rPr>
            <w:rFonts w:ascii="Times New Roman" w:hAnsi="Times New Roman" w:cs="Times New Roman"/>
          </w:rPr>
          <w:t>when the size of the</w:t>
        </w:r>
      </w:ins>
      <w:ins w:id="1042" w:author="Hyunjin Song" w:date="2019-02-21T13:09:00Z">
        <w:r w:rsidR="00E7484C">
          <w:rPr>
            <w:rFonts w:ascii="Times New Roman" w:hAnsi="Times New Roman" w:cs="Times New Roman"/>
          </w:rPr>
          <w:t xml:space="preserve"> manually annotated validation data</w:t>
        </w:r>
      </w:ins>
      <w:ins w:id="1043" w:author="Hyunjin Song" w:date="2019-02-21T13:10:00Z">
        <w:r w:rsidR="008B4582">
          <w:rPr>
            <w:rFonts w:ascii="Times New Roman" w:hAnsi="Times New Roman" w:cs="Times New Roman"/>
          </w:rPr>
          <w:t xml:space="preserve"> is equal or greater than 1000</w:t>
        </w:r>
      </w:ins>
      <w:ins w:id="1044" w:author="Hyunjin Song" w:date="2019-02-21T13:12:00Z">
        <w:r w:rsidR="00B353FE">
          <w:rPr>
            <w:rFonts w:ascii="Times New Roman" w:hAnsi="Times New Roman" w:cs="Times New Roman"/>
          </w:rPr>
          <w:t>. Therefore, we advise researchers to use</w:t>
        </w:r>
      </w:ins>
      <w:ins w:id="1045" w:author="Hyunjin Song" w:date="2019-02-21T13:32:00Z">
        <w:r w:rsidR="00F971CC">
          <w:rPr>
            <w:rFonts w:ascii="Times New Roman" w:hAnsi="Times New Roman" w:cs="Times New Roman"/>
          </w:rPr>
          <w:t>,</w:t>
        </w:r>
      </w:ins>
      <w:ins w:id="1046" w:author="Hyunjin Song" w:date="2019-02-21T13:12:00Z">
        <w:r w:rsidR="00B353FE">
          <w:rPr>
            <w:rFonts w:ascii="Times New Roman" w:hAnsi="Times New Roman" w:cs="Times New Roman"/>
          </w:rPr>
          <w:t xml:space="preserve"> </w:t>
        </w:r>
        <w:r w:rsidR="00B353FE" w:rsidRPr="00D733E6">
          <w:rPr>
            <w:rFonts w:ascii="Times New Roman" w:hAnsi="Times New Roman" w:cs="Times New Roman"/>
            <w:i/>
          </w:rPr>
          <w:t>at least</w:t>
        </w:r>
      </w:ins>
      <w:ins w:id="1047" w:author="Hyunjin Song" w:date="2019-02-21T13:32:00Z">
        <w:r w:rsidR="00F971CC">
          <w:rPr>
            <w:rFonts w:ascii="Times New Roman" w:hAnsi="Times New Roman" w:cs="Times New Roman"/>
          </w:rPr>
          <w:t xml:space="preserve">, </w:t>
        </w:r>
      </w:ins>
      <w:ins w:id="1048" w:author="Hyunjin Song" w:date="2019-02-21T13:12:00Z">
        <w:r w:rsidR="00B353FE">
          <w:rPr>
            <w:rFonts w:ascii="Times New Roman" w:hAnsi="Times New Roman" w:cs="Times New Roman"/>
          </w:rPr>
          <w:t xml:space="preserve">more than 1000 manually annotated materials </w:t>
        </w:r>
      </w:ins>
      <w:ins w:id="1049" w:author="Hyunjin Song" w:date="2019-02-21T13:13:00Z">
        <w:r w:rsidR="00B353FE">
          <w:rPr>
            <w:rFonts w:ascii="Times New Roman" w:hAnsi="Times New Roman" w:cs="Times New Roman"/>
          </w:rPr>
          <w:t>as</w:t>
        </w:r>
      </w:ins>
      <w:ins w:id="1050" w:author="Hyunjin Song" w:date="2019-02-21T13:12:00Z">
        <w:r w:rsidR="00B353FE">
          <w:rPr>
            <w:rFonts w:ascii="Times New Roman" w:hAnsi="Times New Roman" w:cs="Times New Roman"/>
          </w:rPr>
          <w:t xml:space="preserve"> a </w:t>
        </w:r>
      </w:ins>
      <w:ins w:id="1051" w:author="Hyunjin Song" w:date="2019-02-21T13:13:00Z">
        <w:r w:rsidR="00B353FE">
          <w:rPr>
            <w:rFonts w:ascii="Times New Roman" w:hAnsi="Times New Roman" w:cs="Times New Roman"/>
          </w:rPr>
          <w:t xml:space="preserve">very minimum criterion. </w:t>
        </w:r>
      </w:ins>
      <w:ins w:id="1052" w:author="Hyunjin Song" w:date="2019-02-21T13:18:00Z">
        <w:r w:rsidR="00D733E6">
          <w:rPr>
            <w:rFonts w:ascii="Times New Roman" w:hAnsi="Times New Roman" w:cs="Times New Roman"/>
          </w:rPr>
          <w:t>Of course,</w:t>
        </w:r>
      </w:ins>
      <w:ins w:id="1053" w:author="Hyunjin Song" w:date="2019-02-21T13:10:00Z">
        <w:r w:rsidR="00B353FE">
          <w:rPr>
            <w:rFonts w:ascii="Times New Roman" w:hAnsi="Times New Roman" w:cs="Times New Roman"/>
          </w:rPr>
          <w:t xml:space="preserve"> this number only reflects a rough rule of thumb </w:t>
        </w:r>
      </w:ins>
      <w:ins w:id="1054" w:author="Hyunjin Song" w:date="2019-02-21T14:23:00Z">
        <w:r w:rsidR="00237CD4">
          <w:rPr>
            <w:rFonts w:ascii="Times New Roman" w:hAnsi="Times New Roman" w:cs="Times New Roman"/>
          </w:rPr>
          <w:t>for</w:t>
        </w:r>
      </w:ins>
      <w:ins w:id="1055" w:author="Hyunjin Song" w:date="2019-02-21T13:13:00Z">
        <w:r w:rsidR="00B353FE">
          <w:rPr>
            <w:rFonts w:ascii="Times New Roman" w:hAnsi="Times New Roman" w:cs="Times New Roman"/>
          </w:rPr>
          <w:t xml:space="preserve"> much simplified cases (i.e., simple binary judgement involving only one variable)</w:t>
        </w:r>
      </w:ins>
      <w:ins w:id="1056" w:author="Hyunjin Song" w:date="2019-02-21T14:04:00Z">
        <w:r w:rsidR="00C06798">
          <w:rPr>
            <w:rFonts w:ascii="Times New Roman" w:hAnsi="Times New Roman" w:cs="Times New Roman"/>
          </w:rPr>
          <w:t>.</w:t>
        </w:r>
      </w:ins>
      <w:ins w:id="1057" w:author="Hyunjin Song" w:date="2019-02-21T13:18:00Z">
        <w:r w:rsidR="00D733E6">
          <w:rPr>
            <w:rFonts w:ascii="Times New Roman" w:hAnsi="Times New Roman" w:cs="Times New Roman"/>
          </w:rPr>
          <w:t xml:space="preserve"> </w:t>
        </w:r>
      </w:ins>
      <w:ins w:id="1058" w:author="Hyunjin Song" w:date="2019-02-21T14:24:00Z">
        <w:r w:rsidR="00237CD4">
          <w:rPr>
            <w:rFonts w:ascii="Times New Roman" w:hAnsi="Times New Roman" w:cs="Times New Roman"/>
          </w:rPr>
          <w:t>F</w:t>
        </w:r>
      </w:ins>
      <w:ins w:id="1059" w:author="Hyunjin Song" w:date="2019-02-21T14:00:00Z">
        <w:r w:rsidR="00AB4FC4">
          <w:rPr>
            <w:rFonts w:ascii="Times New Roman" w:hAnsi="Times New Roman" w:cs="Times New Roman"/>
          </w:rPr>
          <w:t xml:space="preserve">or more complex </w:t>
        </w:r>
      </w:ins>
      <w:ins w:id="1060" w:author="Hyunjin Song" w:date="2019-02-21T14:06:00Z">
        <w:r w:rsidR="00B34DEA">
          <w:rPr>
            <w:rFonts w:ascii="Times New Roman" w:hAnsi="Times New Roman" w:cs="Times New Roman"/>
          </w:rPr>
          <w:t xml:space="preserve">and subtle </w:t>
        </w:r>
      </w:ins>
      <w:ins w:id="1061" w:author="Hyunjin Song" w:date="2019-02-21T14:00:00Z">
        <w:r w:rsidR="00AB4FC4">
          <w:rPr>
            <w:rFonts w:ascii="Times New Roman" w:hAnsi="Times New Roman" w:cs="Times New Roman"/>
          </w:rPr>
          <w:t>judgment</w:t>
        </w:r>
      </w:ins>
      <w:ins w:id="1062" w:author="Hyunjin Song" w:date="2019-02-21T14:07:00Z">
        <w:r w:rsidR="00983CC7">
          <w:rPr>
            <w:rFonts w:ascii="Times New Roman" w:hAnsi="Times New Roman" w:cs="Times New Roman"/>
          </w:rPr>
          <w:t xml:space="preserve">s </w:t>
        </w:r>
      </w:ins>
      <w:ins w:id="1063" w:author="Hyunjin Song" w:date="2019-02-21T14:01:00Z">
        <w:r w:rsidR="004F6225">
          <w:rPr>
            <w:rFonts w:ascii="Times New Roman" w:hAnsi="Times New Roman" w:cs="Times New Roman"/>
          </w:rPr>
          <w:t>(such as ambiguous latent conte</w:t>
        </w:r>
      </w:ins>
      <w:ins w:id="1064" w:author="Hyunjin Song" w:date="2019-02-21T14:02:00Z">
        <w:r w:rsidR="004F6225">
          <w:rPr>
            <w:rFonts w:ascii="Times New Roman" w:hAnsi="Times New Roman" w:cs="Times New Roman"/>
          </w:rPr>
          <w:t>nts or non-binary judgments),</w:t>
        </w:r>
      </w:ins>
      <w:ins w:id="1065" w:author="Hyunjin Song" w:date="2019-02-21T14:01:00Z">
        <w:r w:rsidR="004F6225">
          <w:rPr>
            <w:rFonts w:ascii="Times New Roman" w:hAnsi="Times New Roman" w:cs="Times New Roman"/>
          </w:rPr>
          <w:t xml:space="preserve"> </w:t>
        </w:r>
      </w:ins>
      <w:ins w:id="1066" w:author="Hyunjin Song" w:date="2019-02-21T14:00:00Z">
        <w:r w:rsidR="00AB4FC4">
          <w:rPr>
            <w:rFonts w:ascii="Times New Roman" w:hAnsi="Times New Roman" w:cs="Times New Roman"/>
          </w:rPr>
          <w:t xml:space="preserve">one </w:t>
        </w:r>
      </w:ins>
      <w:ins w:id="1067" w:author="Hyunjin Song" w:date="2019-02-21T14:24:00Z">
        <w:r w:rsidR="00237CD4">
          <w:rPr>
            <w:rFonts w:ascii="Times New Roman" w:hAnsi="Times New Roman" w:cs="Times New Roman"/>
          </w:rPr>
          <w:t xml:space="preserve">therefore </w:t>
        </w:r>
      </w:ins>
      <w:ins w:id="1068" w:author="Hyunjin Song" w:date="2019-02-21T14:00:00Z">
        <w:r w:rsidR="00AB4FC4">
          <w:rPr>
            <w:rFonts w:ascii="Times New Roman" w:hAnsi="Times New Roman" w:cs="Times New Roman"/>
          </w:rPr>
          <w:t>should use much larger size of manual</w:t>
        </w:r>
      </w:ins>
      <w:ins w:id="1069" w:author="Hyunjin Song" w:date="2019-02-21T14:07:00Z">
        <w:r w:rsidR="00983CC7">
          <w:rPr>
            <w:rFonts w:ascii="Times New Roman" w:hAnsi="Times New Roman" w:cs="Times New Roman"/>
          </w:rPr>
          <w:t xml:space="preserve"> </w:t>
        </w:r>
      </w:ins>
      <w:ins w:id="1070" w:author="Hyunjin Song" w:date="2019-02-21T14:00:00Z">
        <w:r w:rsidR="00AB4FC4">
          <w:rPr>
            <w:rFonts w:ascii="Times New Roman" w:hAnsi="Times New Roman" w:cs="Times New Roman"/>
          </w:rPr>
          <w:t>data in validation tasks</w:t>
        </w:r>
      </w:ins>
      <w:ins w:id="1071" w:author="Hyunjin Song" w:date="2019-02-21T14:02:00Z">
        <w:r w:rsidR="00C06798">
          <w:rPr>
            <w:rFonts w:ascii="Times New Roman" w:hAnsi="Times New Roman" w:cs="Times New Roman"/>
          </w:rPr>
          <w:t xml:space="preserve">, although increasing the size of manual annotations in such cases would be a </w:t>
        </w:r>
      </w:ins>
      <w:ins w:id="1072" w:author="Hyunjin Song" w:date="2019-02-21T14:06:00Z">
        <w:r w:rsidR="005846C5">
          <w:rPr>
            <w:rFonts w:ascii="Times New Roman" w:hAnsi="Times New Roman" w:cs="Times New Roman"/>
          </w:rPr>
          <w:t>challenging</w:t>
        </w:r>
      </w:ins>
      <w:ins w:id="1073" w:author="Hyunjin Song" w:date="2019-02-21T14:03:00Z">
        <w:r w:rsidR="00C06798">
          <w:rPr>
            <w:rFonts w:ascii="Times New Roman" w:hAnsi="Times New Roman" w:cs="Times New Roman"/>
          </w:rPr>
          <w:t xml:space="preserve"> task</w:t>
        </w:r>
      </w:ins>
      <w:ins w:id="1074" w:author="Hyunjin Song" w:date="2019-02-21T14:00:00Z">
        <w:r w:rsidR="00AB4FC4">
          <w:rPr>
            <w:rFonts w:ascii="Times New Roman" w:hAnsi="Times New Roman" w:cs="Times New Roman"/>
          </w:rPr>
          <w:t xml:space="preserve">. </w:t>
        </w:r>
      </w:ins>
      <w:ins w:id="1075" w:author="Hyunjin Song" w:date="2019-02-21T13:58:00Z">
        <w:r w:rsidR="00911B8C">
          <w:rPr>
            <w:rFonts w:ascii="Times New Roman" w:hAnsi="Times New Roman" w:cs="Times New Roman"/>
          </w:rPr>
          <w:t xml:space="preserve"> </w:t>
        </w:r>
      </w:ins>
      <w:ins w:id="1076" w:author="Hyunjin Song" w:date="2019-02-21T13:57:00Z">
        <w:r w:rsidR="00911B8C">
          <w:rPr>
            <w:rFonts w:ascii="Times New Roman" w:hAnsi="Times New Roman" w:cs="Times New Roman"/>
          </w:rPr>
          <w:t xml:space="preserve"> </w:t>
        </w:r>
      </w:ins>
      <w:ins w:id="1077" w:author="Hyunjin Song" w:date="2019-02-21T13:56:00Z">
        <w:r w:rsidR="00911B8C">
          <w:rPr>
            <w:rFonts w:ascii="Times New Roman" w:hAnsi="Times New Roman" w:cs="Times New Roman"/>
          </w:rPr>
          <w:t xml:space="preserve"> </w:t>
        </w:r>
      </w:ins>
    </w:p>
    <w:p w14:paraId="0CFB3A79" w14:textId="4A49DDA9" w:rsidR="003E608A" w:rsidRDefault="00060694" w:rsidP="00E806A8">
      <w:pPr>
        <w:pStyle w:val="BodyText"/>
        <w:widowControl w:val="0"/>
        <w:topLinePunct/>
        <w:adjustRightInd w:val="0"/>
        <w:snapToGrid w:val="0"/>
        <w:spacing w:before="0" w:after="0"/>
        <w:contextualSpacing/>
        <w:textAlignment w:val="center"/>
        <w:rPr>
          <w:ins w:id="1078" w:author="Hyunjin Song" w:date="2019-02-21T14:26:00Z"/>
          <w:rFonts w:ascii="Times New Roman" w:hAnsi="Times New Roman" w:cs="Times New Roman"/>
        </w:rPr>
      </w:pPr>
      <w:ins w:id="1079" w:author="Hyunjin Song" w:date="2019-02-21T13:19:00Z">
        <w:r>
          <w:rPr>
            <w:rFonts w:ascii="Times New Roman" w:hAnsi="Times New Roman" w:cs="Times New Roman"/>
          </w:rPr>
          <w:t>Third,</w:t>
        </w:r>
      </w:ins>
      <w:ins w:id="1080" w:author="Hyunjin Song" w:date="2019-02-21T13:33:00Z">
        <w:r w:rsidR="00F94D42">
          <w:rPr>
            <w:rFonts w:ascii="Times New Roman" w:hAnsi="Times New Roman" w:cs="Times New Roman"/>
          </w:rPr>
          <w:t xml:space="preserve"> and relatedly, we observe</w:t>
        </w:r>
      </w:ins>
      <w:ins w:id="1081" w:author="Hyunjin Song" w:date="2019-02-21T13:34:00Z">
        <w:r w:rsidR="00F94D42">
          <w:rPr>
            <w:rFonts w:ascii="Times New Roman" w:hAnsi="Times New Roman" w:cs="Times New Roman"/>
          </w:rPr>
          <w:t xml:space="preserve">d that improving intercoder reliability in human coding </w:t>
        </w:r>
      </w:ins>
      <w:ins w:id="1082" w:author="Hyunjin Song" w:date="2019-02-21T13:51:00Z">
        <w:r w:rsidR="006B52F8">
          <w:rPr>
            <w:rFonts w:ascii="Times New Roman" w:hAnsi="Times New Roman" w:cs="Times New Roman"/>
          </w:rPr>
          <w:t>sometimes</w:t>
        </w:r>
        <w:r w:rsidR="006B52F8">
          <w:rPr>
            <w:rFonts w:ascii="Times New Roman" w:hAnsi="Times New Roman" w:cs="Times New Roman"/>
          </w:rPr>
          <w:t xml:space="preserve"> </w:t>
        </w:r>
      </w:ins>
      <w:ins w:id="1083" w:author="Hyunjin Song" w:date="2019-02-21T13:34:00Z">
        <w:r w:rsidR="00F94D42">
          <w:rPr>
            <w:rFonts w:ascii="Times New Roman" w:hAnsi="Times New Roman" w:cs="Times New Roman"/>
          </w:rPr>
          <w:t>offer</w:t>
        </w:r>
      </w:ins>
      <w:ins w:id="1084" w:author="Hyunjin Song" w:date="2019-02-21T13:40:00Z">
        <w:r w:rsidR="00E40632">
          <w:rPr>
            <w:rFonts w:ascii="Times New Roman" w:hAnsi="Times New Roman" w:cs="Times New Roman"/>
          </w:rPr>
          <w:t>s</w:t>
        </w:r>
      </w:ins>
      <w:ins w:id="1085" w:author="Hyunjin Song" w:date="2019-02-21T13:34:00Z">
        <w:r w:rsidR="00F94D42">
          <w:rPr>
            <w:rFonts w:ascii="Times New Roman" w:hAnsi="Times New Roman" w:cs="Times New Roman"/>
          </w:rPr>
          <w:t xml:space="preserve"> </w:t>
        </w:r>
      </w:ins>
      <w:ins w:id="1086" w:author="Hyunjin Song" w:date="2019-02-21T13:40:00Z">
        <w:r w:rsidR="00E40632">
          <w:rPr>
            <w:rFonts w:ascii="Times New Roman" w:hAnsi="Times New Roman" w:cs="Times New Roman"/>
          </w:rPr>
          <w:t xml:space="preserve">a </w:t>
        </w:r>
      </w:ins>
      <w:ins w:id="1087" w:author="Hyunjin Song" w:date="2019-02-21T13:36:00Z">
        <w:r w:rsidR="000856B6">
          <w:rPr>
            <w:rFonts w:ascii="Times New Roman" w:hAnsi="Times New Roman" w:cs="Times New Roman"/>
          </w:rPr>
          <w:t xml:space="preserve">substantially large benefit </w:t>
        </w:r>
      </w:ins>
      <w:ins w:id="1088" w:author="Hyunjin Song" w:date="2019-02-21T13:34:00Z">
        <w:r w:rsidR="00F94D42">
          <w:rPr>
            <w:rFonts w:ascii="Times New Roman" w:hAnsi="Times New Roman" w:cs="Times New Roman"/>
          </w:rPr>
          <w:t xml:space="preserve">in reducing the magnitude of </w:t>
        </w:r>
      </w:ins>
      <w:ins w:id="1089" w:author="Hyunjin Song" w:date="2019-02-21T13:35:00Z">
        <w:r w:rsidR="00F94D42">
          <w:rPr>
            <w:rFonts w:ascii="Times New Roman" w:hAnsi="Times New Roman" w:cs="Times New Roman"/>
          </w:rPr>
          <w:t xml:space="preserve">potential bias in </w:t>
        </w:r>
      </w:ins>
      <w:ins w:id="1090" w:author="Hyunjin Song" w:date="2019-02-21T13:38:00Z">
        <w:r w:rsidR="00DE18EA">
          <w:rPr>
            <w:rFonts w:ascii="Times New Roman" w:hAnsi="Times New Roman" w:cs="Times New Roman"/>
          </w:rPr>
          <w:t xml:space="preserve">automated </w:t>
        </w:r>
      </w:ins>
      <w:ins w:id="1091" w:author="Hyunjin Song" w:date="2019-02-21T13:35:00Z">
        <w:r w:rsidR="00F94D42">
          <w:rPr>
            <w:rFonts w:ascii="Times New Roman" w:hAnsi="Times New Roman" w:cs="Times New Roman"/>
          </w:rPr>
          <w:t xml:space="preserve">classification tasks relative to true, unknown </w:t>
        </w:r>
        <w:r w:rsidR="007E44AE">
          <w:rPr>
            <w:rFonts w:ascii="Times New Roman" w:hAnsi="Times New Roman" w:cs="Times New Roman"/>
          </w:rPr>
          <w:t>standard</w:t>
        </w:r>
        <w:r w:rsidR="00F94D42">
          <w:rPr>
            <w:rFonts w:ascii="Times New Roman" w:hAnsi="Times New Roman" w:cs="Times New Roman"/>
          </w:rPr>
          <w:t>.</w:t>
        </w:r>
        <w:r w:rsidR="00EE2E52">
          <w:rPr>
            <w:rFonts w:ascii="Times New Roman" w:hAnsi="Times New Roman" w:cs="Times New Roman"/>
          </w:rPr>
          <w:t xml:space="preserve"> </w:t>
        </w:r>
      </w:ins>
      <w:ins w:id="1092" w:author="Hyunjin Song" w:date="2019-02-21T13:42:00Z">
        <w:r w:rsidR="0056727A">
          <w:rPr>
            <w:rFonts w:ascii="Times New Roman" w:hAnsi="Times New Roman" w:cs="Times New Roman"/>
          </w:rPr>
          <w:t>While t</w:t>
        </w:r>
      </w:ins>
      <w:ins w:id="1093" w:author="Hyunjin Song" w:date="2019-02-21T13:35:00Z">
        <w:r w:rsidR="00EE2E52">
          <w:rPr>
            <w:rFonts w:ascii="Times New Roman" w:hAnsi="Times New Roman" w:cs="Times New Roman"/>
          </w:rPr>
          <w:t xml:space="preserve">his seems encouraging </w:t>
        </w:r>
      </w:ins>
      <w:ins w:id="1094" w:author="Hyunjin Song" w:date="2019-02-21T13:42:00Z">
        <w:r w:rsidR="0056727A">
          <w:rPr>
            <w:rFonts w:ascii="Times New Roman" w:hAnsi="Times New Roman" w:cs="Times New Roman"/>
          </w:rPr>
          <w:t>for many researchers</w:t>
        </w:r>
      </w:ins>
      <w:ins w:id="1095" w:author="Hyunjin Song" w:date="2019-02-21T13:36:00Z">
        <w:r w:rsidR="00B24DA2">
          <w:rPr>
            <w:rFonts w:ascii="Times New Roman" w:hAnsi="Times New Roman" w:cs="Times New Roman"/>
          </w:rPr>
          <w:t xml:space="preserve">, </w:t>
        </w:r>
      </w:ins>
      <w:ins w:id="1096" w:author="Hyunjin Song" w:date="2019-02-21T13:42:00Z">
        <w:r w:rsidR="0056727A">
          <w:rPr>
            <w:rFonts w:ascii="Times New Roman" w:hAnsi="Times New Roman" w:cs="Times New Roman"/>
          </w:rPr>
          <w:t>at the same time</w:t>
        </w:r>
        <w:r w:rsidR="0056727A">
          <w:rPr>
            <w:rFonts w:ascii="Times New Roman" w:hAnsi="Times New Roman" w:cs="Times New Roman"/>
          </w:rPr>
          <w:t xml:space="preserve"> </w:t>
        </w:r>
      </w:ins>
      <w:ins w:id="1097" w:author="Hyunjin Song" w:date="2019-02-21T13:36:00Z">
        <w:r w:rsidR="00B24DA2">
          <w:rPr>
            <w:rFonts w:ascii="Times New Roman" w:hAnsi="Times New Roman" w:cs="Times New Roman"/>
          </w:rPr>
          <w:t xml:space="preserve">this also warns against </w:t>
        </w:r>
      </w:ins>
      <w:ins w:id="1098" w:author="Hyunjin Song" w:date="2019-02-21T13:37:00Z">
        <w:r w:rsidR="00B24DA2">
          <w:rPr>
            <w:rFonts w:ascii="Times New Roman" w:hAnsi="Times New Roman" w:cs="Times New Roman"/>
          </w:rPr>
          <w:t xml:space="preserve">the </w:t>
        </w:r>
      </w:ins>
      <w:ins w:id="1099" w:author="Hyunjin Song" w:date="2019-02-21T13:41:00Z">
        <w:r w:rsidR="00EB0465">
          <w:rPr>
            <w:rFonts w:ascii="Times New Roman" w:hAnsi="Times New Roman" w:cs="Times New Roman"/>
          </w:rPr>
          <w:t xml:space="preserve">prevalent </w:t>
        </w:r>
      </w:ins>
      <w:ins w:id="1100" w:author="Hyunjin Song" w:date="2019-02-21T13:37:00Z">
        <w:r w:rsidR="00B24DA2">
          <w:rPr>
            <w:rFonts w:ascii="Times New Roman" w:hAnsi="Times New Roman" w:cs="Times New Roman"/>
          </w:rPr>
          <w:t>practice of</w:t>
        </w:r>
        <w:r w:rsidR="00DE18EA">
          <w:rPr>
            <w:rFonts w:ascii="Times New Roman" w:hAnsi="Times New Roman" w:cs="Times New Roman"/>
          </w:rPr>
          <w:t xml:space="preserve"> </w:t>
        </w:r>
      </w:ins>
      <w:ins w:id="1101" w:author="Hyunjin Song" w:date="2019-02-21T14:08:00Z">
        <w:r w:rsidR="004A2CF2">
          <w:rPr>
            <w:rFonts w:ascii="Times New Roman" w:hAnsi="Times New Roman" w:cs="Times New Roman"/>
          </w:rPr>
          <w:t xml:space="preserve">only </w:t>
        </w:r>
      </w:ins>
      <w:ins w:id="1102" w:author="Hyunjin Song" w:date="2019-02-21T13:38:00Z">
        <w:r w:rsidR="00DE18EA">
          <w:rPr>
            <w:rFonts w:ascii="Times New Roman" w:hAnsi="Times New Roman" w:cs="Times New Roman"/>
          </w:rPr>
          <w:t>prioritizin</w:t>
        </w:r>
      </w:ins>
      <w:ins w:id="1103" w:author="Hyunjin Song" w:date="2019-02-21T13:39:00Z">
        <w:r w:rsidR="00DE18EA">
          <w:rPr>
            <w:rFonts w:ascii="Times New Roman" w:hAnsi="Times New Roman" w:cs="Times New Roman"/>
          </w:rPr>
          <w:t>g the intercoder reliability improvements</w:t>
        </w:r>
      </w:ins>
      <w:ins w:id="1104" w:author="Hyunjin Song" w:date="2019-02-21T13:41:00Z">
        <w:r w:rsidR="00EB0465">
          <w:rPr>
            <w:rFonts w:ascii="Times New Roman" w:hAnsi="Times New Roman" w:cs="Times New Roman"/>
          </w:rPr>
          <w:t xml:space="preserve"> in coder training</w:t>
        </w:r>
      </w:ins>
      <w:ins w:id="1105" w:author="Hyunjin Song" w:date="2019-02-21T13:40:00Z">
        <w:r w:rsidR="00E40632">
          <w:rPr>
            <w:rFonts w:ascii="Times New Roman" w:hAnsi="Times New Roman" w:cs="Times New Roman"/>
          </w:rPr>
          <w:t xml:space="preserve"> to reach </w:t>
        </w:r>
      </w:ins>
      <w:ins w:id="1106" w:author="Hyunjin Song" w:date="2019-02-21T13:41:00Z">
        <w:r w:rsidR="00EB0465">
          <w:rPr>
            <w:rFonts w:ascii="Times New Roman" w:hAnsi="Times New Roman" w:cs="Times New Roman"/>
          </w:rPr>
          <w:t xml:space="preserve">a </w:t>
        </w:r>
      </w:ins>
      <w:ins w:id="1107" w:author="Hyunjin Song" w:date="2019-02-21T13:40:00Z">
        <w:r w:rsidR="00E40632">
          <w:rPr>
            <w:rFonts w:ascii="Times New Roman" w:hAnsi="Times New Roman" w:cs="Times New Roman"/>
          </w:rPr>
          <w:t>minimal</w:t>
        </w:r>
      </w:ins>
      <w:ins w:id="1108" w:author="Hyunjin Song" w:date="2019-02-21T14:08:00Z">
        <w:r w:rsidR="00F44311">
          <w:rPr>
            <w:rFonts w:ascii="Times New Roman" w:hAnsi="Times New Roman" w:cs="Times New Roman"/>
          </w:rPr>
          <w:t>ly</w:t>
        </w:r>
      </w:ins>
      <w:ins w:id="1109" w:author="Hyunjin Song" w:date="2019-02-21T13:40:00Z">
        <w:r w:rsidR="00E40632">
          <w:rPr>
            <w:rFonts w:ascii="Times New Roman" w:hAnsi="Times New Roman" w:cs="Times New Roman"/>
          </w:rPr>
          <w:t xml:space="preserve"> “accepted standard”</w:t>
        </w:r>
      </w:ins>
      <w:ins w:id="1110" w:author="Hyunjin Song" w:date="2019-02-21T14:24:00Z">
        <w:r w:rsidR="00E231C1">
          <w:rPr>
            <w:rFonts w:ascii="Times New Roman" w:hAnsi="Times New Roman" w:cs="Times New Roman"/>
          </w:rPr>
          <w:t xml:space="preserve"> with </w:t>
        </w:r>
      </w:ins>
      <w:ins w:id="1111" w:author="Hyunjin Song" w:date="2019-02-21T14:25:00Z">
        <w:r w:rsidR="00E231C1">
          <w:rPr>
            <w:rFonts w:ascii="Times New Roman" w:hAnsi="Times New Roman" w:cs="Times New Roman"/>
          </w:rPr>
          <w:t>just handful of annotation materials.</w:t>
        </w:r>
      </w:ins>
      <w:ins w:id="1112" w:author="Hyunjin Song" w:date="2019-02-21T13:40:00Z">
        <w:r w:rsidR="00E40632">
          <w:rPr>
            <w:rFonts w:ascii="Times New Roman" w:hAnsi="Times New Roman" w:cs="Times New Roman"/>
          </w:rPr>
          <w:t xml:space="preserve"> </w:t>
        </w:r>
      </w:ins>
      <w:ins w:id="1113" w:author="Hyunjin Song" w:date="2019-02-21T13:41:00Z">
        <w:r w:rsidR="0056727A">
          <w:rPr>
            <w:rFonts w:ascii="Times New Roman" w:hAnsi="Times New Roman" w:cs="Times New Roman"/>
          </w:rPr>
          <w:t>Quite contrary,</w:t>
        </w:r>
      </w:ins>
      <w:ins w:id="1114" w:author="Hyunjin Song" w:date="2019-02-21T13:43:00Z">
        <w:r w:rsidR="0056727A">
          <w:rPr>
            <w:rFonts w:ascii="Times New Roman" w:hAnsi="Times New Roman" w:cs="Times New Roman"/>
          </w:rPr>
          <w:t xml:space="preserve"> such improvements at best offer </w:t>
        </w:r>
      </w:ins>
      <w:ins w:id="1115" w:author="Hyunjin Song" w:date="2019-02-21T13:41:00Z">
        <w:r w:rsidR="0056727A">
          <w:rPr>
            <w:rFonts w:ascii="Times New Roman" w:hAnsi="Times New Roman" w:cs="Times New Roman"/>
          </w:rPr>
          <w:t>marginal</w:t>
        </w:r>
      </w:ins>
      <w:ins w:id="1116" w:author="Hyunjin Song" w:date="2019-02-21T13:43:00Z">
        <w:r w:rsidR="0056727A">
          <w:rPr>
            <w:rFonts w:ascii="Times New Roman" w:hAnsi="Times New Roman" w:cs="Times New Roman"/>
          </w:rPr>
          <w:t xml:space="preserve"> gain</w:t>
        </w:r>
      </w:ins>
      <w:ins w:id="1117" w:author="Hyunjin Song" w:date="2019-02-21T13:52:00Z">
        <w:r w:rsidR="003514F9">
          <w:rPr>
            <w:rFonts w:ascii="Times New Roman" w:hAnsi="Times New Roman" w:cs="Times New Roman"/>
          </w:rPr>
          <w:t>s</w:t>
        </w:r>
      </w:ins>
      <w:ins w:id="1118" w:author="Hyunjin Song" w:date="2019-02-21T13:43:00Z">
        <w:r w:rsidR="0056727A">
          <w:rPr>
            <w:rFonts w:ascii="Times New Roman" w:hAnsi="Times New Roman" w:cs="Times New Roman"/>
          </w:rPr>
          <w:t xml:space="preserve"> over potential decision error</w:t>
        </w:r>
      </w:ins>
      <w:ins w:id="1119" w:author="Hyunjin Song" w:date="2019-02-21T13:52:00Z">
        <w:r w:rsidR="003514F9">
          <w:rPr>
            <w:rFonts w:ascii="Times New Roman" w:hAnsi="Times New Roman" w:cs="Times New Roman"/>
          </w:rPr>
          <w:t>s</w:t>
        </w:r>
      </w:ins>
      <w:ins w:id="1120" w:author="Hyunjin Song" w:date="2019-02-21T13:41:00Z">
        <w:r w:rsidR="0056727A">
          <w:rPr>
            <w:rFonts w:ascii="Times New Roman" w:hAnsi="Times New Roman" w:cs="Times New Roman"/>
          </w:rPr>
          <w:t xml:space="preserve"> </w:t>
        </w:r>
      </w:ins>
      <w:ins w:id="1121" w:author="Hyunjin Song" w:date="2019-02-21T13:43:00Z">
        <w:r w:rsidR="0056727A">
          <w:rPr>
            <w:rFonts w:ascii="Times New Roman" w:hAnsi="Times New Roman" w:cs="Times New Roman"/>
          </w:rPr>
          <w:t xml:space="preserve">especially </w:t>
        </w:r>
      </w:ins>
      <w:ins w:id="1122" w:author="Hyunjin Song" w:date="2019-02-21T13:41:00Z">
        <w:r w:rsidR="0056727A">
          <w:rPr>
            <w:rFonts w:ascii="Times New Roman" w:hAnsi="Times New Roman" w:cs="Times New Roman"/>
          </w:rPr>
          <w:t xml:space="preserve">in case with </w:t>
        </w:r>
      </w:ins>
      <w:ins w:id="1123" w:author="Hyunjin Song" w:date="2019-02-21T13:43:00Z">
        <w:r w:rsidR="0056727A">
          <w:rPr>
            <w:rFonts w:ascii="Times New Roman" w:hAnsi="Times New Roman" w:cs="Times New Roman"/>
          </w:rPr>
          <w:t xml:space="preserve">very </w:t>
        </w:r>
      </w:ins>
      <w:ins w:id="1124" w:author="Hyunjin Song" w:date="2019-02-21T13:41:00Z">
        <w:r w:rsidR="0056727A">
          <w:rPr>
            <w:rFonts w:ascii="Times New Roman" w:hAnsi="Times New Roman" w:cs="Times New Roman"/>
          </w:rPr>
          <w:t xml:space="preserve">small validation </w:t>
        </w:r>
      </w:ins>
      <w:ins w:id="1125" w:author="Hyunjin Song" w:date="2019-02-21T13:44:00Z">
        <w:r w:rsidR="0056727A">
          <w:rPr>
            <w:rFonts w:ascii="Times New Roman" w:hAnsi="Times New Roman" w:cs="Times New Roman"/>
          </w:rPr>
          <w:t>data</w:t>
        </w:r>
      </w:ins>
      <w:ins w:id="1126" w:author="Hyunjin Song" w:date="2019-02-21T13:41:00Z">
        <w:r w:rsidR="0056727A">
          <w:rPr>
            <w:rFonts w:ascii="Times New Roman" w:hAnsi="Times New Roman" w:cs="Times New Roman"/>
          </w:rPr>
          <w:t>set</w:t>
        </w:r>
      </w:ins>
      <w:ins w:id="1127" w:author="Hyunjin Song" w:date="2019-02-21T13:44:00Z">
        <w:r w:rsidR="0056727A">
          <w:rPr>
            <w:rFonts w:ascii="Times New Roman" w:hAnsi="Times New Roman" w:cs="Times New Roman"/>
          </w:rPr>
          <w:t>.</w:t>
        </w:r>
      </w:ins>
      <w:ins w:id="1128" w:author="Hyunjin Song" w:date="2019-02-21T13:45:00Z">
        <w:r w:rsidR="00E806A8">
          <w:rPr>
            <w:rFonts w:ascii="Times New Roman" w:hAnsi="Times New Roman" w:cs="Times New Roman"/>
          </w:rPr>
          <w:t xml:space="preserve"> </w:t>
        </w:r>
      </w:ins>
      <w:ins w:id="1129" w:author="Hyunjin Song" w:date="2019-02-21T14:25:00Z">
        <w:r w:rsidR="003E608A">
          <w:rPr>
            <w:rFonts w:ascii="Times New Roman" w:hAnsi="Times New Roman" w:cs="Times New Roman"/>
          </w:rPr>
          <w:t>Recent developments in “</w:t>
        </w:r>
        <w:r w:rsidR="003E608A" w:rsidRPr="00911B8C">
          <w:rPr>
            <w:rFonts w:ascii="Times New Roman" w:hAnsi="Times New Roman" w:cs="Times New Roman"/>
          </w:rPr>
          <w:t>crowdcod</w:t>
        </w:r>
        <w:r w:rsidR="003E608A">
          <w:rPr>
            <w:rFonts w:ascii="Times New Roman" w:hAnsi="Times New Roman" w:cs="Times New Roman"/>
          </w:rPr>
          <w:t>ing” for content analysis (</w:t>
        </w:r>
        <w:r w:rsidR="003E608A" w:rsidRPr="00911B8C">
          <w:rPr>
            <w:rFonts w:ascii="Times New Roman" w:hAnsi="Times New Roman" w:cs="Times New Roman"/>
          </w:rPr>
          <w:t>Haselmayer &amp; Jenny, 2017</w:t>
        </w:r>
        <w:r w:rsidR="003E608A">
          <w:rPr>
            <w:rFonts w:ascii="Times New Roman" w:hAnsi="Times New Roman" w:cs="Times New Roman"/>
          </w:rPr>
          <w:t>; Lind et al., 2017) could also offer promising ways of scaling up the manual annotation tasks</w:t>
        </w:r>
        <w:r w:rsidR="003E608A">
          <w:rPr>
            <w:rFonts w:ascii="Times New Roman" w:hAnsi="Times New Roman" w:cs="Times New Roman"/>
          </w:rPr>
          <w:t xml:space="preserve"> (therefore increase the manual annotations in validation </w:t>
        </w:r>
      </w:ins>
      <w:ins w:id="1130" w:author="Hyunjin Song" w:date="2019-02-21T14:26:00Z">
        <w:r w:rsidR="003E608A">
          <w:rPr>
            <w:rFonts w:ascii="Times New Roman" w:hAnsi="Times New Roman" w:cs="Times New Roman"/>
          </w:rPr>
          <w:t>tasks) in this regard</w:t>
        </w:r>
      </w:ins>
      <w:ins w:id="1131" w:author="Hyunjin Song" w:date="2019-02-21T14:25:00Z">
        <w:r w:rsidR="003E608A">
          <w:rPr>
            <w:rFonts w:ascii="Times New Roman" w:hAnsi="Times New Roman" w:cs="Times New Roman"/>
          </w:rPr>
          <w:t xml:space="preserve">, although additional issue of quality control for </w:t>
        </w:r>
        <w:r w:rsidR="003E608A" w:rsidRPr="00911B8C">
          <w:rPr>
            <w:rFonts w:ascii="Times New Roman" w:hAnsi="Times New Roman" w:cs="Times New Roman"/>
          </w:rPr>
          <w:t>crowd</w:t>
        </w:r>
        <w:r w:rsidR="003E608A">
          <w:rPr>
            <w:rFonts w:ascii="Times New Roman" w:hAnsi="Times New Roman" w:cs="Times New Roman"/>
          </w:rPr>
          <w:t>workers quickly becomes an important issue (</w:t>
        </w:r>
        <w:r w:rsidR="003E608A" w:rsidRPr="00C06798">
          <w:rPr>
            <w:rFonts w:ascii="Times New Roman" w:hAnsi="Times New Roman" w:cs="Times New Roman"/>
          </w:rPr>
          <w:t>Lease, 2011</w:t>
        </w:r>
        <w:r w:rsidR="003E608A">
          <w:rPr>
            <w:rFonts w:ascii="Times New Roman" w:hAnsi="Times New Roman" w:cs="Times New Roman"/>
          </w:rPr>
          <w:t xml:space="preserve">; Lind et al., 2017). </w:t>
        </w:r>
      </w:ins>
    </w:p>
    <w:p w14:paraId="3594911F" w14:textId="6105D5B0" w:rsidR="00875603" w:rsidRDefault="0073443F" w:rsidP="00E806A8">
      <w:pPr>
        <w:pStyle w:val="BodyText"/>
        <w:widowControl w:val="0"/>
        <w:topLinePunct/>
        <w:adjustRightInd w:val="0"/>
        <w:snapToGrid w:val="0"/>
        <w:spacing w:before="0" w:after="0"/>
        <w:contextualSpacing/>
        <w:textAlignment w:val="center"/>
        <w:rPr>
          <w:ins w:id="1132" w:author="Hyunjin Song" w:date="2019-02-21T13:49:00Z"/>
          <w:rFonts w:ascii="Times New Roman" w:hAnsi="Times New Roman" w:cs="Times New Roman"/>
        </w:rPr>
      </w:pPr>
      <w:ins w:id="1133" w:author="Hyunjin Song" w:date="2019-02-21T14:26:00Z">
        <w:r>
          <w:rPr>
            <w:rFonts w:ascii="Times New Roman" w:hAnsi="Times New Roman" w:cs="Times New Roman"/>
          </w:rPr>
          <w:t>Lastly</w:t>
        </w:r>
      </w:ins>
      <w:ins w:id="1134" w:author="Hyunjin Song" w:date="2019-02-21T13:45:00Z">
        <w:r w:rsidR="00E806A8">
          <w:rPr>
            <w:rFonts w:ascii="Times New Roman" w:hAnsi="Times New Roman" w:cs="Times New Roman"/>
          </w:rPr>
          <w:t xml:space="preserve">, one should also bear in mind that without proper coder training in improving reliability, human coders often experience </w:t>
        </w:r>
      </w:ins>
      <w:ins w:id="1135" w:author="Hyunjin Song" w:date="2019-02-21T13:47:00Z">
        <w:r w:rsidR="00C020B0">
          <w:rPr>
            <w:rFonts w:ascii="Times New Roman" w:hAnsi="Times New Roman" w:cs="Times New Roman"/>
          </w:rPr>
          <w:t xml:space="preserve">substantial </w:t>
        </w:r>
      </w:ins>
      <w:ins w:id="1136" w:author="Hyunjin Song" w:date="2019-02-21T13:45:00Z">
        <w:r w:rsidR="00E806A8">
          <w:rPr>
            <w:rFonts w:ascii="Times New Roman" w:hAnsi="Times New Roman" w:cs="Times New Roman"/>
          </w:rPr>
          <w:t xml:space="preserve">“coding </w:t>
        </w:r>
      </w:ins>
      <w:ins w:id="1137" w:author="Hyunjin Song" w:date="2019-02-21T13:46:00Z">
        <w:r w:rsidR="00E806A8">
          <w:rPr>
            <w:rFonts w:ascii="Times New Roman" w:hAnsi="Times New Roman" w:cs="Times New Roman"/>
          </w:rPr>
          <w:t xml:space="preserve">drift” over time, therefore the risk of introducing </w:t>
        </w:r>
      </w:ins>
      <w:ins w:id="1138" w:author="Hyunjin Song" w:date="2019-02-21T13:48:00Z">
        <w:r w:rsidR="007F3B6E">
          <w:rPr>
            <w:rFonts w:ascii="Times New Roman" w:hAnsi="Times New Roman" w:cs="Times New Roman"/>
          </w:rPr>
          <w:t>additional random</w:t>
        </w:r>
      </w:ins>
      <w:ins w:id="1139" w:author="Hyunjin Song" w:date="2019-02-21T13:46:00Z">
        <w:r w:rsidR="00E806A8">
          <w:rPr>
            <w:rFonts w:ascii="Times New Roman" w:hAnsi="Times New Roman" w:cs="Times New Roman"/>
          </w:rPr>
          <w:t xml:space="preserve"> errors runs very high. Since our simulation does not take account to such factor under low reliability condition, </w:t>
        </w:r>
      </w:ins>
      <w:ins w:id="1140" w:author="Hyunjin Song" w:date="2019-02-21T13:29:00Z">
        <w:r w:rsidR="00875603" w:rsidRPr="00875603">
          <w:rPr>
            <w:rFonts w:ascii="Times New Roman" w:hAnsi="Times New Roman" w:cs="Times New Roman"/>
          </w:rPr>
          <w:t xml:space="preserve">our simulation </w:t>
        </w:r>
      </w:ins>
      <w:ins w:id="1141" w:author="Hyunjin Song" w:date="2019-02-21T13:47:00Z">
        <w:r w:rsidR="00E806A8">
          <w:rPr>
            <w:rFonts w:ascii="Times New Roman" w:hAnsi="Times New Roman" w:cs="Times New Roman"/>
          </w:rPr>
          <w:t>a</w:t>
        </w:r>
      </w:ins>
      <w:ins w:id="1142" w:author="Hyunjin Song" w:date="2019-02-21T13:46:00Z">
        <w:r w:rsidR="00E806A8" w:rsidRPr="00875603">
          <w:rPr>
            <w:rFonts w:ascii="Times New Roman" w:hAnsi="Times New Roman" w:cs="Times New Roman"/>
          </w:rPr>
          <w:t xml:space="preserve">s a consequence </w:t>
        </w:r>
      </w:ins>
      <w:ins w:id="1143" w:author="Hyunjin Song" w:date="2019-02-21T13:29:00Z">
        <w:r w:rsidR="00875603" w:rsidRPr="00875603">
          <w:rPr>
            <w:rFonts w:ascii="Times New Roman" w:hAnsi="Times New Roman" w:cs="Times New Roman"/>
          </w:rPr>
          <w:t xml:space="preserve">would </w:t>
        </w:r>
      </w:ins>
      <w:ins w:id="1144" w:author="Hyunjin Song" w:date="2019-02-21T13:47:00Z">
        <w:r w:rsidR="00E806A8">
          <w:rPr>
            <w:rFonts w:ascii="Times New Roman" w:hAnsi="Times New Roman" w:cs="Times New Roman"/>
          </w:rPr>
          <w:t xml:space="preserve">have </w:t>
        </w:r>
      </w:ins>
      <w:ins w:id="1145" w:author="Hyunjin Song" w:date="2019-02-21T13:29:00Z">
        <w:r w:rsidR="00875603" w:rsidRPr="00875603">
          <w:rPr>
            <w:rFonts w:ascii="Times New Roman" w:hAnsi="Times New Roman" w:cs="Times New Roman"/>
          </w:rPr>
          <w:t>produce</w:t>
        </w:r>
      </w:ins>
      <w:ins w:id="1146" w:author="Hyunjin Song" w:date="2019-02-21T13:47:00Z">
        <w:r w:rsidR="00E806A8">
          <w:rPr>
            <w:rFonts w:ascii="Times New Roman" w:hAnsi="Times New Roman" w:cs="Times New Roman"/>
          </w:rPr>
          <w:t>d</w:t>
        </w:r>
      </w:ins>
      <w:ins w:id="1147" w:author="Hyunjin Song" w:date="2019-02-21T13:29:00Z">
        <w:r w:rsidR="00875603" w:rsidRPr="00875603">
          <w:rPr>
            <w:rFonts w:ascii="Times New Roman" w:hAnsi="Times New Roman" w:cs="Times New Roman"/>
          </w:rPr>
          <w:t xml:space="preserve"> more</w:t>
        </w:r>
      </w:ins>
      <w:ins w:id="1148" w:author="Hyunjin Song" w:date="2019-02-21T13:47:00Z">
        <w:r w:rsidR="00E806A8">
          <w:rPr>
            <w:rFonts w:ascii="Times New Roman" w:hAnsi="Times New Roman" w:cs="Times New Roman"/>
          </w:rPr>
          <w:t xml:space="preserve"> “</w:t>
        </w:r>
      </w:ins>
      <w:ins w:id="1149" w:author="Hyunjin Song" w:date="2019-02-21T13:29:00Z">
        <w:r w:rsidR="00875603" w:rsidRPr="00875603">
          <w:rPr>
            <w:rFonts w:ascii="Times New Roman" w:hAnsi="Times New Roman" w:cs="Times New Roman"/>
          </w:rPr>
          <w:t>optimistic</w:t>
        </w:r>
      </w:ins>
      <w:ins w:id="1150" w:author="Hyunjin Song" w:date="2019-02-21T13:47:00Z">
        <w:r w:rsidR="00E806A8">
          <w:rPr>
            <w:rFonts w:ascii="Times New Roman" w:hAnsi="Times New Roman" w:cs="Times New Roman"/>
          </w:rPr>
          <w:t xml:space="preserve">” </w:t>
        </w:r>
      </w:ins>
      <w:ins w:id="1151" w:author="Hyunjin Song" w:date="2019-02-21T14:08:00Z">
        <w:r w:rsidR="00AE3785">
          <w:rPr>
            <w:rFonts w:ascii="Times New Roman" w:hAnsi="Times New Roman" w:cs="Times New Roman"/>
          </w:rPr>
          <w:t>results</w:t>
        </w:r>
      </w:ins>
      <w:ins w:id="1152" w:author="Hyunjin Song" w:date="2019-02-21T13:47:00Z">
        <w:r w:rsidR="00E806A8">
          <w:rPr>
            <w:rFonts w:ascii="Times New Roman" w:hAnsi="Times New Roman" w:cs="Times New Roman"/>
          </w:rPr>
          <w:t xml:space="preserve"> </w:t>
        </w:r>
      </w:ins>
      <w:ins w:id="1153" w:author="Hyunjin Song" w:date="2019-02-21T13:29:00Z">
        <w:r w:rsidR="00875603" w:rsidRPr="00875603">
          <w:rPr>
            <w:rFonts w:ascii="Times New Roman" w:hAnsi="Times New Roman" w:cs="Times New Roman"/>
          </w:rPr>
          <w:t>than most of the real-world</w:t>
        </w:r>
      </w:ins>
      <w:ins w:id="1154" w:author="Hyunjin Song" w:date="2019-02-21T14:08:00Z">
        <w:r w:rsidR="004C34DD">
          <w:rPr>
            <w:rFonts w:ascii="Times New Roman" w:hAnsi="Times New Roman" w:cs="Times New Roman"/>
          </w:rPr>
          <w:t>,</w:t>
        </w:r>
      </w:ins>
      <w:ins w:id="1155" w:author="Hyunjin Song" w:date="2019-02-21T13:29:00Z">
        <w:r w:rsidR="00875603" w:rsidRPr="00875603">
          <w:rPr>
            <w:rFonts w:ascii="Times New Roman" w:hAnsi="Times New Roman" w:cs="Times New Roman"/>
          </w:rPr>
          <w:t xml:space="preserve"> </w:t>
        </w:r>
      </w:ins>
      <w:ins w:id="1156" w:author="Hyunjin Song" w:date="2019-02-21T13:47:00Z">
        <w:r w:rsidR="00D66D2C" w:rsidRPr="00875603">
          <w:rPr>
            <w:rFonts w:ascii="Times New Roman" w:hAnsi="Times New Roman" w:cs="Times New Roman"/>
          </w:rPr>
          <w:t>low</w:t>
        </w:r>
      </w:ins>
      <w:ins w:id="1157" w:author="Hyunjin Song" w:date="2019-02-21T14:08:00Z">
        <w:r w:rsidR="004C34DD">
          <w:rPr>
            <w:rFonts w:ascii="Times New Roman" w:hAnsi="Times New Roman" w:cs="Times New Roman"/>
          </w:rPr>
          <w:t>-</w:t>
        </w:r>
      </w:ins>
      <w:ins w:id="1158" w:author="Hyunjin Song" w:date="2019-02-21T13:47:00Z">
        <w:r w:rsidR="00D66D2C" w:rsidRPr="00875603">
          <w:rPr>
            <w:rFonts w:ascii="Times New Roman" w:hAnsi="Times New Roman" w:cs="Times New Roman"/>
          </w:rPr>
          <w:t>intercoder reliability</w:t>
        </w:r>
        <w:r w:rsidR="00D66D2C" w:rsidRPr="00875603">
          <w:rPr>
            <w:rFonts w:ascii="Times New Roman" w:hAnsi="Times New Roman" w:cs="Times New Roman"/>
          </w:rPr>
          <w:t xml:space="preserve"> </w:t>
        </w:r>
      </w:ins>
      <w:ins w:id="1159" w:author="Hyunjin Song" w:date="2019-02-21T13:29:00Z">
        <w:r w:rsidR="00875603" w:rsidRPr="00875603">
          <w:rPr>
            <w:rFonts w:ascii="Times New Roman" w:hAnsi="Times New Roman" w:cs="Times New Roman"/>
          </w:rPr>
          <w:t>scenarios</w:t>
        </w:r>
      </w:ins>
      <w:ins w:id="1160" w:author="Hyunjin Song" w:date="2019-02-21T13:52:00Z">
        <w:r w:rsidR="003514F9">
          <w:rPr>
            <w:rFonts w:ascii="Times New Roman" w:hAnsi="Times New Roman" w:cs="Times New Roman"/>
          </w:rPr>
          <w:t>. F</w:t>
        </w:r>
      </w:ins>
      <w:ins w:id="1161" w:author="Hyunjin Song" w:date="2019-02-21T13:48:00Z">
        <w:r w:rsidR="00962DE4">
          <w:rPr>
            <w:rFonts w:ascii="Times New Roman" w:hAnsi="Times New Roman" w:cs="Times New Roman"/>
          </w:rPr>
          <w:t xml:space="preserve">or that matter, our results should </w:t>
        </w:r>
        <w:r w:rsidR="00962DE4" w:rsidRPr="00962DE4">
          <w:rPr>
            <w:rFonts w:ascii="Times New Roman" w:hAnsi="Times New Roman" w:cs="Times New Roman"/>
            <w:i/>
          </w:rPr>
          <w:t>not</w:t>
        </w:r>
        <w:r w:rsidR="00962DE4">
          <w:rPr>
            <w:rFonts w:ascii="Times New Roman" w:hAnsi="Times New Roman" w:cs="Times New Roman"/>
          </w:rPr>
          <w:t xml:space="preserve"> be read as a signal that intercoder </w:t>
        </w:r>
      </w:ins>
      <w:ins w:id="1162" w:author="Hyunjin Song" w:date="2019-02-21T13:49:00Z">
        <w:r w:rsidR="00962DE4">
          <w:rPr>
            <w:rFonts w:ascii="Times New Roman" w:hAnsi="Times New Roman" w:cs="Times New Roman"/>
          </w:rPr>
          <w:t>reliability</w:t>
        </w:r>
      </w:ins>
      <w:ins w:id="1163" w:author="Hyunjin Song" w:date="2019-02-21T14:09:00Z">
        <w:r w:rsidR="008719B6">
          <w:rPr>
            <w:rFonts w:ascii="Times New Roman" w:hAnsi="Times New Roman" w:cs="Times New Roman"/>
          </w:rPr>
          <w:t xml:space="preserve"> or human coders</w:t>
        </w:r>
      </w:ins>
      <w:ins w:id="1164" w:author="Hyunjin Song" w:date="2019-02-21T13:48:00Z">
        <w:r w:rsidR="00962DE4">
          <w:rPr>
            <w:rFonts w:ascii="Times New Roman" w:hAnsi="Times New Roman" w:cs="Times New Roman"/>
          </w:rPr>
          <w:t xml:space="preserve"> </w:t>
        </w:r>
      </w:ins>
      <w:ins w:id="1165" w:author="Hyunjin Song" w:date="2019-02-21T13:49:00Z">
        <w:r w:rsidR="00962DE4">
          <w:rPr>
            <w:rFonts w:ascii="Times New Roman" w:hAnsi="Times New Roman" w:cs="Times New Roman"/>
          </w:rPr>
          <w:t>does not matter</w:t>
        </w:r>
      </w:ins>
      <w:ins w:id="1166" w:author="Hyunjin Song" w:date="2019-02-21T14:08:00Z">
        <w:r w:rsidR="00725539">
          <w:rPr>
            <w:rFonts w:ascii="Times New Roman" w:hAnsi="Times New Roman" w:cs="Times New Roman"/>
          </w:rPr>
          <w:t xml:space="preserve"> at all</w:t>
        </w:r>
      </w:ins>
      <w:ins w:id="1167" w:author="Hyunjin Song" w:date="2019-02-21T13:49:00Z">
        <w:r w:rsidR="00962DE4">
          <w:rPr>
            <w:rFonts w:ascii="Times New Roman" w:hAnsi="Times New Roman" w:cs="Times New Roman"/>
          </w:rPr>
          <w:t xml:space="preserve"> in </w:t>
        </w:r>
        <w:r w:rsidR="003A4B9B">
          <w:rPr>
            <w:rFonts w:ascii="Times New Roman" w:hAnsi="Times New Roman" w:cs="Times New Roman"/>
          </w:rPr>
          <w:t>validation of automated procedures</w:t>
        </w:r>
      </w:ins>
      <w:ins w:id="1168" w:author="Hyunjin Song" w:date="2019-02-21T13:29:00Z">
        <w:r w:rsidR="00875603" w:rsidRPr="00875603">
          <w:rPr>
            <w:rFonts w:ascii="Times New Roman" w:hAnsi="Times New Roman" w:cs="Times New Roman"/>
          </w:rPr>
          <w:t>.</w:t>
        </w:r>
      </w:ins>
    </w:p>
    <w:p w14:paraId="7010C7DC" w14:textId="1EE3E931" w:rsidR="00E9160A" w:rsidRPr="00A01A21" w:rsidRDefault="00E9160A" w:rsidP="004C2E44">
      <w:pPr>
        <w:pStyle w:val="BodyText"/>
        <w:widowControl w:val="0"/>
        <w:topLinePunct/>
        <w:adjustRightInd w:val="0"/>
        <w:snapToGrid w:val="0"/>
        <w:spacing w:before="0" w:after="0"/>
        <w:ind w:firstLine="0"/>
        <w:contextualSpacing/>
        <w:textAlignment w:val="center"/>
        <w:rPr>
          <w:rFonts w:ascii="Times New Roman" w:hAnsi="Times New Roman" w:cs="Times New Roman"/>
          <w:b/>
        </w:rPr>
      </w:pPr>
      <w:ins w:id="1169" w:author="Hyunjin Song" w:date="2019-02-21T11:44:00Z">
        <w:r>
          <w:rPr>
            <w:rFonts w:ascii="Times New Roman" w:hAnsi="Times New Roman" w:cs="Times New Roman"/>
            <w:b/>
          </w:rPr>
          <w:t>Limitations</w:t>
        </w:r>
      </w:ins>
      <w:ins w:id="1170" w:author="Hyunjin Song" w:date="2019-02-21T12:21:00Z">
        <w:r w:rsidR="005C7F07">
          <w:rPr>
            <w:rFonts w:ascii="Times New Roman" w:hAnsi="Times New Roman" w:cs="Times New Roman"/>
            <w:b/>
          </w:rPr>
          <w:t xml:space="preserve"> and Conclusions</w:t>
        </w:r>
      </w:ins>
    </w:p>
    <w:p w14:paraId="496B41D5" w14:textId="63570E1D" w:rsidR="002A2FF3" w:rsidRPr="00F71AA4" w:rsidRDefault="005A3622" w:rsidP="00E05B2B">
      <w:pPr>
        <w:pStyle w:val="BodyText"/>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 xml:space="preserve">Few limitations should be noted. First, and concerning Study 1, our systematic review is limited to </w:t>
      </w:r>
      <w:ins w:id="1171" w:author="Hyunjin Song" w:date="2019-02-20T22:03:00Z">
        <w:r w:rsidR="0054030F">
          <w:rPr>
            <w:rFonts w:ascii="Times New Roman" w:hAnsi="Times New Roman" w:cs="Times New Roman"/>
          </w:rPr>
          <w:t xml:space="preserve">prior </w:t>
        </w:r>
      </w:ins>
      <w:r w:rsidRPr="00F71AA4">
        <w:rPr>
          <w:rFonts w:ascii="Times New Roman" w:hAnsi="Times New Roman" w:cs="Times New Roman"/>
        </w:rPr>
        <w:t xml:space="preserve">studies explicitly </w:t>
      </w:r>
      <w:ins w:id="1172" w:author="Hyunjin Song" w:date="2019-02-20T22:03:00Z">
        <w:r w:rsidR="0054030F">
          <w:rPr>
            <w:rFonts w:ascii="Times New Roman" w:hAnsi="Times New Roman" w:cs="Times New Roman"/>
          </w:rPr>
          <w:t>contain</w:t>
        </w:r>
        <w:r w:rsidR="0054030F" w:rsidRPr="00F71AA4">
          <w:rPr>
            <w:rFonts w:ascii="Times New Roman" w:hAnsi="Times New Roman" w:cs="Times New Roman"/>
          </w:rPr>
          <w:t xml:space="preserve"> </w:t>
        </w:r>
      </w:ins>
      <w:r w:rsidRPr="00F71AA4">
        <w:rPr>
          <w:rFonts w:ascii="Times New Roman" w:hAnsi="Times New Roman" w:cs="Times New Roman"/>
        </w:rPr>
        <w:t>our search terms in their title, abstract, or keyword. Such sample, by definition, does not include all potentially relevant articles. Still, it allows us to make a sensible selection of extant articles that do not only use these methods but also advertise that they do so. In fact, we believe articles that are not part of our sample to be of even lesser rigor in the use and reporting of “gold standards”</w:t>
      </w:r>
      <w:ins w:id="1173" w:author="Hyunjin Song" w:date="2019-02-20T22:04:00Z">
        <w:r w:rsidR="0054030F">
          <w:rPr>
            <w:rFonts w:ascii="Times New Roman" w:hAnsi="Times New Roman" w:cs="Times New Roman"/>
          </w:rPr>
          <w:t xml:space="preserve"> in validation materials.</w:t>
        </w:r>
      </w:ins>
    </w:p>
    <w:p w14:paraId="32C9582E" w14:textId="01041694" w:rsidR="002A2FF3" w:rsidRPr="00F71AA4" w:rsidRDefault="005A3622" w:rsidP="00E05B2B">
      <w:pPr>
        <w:pStyle w:val="BodyText"/>
        <w:widowControl w:val="0"/>
        <w:topLinePunct/>
        <w:adjustRightInd w:val="0"/>
        <w:snapToGrid w:val="0"/>
        <w:spacing w:before="0" w:after="0"/>
        <w:contextualSpacing/>
        <w:textAlignment w:val="center"/>
        <w:rPr>
          <w:rFonts w:ascii="Times New Roman" w:hAnsi="Times New Roman" w:cs="Times New Roman"/>
        </w:rPr>
      </w:pPr>
      <w:r w:rsidRPr="00F71AA4">
        <w:rPr>
          <w:rFonts w:ascii="Times New Roman" w:hAnsi="Times New Roman" w:cs="Times New Roman"/>
        </w:rPr>
        <w:t>Second, concerning Study 2, we only have considered a binary classification task in our simulation setup and a single dimension of validation metrics — specifically, recall, precision, and resulting F1 scores. While this greatly simplifies our main arguments and (still complex) simulation setups, there are indeed a nontrivial number of existing applications that go beyond such simple classifications, dealing with numerical forms of predictions (i.e., a document scaling). Ultimately our conclusion would be bound to our specific setup, yet we reason that our core arguments can be equally applicable to more complex forms of automated content analysis as well, and potentially to any unsupervised methods for that matter. Given the additional complexity and difficulties involved in such none-binary predictions for human coders, achieving acceptable intercoder reliability for manual validation materials in such applications is likely to be even more difficult than in simple binary ones</w:t>
      </w:r>
      <w:ins w:id="1174" w:author="Hyunjin Song" w:date="2019-02-20T22:06:00Z">
        <w:r w:rsidR="00402E44">
          <w:rPr>
            <w:rFonts w:ascii="Times New Roman" w:hAnsi="Times New Roman" w:cs="Times New Roman"/>
          </w:rPr>
          <w:t xml:space="preserve">, due to </w:t>
        </w:r>
      </w:ins>
      <w:ins w:id="1175" w:author="Hyunjin Song" w:date="2019-02-20T22:07:00Z">
        <w:r w:rsidR="00402E44">
          <w:rPr>
            <w:rFonts w:ascii="Times New Roman" w:hAnsi="Times New Roman" w:cs="Times New Roman"/>
          </w:rPr>
          <w:t>inherent</w:t>
        </w:r>
      </w:ins>
      <w:ins w:id="1176" w:author="Hyunjin Song" w:date="2019-02-20T22:06:00Z">
        <w:r w:rsidR="00402E44">
          <w:rPr>
            <w:rFonts w:ascii="Times New Roman" w:hAnsi="Times New Roman" w:cs="Times New Roman"/>
          </w:rPr>
          <w:t xml:space="preserve"> </w:t>
        </w:r>
      </w:ins>
      <w:ins w:id="1177" w:author="Hyunjin Song" w:date="2019-02-20T22:07:00Z">
        <w:r w:rsidR="00402E44">
          <w:rPr>
            <w:rFonts w:ascii="Times New Roman" w:hAnsi="Times New Roman" w:cs="Times New Roman"/>
          </w:rPr>
          <w:t xml:space="preserve">ambiguities in making fine-grained distinctions among </w:t>
        </w:r>
      </w:ins>
      <w:ins w:id="1178" w:author="Hyunjin Song" w:date="2019-02-20T23:19:00Z">
        <w:r w:rsidR="00404E08">
          <w:rPr>
            <w:rFonts w:ascii="Times New Roman" w:hAnsi="Times New Roman" w:cs="Times New Roman"/>
          </w:rPr>
          <w:t>many similar</w:t>
        </w:r>
      </w:ins>
      <w:ins w:id="1179" w:author="Hyunjin Song" w:date="2019-02-20T22:07:00Z">
        <w:r w:rsidR="00402E44">
          <w:rPr>
            <w:rFonts w:ascii="Times New Roman" w:hAnsi="Times New Roman" w:cs="Times New Roman"/>
          </w:rPr>
          <w:t xml:space="preserve"> categories (i.e., non-binary s</w:t>
        </w:r>
      </w:ins>
      <w:ins w:id="1180" w:author="Hyunjin Song" w:date="2019-02-20T22:08:00Z">
        <w:r w:rsidR="00402E44">
          <w:rPr>
            <w:rFonts w:ascii="Times New Roman" w:hAnsi="Times New Roman" w:cs="Times New Roman"/>
          </w:rPr>
          <w:t xml:space="preserve">cores) </w:t>
        </w:r>
      </w:ins>
      <w:ins w:id="1181" w:author="Hyunjin Song" w:date="2019-02-20T22:07:00Z">
        <w:r w:rsidR="00402E44">
          <w:rPr>
            <w:rFonts w:ascii="Times New Roman" w:hAnsi="Times New Roman" w:cs="Times New Roman"/>
          </w:rPr>
          <w:t xml:space="preserve">or due to </w:t>
        </w:r>
      </w:ins>
      <w:ins w:id="1182" w:author="Hyunjin Song" w:date="2019-02-20T23:19:00Z">
        <w:r w:rsidR="00404E08">
          <w:rPr>
            <w:rFonts w:ascii="Times New Roman" w:hAnsi="Times New Roman" w:cs="Times New Roman"/>
          </w:rPr>
          <w:t xml:space="preserve">a </w:t>
        </w:r>
      </w:ins>
      <w:ins w:id="1183" w:author="Hyunjin Song" w:date="2019-02-20T22:06:00Z">
        <w:r w:rsidR="00402E44">
          <w:rPr>
            <w:rFonts w:ascii="Times New Roman" w:hAnsi="Times New Roman" w:cs="Times New Roman"/>
          </w:rPr>
          <w:t xml:space="preserve">inductive nature of such applications </w:t>
        </w:r>
      </w:ins>
      <w:ins w:id="1184" w:author="Hyunjin Song" w:date="2019-02-20T22:08:00Z">
        <w:r w:rsidR="00402E44">
          <w:rPr>
            <w:rFonts w:ascii="Times New Roman" w:hAnsi="Times New Roman" w:cs="Times New Roman"/>
          </w:rPr>
          <w:t>(i.e., unsupervised learning)</w:t>
        </w:r>
      </w:ins>
      <w:r w:rsidRPr="00F71AA4">
        <w:rPr>
          <w:rFonts w:ascii="Times New Roman" w:hAnsi="Times New Roman" w:cs="Times New Roman"/>
        </w:rPr>
        <w:t>. Hence we suspect the potential problems of “imperfect quality” in human-coded validation materials should be greater, if not identical, in those applications.</w:t>
      </w:r>
    </w:p>
    <w:p w14:paraId="7148A158" w14:textId="0C0B8345" w:rsidR="002A2FF3" w:rsidRDefault="005A3622" w:rsidP="00E05B2B">
      <w:pPr>
        <w:pStyle w:val="BodyText"/>
        <w:widowControl w:val="0"/>
        <w:topLinePunct/>
        <w:adjustRightInd w:val="0"/>
        <w:snapToGrid w:val="0"/>
        <w:spacing w:before="0" w:after="0"/>
        <w:contextualSpacing/>
        <w:textAlignment w:val="center"/>
        <w:rPr>
          <w:ins w:id="1185" w:author="Hyunjin Song" w:date="2019-02-21T11:45:00Z"/>
          <w:rFonts w:ascii="Times New Roman" w:hAnsi="Times New Roman" w:cs="Times New Roman"/>
        </w:rPr>
      </w:pPr>
      <w:r w:rsidRPr="00F71AA4">
        <w:rPr>
          <w:rFonts w:ascii="Times New Roman" w:hAnsi="Times New Roman" w:cs="Times New Roman"/>
        </w:rPr>
        <w:t>Designing a simulation-based study gives us a unique opportunity to observe many potential</w:t>
      </w:r>
      <w:ins w:id="1186" w:author="Hyunjin Song" w:date="2019-02-20T22:08:00Z">
        <w:r w:rsidR="00AE7A23">
          <w:rPr>
            <w:rFonts w:ascii="Times New Roman" w:hAnsi="Times New Roman" w:cs="Times New Roman"/>
          </w:rPr>
          <w:t xml:space="preserve"> counterfactual</w:t>
        </w:r>
        <w:r w:rsidR="00AE7A23">
          <w:rPr>
            <w:rFonts w:ascii="Times New Roman" w:hAnsi="Times New Roman" w:cs="Times New Roman"/>
            <w:i/>
          </w:rPr>
          <w:t xml:space="preserve"> </w:t>
        </w:r>
      </w:ins>
      <w:r w:rsidRPr="00F71AA4">
        <w:rPr>
          <w:rFonts w:ascii="Times New Roman" w:hAnsi="Times New Roman" w:cs="Times New Roman"/>
        </w:rPr>
        <w:t xml:space="preserve">scenarios of the research processes. Such an approach, if carefully designed, allows to robustly explore potentially important variability in research </w:t>
      </w:r>
      <w:ins w:id="1187" w:author="Hyunjin Song" w:date="2019-02-20T22:08:00Z">
        <w:r w:rsidR="00AE7A23">
          <w:rPr>
            <w:rFonts w:ascii="Times New Roman" w:hAnsi="Times New Roman" w:cs="Times New Roman"/>
          </w:rPr>
          <w:t>practice</w:t>
        </w:r>
      </w:ins>
      <w:ins w:id="1188" w:author="Hyunjin Song" w:date="2019-02-21T14:09:00Z">
        <w:r w:rsidR="00762AB8">
          <w:rPr>
            <w:rFonts w:ascii="Times New Roman" w:hAnsi="Times New Roman" w:cs="Times New Roman"/>
          </w:rPr>
          <w:t>s</w:t>
        </w:r>
      </w:ins>
      <w:ins w:id="1189" w:author="Hyunjin Song" w:date="2019-02-20T22:09:00Z">
        <w:r w:rsidR="00AE7A23">
          <w:rPr>
            <w:rFonts w:ascii="Times New Roman" w:hAnsi="Times New Roman" w:cs="Times New Roman"/>
          </w:rPr>
          <w:t xml:space="preserve"> and their consequences</w:t>
        </w:r>
      </w:ins>
      <w:r w:rsidRPr="00F71AA4">
        <w:rPr>
          <w:rFonts w:ascii="Times New Roman" w:hAnsi="Times New Roman" w:cs="Times New Roman"/>
        </w:rPr>
        <w:t xml:space="preserve">. Also, one of the core advantages of relying on such a simulation-based approach is that a researcher has the ability of </w:t>
      </w:r>
      <w:ins w:id="1190" w:author="Hyunjin Song" w:date="2019-02-21T14:09:00Z">
        <w:r w:rsidR="000B5B21">
          <w:rPr>
            <w:rFonts w:ascii="Times New Roman" w:hAnsi="Times New Roman" w:cs="Times New Roman"/>
          </w:rPr>
          <w:t xml:space="preserve">(already) </w:t>
        </w:r>
      </w:ins>
      <w:r w:rsidRPr="00F71AA4">
        <w:rPr>
          <w:rFonts w:ascii="Times New Roman" w:hAnsi="Times New Roman" w:cs="Times New Roman"/>
        </w:rPr>
        <w:t xml:space="preserve">“knowing the truth,” </w:t>
      </w:r>
      <w:ins w:id="1191" w:author="Hyunjin Song" w:date="2019-02-21T14:10:00Z">
        <w:r w:rsidR="00853585">
          <w:rPr>
            <w:rFonts w:ascii="Times New Roman" w:hAnsi="Times New Roman" w:cs="Times New Roman"/>
          </w:rPr>
          <w:t xml:space="preserve">or </w:t>
        </w:r>
      </w:ins>
      <w:r w:rsidRPr="00F71AA4">
        <w:rPr>
          <w:rFonts w:ascii="Times New Roman" w:hAnsi="Times New Roman" w:cs="Times New Roman"/>
        </w:rPr>
        <w:t>the true value of the quantity of interest</w:t>
      </w:r>
      <w:ins w:id="1192" w:author="Hyunjin Song" w:date="2019-02-20T22:10:00Z">
        <w:r w:rsidR="00AE7A23">
          <w:rPr>
            <w:rFonts w:ascii="Times New Roman" w:hAnsi="Times New Roman" w:cs="Times New Roman"/>
          </w:rPr>
          <w:t xml:space="preserve"> </w:t>
        </w:r>
      </w:ins>
      <w:ins w:id="1193" w:author="Hyunjin Song" w:date="2019-02-21T14:10:00Z">
        <w:r w:rsidR="00853585">
          <w:rPr>
            <w:rFonts w:ascii="Times New Roman" w:hAnsi="Times New Roman" w:cs="Times New Roman"/>
          </w:rPr>
          <w:t>(</w:t>
        </w:r>
      </w:ins>
      <w:ins w:id="1194" w:author="Hyunjin Song" w:date="2019-02-20T22:10:00Z">
        <w:r w:rsidR="00AE7A23">
          <w:rPr>
            <w:rFonts w:ascii="Times New Roman" w:hAnsi="Times New Roman" w:cs="Times New Roman"/>
          </w:rPr>
          <w:t>in</w:t>
        </w:r>
      </w:ins>
      <w:r w:rsidRPr="00F71AA4">
        <w:rPr>
          <w:rFonts w:ascii="Times New Roman" w:hAnsi="Times New Roman" w:cs="Times New Roman"/>
        </w:rPr>
        <w:t xml:space="preserve"> each of media data</w:t>
      </w:r>
      <w:ins w:id="1195" w:author="Hyunjin Song" w:date="2019-02-21T14:10:00Z">
        <w:r w:rsidR="00853585">
          <w:rPr>
            <w:rFonts w:ascii="Times New Roman" w:hAnsi="Times New Roman" w:cs="Times New Roman"/>
          </w:rPr>
          <w:t xml:space="preserve"> observations</w:t>
        </w:r>
      </w:ins>
      <w:r w:rsidRPr="00F71AA4">
        <w:rPr>
          <w:rFonts w:ascii="Times New Roman" w:hAnsi="Times New Roman" w:cs="Times New Roman"/>
        </w:rPr>
        <w:t xml:space="preserve"> in this case</w:t>
      </w:r>
      <w:ins w:id="1196" w:author="Hyunjin Song" w:date="2019-02-20T22:10:00Z">
        <w:r w:rsidR="00AE7A23">
          <w:rPr>
            <w:rFonts w:ascii="Times New Roman" w:hAnsi="Times New Roman" w:cs="Times New Roman"/>
          </w:rPr>
          <w:t>)</w:t>
        </w:r>
      </w:ins>
      <w:r w:rsidRPr="00F71AA4">
        <w:rPr>
          <w:rFonts w:ascii="Times New Roman" w:hAnsi="Times New Roman" w:cs="Times New Roman"/>
        </w:rPr>
        <w:t>. This also provides a</w:t>
      </w:r>
      <w:ins w:id="1197" w:author="Hyunjin Song" w:date="2019-02-20T22:11:00Z">
        <w:r w:rsidR="00D53E6C">
          <w:rPr>
            <w:rFonts w:ascii="Times New Roman" w:hAnsi="Times New Roman" w:cs="Times New Roman"/>
          </w:rPr>
          <w:t>n opportunity of</w:t>
        </w:r>
      </w:ins>
      <w:r w:rsidRPr="00F71AA4">
        <w:rPr>
          <w:rFonts w:ascii="Times New Roman" w:hAnsi="Times New Roman" w:cs="Times New Roman"/>
        </w:rPr>
        <w:t xml:space="preserve"> formally checking the sensitivity of one’s findings, or enables one to provide a proper context of one’s findings by exploring </w:t>
      </w:r>
      <w:ins w:id="1198" w:author="Hyunjin Song" w:date="2019-02-20T22:11:00Z">
        <w:r w:rsidR="00D53E6C">
          <w:rPr>
            <w:rFonts w:ascii="Times New Roman" w:hAnsi="Times New Roman" w:cs="Times New Roman"/>
          </w:rPr>
          <w:t xml:space="preserve">possible </w:t>
        </w:r>
      </w:ins>
      <w:r w:rsidRPr="00F71AA4">
        <w:rPr>
          <w:rFonts w:ascii="Times New Roman" w:hAnsi="Times New Roman" w:cs="Times New Roman"/>
        </w:rPr>
        <w:t>counterfactual scenarios. Such clairvoyance, however, comes at a cost — the degree of abstraction and simplification. This simplification is done not only for computational, but also for conceptual reasons, however. As Scharkow &amp; Bachl (2017) note, “the challenge is to specify a simulatio</w:t>
      </w:r>
      <w:bookmarkStart w:id="1199" w:name="_GoBack"/>
      <w:bookmarkEnd w:id="1199"/>
      <w:r w:rsidRPr="00F71AA4">
        <w:rPr>
          <w:rFonts w:ascii="Times New Roman" w:hAnsi="Times New Roman" w:cs="Times New Roman"/>
        </w:rPr>
        <w:t xml:space="preserve">n that is simple enough to be comprehensible, yet realistically models the underlying process of interest” (p. 330). In this regard, we have relied on somewhat idiosyncratic and simplified approaches in our simulations. While we surely acknowledge that our setup could have been constructed in a more realistic and complex way, our ability to accurately simulate human </w:t>
      </w:r>
      <w:ins w:id="1200" w:author="Hyunjin Song" w:date="2019-02-20T22:11:00Z">
        <w:r w:rsidR="005B43E7" w:rsidRPr="00F71AA4">
          <w:rPr>
            <w:rFonts w:ascii="Times New Roman" w:hAnsi="Times New Roman" w:cs="Times New Roman"/>
          </w:rPr>
          <w:t>behavior</w:t>
        </w:r>
      </w:ins>
      <w:r w:rsidRPr="00F71AA4">
        <w:rPr>
          <w:rFonts w:ascii="Times New Roman" w:hAnsi="Times New Roman" w:cs="Times New Roman"/>
        </w:rPr>
        <w:t xml:space="preserve"> does not necessarily depend on very complex models.</w:t>
      </w:r>
    </w:p>
    <w:p w14:paraId="0A62957F" w14:textId="653C8C6C" w:rsidR="00AD418C" w:rsidRPr="00F71AA4" w:rsidRDefault="005A3622" w:rsidP="00E05B2B">
      <w:pPr>
        <w:pStyle w:val="BodyText"/>
        <w:widowControl w:val="0"/>
        <w:topLinePunct/>
        <w:adjustRightInd w:val="0"/>
        <w:snapToGrid w:val="0"/>
        <w:spacing w:before="0" w:after="0"/>
        <w:contextualSpacing/>
        <w:textAlignment w:val="center"/>
        <w:rPr>
          <w:rFonts w:ascii="Times New Roman" w:hAnsi="Times New Roman" w:cs="Times New Roman"/>
        </w:rPr>
        <w:sectPr w:rsidR="00AD418C" w:rsidRPr="00F71AA4" w:rsidSect="006856C9">
          <w:headerReference w:type="default" r:id="rId14"/>
          <w:pgSz w:w="11900" w:h="16840" w:code="9"/>
          <w:pgMar w:top="1440" w:right="1440" w:bottom="1440" w:left="1440" w:header="720" w:footer="720" w:gutter="0"/>
          <w:pgNumType w:start="1"/>
          <w:cols w:space="720"/>
          <w:docGrid w:linePitch="326"/>
        </w:sectPr>
      </w:pPr>
      <w:r w:rsidRPr="00F71AA4">
        <w:rPr>
          <w:rFonts w:ascii="Times New Roman" w:hAnsi="Times New Roman" w:cs="Times New Roman"/>
        </w:rPr>
        <w:t xml:space="preserve">Notwithstanding </w:t>
      </w:r>
      <w:ins w:id="1201" w:author="Hyunjin Song" w:date="2019-02-21T11:45:00Z">
        <w:r w:rsidR="00245383">
          <w:rPr>
            <w:rFonts w:ascii="Times New Roman" w:hAnsi="Times New Roman" w:cs="Times New Roman"/>
          </w:rPr>
          <w:t>aforementioned</w:t>
        </w:r>
        <w:r w:rsidR="00245383" w:rsidRPr="00F71AA4">
          <w:rPr>
            <w:rFonts w:ascii="Times New Roman" w:hAnsi="Times New Roman" w:cs="Times New Roman"/>
          </w:rPr>
          <w:t xml:space="preserve"> </w:t>
        </w:r>
      </w:ins>
      <w:r w:rsidRPr="00F71AA4">
        <w:rPr>
          <w:rFonts w:ascii="Times New Roman" w:hAnsi="Times New Roman" w:cs="Times New Roman"/>
        </w:rPr>
        <w:t xml:space="preserve">limitations, we believe that our contribution would further prompt researchers both in communication science </w:t>
      </w:r>
      <w:ins w:id="1202" w:author="Hyunjin Song" w:date="2019-02-20T22:12:00Z">
        <w:r w:rsidR="002D7D8B">
          <w:rPr>
            <w:rFonts w:ascii="Times New Roman" w:hAnsi="Times New Roman" w:cs="Times New Roman"/>
          </w:rPr>
          <w:t xml:space="preserve">in particular </w:t>
        </w:r>
      </w:ins>
      <w:r w:rsidRPr="00F71AA4">
        <w:rPr>
          <w:rFonts w:ascii="Times New Roman" w:hAnsi="Times New Roman" w:cs="Times New Roman"/>
        </w:rPr>
        <w:t xml:space="preserve">and </w:t>
      </w:r>
      <w:ins w:id="1203" w:author="Hyunjin Song" w:date="2019-02-20T22:12:00Z">
        <w:r w:rsidR="00883A40">
          <w:rPr>
            <w:rFonts w:ascii="Times New Roman" w:hAnsi="Times New Roman" w:cs="Times New Roman"/>
          </w:rPr>
          <w:t xml:space="preserve">in </w:t>
        </w:r>
      </w:ins>
      <w:r w:rsidRPr="00F71AA4">
        <w:rPr>
          <w:rFonts w:ascii="Times New Roman" w:hAnsi="Times New Roman" w:cs="Times New Roman"/>
        </w:rPr>
        <w:t xml:space="preserve">the social sciences more generally to pay more close attention to the issues of systematic </w:t>
      </w:r>
      <w:ins w:id="1204" w:author="Hyunjin Song" w:date="2019-02-20T22:12:00Z">
        <w:r w:rsidR="00883A40">
          <w:rPr>
            <w:rFonts w:ascii="Times New Roman" w:hAnsi="Times New Roman" w:cs="Times New Roman"/>
          </w:rPr>
          <w:t xml:space="preserve">and proper </w:t>
        </w:r>
      </w:ins>
      <w:r w:rsidRPr="00F71AA4">
        <w:rPr>
          <w:rFonts w:ascii="Times New Roman" w:hAnsi="Times New Roman" w:cs="Times New Roman"/>
        </w:rPr>
        <w:t xml:space="preserve">validation of automated content analytic methods. Our contribution should be read as a call for a thorough and systematic application of validation procedures – especially the ones involving manually annotated materials as a “gold standard.” Statistical models and algorithms, while being infallible in terms of reliability, are not inherently correct; they are only useful in so far as they can properly approximate researchers’ conceptualizations. And this degree of approximation, we argue, can only be established </w:t>
      </w:r>
      <w:ins w:id="1205" w:author="Hyunjin Song" w:date="2019-02-20T22:13:00Z">
        <w:r w:rsidR="00883A40">
          <w:rPr>
            <w:rFonts w:ascii="Times New Roman" w:hAnsi="Times New Roman" w:cs="Times New Roman"/>
          </w:rPr>
          <w:t>by</w:t>
        </w:r>
        <w:r w:rsidR="00883A40" w:rsidRPr="00F71AA4">
          <w:rPr>
            <w:rFonts w:ascii="Times New Roman" w:hAnsi="Times New Roman" w:cs="Times New Roman"/>
          </w:rPr>
          <w:t xml:space="preserve"> </w:t>
        </w:r>
      </w:ins>
      <w:r w:rsidRPr="00F71AA4">
        <w:rPr>
          <w:rFonts w:ascii="Times New Roman" w:hAnsi="Times New Roman" w:cs="Times New Roman"/>
        </w:rPr>
        <w:t>thorough and systematic validations. In this regard, it is worth stressing here that automated content analysis should not be just regarded as a cheap alternative to expensive manual coding, and it also takes – and indeed should take – a good amount of time and resources</w:t>
      </w:r>
      <w:ins w:id="1206" w:author="Hyunjin Song" w:date="2019-02-20T22:13:00Z">
        <w:r w:rsidR="00883A40">
          <w:rPr>
            <w:rFonts w:ascii="Times New Roman" w:hAnsi="Times New Roman" w:cs="Times New Roman"/>
          </w:rPr>
          <w:t xml:space="preserve"> in designing the study and evaluating its performance</w:t>
        </w:r>
      </w:ins>
      <w:r w:rsidRPr="00F71AA4">
        <w:rPr>
          <w:rFonts w:ascii="Times New Roman" w:hAnsi="Times New Roman" w:cs="Times New Roman"/>
        </w:rPr>
        <w:t>. Otherwise, the risk of “garbage in, garbage out” appears to loom large. To this end, a little extra time spent on designing proper validation does quickly pay off, and eventually would ensure valid inferences and conclusion drawn from such studies.</w:t>
      </w:r>
    </w:p>
    <w:p w14:paraId="030DEB9A" w14:textId="77777777" w:rsidR="002A2FF3" w:rsidRPr="00F71AA4" w:rsidRDefault="00AD418C" w:rsidP="00E05B2B">
      <w:pPr>
        <w:pStyle w:val="BodyText"/>
        <w:widowControl w:val="0"/>
        <w:topLinePunct/>
        <w:adjustRightInd w:val="0"/>
        <w:snapToGrid w:val="0"/>
        <w:spacing w:before="0" w:after="0"/>
        <w:ind w:firstLine="0"/>
        <w:contextualSpacing/>
        <w:jc w:val="center"/>
        <w:textAlignment w:val="center"/>
        <w:rPr>
          <w:rFonts w:ascii="Times New Roman" w:hAnsi="Times New Roman" w:cs="Times New Roman"/>
        </w:rPr>
      </w:pPr>
      <w:r w:rsidRPr="00F71AA4">
        <w:rPr>
          <w:rFonts w:ascii="Times New Roman" w:hAnsi="Times New Roman" w:cs="Times New Roman"/>
        </w:rPr>
        <w:t>References</w:t>
      </w:r>
    </w:p>
    <w:p w14:paraId="48142AD7"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07" w:name="ref-Aaldering2016"/>
      <w:bookmarkStart w:id="1208" w:name="refs"/>
      <w:r w:rsidRPr="00F71AA4">
        <w:rPr>
          <w:rFonts w:ascii="Times New Roman" w:hAnsi="Times New Roman" w:cs="Times New Roman"/>
        </w:rPr>
        <w:t xml:space="preserve">Aaldering, L., &amp; Vliegenthart, R. (2016). Political leaders and the media: Can we measure political leadership images in newspapers using computer-assisted content analysis? </w:t>
      </w:r>
      <w:r w:rsidRPr="00F71AA4">
        <w:rPr>
          <w:rFonts w:ascii="Times New Roman" w:hAnsi="Times New Roman" w:cs="Times New Roman"/>
          <w:i/>
        </w:rPr>
        <w:t>Quality &amp; Quantity</w:t>
      </w:r>
      <w:r w:rsidRPr="00F71AA4">
        <w:rPr>
          <w:rFonts w:ascii="Times New Roman" w:hAnsi="Times New Roman" w:cs="Times New Roman"/>
        </w:rPr>
        <w:t xml:space="preserve">, </w:t>
      </w:r>
      <w:r w:rsidRPr="00F71AA4">
        <w:rPr>
          <w:rFonts w:ascii="Times New Roman" w:hAnsi="Times New Roman" w:cs="Times New Roman"/>
          <w:i/>
        </w:rPr>
        <w:t>50</w:t>
      </w:r>
      <w:r w:rsidRPr="00F71AA4">
        <w:rPr>
          <w:rFonts w:ascii="Times New Roman" w:hAnsi="Times New Roman" w:cs="Times New Roman"/>
        </w:rPr>
        <w:t>, 1871–1905. doi:</w:t>
      </w:r>
      <w:hyperlink r:id="rId15">
        <w:r w:rsidRPr="00F71AA4">
          <w:rPr>
            <w:rStyle w:val="Hyperlink"/>
            <w:rFonts w:ascii="Times New Roman" w:hAnsi="Times New Roman" w:cs="Times New Roman"/>
            <w:i w:val="0"/>
            <w:color w:val="000000" w:themeColor="text1"/>
            <w:sz w:val="24"/>
            <w:szCs w:val="24"/>
          </w:rPr>
          <w:t>10.1007/s11135-015-0242-9</w:t>
        </w:r>
      </w:hyperlink>
    </w:p>
    <w:p w14:paraId="48BC6747"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09" w:name="ref-boomgaaden2009"/>
      <w:bookmarkEnd w:id="1207"/>
      <w:r w:rsidRPr="00F71AA4">
        <w:rPr>
          <w:rFonts w:ascii="Times New Roman" w:hAnsi="Times New Roman" w:cs="Times New Roman"/>
        </w:rPr>
        <w:t xml:space="preserve">Boomgaarden, H. G., &amp; Vliegenthart, R. (2009). How news content influences anti-immigration attitudes: Germany, 1993–2005. </w:t>
      </w:r>
      <w:r w:rsidRPr="00F71AA4">
        <w:rPr>
          <w:rFonts w:ascii="Times New Roman" w:hAnsi="Times New Roman" w:cs="Times New Roman"/>
          <w:i/>
        </w:rPr>
        <w:t>European Journal of Political Research</w:t>
      </w:r>
      <w:r w:rsidRPr="00F71AA4">
        <w:rPr>
          <w:rFonts w:ascii="Times New Roman" w:hAnsi="Times New Roman" w:cs="Times New Roman"/>
        </w:rPr>
        <w:t xml:space="preserve">, </w:t>
      </w:r>
      <w:r w:rsidRPr="00F71AA4">
        <w:rPr>
          <w:rFonts w:ascii="Times New Roman" w:hAnsi="Times New Roman" w:cs="Times New Roman"/>
          <w:i/>
        </w:rPr>
        <w:t>48</w:t>
      </w:r>
      <w:r w:rsidRPr="00F71AA4">
        <w:rPr>
          <w:rFonts w:ascii="Times New Roman" w:hAnsi="Times New Roman" w:cs="Times New Roman"/>
        </w:rPr>
        <w:t>, 516–542. doi:</w:t>
      </w:r>
      <w:bookmarkStart w:id="1210" w:name="ref-Boumans_Trilling_2016"/>
      <w:bookmarkEnd w:id="1209"/>
      <w:r w:rsidRPr="00F71AA4">
        <w:rPr>
          <w:rFonts w:ascii="Times New Roman" w:hAnsi="Times New Roman" w:cs="Times New Roman"/>
        </w:rPr>
        <w:t>10.1111/j.1475-6765.2009.01831.x</w:t>
      </w:r>
    </w:p>
    <w:p w14:paraId="7ED2F238"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r w:rsidRPr="00F71AA4">
        <w:rPr>
          <w:rFonts w:ascii="Times New Roman" w:hAnsi="Times New Roman" w:cs="Times New Roman"/>
        </w:rPr>
        <w:t xml:space="preserve">Boumans, J. W., &amp; Trilling, D. (2016). Taking stock of the toolkit: An overview of relevant automated content analysis approaches and techniques for digital journalism scholars. </w:t>
      </w:r>
      <w:r w:rsidRPr="00F71AA4">
        <w:rPr>
          <w:rFonts w:ascii="Times New Roman" w:hAnsi="Times New Roman" w:cs="Times New Roman"/>
          <w:i/>
        </w:rPr>
        <w:t>Digital Journalism</w:t>
      </w:r>
      <w:r w:rsidRPr="00F71AA4">
        <w:rPr>
          <w:rFonts w:ascii="Times New Roman" w:hAnsi="Times New Roman" w:cs="Times New Roman"/>
        </w:rPr>
        <w:t xml:space="preserve">, </w:t>
      </w:r>
      <w:r w:rsidRPr="00F71AA4">
        <w:rPr>
          <w:rFonts w:ascii="Times New Roman" w:hAnsi="Times New Roman" w:cs="Times New Roman"/>
          <w:i/>
        </w:rPr>
        <w:t>4</w:t>
      </w:r>
      <w:r w:rsidRPr="00F71AA4">
        <w:rPr>
          <w:rFonts w:ascii="Times New Roman" w:hAnsi="Times New Roman" w:cs="Times New Roman"/>
        </w:rPr>
        <w:t>, 8–23. doi:10.1080/21670811.2015.1096598</w:t>
      </w:r>
      <w:bookmarkStart w:id="1211" w:name="ref-burscher2014teaching"/>
      <w:bookmarkEnd w:id="1210"/>
    </w:p>
    <w:p w14:paraId="7DA34FF7"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r w:rsidRPr="00F71AA4">
        <w:rPr>
          <w:rFonts w:ascii="Times New Roman" w:hAnsi="Times New Roman" w:cs="Times New Roman"/>
        </w:rPr>
        <w:t xml:space="preserve">Burscher, B., Odijk, D., Vliegenthart, R., De Rijke, M., &amp; De Vreese, C. H. (2014). Teaching the computer to code frames in news: Comparing two supervised machine learning approaches to frame analysis. </w:t>
      </w:r>
      <w:r w:rsidRPr="00F71AA4">
        <w:rPr>
          <w:rFonts w:ascii="Times New Roman" w:hAnsi="Times New Roman" w:cs="Times New Roman"/>
          <w:i/>
        </w:rPr>
        <w:t>Communication Methods and Measures</w:t>
      </w:r>
      <w:r w:rsidRPr="00F71AA4">
        <w:rPr>
          <w:rFonts w:ascii="Times New Roman" w:hAnsi="Times New Roman" w:cs="Times New Roman"/>
        </w:rPr>
        <w:t xml:space="preserve">, </w:t>
      </w:r>
      <w:r w:rsidRPr="00F71AA4">
        <w:rPr>
          <w:rFonts w:ascii="Times New Roman" w:hAnsi="Times New Roman" w:cs="Times New Roman"/>
          <w:i/>
        </w:rPr>
        <w:t>8</w:t>
      </w:r>
      <w:r w:rsidRPr="00F71AA4">
        <w:rPr>
          <w:rFonts w:ascii="Times New Roman" w:hAnsi="Times New Roman" w:cs="Times New Roman"/>
        </w:rPr>
        <w:t>, 190–206.</w:t>
      </w:r>
      <w:r w:rsidR="00967780" w:rsidRPr="00F71AA4">
        <w:rPr>
          <w:rFonts w:ascii="Times New Roman" w:hAnsi="Times New Roman" w:cs="Times New Roman"/>
        </w:rPr>
        <w:t xml:space="preserve"> doi: 10.1080/19312458.2014.937527</w:t>
      </w:r>
    </w:p>
    <w:p w14:paraId="7D3FC038"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12" w:name="ref-burscher2015using"/>
      <w:bookmarkEnd w:id="1211"/>
      <w:r w:rsidRPr="00F71AA4">
        <w:rPr>
          <w:rFonts w:ascii="Times New Roman" w:hAnsi="Times New Roman" w:cs="Times New Roman"/>
        </w:rPr>
        <w:t xml:space="preserve">Burscher, B., Vliegenthart, R., &amp; De Vreese, C. H. (2015). Using supervised machine learning to code policy issues: Can classifiers generalize across contexts? </w:t>
      </w:r>
      <w:r w:rsidRPr="00F71AA4">
        <w:rPr>
          <w:rFonts w:ascii="Times New Roman" w:hAnsi="Times New Roman" w:cs="Times New Roman"/>
          <w:i/>
        </w:rPr>
        <w:t>The ANNALS of the American Academy of Political and Social Science</w:t>
      </w:r>
      <w:r w:rsidRPr="00F71AA4">
        <w:rPr>
          <w:rFonts w:ascii="Times New Roman" w:hAnsi="Times New Roman" w:cs="Times New Roman"/>
        </w:rPr>
        <w:t xml:space="preserve">, </w:t>
      </w:r>
      <w:r w:rsidRPr="00F71AA4">
        <w:rPr>
          <w:rFonts w:ascii="Times New Roman" w:hAnsi="Times New Roman" w:cs="Times New Roman"/>
          <w:i/>
        </w:rPr>
        <w:t>659</w:t>
      </w:r>
      <w:r w:rsidRPr="00F71AA4">
        <w:rPr>
          <w:rFonts w:ascii="Times New Roman" w:hAnsi="Times New Roman" w:cs="Times New Roman"/>
        </w:rPr>
        <w:t>, 122–131.</w:t>
      </w:r>
      <w:r w:rsidR="00967780" w:rsidRPr="00F71AA4">
        <w:rPr>
          <w:rFonts w:ascii="Times New Roman" w:hAnsi="Times New Roman" w:cs="Times New Roman"/>
        </w:rPr>
        <w:t xml:space="preserve"> doi: 10.1177/0002716215569441</w:t>
      </w:r>
    </w:p>
    <w:p w14:paraId="11BE308A"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13" w:name="ref-dimaggio2015adapting"/>
      <w:bookmarkEnd w:id="1212"/>
      <w:r w:rsidRPr="00F71AA4">
        <w:rPr>
          <w:rFonts w:ascii="Times New Roman" w:hAnsi="Times New Roman" w:cs="Times New Roman"/>
        </w:rPr>
        <w:t xml:space="preserve">DiMaggio, P. (2015). Adapting computational text analysis to social science (and vice versa). </w:t>
      </w:r>
      <w:r w:rsidRPr="00F71AA4">
        <w:rPr>
          <w:rFonts w:ascii="Times New Roman" w:hAnsi="Times New Roman" w:cs="Times New Roman"/>
          <w:i/>
        </w:rPr>
        <w:t>Big Data &amp; Society</w:t>
      </w:r>
      <w:r w:rsidR="002E5710" w:rsidRPr="00F71AA4">
        <w:rPr>
          <w:rFonts w:ascii="Times New Roman" w:hAnsi="Times New Roman" w:cs="Times New Roman"/>
          <w:i/>
        </w:rPr>
        <w:t>.</w:t>
      </w:r>
      <w:r w:rsidRPr="00F71AA4">
        <w:rPr>
          <w:rFonts w:ascii="Times New Roman" w:hAnsi="Times New Roman" w:cs="Times New Roman"/>
        </w:rPr>
        <w:t xml:space="preserve"> </w:t>
      </w:r>
      <w:r w:rsidR="00AE2FF2" w:rsidRPr="00F71AA4">
        <w:rPr>
          <w:rFonts w:ascii="Times New Roman" w:hAnsi="Times New Roman" w:cs="Times New Roman"/>
        </w:rPr>
        <w:t>doi:</w:t>
      </w:r>
      <w:r w:rsidR="002E5710" w:rsidRPr="00F71AA4">
        <w:rPr>
          <w:rFonts w:ascii="Times New Roman" w:hAnsi="Times New Roman" w:cs="Times New Roman"/>
        </w:rPr>
        <w:t xml:space="preserve"> 10.1177/2053951715602908</w:t>
      </w:r>
    </w:p>
    <w:p w14:paraId="4858CBEA"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14" w:name="ref-dimaggio2013exploiting"/>
      <w:bookmarkEnd w:id="1213"/>
      <w:r w:rsidRPr="00F71AA4">
        <w:rPr>
          <w:rFonts w:ascii="Times New Roman" w:hAnsi="Times New Roman" w:cs="Times New Roman"/>
        </w:rPr>
        <w:t xml:space="preserve">DiMaggio, P., Nag, M., &amp; Blei, D. (2013). Exploiting affinities between topic modeling and the sociological perspective on culture: Application to newspaper coverage of us government arts funding. </w:t>
      </w:r>
      <w:r w:rsidRPr="00F71AA4">
        <w:rPr>
          <w:rFonts w:ascii="Times New Roman" w:hAnsi="Times New Roman" w:cs="Times New Roman"/>
          <w:i/>
        </w:rPr>
        <w:t>Poetics</w:t>
      </w:r>
      <w:r w:rsidRPr="00F71AA4">
        <w:rPr>
          <w:rFonts w:ascii="Times New Roman" w:hAnsi="Times New Roman" w:cs="Times New Roman"/>
        </w:rPr>
        <w:t xml:space="preserve">, </w:t>
      </w:r>
      <w:r w:rsidRPr="00F71AA4">
        <w:rPr>
          <w:rFonts w:ascii="Times New Roman" w:hAnsi="Times New Roman" w:cs="Times New Roman"/>
          <w:i/>
        </w:rPr>
        <w:t>41</w:t>
      </w:r>
      <w:r w:rsidRPr="00F71AA4">
        <w:rPr>
          <w:rFonts w:ascii="Times New Roman" w:hAnsi="Times New Roman" w:cs="Times New Roman"/>
        </w:rPr>
        <w:t>, 570–606.</w:t>
      </w:r>
      <w:r w:rsidR="00500DA2" w:rsidRPr="00F71AA4">
        <w:rPr>
          <w:rFonts w:ascii="Times New Roman" w:hAnsi="Times New Roman" w:cs="Times New Roman"/>
        </w:rPr>
        <w:t xml:space="preserve"> doi: 10.1016/j.poetic.2013.08.004</w:t>
      </w:r>
    </w:p>
    <w:p w14:paraId="1193A92D"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15" w:name="ref-ennser2018impact"/>
      <w:bookmarkEnd w:id="1214"/>
      <w:r w:rsidRPr="00F71AA4">
        <w:rPr>
          <w:rFonts w:ascii="Times New Roman" w:hAnsi="Times New Roman" w:cs="Times New Roman"/>
        </w:rPr>
        <w:t xml:space="preserve">Ennser-Jedenastik, L., &amp; Meyer, T. M. (2018). The impact of party cues on manual coding of political texts. </w:t>
      </w:r>
      <w:r w:rsidRPr="00F71AA4">
        <w:rPr>
          <w:rFonts w:ascii="Times New Roman" w:hAnsi="Times New Roman" w:cs="Times New Roman"/>
          <w:i/>
        </w:rPr>
        <w:t>Political Science Research and Methods</w:t>
      </w:r>
      <w:r w:rsidRPr="00F71AA4">
        <w:rPr>
          <w:rFonts w:ascii="Times New Roman" w:hAnsi="Times New Roman" w:cs="Times New Roman"/>
        </w:rPr>
        <w:t xml:space="preserve">, </w:t>
      </w:r>
      <w:r w:rsidRPr="00F71AA4">
        <w:rPr>
          <w:rFonts w:ascii="Times New Roman" w:hAnsi="Times New Roman" w:cs="Times New Roman"/>
          <w:i/>
        </w:rPr>
        <w:t>6</w:t>
      </w:r>
      <w:r w:rsidRPr="00F71AA4">
        <w:rPr>
          <w:rFonts w:ascii="Times New Roman" w:hAnsi="Times New Roman" w:cs="Times New Roman"/>
        </w:rPr>
        <w:t>, 625–633.</w:t>
      </w:r>
      <w:r w:rsidR="009A0DFE" w:rsidRPr="00F71AA4">
        <w:rPr>
          <w:rFonts w:ascii="Times New Roman" w:hAnsi="Times New Roman" w:cs="Times New Roman"/>
        </w:rPr>
        <w:t xml:space="preserve"> </w:t>
      </w:r>
      <w:r w:rsidR="00886AE7" w:rsidRPr="00F71AA4">
        <w:rPr>
          <w:rFonts w:ascii="Times New Roman" w:hAnsi="Times New Roman" w:cs="Times New Roman"/>
        </w:rPr>
        <w:t>d</w:t>
      </w:r>
      <w:r w:rsidR="009A0DFE" w:rsidRPr="00F71AA4">
        <w:rPr>
          <w:rFonts w:ascii="Times New Roman" w:hAnsi="Times New Roman" w:cs="Times New Roman"/>
        </w:rPr>
        <w:t>oi:10.1017/psrm.2017.29</w:t>
      </w:r>
    </w:p>
    <w:p w14:paraId="68CDDCAA"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16" w:name="ref-gonzalez2015signals"/>
      <w:bookmarkEnd w:id="1215"/>
      <w:r w:rsidRPr="00F71AA4">
        <w:rPr>
          <w:rFonts w:ascii="Times New Roman" w:hAnsi="Times New Roman" w:cs="Times New Roman"/>
        </w:rPr>
        <w:t xml:space="preserve">González-Bailón, S., &amp; Paltoglou, G. (2015). Signals of public opinion in online communication: A comparison of methods and data sources. </w:t>
      </w:r>
      <w:r w:rsidRPr="00F71AA4">
        <w:rPr>
          <w:rFonts w:ascii="Times New Roman" w:hAnsi="Times New Roman" w:cs="Times New Roman"/>
          <w:i/>
        </w:rPr>
        <w:t>The ANNALS of the American Academy of Political and Social Science</w:t>
      </w:r>
      <w:r w:rsidRPr="00F71AA4">
        <w:rPr>
          <w:rFonts w:ascii="Times New Roman" w:hAnsi="Times New Roman" w:cs="Times New Roman"/>
        </w:rPr>
        <w:t xml:space="preserve">, </w:t>
      </w:r>
      <w:r w:rsidRPr="00F71AA4">
        <w:rPr>
          <w:rFonts w:ascii="Times New Roman" w:hAnsi="Times New Roman" w:cs="Times New Roman"/>
          <w:i/>
        </w:rPr>
        <w:t>659</w:t>
      </w:r>
      <w:r w:rsidRPr="00F71AA4">
        <w:rPr>
          <w:rFonts w:ascii="Times New Roman" w:hAnsi="Times New Roman" w:cs="Times New Roman"/>
        </w:rPr>
        <w:t>, 95–107.</w:t>
      </w:r>
      <w:r w:rsidR="00C46790" w:rsidRPr="00F71AA4">
        <w:rPr>
          <w:rFonts w:ascii="Times New Roman" w:hAnsi="Times New Roman" w:cs="Times New Roman"/>
        </w:rPr>
        <w:t xml:space="preserve"> doi: 10.1177/0002716215569192</w:t>
      </w:r>
    </w:p>
    <w:p w14:paraId="3C97643D"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17" w:name="ref-grimmer2013text"/>
      <w:bookmarkEnd w:id="1216"/>
      <w:r w:rsidRPr="00F71AA4">
        <w:rPr>
          <w:rFonts w:ascii="Times New Roman" w:hAnsi="Times New Roman" w:cs="Times New Roman"/>
        </w:rPr>
        <w:t xml:space="preserve">Grimmer, J., &amp; Stewart, B. M. (2013). Text as data: The promise and pitfalls of automatic content analysis methods for political texts. </w:t>
      </w:r>
      <w:r w:rsidRPr="00F71AA4">
        <w:rPr>
          <w:rFonts w:ascii="Times New Roman" w:hAnsi="Times New Roman" w:cs="Times New Roman"/>
          <w:i/>
        </w:rPr>
        <w:t>Political Analysis</w:t>
      </w:r>
      <w:r w:rsidRPr="00F71AA4">
        <w:rPr>
          <w:rFonts w:ascii="Times New Roman" w:hAnsi="Times New Roman" w:cs="Times New Roman"/>
        </w:rPr>
        <w:t xml:space="preserve">, </w:t>
      </w:r>
      <w:r w:rsidRPr="00F71AA4">
        <w:rPr>
          <w:rFonts w:ascii="Times New Roman" w:hAnsi="Times New Roman" w:cs="Times New Roman"/>
          <w:i/>
        </w:rPr>
        <w:t>21</w:t>
      </w:r>
      <w:r w:rsidRPr="00F71AA4">
        <w:rPr>
          <w:rFonts w:ascii="Times New Roman" w:hAnsi="Times New Roman" w:cs="Times New Roman"/>
        </w:rPr>
        <w:t>, 267–297.</w:t>
      </w:r>
      <w:r w:rsidR="00E84E59" w:rsidRPr="00F71AA4">
        <w:rPr>
          <w:rFonts w:ascii="Times New Roman" w:hAnsi="Times New Roman" w:cs="Times New Roman"/>
        </w:rPr>
        <w:t xml:space="preserve"> doi:</w:t>
      </w:r>
      <w:r w:rsidR="00C46790" w:rsidRPr="00F71AA4">
        <w:rPr>
          <w:rFonts w:ascii="Times New Roman" w:hAnsi="Times New Roman" w:cs="Times New Roman"/>
        </w:rPr>
        <w:t>10.1093/pan/mps028</w:t>
      </w:r>
    </w:p>
    <w:p w14:paraId="16ED4304"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18" w:name="ref-grimmer2018unreliability"/>
      <w:bookmarkEnd w:id="1217"/>
      <w:r w:rsidRPr="00F71AA4">
        <w:rPr>
          <w:rFonts w:ascii="Times New Roman" w:hAnsi="Times New Roman" w:cs="Times New Roman"/>
        </w:rPr>
        <w:t xml:space="preserve">Grimmer, J., King, G., &amp; Superti, C. (2018). The unreliability of measures of intercoder reliability, and what to do about it. </w:t>
      </w:r>
      <w:r w:rsidR="0075494B" w:rsidRPr="00F71AA4">
        <w:rPr>
          <w:rFonts w:ascii="Times New Roman" w:hAnsi="Times New Roman" w:cs="Times New Roman"/>
        </w:rPr>
        <w:t xml:space="preserve">Unpublished manuscript. </w:t>
      </w:r>
      <w:r w:rsidRPr="00F71AA4">
        <w:rPr>
          <w:rFonts w:ascii="Times New Roman" w:hAnsi="Times New Roman" w:cs="Times New Roman"/>
        </w:rPr>
        <w:t xml:space="preserve">Retrieved from </w:t>
      </w:r>
      <w:hyperlink r:id="rId16">
        <w:r w:rsidRPr="00F71AA4">
          <w:rPr>
            <w:rStyle w:val="Hyperlink"/>
            <w:rFonts w:ascii="Times New Roman" w:hAnsi="Times New Roman" w:cs="Times New Roman"/>
            <w:color w:val="000000" w:themeColor="text1"/>
            <w:sz w:val="24"/>
            <w:szCs w:val="24"/>
          </w:rPr>
          <w:t>http://web.stanford.edu/~jgrimmer/Handbib.pdf</w:t>
        </w:r>
      </w:hyperlink>
    </w:p>
    <w:p w14:paraId="2730B58A"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19" w:name="ref-haselmayer2017sentiment"/>
      <w:bookmarkEnd w:id="1218"/>
      <w:r w:rsidRPr="00F71AA4">
        <w:rPr>
          <w:rFonts w:ascii="Times New Roman" w:hAnsi="Times New Roman" w:cs="Times New Roman"/>
        </w:rPr>
        <w:t xml:space="preserve">Haselmayer, M., &amp; Jenny, M. (2017). Sentiment analysis of political communication: Combining a dictionary approach with crowdcoding. </w:t>
      </w:r>
      <w:r w:rsidRPr="00F71AA4">
        <w:rPr>
          <w:rFonts w:ascii="Times New Roman" w:hAnsi="Times New Roman" w:cs="Times New Roman"/>
          <w:i/>
        </w:rPr>
        <w:t>Quality &amp; Quantity</w:t>
      </w:r>
      <w:r w:rsidRPr="00F71AA4">
        <w:rPr>
          <w:rFonts w:ascii="Times New Roman" w:hAnsi="Times New Roman" w:cs="Times New Roman"/>
        </w:rPr>
        <w:t xml:space="preserve">, </w:t>
      </w:r>
      <w:r w:rsidRPr="00F71AA4">
        <w:rPr>
          <w:rFonts w:ascii="Times New Roman" w:hAnsi="Times New Roman" w:cs="Times New Roman"/>
          <w:i/>
        </w:rPr>
        <w:t>51</w:t>
      </w:r>
      <w:r w:rsidRPr="00F71AA4">
        <w:rPr>
          <w:rFonts w:ascii="Times New Roman" w:hAnsi="Times New Roman" w:cs="Times New Roman"/>
        </w:rPr>
        <w:t>, 2623–2646.</w:t>
      </w:r>
      <w:r w:rsidR="00E97CA3" w:rsidRPr="00F71AA4">
        <w:rPr>
          <w:rFonts w:ascii="Times New Roman" w:hAnsi="Times New Roman" w:cs="Times New Roman"/>
        </w:rPr>
        <w:t xml:space="preserve"> doi:10.1007/s11135-016-0412-4</w:t>
      </w:r>
    </w:p>
    <w:p w14:paraId="449BA414" w14:textId="77777777" w:rsidR="00700EB9" w:rsidRDefault="000C57D5" w:rsidP="00E05B2B">
      <w:pPr>
        <w:pStyle w:val="Bibliography"/>
        <w:widowControl w:val="0"/>
        <w:topLinePunct/>
        <w:adjustRightInd w:val="0"/>
        <w:snapToGrid w:val="0"/>
        <w:contextualSpacing/>
        <w:textAlignment w:val="center"/>
        <w:rPr>
          <w:ins w:id="1220" w:author="Hyunjin Song" w:date="2019-02-20T13:55:00Z"/>
          <w:rFonts w:ascii="Times New Roman" w:hAnsi="Times New Roman" w:cs="Times New Roman"/>
        </w:rPr>
      </w:pPr>
      <w:bookmarkStart w:id="1221" w:name="ref-hayes2007answering"/>
      <w:bookmarkEnd w:id="1219"/>
      <w:r w:rsidRPr="00F71AA4">
        <w:rPr>
          <w:rFonts w:ascii="Times New Roman" w:hAnsi="Times New Roman" w:cs="Times New Roman"/>
        </w:rPr>
        <w:t xml:space="preserve">Hayes, A. F., &amp; Krippendorff, K. (2007). Answering the call for a standard reliability measure for coding data. </w:t>
      </w:r>
      <w:r w:rsidRPr="00F71AA4">
        <w:rPr>
          <w:rFonts w:ascii="Times New Roman" w:hAnsi="Times New Roman" w:cs="Times New Roman"/>
          <w:i/>
        </w:rPr>
        <w:t>Communication Methods and Measures</w:t>
      </w:r>
      <w:r w:rsidRPr="00F71AA4">
        <w:rPr>
          <w:rFonts w:ascii="Times New Roman" w:hAnsi="Times New Roman" w:cs="Times New Roman"/>
        </w:rPr>
        <w:t xml:space="preserve">, </w:t>
      </w:r>
      <w:r w:rsidRPr="00F71AA4">
        <w:rPr>
          <w:rFonts w:ascii="Times New Roman" w:hAnsi="Times New Roman" w:cs="Times New Roman"/>
          <w:i/>
        </w:rPr>
        <w:t>1</w:t>
      </w:r>
      <w:r w:rsidRPr="00F71AA4">
        <w:rPr>
          <w:rFonts w:ascii="Times New Roman" w:hAnsi="Times New Roman" w:cs="Times New Roman"/>
        </w:rPr>
        <w:t>, 77–89.</w:t>
      </w:r>
      <w:r w:rsidR="00A23D3F" w:rsidRPr="00F71AA4">
        <w:rPr>
          <w:rFonts w:ascii="Times New Roman" w:hAnsi="Times New Roman" w:cs="Times New Roman"/>
        </w:rPr>
        <w:t xml:space="preserve"> doi:10.1080/19312450709336664</w:t>
      </w:r>
    </w:p>
    <w:p w14:paraId="2A784A08" w14:textId="0EEDEDC1" w:rsidR="00700EB9" w:rsidRPr="00700EB9" w:rsidRDefault="00700EB9" w:rsidP="00E05B2B">
      <w:pPr>
        <w:pStyle w:val="Bibliography"/>
        <w:widowControl w:val="0"/>
        <w:topLinePunct/>
        <w:adjustRightInd w:val="0"/>
        <w:snapToGrid w:val="0"/>
        <w:contextualSpacing/>
        <w:textAlignment w:val="center"/>
        <w:rPr>
          <w:rFonts w:ascii="Times New Roman" w:hAnsi="Times New Roman" w:cs="Times New Roman"/>
        </w:rPr>
      </w:pPr>
      <w:ins w:id="1222" w:author="Hyunjin Song" w:date="2019-02-20T13:55:00Z">
        <w:r w:rsidRPr="00700EB9">
          <w:rPr>
            <w:rFonts w:ascii="Times New Roman" w:hAnsi="Times New Roman" w:cs="Times New Roman"/>
          </w:rPr>
          <w:t xml:space="preserve">Hovy, E., &amp; Lavid, J. (2010). Towards a </w:t>
        </w:r>
      </w:ins>
      <w:ins w:id="1223" w:author="Hyunjin Song" w:date="2019-02-20T13:56:00Z">
        <w:r>
          <w:rPr>
            <w:rFonts w:ascii="Times New Roman" w:hAnsi="Times New Roman" w:cs="Times New Roman"/>
          </w:rPr>
          <w:t>“</w:t>
        </w:r>
      </w:ins>
      <w:ins w:id="1224" w:author="Hyunjin Song" w:date="2019-02-20T13:55:00Z">
        <w:r w:rsidRPr="00700EB9">
          <w:rPr>
            <w:rFonts w:ascii="Times New Roman" w:hAnsi="Times New Roman" w:cs="Times New Roman"/>
          </w:rPr>
          <w:t>science</w:t>
        </w:r>
      </w:ins>
      <w:ins w:id="1225" w:author="Hyunjin Song" w:date="2019-02-20T13:56:00Z">
        <w:r>
          <w:rPr>
            <w:rFonts w:ascii="Times New Roman" w:hAnsi="Times New Roman" w:cs="Times New Roman"/>
          </w:rPr>
          <w:t xml:space="preserve">” </w:t>
        </w:r>
      </w:ins>
      <w:ins w:id="1226" w:author="Hyunjin Song" w:date="2019-02-20T13:55:00Z">
        <w:r w:rsidRPr="00700EB9">
          <w:rPr>
            <w:rFonts w:ascii="Times New Roman" w:hAnsi="Times New Roman" w:cs="Times New Roman"/>
          </w:rPr>
          <w:t xml:space="preserve">of corpus annotation: </w:t>
        </w:r>
      </w:ins>
      <w:ins w:id="1227" w:author="Hyunjin Song" w:date="2019-02-20T13:56:00Z">
        <w:r>
          <w:rPr>
            <w:rFonts w:ascii="Times New Roman" w:hAnsi="Times New Roman" w:cs="Times New Roman"/>
          </w:rPr>
          <w:t>A</w:t>
        </w:r>
      </w:ins>
      <w:ins w:id="1228" w:author="Hyunjin Song" w:date="2019-02-20T13:55:00Z">
        <w:r w:rsidRPr="00700EB9">
          <w:rPr>
            <w:rFonts w:ascii="Times New Roman" w:hAnsi="Times New Roman" w:cs="Times New Roman"/>
          </w:rPr>
          <w:t xml:space="preserve"> new methodological challenge for corpus linguistics. </w:t>
        </w:r>
        <w:r w:rsidRPr="00700EB9">
          <w:rPr>
            <w:rFonts w:ascii="Times New Roman" w:hAnsi="Times New Roman" w:cs="Times New Roman"/>
            <w:i/>
          </w:rPr>
          <w:t xml:space="preserve">International </w:t>
        </w:r>
      </w:ins>
      <w:ins w:id="1229" w:author="Hyunjin Song" w:date="2019-02-20T13:56:00Z">
        <w:r w:rsidRPr="00700EB9">
          <w:rPr>
            <w:rFonts w:ascii="Times New Roman" w:hAnsi="Times New Roman" w:cs="Times New Roman"/>
            <w:i/>
          </w:rPr>
          <w:t>J</w:t>
        </w:r>
      </w:ins>
      <w:ins w:id="1230" w:author="Hyunjin Song" w:date="2019-02-20T13:55:00Z">
        <w:r w:rsidRPr="00700EB9">
          <w:rPr>
            <w:rFonts w:ascii="Times New Roman" w:hAnsi="Times New Roman" w:cs="Times New Roman"/>
            <w:i/>
          </w:rPr>
          <w:t xml:space="preserve">ournal of </w:t>
        </w:r>
      </w:ins>
      <w:ins w:id="1231" w:author="Hyunjin Song" w:date="2019-02-20T13:56:00Z">
        <w:r w:rsidRPr="00700EB9">
          <w:rPr>
            <w:rFonts w:ascii="Times New Roman" w:hAnsi="Times New Roman" w:cs="Times New Roman"/>
            <w:i/>
          </w:rPr>
          <w:t>T</w:t>
        </w:r>
      </w:ins>
      <w:ins w:id="1232" w:author="Hyunjin Song" w:date="2019-02-20T13:55:00Z">
        <w:r w:rsidRPr="00700EB9">
          <w:rPr>
            <w:rFonts w:ascii="Times New Roman" w:hAnsi="Times New Roman" w:cs="Times New Roman"/>
            <w:i/>
          </w:rPr>
          <w:t>ranslation, 22</w:t>
        </w:r>
        <w:r w:rsidRPr="00700EB9">
          <w:rPr>
            <w:rFonts w:ascii="Times New Roman" w:hAnsi="Times New Roman" w:cs="Times New Roman"/>
          </w:rPr>
          <w:t>, 13-36.</w:t>
        </w:r>
      </w:ins>
    </w:p>
    <w:p w14:paraId="33412D0C"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33" w:name="ref-hindman2015building"/>
      <w:bookmarkEnd w:id="1221"/>
      <w:r w:rsidRPr="00F71AA4">
        <w:rPr>
          <w:rFonts w:ascii="Times New Roman" w:hAnsi="Times New Roman" w:cs="Times New Roman"/>
        </w:rPr>
        <w:t xml:space="preserve">Hindman, M. (2015). Building better models: Prediction, replication, and machine learning in the social sciences. </w:t>
      </w:r>
      <w:r w:rsidRPr="00F71AA4">
        <w:rPr>
          <w:rFonts w:ascii="Times New Roman" w:hAnsi="Times New Roman" w:cs="Times New Roman"/>
          <w:i/>
        </w:rPr>
        <w:t>The ANNALS of the American Academy of Political and Social Science</w:t>
      </w:r>
      <w:r w:rsidRPr="00F71AA4">
        <w:rPr>
          <w:rFonts w:ascii="Times New Roman" w:hAnsi="Times New Roman" w:cs="Times New Roman"/>
        </w:rPr>
        <w:t xml:space="preserve">, </w:t>
      </w:r>
      <w:r w:rsidRPr="00F71AA4">
        <w:rPr>
          <w:rFonts w:ascii="Times New Roman" w:hAnsi="Times New Roman" w:cs="Times New Roman"/>
          <w:i/>
        </w:rPr>
        <w:t>659</w:t>
      </w:r>
      <w:r w:rsidRPr="00F71AA4">
        <w:rPr>
          <w:rFonts w:ascii="Times New Roman" w:hAnsi="Times New Roman" w:cs="Times New Roman"/>
        </w:rPr>
        <w:t>, 48–62.</w:t>
      </w:r>
      <w:r w:rsidR="008341ED" w:rsidRPr="00F71AA4">
        <w:rPr>
          <w:rFonts w:ascii="Times New Roman" w:hAnsi="Times New Roman" w:cs="Times New Roman"/>
        </w:rPr>
        <w:t xml:space="preserve"> doi:10.1177/0002716215570279</w:t>
      </w:r>
    </w:p>
    <w:p w14:paraId="6669FEE6"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34" w:name="ref-Hopkins_King2010"/>
      <w:bookmarkEnd w:id="1233"/>
      <w:r w:rsidRPr="00F71AA4">
        <w:rPr>
          <w:rFonts w:ascii="Times New Roman" w:hAnsi="Times New Roman" w:cs="Times New Roman"/>
        </w:rPr>
        <w:t xml:space="preserve">Hopkins, D. J., &amp; King, G. (2010). A method of automated nonparametric content analysis for social science. </w:t>
      </w:r>
      <w:r w:rsidRPr="00F71AA4">
        <w:rPr>
          <w:rFonts w:ascii="Times New Roman" w:hAnsi="Times New Roman" w:cs="Times New Roman"/>
          <w:i/>
        </w:rPr>
        <w:t>American Journal of Political Science</w:t>
      </w:r>
      <w:r w:rsidRPr="00F71AA4">
        <w:rPr>
          <w:rFonts w:ascii="Times New Roman" w:hAnsi="Times New Roman" w:cs="Times New Roman"/>
        </w:rPr>
        <w:t xml:space="preserve">, </w:t>
      </w:r>
      <w:r w:rsidRPr="00F71AA4">
        <w:rPr>
          <w:rFonts w:ascii="Times New Roman" w:hAnsi="Times New Roman" w:cs="Times New Roman"/>
          <w:i/>
        </w:rPr>
        <w:t>54</w:t>
      </w:r>
      <w:r w:rsidRPr="00F71AA4">
        <w:rPr>
          <w:rFonts w:ascii="Times New Roman" w:hAnsi="Times New Roman" w:cs="Times New Roman"/>
        </w:rPr>
        <w:t>, 229–247.</w:t>
      </w:r>
      <w:r w:rsidR="00B31AA8" w:rsidRPr="00F71AA4">
        <w:rPr>
          <w:rFonts w:ascii="Times New Roman" w:hAnsi="Times New Roman" w:cs="Times New Roman"/>
        </w:rPr>
        <w:t xml:space="preserve"> Doi:10.1111/j.1540-5907.2009.00428.x</w:t>
      </w:r>
    </w:p>
    <w:p w14:paraId="0B6499B8"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35" w:name="ref-krippendorff2004reliability"/>
      <w:bookmarkEnd w:id="1234"/>
      <w:r w:rsidRPr="00F71AA4">
        <w:rPr>
          <w:rFonts w:ascii="Times New Roman" w:hAnsi="Times New Roman" w:cs="Times New Roman"/>
        </w:rPr>
        <w:t xml:space="preserve">Krippendorff, K. (2004). Reliability in content analysis: Some common misconceptions and recommendations. </w:t>
      </w:r>
      <w:r w:rsidRPr="00F71AA4">
        <w:rPr>
          <w:rFonts w:ascii="Times New Roman" w:hAnsi="Times New Roman" w:cs="Times New Roman"/>
          <w:i/>
        </w:rPr>
        <w:t>Human Communication Research</w:t>
      </w:r>
      <w:r w:rsidRPr="00F71AA4">
        <w:rPr>
          <w:rFonts w:ascii="Times New Roman" w:hAnsi="Times New Roman" w:cs="Times New Roman"/>
        </w:rPr>
        <w:t xml:space="preserve">, </w:t>
      </w:r>
      <w:r w:rsidRPr="00F71AA4">
        <w:rPr>
          <w:rFonts w:ascii="Times New Roman" w:hAnsi="Times New Roman" w:cs="Times New Roman"/>
          <w:i/>
        </w:rPr>
        <w:t>30</w:t>
      </w:r>
      <w:r w:rsidRPr="00F71AA4">
        <w:rPr>
          <w:rFonts w:ascii="Times New Roman" w:hAnsi="Times New Roman" w:cs="Times New Roman"/>
        </w:rPr>
        <w:t>, 411–433.</w:t>
      </w:r>
      <w:r w:rsidR="00F01C91" w:rsidRPr="00F71AA4">
        <w:rPr>
          <w:rFonts w:ascii="Times New Roman" w:hAnsi="Times New Roman" w:cs="Times New Roman"/>
        </w:rPr>
        <w:t xml:space="preserve"> doi:10.1111/j.1468-2958.2004.tb00738.x</w:t>
      </w:r>
    </w:p>
    <w:p w14:paraId="2D69EB5B" w14:textId="77777777" w:rsidR="005836F0"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36" w:name="ref-Krippendorff2008validity"/>
      <w:bookmarkEnd w:id="1235"/>
      <w:r w:rsidRPr="00F71AA4">
        <w:rPr>
          <w:rFonts w:ascii="Times New Roman" w:hAnsi="Times New Roman" w:cs="Times New Roman"/>
        </w:rPr>
        <w:t xml:space="preserve">Krippendorff, K. (2008). Validity. In W. Donsbach (Ed.), </w:t>
      </w:r>
      <w:r w:rsidRPr="00F71AA4">
        <w:rPr>
          <w:rFonts w:ascii="Times New Roman" w:hAnsi="Times New Roman" w:cs="Times New Roman"/>
          <w:i/>
        </w:rPr>
        <w:t>The international encyclopedia of communication</w:t>
      </w:r>
      <w:r w:rsidRPr="00F71AA4">
        <w:rPr>
          <w:rFonts w:ascii="Times New Roman" w:hAnsi="Times New Roman" w:cs="Times New Roman"/>
        </w:rPr>
        <w:t>. Hoboken, NJ: Blackwell Publishing.</w:t>
      </w:r>
      <w:r w:rsidR="005836F0" w:rsidRPr="00F71AA4">
        <w:rPr>
          <w:rFonts w:ascii="Times New Roman" w:hAnsi="Times New Roman" w:cs="Times New Roman"/>
        </w:rPr>
        <w:t xml:space="preserve"> doi:10.1002/9781405186407.wbiecv001</w:t>
      </w:r>
      <w:r w:rsidRPr="00F71AA4">
        <w:rPr>
          <w:rFonts w:ascii="Times New Roman" w:hAnsi="Times New Roman" w:cs="Times New Roman"/>
        </w:rPr>
        <w:t xml:space="preserve"> </w:t>
      </w:r>
      <w:bookmarkStart w:id="1237" w:name="ref-Krippendorff2013"/>
      <w:bookmarkEnd w:id="1236"/>
    </w:p>
    <w:p w14:paraId="5955CF8A" w14:textId="77777777" w:rsidR="00DB1D10" w:rsidRDefault="000C57D5" w:rsidP="00E05B2B">
      <w:pPr>
        <w:pStyle w:val="Bibliography"/>
        <w:widowControl w:val="0"/>
        <w:topLinePunct/>
        <w:adjustRightInd w:val="0"/>
        <w:snapToGrid w:val="0"/>
        <w:contextualSpacing/>
        <w:textAlignment w:val="center"/>
        <w:rPr>
          <w:ins w:id="1238" w:author="Hyunjin Song" w:date="2019-02-20T14:26:00Z"/>
          <w:rFonts w:ascii="Times New Roman" w:hAnsi="Times New Roman" w:cs="Times New Roman"/>
        </w:rPr>
      </w:pPr>
      <w:r w:rsidRPr="00F71AA4">
        <w:rPr>
          <w:rFonts w:ascii="Times New Roman" w:hAnsi="Times New Roman" w:cs="Times New Roman"/>
        </w:rPr>
        <w:t xml:space="preserve">Krippendorff, K. (2013). </w:t>
      </w:r>
      <w:r w:rsidRPr="00F71AA4">
        <w:rPr>
          <w:rFonts w:ascii="Times New Roman" w:hAnsi="Times New Roman" w:cs="Times New Roman"/>
          <w:i/>
        </w:rPr>
        <w:t>Content analysis: An introduction to its methodology</w:t>
      </w:r>
      <w:r w:rsidRPr="00F71AA4">
        <w:rPr>
          <w:rFonts w:ascii="Times New Roman" w:hAnsi="Times New Roman" w:cs="Times New Roman"/>
        </w:rPr>
        <w:t xml:space="preserve"> (3rd ed.). </w:t>
      </w:r>
      <w:r w:rsidRPr="00DB1D10">
        <w:rPr>
          <w:rFonts w:ascii="Times New Roman" w:hAnsi="Times New Roman" w:cs="Times New Roman"/>
        </w:rPr>
        <w:t>Thousand Oaks, CA: Sage.</w:t>
      </w:r>
    </w:p>
    <w:p w14:paraId="69C7BA9E" w14:textId="387E9130" w:rsidR="00DB1D10" w:rsidRPr="00DB1D10" w:rsidRDefault="00DB1D10" w:rsidP="00E05B2B">
      <w:pPr>
        <w:pStyle w:val="Bibliography"/>
        <w:widowControl w:val="0"/>
        <w:topLinePunct/>
        <w:adjustRightInd w:val="0"/>
        <w:snapToGrid w:val="0"/>
        <w:contextualSpacing/>
        <w:textAlignment w:val="center"/>
        <w:rPr>
          <w:rFonts w:ascii="Times New Roman" w:hAnsi="Times New Roman" w:cs="Times New Roman"/>
        </w:rPr>
      </w:pPr>
      <w:ins w:id="1239" w:author="Hyunjin Song" w:date="2019-02-20T14:26:00Z">
        <w:r w:rsidRPr="00DB1D10">
          <w:rPr>
            <w:rFonts w:ascii="Times New Roman" w:hAnsi="Times New Roman" w:cs="Times New Roman"/>
          </w:rPr>
          <w:t xml:space="preserve">Lease, M. (2011, August). On quality control and machine learning in crowdsourcing. In </w:t>
        </w:r>
        <w:r w:rsidRPr="00B5791E">
          <w:rPr>
            <w:rFonts w:ascii="Times New Roman" w:hAnsi="Times New Roman" w:cs="Times New Roman"/>
            <w:i/>
          </w:rPr>
          <w:t>Workshops at the Twenty-Fifth AAAI Conference on Artificial Intelligence</w:t>
        </w:r>
        <w:r w:rsidRPr="00DB1D10">
          <w:rPr>
            <w:rFonts w:ascii="Times New Roman" w:hAnsi="Times New Roman" w:cs="Times New Roman"/>
          </w:rPr>
          <w:t>.</w:t>
        </w:r>
        <w:r w:rsidR="00676D55">
          <w:rPr>
            <w:rFonts w:ascii="Times New Roman" w:hAnsi="Times New Roman" w:cs="Times New Roman"/>
          </w:rPr>
          <w:t xml:space="preserve"> Retrieved at: </w:t>
        </w:r>
        <w:r w:rsidR="00676D55" w:rsidRPr="00676D55">
          <w:rPr>
            <w:rFonts w:ascii="Times New Roman" w:hAnsi="Times New Roman" w:cs="Times New Roman"/>
          </w:rPr>
          <w:t>https://www.aaai.org/ocs/index.php/WS/AAAIW11/paper/viewFile/3906/4255</w:t>
        </w:r>
      </w:ins>
    </w:p>
    <w:p w14:paraId="0FE7CEDD"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40" w:name="ref-leemann2017extending"/>
      <w:bookmarkEnd w:id="1237"/>
      <w:r w:rsidRPr="00F71AA4">
        <w:rPr>
          <w:rFonts w:ascii="Times New Roman" w:hAnsi="Times New Roman" w:cs="Times New Roman"/>
        </w:rPr>
        <w:t xml:space="preserve">Leemann, L., &amp; Wasserfallen, F. (2017). Extending the use and prediction precision of subnational public opinion estimation. </w:t>
      </w:r>
      <w:r w:rsidRPr="00F71AA4">
        <w:rPr>
          <w:rFonts w:ascii="Times New Roman" w:hAnsi="Times New Roman" w:cs="Times New Roman"/>
          <w:i/>
        </w:rPr>
        <w:t>American Journal of Political Science</w:t>
      </w:r>
      <w:r w:rsidRPr="00F71AA4">
        <w:rPr>
          <w:rFonts w:ascii="Times New Roman" w:hAnsi="Times New Roman" w:cs="Times New Roman"/>
        </w:rPr>
        <w:t xml:space="preserve">, </w:t>
      </w:r>
      <w:r w:rsidRPr="00F71AA4">
        <w:rPr>
          <w:rFonts w:ascii="Times New Roman" w:hAnsi="Times New Roman" w:cs="Times New Roman"/>
          <w:i/>
        </w:rPr>
        <w:t>61</w:t>
      </w:r>
      <w:r w:rsidRPr="00F71AA4">
        <w:rPr>
          <w:rFonts w:ascii="Times New Roman" w:hAnsi="Times New Roman" w:cs="Times New Roman"/>
        </w:rPr>
        <w:t>(4), 1003–1022.</w:t>
      </w:r>
      <w:r w:rsidR="00145EDC" w:rsidRPr="00F71AA4">
        <w:rPr>
          <w:rFonts w:ascii="Times New Roman" w:hAnsi="Times New Roman" w:cs="Times New Roman"/>
        </w:rPr>
        <w:t xml:space="preserve"> doi:</w:t>
      </w:r>
      <w:r w:rsidR="00632985" w:rsidRPr="00F71AA4">
        <w:rPr>
          <w:rFonts w:ascii="Times New Roman" w:hAnsi="Times New Roman" w:cs="Times New Roman"/>
        </w:rPr>
        <w:t>10.1111/ajps.12319</w:t>
      </w:r>
    </w:p>
    <w:p w14:paraId="4AF79F98"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41" w:name="ref-lewis2013content"/>
      <w:bookmarkEnd w:id="1240"/>
      <w:r w:rsidRPr="00F71AA4">
        <w:rPr>
          <w:rFonts w:ascii="Times New Roman" w:hAnsi="Times New Roman" w:cs="Times New Roman"/>
        </w:rPr>
        <w:t xml:space="preserve">Lewis, S. C., Zamith, R., &amp; Hermida, A. (2013). Content analysis in an era of big data: A hybrid approach to computational and manual methods. </w:t>
      </w:r>
      <w:r w:rsidRPr="00F71AA4">
        <w:rPr>
          <w:rFonts w:ascii="Times New Roman" w:hAnsi="Times New Roman" w:cs="Times New Roman"/>
          <w:i/>
        </w:rPr>
        <w:t>Journal of Broadcasting &amp; Electronic Media</w:t>
      </w:r>
      <w:r w:rsidRPr="00F71AA4">
        <w:rPr>
          <w:rFonts w:ascii="Times New Roman" w:hAnsi="Times New Roman" w:cs="Times New Roman"/>
        </w:rPr>
        <w:t xml:space="preserve">, </w:t>
      </w:r>
      <w:r w:rsidRPr="00F71AA4">
        <w:rPr>
          <w:rFonts w:ascii="Times New Roman" w:hAnsi="Times New Roman" w:cs="Times New Roman"/>
          <w:i/>
        </w:rPr>
        <w:t>57</w:t>
      </w:r>
      <w:r w:rsidRPr="00F71AA4">
        <w:rPr>
          <w:rFonts w:ascii="Times New Roman" w:hAnsi="Times New Roman" w:cs="Times New Roman"/>
        </w:rPr>
        <w:t>, 34–52.</w:t>
      </w:r>
      <w:r w:rsidR="00C2288F" w:rsidRPr="00F71AA4">
        <w:rPr>
          <w:rFonts w:ascii="Times New Roman" w:hAnsi="Times New Roman" w:cs="Times New Roman"/>
        </w:rPr>
        <w:t xml:space="preserve"> doi:10.1080/08838151.2012.761702</w:t>
      </w:r>
    </w:p>
    <w:p w14:paraId="18B2639C"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42" w:name="ref-lind2017content"/>
      <w:bookmarkEnd w:id="1241"/>
      <w:r w:rsidRPr="00F71AA4">
        <w:rPr>
          <w:rFonts w:ascii="Times New Roman" w:hAnsi="Times New Roman" w:cs="Times New Roman"/>
        </w:rPr>
        <w:t xml:space="preserve">Lind, F., Gruber, M., &amp; Boomgaarden, H. G. (2017). Content analysis by the crowd: Assessing the usability of crowdsourcing for coding latent constructs. </w:t>
      </w:r>
      <w:r w:rsidRPr="00F71AA4">
        <w:rPr>
          <w:rFonts w:ascii="Times New Roman" w:hAnsi="Times New Roman" w:cs="Times New Roman"/>
          <w:i/>
        </w:rPr>
        <w:t>Communication Methods and Measures</w:t>
      </w:r>
      <w:r w:rsidRPr="00F71AA4">
        <w:rPr>
          <w:rFonts w:ascii="Times New Roman" w:hAnsi="Times New Roman" w:cs="Times New Roman"/>
        </w:rPr>
        <w:t xml:space="preserve">, </w:t>
      </w:r>
      <w:r w:rsidRPr="00F71AA4">
        <w:rPr>
          <w:rFonts w:ascii="Times New Roman" w:hAnsi="Times New Roman" w:cs="Times New Roman"/>
          <w:i/>
        </w:rPr>
        <w:t>11</w:t>
      </w:r>
      <w:r w:rsidRPr="00F71AA4">
        <w:rPr>
          <w:rFonts w:ascii="Times New Roman" w:hAnsi="Times New Roman" w:cs="Times New Roman"/>
        </w:rPr>
        <w:t>, 191–209.</w:t>
      </w:r>
      <w:r w:rsidR="004D1313" w:rsidRPr="00F71AA4">
        <w:rPr>
          <w:rFonts w:ascii="Times New Roman" w:hAnsi="Times New Roman" w:cs="Times New Roman"/>
        </w:rPr>
        <w:t xml:space="preserve"> doi:10.1080/19312458.2017.1317338</w:t>
      </w:r>
    </w:p>
    <w:p w14:paraId="0EA425E6"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43" w:name="ref-lombard2002content"/>
      <w:bookmarkEnd w:id="1242"/>
      <w:r w:rsidRPr="00F71AA4">
        <w:rPr>
          <w:rFonts w:ascii="Times New Roman" w:hAnsi="Times New Roman" w:cs="Times New Roman"/>
        </w:rPr>
        <w:t xml:space="preserve">Lombard, M., Snyder-Duch, J., &amp; Bracken, C. C. (2002). Content analysis in mass communication: Assessment and reporting of intercoder reliability. </w:t>
      </w:r>
      <w:r w:rsidRPr="00F71AA4">
        <w:rPr>
          <w:rFonts w:ascii="Times New Roman" w:hAnsi="Times New Roman" w:cs="Times New Roman"/>
          <w:i/>
        </w:rPr>
        <w:t>Human Communication Research</w:t>
      </w:r>
      <w:r w:rsidRPr="00F71AA4">
        <w:rPr>
          <w:rFonts w:ascii="Times New Roman" w:hAnsi="Times New Roman" w:cs="Times New Roman"/>
        </w:rPr>
        <w:t xml:space="preserve">, </w:t>
      </w:r>
      <w:r w:rsidRPr="00F71AA4">
        <w:rPr>
          <w:rFonts w:ascii="Times New Roman" w:hAnsi="Times New Roman" w:cs="Times New Roman"/>
          <w:i/>
        </w:rPr>
        <w:t>28</w:t>
      </w:r>
      <w:r w:rsidRPr="00F71AA4">
        <w:rPr>
          <w:rFonts w:ascii="Times New Roman" w:hAnsi="Times New Roman" w:cs="Times New Roman"/>
        </w:rPr>
        <w:t>, 587–604.</w:t>
      </w:r>
      <w:bookmarkEnd w:id="1243"/>
      <w:r w:rsidR="0050620A" w:rsidRPr="00F71AA4">
        <w:rPr>
          <w:rFonts w:ascii="Times New Roman" w:hAnsi="Times New Roman" w:cs="Times New Roman"/>
        </w:rPr>
        <w:t xml:space="preserve"> doi:10.1111/j.1468-2958.2002.tb00826.x</w:t>
      </w:r>
    </w:p>
    <w:p w14:paraId="4A4EB44F"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44" w:name="ref-lowe2013validating"/>
      <w:r w:rsidRPr="00F71AA4">
        <w:rPr>
          <w:rFonts w:ascii="Times New Roman" w:hAnsi="Times New Roman" w:cs="Times New Roman"/>
        </w:rPr>
        <w:t xml:space="preserve">Lowe, W., &amp; Benoit, K. (2013). Validating estimates of latent traits from textual data using human judgment as a benchmark. </w:t>
      </w:r>
      <w:r w:rsidRPr="00F71AA4">
        <w:rPr>
          <w:rFonts w:ascii="Times New Roman" w:hAnsi="Times New Roman" w:cs="Times New Roman"/>
          <w:i/>
        </w:rPr>
        <w:t>Political Analysis</w:t>
      </w:r>
      <w:r w:rsidRPr="00F71AA4">
        <w:rPr>
          <w:rFonts w:ascii="Times New Roman" w:hAnsi="Times New Roman" w:cs="Times New Roman"/>
        </w:rPr>
        <w:t xml:space="preserve">, </w:t>
      </w:r>
      <w:r w:rsidRPr="00F71AA4">
        <w:rPr>
          <w:rFonts w:ascii="Times New Roman" w:hAnsi="Times New Roman" w:cs="Times New Roman"/>
          <w:i/>
        </w:rPr>
        <w:t>21</w:t>
      </w:r>
      <w:r w:rsidRPr="00F71AA4">
        <w:rPr>
          <w:rFonts w:ascii="Times New Roman" w:hAnsi="Times New Roman" w:cs="Times New Roman"/>
        </w:rPr>
        <w:t>, 298–313.</w:t>
      </w:r>
      <w:r w:rsidR="00AC72E2" w:rsidRPr="00F71AA4">
        <w:rPr>
          <w:rFonts w:ascii="Times New Roman" w:hAnsi="Times New Roman" w:cs="Times New Roman"/>
        </w:rPr>
        <w:t xml:space="preserve"> doi:10.1093/pan/mpt002</w:t>
      </w:r>
    </w:p>
    <w:p w14:paraId="486806AD"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45" w:name="ref-maier2018applying"/>
      <w:bookmarkEnd w:id="1244"/>
      <w:r w:rsidRPr="00F71AA4">
        <w:rPr>
          <w:rFonts w:ascii="Times New Roman" w:hAnsi="Times New Roman" w:cs="Times New Roman"/>
        </w:rPr>
        <w:t xml:space="preserve">Maier, D., Waldherr, A., Miltner, P., Wiedemann, G., Niekler, A., Keinert, A., … </w:t>
      </w:r>
      <w:r w:rsidR="00F97AE7" w:rsidRPr="00F71AA4">
        <w:rPr>
          <w:rFonts w:ascii="Times New Roman" w:hAnsi="Times New Roman" w:cs="Times New Roman"/>
        </w:rPr>
        <w:t>&amp; S. Adam</w:t>
      </w:r>
      <w:r w:rsidRPr="00F71AA4">
        <w:rPr>
          <w:rFonts w:ascii="Times New Roman" w:hAnsi="Times New Roman" w:cs="Times New Roman"/>
        </w:rPr>
        <w:t xml:space="preserve">. (2018). Applying LDA topic modeling in communication research: Toward a valid and reliable methodology. </w:t>
      </w:r>
      <w:r w:rsidRPr="00F71AA4">
        <w:rPr>
          <w:rFonts w:ascii="Times New Roman" w:hAnsi="Times New Roman" w:cs="Times New Roman"/>
          <w:i/>
        </w:rPr>
        <w:t>Communication Methods and Measures</w:t>
      </w:r>
      <w:r w:rsidRPr="00F71AA4">
        <w:rPr>
          <w:rFonts w:ascii="Times New Roman" w:hAnsi="Times New Roman" w:cs="Times New Roman"/>
        </w:rPr>
        <w:t xml:space="preserve">, </w:t>
      </w:r>
      <w:r w:rsidRPr="00F71AA4">
        <w:rPr>
          <w:rFonts w:ascii="Times New Roman" w:hAnsi="Times New Roman" w:cs="Times New Roman"/>
          <w:i/>
        </w:rPr>
        <w:t>12</w:t>
      </w:r>
      <w:r w:rsidRPr="00F71AA4">
        <w:rPr>
          <w:rFonts w:ascii="Times New Roman" w:hAnsi="Times New Roman" w:cs="Times New Roman"/>
        </w:rPr>
        <w:t>, 93–118.</w:t>
      </w:r>
      <w:r w:rsidR="00A44DD5" w:rsidRPr="00F71AA4">
        <w:rPr>
          <w:rFonts w:ascii="Times New Roman" w:hAnsi="Times New Roman" w:cs="Times New Roman"/>
        </w:rPr>
        <w:t xml:space="preserve"> doi:10.1080/19312458.2018.1430754</w:t>
      </w:r>
    </w:p>
    <w:p w14:paraId="59D4FBBB"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46" w:name="ref-muddiman2018re"/>
      <w:bookmarkEnd w:id="1245"/>
      <w:r w:rsidRPr="00F71AA4">
        <w:rPr>
          <w:rFonts w:ascii="Times New Roman" w:hAnsi="Times New Roman" w:cs="Times New Roman"/>
        </w:rPr>
        <w:t xml:space="preserve">Muddiman, A., McGregor, S. C., &amp; Stroud, N. J. (2018). (Re) claiming our expertise: Parsing large text corpora with manually validated and organic dictionaries. </w:t>
      </w:r>
      <w:r w:rsidRPr="00F71AA4">
        <w:rPr>
          <w:rFonts w:ascii="Times New Roman" w:hAnsi="Times New Roman" w:cs="Times New Roman"/>
          <w:i/>
        </w:rPr>
        <w:t>Political Communication</w:t>
      </w:r>
      <w:r w:rsidRPr="00F71AA4">
        <w:rPr>
          <w:rFonts w:ascii="Times New Roman" w:hAnsi="Times New Roman" w:cs="Times New Roman"/>
        </w:rPr>
        <w:t>, Online first, doi:10.1080/10584609.2018.1517843.</w:t>
      </w:r>
    </w:p>
    <w:p w14:paraId="13D97CC9"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47" w:name="ref-riff2014analyzing"/>
      <w:bookmarkEnd w:id="1246"/>
      <w:r w:rsidRPr="00F71AA4">
        <w:rPr>
          <w:rFonts w:ascii="Times New Roman" w:hAnsi="Times New Roman" w:cs="Times New Roman"/>
        </w:rPr>
        <w:t xml:space="preserve">Riffe, D., Lacy, S., &amp; Fico, F. (2014). </w:t>
      </w:r>
      <w:r w:rsidRPr="00F71AA4">
        <w:rPr>
          <w:rFonts w:ascii="Times New Roman" w:hAnsi="Times New Roman" w:cs="Times New Roman"/>
          <w:i/>
        </w:rPr>
        <w:t>Analyzing media messages: Using quantitative content analysis in research</w:t>
      </w:r>
      <w:r w:rsidRPr="00F71AA4">
        <w:rPr>
          <w:rFonts w:ascii="Times New Roman" w:hAnsi="Times New Roman" w:cs="Times New Roman"/>
        </w:rPr>
        <w:t>. New York: Routledge.</w:t>
      </w:r>
    </w:p>
    <w:p w14:paraId="1994F61A" w14:textId="77777777" w:rsidR="00585ECC"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48" w:name="ref-Rooduijn2011"/>
      <w:bookmarkEnd w:id="1247"/>
      <w:r w:rsidRPr="00F71AA4">
        <w:rPr>
          <w:rFonts w:ascii="Times New Roman" w:hAnsi="Times New Roman" w:cs="Times New Roman"/>
        </w:rPr>
        <w:t xml:space="preserve">Rooduijn, M., &amp; Pauwels, T. (2011). Measuring populism: Comparing two methods of content analysis. </w:t>
      </w:r>
      <w:r w:rsidRPr="00F71AA4">
        <w:rPr>
          <w:rFonts w:ascii="Times New Roman" w:hAnsi="Times New Roman" w:cs="Times New Roman"/>
          <w:i/>
        </w:rPr>
        <w:t>West European Politics</w:t>
      </w:r>
      <w:r w:rsidRPr="00F71AA4">
        <w:rPr>
          <w:rFonts w:ascii="Times New Roman" w:hAnsi="Times New Roman" w:cs="Times New Roman"/>
        </w:rPr>
        <w:t xml:space="preserve">, </w:t>
      </w:r>
      <w:r w:rsidRPr="00F71AA4">
        <w:rPr>
          <w:rFonts w:ascii="Times New Roman" w:hAnsi="Times New Roman" w:cs="Times New Roman"/>
          <w:i/>
        </w:rPr>
        <w:t>34</w:t>
      </w:r>
      <w:r w:rsidRPr="00F71AA4">
        <w:rPr>
          <w:rFonts w:ascii="Times New Roman" w:hAnsi="Times New Roman" w:cs="Times New Roman"/>
        </w:rPr>
        <w:t xml:space="preserve">, 1272–1283. </w:t>
      </w:r>
      <w:r w:rsidR="00585ECC" w:rsidRPr="00F71AA4">
        <w:rPr>
          <w:rFonts w:ascii="Times New Roman" w:hAnsi="Times New Roman" w:cs="Times New Roman"/>
        </w:rPr>
        <w:t>doi:10.1080/01402382.2011.616665</w:t>
      </w:r>
      <w:bookmarkStart w:id="1249" w:name="ref-scharkow2013thematic"/>
      <w:bookmarkEnd w:id="1248"/>
    </w:p>
    <w:p w14:paraId="02B1F713" w14:textId="50C9D77C"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r w:rsidRPr="00F71AA4">
        <w:rPr>
          <w:rFonts w:ascii="Times New Roman" w:hAnsi="Times New Roman" w:cs="Times New Roman"/>
        </w:rPr>
        <w:t xml:space="preserve">Scharkow, M. (2013). Thematic content analysis using supervised machine learning: An empirical evaluation using </w:t>
      </w:r>
      <w:ins w:id="1250" w:author="Hyunjin Song" w:date="2019-02-20T14:28:00Z">
        <w:r w:rsidR="00C05436">
          <w:rPr>
            <w:rFonts w:ascii="Times New Roman" w:hAnsi="Times New Roman" w:cs="Times New Roman"/>
          </w:rPr>
          <w:t>G</w:t>
        </w:r>
      </w:ins>
      <w:r w:rsidRPr="00F71AA4">
        <w:rPr>
          <w:rFonts w:ascii="Times New Roman" w:hAnsi="Times New Roman" w:cs="Times New Roman"/>
        </w:rPr>
        <w:t xml:space="preserve">erman online news. </w:t>
      </w:r>
      <w:r w:rsidRPr="00F71AA4">
        <w:rPr>
          <w:rFonts w:ascii="Times New Roman" w:hAnsi="Times New Roman" w:cs="Times New Roman"/>
          <w:i/>
        </w:rPr>
        <w:t>Quality &amp; Quantity</w:t>
      </w:r>
      <w:r w:rsidRPr="00F71AA4">
        <w:rPr>
          <w:rFonts w:ascii="Times New Roman" w:hAnsi="Times New Roman" w:cs="Times New Roman"/>
        </w:rPr>
        <w:t xml:space="preserve">, </w:t>
      </w:r>
      <w:r w:rsidRPr="00F71AA4">
        <w:rPr>
          <w:rFonts w:ascii="Times New Roman" w:hAnsi="Times New Roman" w:cs="Times New Roman"/>
          <w:i/>
        </w:rPr>
        <w:t>47</w:t>
      </w:r>
      <w:r w:rsidRPr="00F71AA4">
        <w:rPr>
          <w:rFonts w:ascii="Times New Roman" w:hAnsi="Times New Roman" w:cs="Times New Roman"/>
        </w:rPr>
        <w:t>, 761–773.</w:t>
      </w:r>
      <w:r w:rsidR="003D030F" w:rsidRPr="00F71AA4">
        <w:rPr>
          <w:rFonts w:ascii="Times New Roman" w:hAnsi="Times New Roman" w:cs="Times New Roman"/>
        </w:rPr>
        <w:t xml:space="preserve"> doi:10.1007/s11135-011-9545-7</w:t>
      </w:r>
    </w:p>
    <w:p w14:paraId="00604D27" w14:textId="77777777"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51" w:name="ref-scharkow2017measurement"/>
      <w:bookmarkEnd w:id="1249"/>
      <w:r w:rsidRPr="00F71AA4">
        <w:rPr>
          <w:rFonts w:ascii="Times New Roman" w:hAnsi="Times New Roman" w:cs="Times New Roman"/>
        </w:rPr>
        <w:t xml:space="preserve">Scharkow, M., &amp; Bachl, M. (2017). How measurement error in content analysis and self-reported media use leads to minimal media effect findings in linkage analyses: A simulation study. </w:t>
      </w:r>
      <w:r w:rsidRPr="00F71AA4">
        <w:rPr>
          <w:rFonts w:ascii="Times New Roman" w:hAnsi="Times New Roman" w:cs="Times New Roman"/>
          <w:i/>
        </w:rPr>
        <w:t>Political Communication</w:t>
      </w:r>
      <w:r w:rsidRPr="00F71AA4">
        <w:rPr>
          <w:rFonts w:ascii="Times New Roman" w:hAnsi="Times New Roman" w:cs="Times New Roman"/>
        </w:rPr>
        <w:t xml:space="preserve">, </w:t>
      </w:r>
      <w:r w:rsidRPr="00F71AA4">
        <w:rPr>
          <w:rFonts w:ascii="Times New Roman" w:hAnsi="Times New Roman" w:cs="Times New Roman"/>
          <w:i/>
        </w:rPr>
        <w:t>34</w:t>
      </w:r>
      <w:r w:rsidRPr="00F71AA4">
        <w:rPr>
          <w:rFonts w:ascii="Times New Roman" w:hAnsi="Times New Roman" w:cs="Times New Roman"/>
        </w:rPr>
        <w:t>, 323–343.</w:t>
      </w:r>
      <w:r w:rsidR="0067022E" w:rsidRPr="00F71AA4">
        <w:rPr>
          <w:rFonts w:ascii="Times New Roman" w:hAnsi="Times New Roman" w:cs="Times New Roman"/>
        </w:rPr>
        <w:t xml:space="preserve"> doi:10.1080/10584609.2016.1235640</w:t>
      </w:r>
    </w:p>
    <w:p w14:paraId="07AC259E" w14:textId="36071295" w:rsidR="000C57D5" w:rsidRPr="00F71AA4" w:rsidRDefault="000C57D5" w:rsidP="00E05B2B">
      <w:pPr>
        <w:pStyle w:val="Bibliography"/>
        <w:widowControl w:val="0"/>
        <w:topLinePunct/>
        <w:adjustRightInd w:val="0"/>
        <w:snapToGrid w:val="0"/>
        <w:contextualSpacing/>
        <w:textAlignment w:val="center"/>
        <w:rPr>
          <w:rFonts w:ascii="Times New Roman" w:hAnsi="Times New Roman" w:cs="Times New Roman"/>
        </w:rPr>
      </w:pPr>
      <w:bookmarkStart w:id="1252" w:name="ref-YoungSoroka2012"/>
      <w:bookmarkEnd w:id="1208"/>
      <w:bookmarkEnd w:id="1251"/>
      <w:r w:rsidRPr="00F71AA4">
        <w:rPr>
          <w:rFonts w:ascii="Times New Roman" w:hAnsi="Times New Roman" w:cs="Times New Roman"/>
        </w:rPr>
        <w:t xml:space="preserve">Young, L., &amp; Soroka, S. (2012). Affective news: The automated coding of sentiment in political texts. </w:t>
      </w:r>
      <w:r w:rsidRPr="00F71AA4">
        <w:rPr>
          <w:rFonts w:ascii="Times New Roman" w:hAnsi="Times New Roman" w:cs="Times New Roman"/>
          <w:i/>
        </w:rPr>
        <w:t>Political Communication</w:t>
      </w:r>
      <w:r w:rsidRPr="00F71AA4">
        <w:rPr>
          <w:rFonts w:ascii="Times New Roman" w:hAnsi="Times New Roman" w:cs="Times New Roman"/>
        </w:rPr>
        <w:t xml:space="preserve">, </w:t>
      </w:r>
      <w:r w:rsidRPr="00F71AA4">
        <w:rPr>
          <w:rFonts w:ascii="Times New Roman" w:hAnsi="Times New Roman" w:cs="Times New Roman"/>
          <w:i/>
        </w:rPr>
        <w:t>29</w:t>
      </w:r>
      <w:r w:rsidRPr="00F71AA4">
        <w:rPr>
          <w:rFonts w:ascii="Times New Roman" w:hAnsi="Times New Roman" w:cs="Times New Roman"/>
        </w:rPr>
        <w:t xml:space="preserve">(2), 205–231. </w:t>
      </w:r>
      <w:r w:rsidR="0099218A" w:rsidRPr="00F71AA4">
        <w:rPr>
          <w:rFonts w:ascii="Times New Roman" w:hAnsi="Times New Roman" w:cs="Times New Roman"/>
        </w:rPr>
        <w:t>doi:10.1080/10584609.2012.671234</w:t>
      </w:r>
      <w:bookmarkEnd w:id="1252"/>
    </w:p>
    <w:p w14:paraId="394CAA5C" w14:textId="77777777" w:rsidR="00F71AA4" w:rsidRPr="00F71AA4" w:rsidRDefault="00F71AA4" w:rsidP="009539C6">
      <w:pPr>
        <w:widowControl w:val="0"/>
        <w:adjustRightInd w:val="0"/>
        <w:snapToGrid w:val="0"/>
        <w:spacing w:line="240" w:lineRule="auto"/>
        <w:ind w:firstLine="0"/>
        <w:contextualSpacing/>
        <w:textAlignment w:val="center"/>
        <w:rPr>
          <w:rFonts w:ascii="Times New Roman" w:hAnsi="Times New Roman" w:cs="Times New Roman"/>
        </w:rPr>
        <w:sectPr w:rsidR="00F71AA4" w:rsidRPr="00F71AA4" w:rsidSect="004C1CA3">
          <w:pgSz w:w="11900" w:h="16840" w:code="9"/>
          <w:pgMar w:top="1440" w:right="1440" w:bottom="1440" w:left="1440" w:header="720" w:footer="720" w:gutter="0"/>
          <w:cols w:space="720"/>
          <w:docGrid w:linePitch="326"/>
        </w:sectPr>
        <w:pPrChange w:id="1253" w:author="Hyunjin Song" w:date="2019-02-20T16:03:00Z">
          <w:pPr>
            <w:ind w:firstLine="0"/>
          </w:pPr>
        </w:pPrChange>
      </w:pPr>
    </w:p>
    <w:p w14:paraId="4860BC3D" w14:textId="22D58447" w:rsidR="00F71AA4" w:rsidRDefault="00F71AA4" w:rsidP="00AD0C0D">
      <w:pPr>
        <w:widowControl w:val="0"/>
        <w:adjustRightInd w:val="0"/>
        <w:snapToGrid w:val="0"/>
        <w:spacing w:line="240" w:lineRule="auto"/>
        <w:ind w:firstLine="0"/>
        <w:contextualSpacing/>
        <w:textAlignment w:val="center"/>
        <w:rPr>
          <w:rFonts w:ascii="Times New Roman" w:hAnsi="Times New Roman" w:cs="Times New Roman"/>
          <w:i/>
        </w:rPr>
      </w:pPr>
      <w:r w:rsidRPr="00F71AA4">
        <w:rPr>
          <w:rFonts w:ascii="Times New Roman" w:hAnsi="Times New Roman" w:cs="Times New Roman"/>
          <w:i/>
        </w:rPr>
        <w:t xml:space="preserve">Table 1. </w:t>
      </w:r>
    </w:p>
    <w:p w14:paraId="74405143" w14:textId="77777777" w:rsidR="00456CB1" w:rsidRPr="00F71AA4" w:rsidRDefault="00456CB1" w:rsidP="00AD0C0D">
      <w:pPr>
        <w:widowControl w:val="0"/>
        <w:adjustRightInd w:val="0"/>
        <w:snapToGrid w:val="0"/>
        <w:spacing w:line="240" w:lineRule="auto"/>
        <w:ind w:firstLine="0"/>
        <w:contextualSpacing/>
        <w:textAlignment w:val="center"/>
        <w:rPr>
          <w:rFonts w:ascii="Times New Roman" w:hAnsi="Times New Roman" w:cs="Times New Roman"/>
          <w:i/>
        </w:rPr>
      </w:pPr>
    </w:p>
    <w:p w14:paraId="2D81F793" w14:textId="64BF1880" w:rsidR="00F71AA4" w:rsidRPr="00F71AA4" w:rsidRDefault="00F71AA4" w:rsidP="00AD0C0D">
      <w:pPr>
        <w:widowControl w:val="0"/>
        <w:adjustRightInd w:val="0"/>
        <w:snapToGrid w:val="0"/>
        <w:spacing w:line="240" w:lineRule="auto"/>
        <w:ind w:firstLine="0"/>
        <w:contextualSpacing/>
        <w:textAlignment w:val="center"/>
        <w:rPr>
          <w:rFonts w:ascii="Times New Roman" w:hAnsi="Times New Roman" w:cs="Times New Roman"/>
          <w:i/>
        </w:rPr>
      </w:pPr>
      <w:r w:rsidRPr="00F71AA4">
        <w:rPr>
          <w:rFonts w:ascii="Times New Roman" w:hAnsi="Times New Roman" w:cs="Times New Roman"/>
          <w:i/>
        </w:rPr>
        <w:t>Results of the Systematic Literature Review, Study 1.</w:t>
      </w:r>
    </w:p>
    <w:p w14:paraId="648B801C" w14:textId="77777777" w:rsidR="00F71AA4" w:rsidRDefault="00F71AA4" w:rsidP="00AD0C0D">
      <w:pPr>
        <w:widowControl w:val="0"/>
        <w:adjustRightInd w:val="0"/>
        <w:snapToGrid w:val="0"/>
        <w:spacing w:line="240" w:lineRule="auto"/>
        <w:ind w:firstLine="0"/>
        <w:contextualSpacing/>
        <w:textAlignment w:val="cente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992"/>
        <w:gridCol w:w="1674"/>
        <w:gridCol w:w="1502"/>
        <w:gridCol w:w="1502"/>
        <w:gridCol w:w="1502"/>
      </w:tblGrid>
      <w:tr w:rsidR="00F71AA4" w14:paraId="2BB78929" w14:textId="77777777" w:rsidTr="00F71AA4">
        <w:tc>
          <w:tcPr>
            <w:tcW w:w="1838" w:type="dxa"/>
            <w:tcBorders>
              <w:top w:val="single" w:sz="8" w:space="0" w:color="auto"/>
              <w:bottom w:val="single" w:sz="8" w:space="0" w:color="auto"/>
            </w:tcBorders>
            <w:vAlign w:val="center"/>
          </w:tcPr>
          <w:p w14:paraId="49085B5F" w14:textId="77777777" w:rsidR="00F71AA4" w:rsidRPr="00F71AA4" w:rsidRDefault="00F71AA4" w:rsidP="00AD0C0D">
            <w:pPr>
              <w:widowControl w:val="0"/>
              <w:adjustRightInd w:val="0"/>
              <w:snapToGrid w:val="0"/>
              <w:ind w:firstLine="0"/>
              <w:contextualSpacing/>
              <w:jc w:val="center"/>
              <w:textAlignment w:val="center"/>
              <w:rPr>
                <w:rFonts w:ascii="Times New Roman" w:hAnsi="Times New Roman" w:cs="Times New Roman"/>
                <w:b/>
              </w:rPr>
            </w:pPr>
            <w:r w:rsidRPr="00F71AA4">
              <w:rPr>
                <w:rFonts w:ascii="Times New Roman" w:hAnsi="Times New Roman" w:cs="Times New Roman"/>
                <w:b/>
              </w:rPr>
              <w:t>Method</w:t>
            </w:r>
          </w:p>
          <w:p w14:paraId="594F5F51" w14:textId="1FF3AEEF" w:rsidR="00F71AA4" w:rsidRPr="00F71AA4" w:rsidRDefault="00F71AA4" w:rsidP="00AD0C0D">
            <w:pPr>
              <w:widowControl w:val="0"/>
              <w:adjustRightInd w:val="0"/>
              <w:snapToGrid w:val="0"/>
              <w:ind w:firstLine="0"/>
              <w:contextualSpacing/>
              <w:jc w:val="center"/>
              <w:textAlignment w:val="center"/>
              <w:rPr>
                <w:rFonts w:ascii="Times New Roman" w:hAnsi="Times New Roman" w:cs="Times New Roman"/>
                <w:b/>
              </w:rPr>
            </w:pPr>
            <w:r w:rsidRPr="00F71AA4">
              <w:rPr>
                <w:rFonts w:ascii="Times New Roman" w:hAnsi="Times New Roman" w:cs="Times New Roman"/>
                <w:b/>
              </w:rPr>
              <w:t>Used</w:t>
            </w:r>
          </w:p>
        </w:tc>
        <w:tc>
          <w:tcPr>
            <w:tcW w:w="992" w:type="dxa"/>
            <w:tcBorders>
              <w:top w:val="single" w:sz="8" w:space="0" w:color="auto"/>
              <w:bottom w:val="single" w:sz="8" w:space="0" w:color="auto"/>
            </w:tcBorders>
            <w:vAlign w:val="center"/>
          </w:tcPr>
          <w:p w14:paraId="550891B9" w14:textId="19942D3D" w:rsidR="00F71AA4" w:rsidRPr="00F71AA4" w:rsidRDefault="00F71AA4" w:rsidP="00AD0C0D">
            <w:pPr>
              <w:widowControl w:val="0"/>
              <w:adjustRightInd w:val="0"/>
              <w:snapToGrid w:val="0"/>
              <w:ind w:firstLine="0"/>
              <w:contextualSpacing/>
              <w:jc w:val="center"/>
              <w:textAlignment w:val="center"/>
              <w:rPr>
                <w:rFonts w:ascii="Times New Roman" w:hAnsi="Times New Roman" w:cs="Times New Roman"/>
                <w:b/>
                <w:i/>
              </w:rPr>
            </w:pPr>
            <w:r w:rsidRPr="00F71AA4">
              <w:rPr>
                <w:rFonts w:ascii="Times New Roman" w:hAnsi="Times New Roman" w:cs="Times New Roman"/>
                <w:b/>
                <w:i/>
              </w:rPr>
              <w:t>N</w:t>
            </w:r>
          </w:p>
        </w:tc>
        <w:tc>
          <w:tcPr>
            <w:tcW w:w="1674" w:type="dxa"/>
            <w:tcBorders>
              <w:top w:val="single" w:sz="8" w:space="0" w:color="auto"/>
              <w:bottom w:val="single" w:sz="8" w:space="0" w:color="auto"/>
            </w:tcBorders>
            <w:vAlign w:val="center"/>
          </w:tcPr>
          <w:p w14:paraId="44CB443E" w14:textId="57275401" w:rsidR="00F71AA4" w:rsidRPr="00F71AA4" w:rsidRDefault="00F71AA4" w:rsidP="00AD0C0D">
            <w:pPr>
              <w:widowControl w:val="0"/>
              <w:adjustRightInd w:val="0"/>
              <w:snapToGrid w:val="0"/>
              <w:ind w:firstLine="0"/>
              <w:contextualSpacing/>
              <w:jc w:val="center"/>
              <w:textAlignment w:val="center"/>
              <w:rPr>
                <w:rFonts w:ascii="Times New Roman" w:hAnsi="Times New Roman" w:cs="Times New Roman"/>
                <w:b/>
              </w:rPr>
            </w:pPr>
            <w:r w:rsidRPr="00F71AA4">
              <w:rPr>
                <w:rFonts w:ascii="Times New Roman" w:hAnsi="Times New Roman" w:cs="Times New Roman"/>
                <w:b/>
              </w:rPr>
              <w:t>Refer to Gold Standard</w:t>
            </w:r>
          </w:p>
        </w:tc>
        <w:tc>
          <w:tcPr>
            <w:tcW w:w="1502" w:type="dxa"/>
            <w:tcBorders>
              <w:top w:val="single" w:sz="8" w:space="0" w:color="auto"/>
              <w:bottom w:val="single" w:sz="8" w:space="0" w:color="auto"/>
            </w:tcBorders>
            <w:vAlign w:val="center"/>
          </w:tcPr>
          <w:p w14:paraId="4505D6CA" w14:textId="089029E4" w:rsidR="00F71AA4" w:rsidRPr="00F71AA4" w:rsidRDefault="00F71AA4" w:rsidP="00AD0C0D">
            <w:pPr>
              <w:widowControl w:val="0"/>
              <w:adjustRightInd w:val="0"/>
              <w:snapToGrid w:val="0"/>
              <w:ind w:firstLine="0"/>
              <w:contextualSpacing/>
              <w:jc w:val="center"/>
              <w:textAlignment w:val="center"/>
              <w:rPr>
                <w:rFonts w:ascii="Times New Roman" w:hAnsi="Times New Roman" w:cs="Times New Roman"/>
                <w:b/>
              </w:rPr>
            </w:pPr>
            <w:r w:rsidRPr="00F71AA4">
              <w:rPr>
                <w:rFonts w:ascii="Times New Roman" w:hAnsi="Times New Roman" w:cs="Times New Roman"/>
                <w:b/>
              </w:rPr>
              <w:t>Report Reliability</w:t>
            </w:r>
          </w:p>
        </w:tc>
        <w:tc>
          <w:tcPr>
            <w:tcW w:w="1502" w:type="dxa"/>
            <w:tcBorders>
              <w:top w:val="single" w:sz="8" w:space="0" w:color="auto"/>
              <w:bottom w:val="single" w:sz="8" w:space="0" w:color="auto"/>
            </w:tcBorders>
            <w:vAlign w:val="center"/>
          </w:tcPr>
          <w:p w14:paraId="0C0DDC2D" w14:textId="30FC5893" w:rsidR="00F71AA4" w:rsidRPr="00F71AA4" w:rsidRDefault="00F71AA4" w:rsidP="00AD0C0D">
            <w:pPr>
              <w:widowControl w:val="0"/>
              <w:adjustRightInd w:val="0"/>
              <w:snapToGrid w:val="0"/>
              <w:ind w:firstLine="0"/>
              <w:contextualSpacing/>
              <w:jc w:val="center"/>
              <w:textAlignment w:val="center"/>
              <w:rPr>
                <w:rFonts w:ascii="Times New Roman" w:hAnsi="Times New Roman" w:cs="Times New Roman"/>
                <w:b/>
              </w:rPr>
            </w:pPr>
            <w:r w:rsidRPr="00F71AA4">
              <w:rPr>
                <w:rFonts w:ascii="Times New Roman" w:hAnsi="Times New Roman" w:cs="Times New Roman"/>
                <w:b/>
              </w:rPr>
              <w:t>Refer to Validation</w:t>
            </w:r>
          </w:p>
        </w:tc>
        <w:tc>
          <w:tcPr>
            <w:tcW w:w="1502" w:type="dxa"/>
            <w:tcBorders>
              <w:top w:val="single" w:sz="8" w:space="0" w:color="auto"/>
              <w:bottom w:val="single" w:sz="8" w:space="0" w:color="auto"/>
            </w:tcBorders>
            <w:vAlign w:val="center"/>
          </w:tcPr>
          <w:p w14:paraId="0AC46731" w14:textId="4DDFE792" w:rsidR="00F71AA4" w:rsidRPr="00F71AA4" w:rsidRDefault="00F71AA4" w:rsidP="00AD0C0D">
            <w:pPr>
              <w:widowControl w:val="0"/>
              <w:adjustRightInd w:val="0"/>
              <w:snapToGrid w:val="0"/>
              <w:ind w:firstLine="0"/>
              <w:contextualSpacing/>
              <w:jc w:val="center"/>
              <w:textAlignment w:val="center"/>
              <w:rPr>
                <w:rFonts w:ascii="Times New Roman" w:hAnsi="Times New Roman" w:cs="Times New Roman"/>
                <w:b/>
              </w:rPr>
            </w:pPr>
            <w:r w:rsidRPr="00F71AA4">
              <w:rPr>
                <w:rFonts w:ascii="Times New Roman" w:hAnsi="Times New Roman" w:cs="Times New Roman"/>
                <w:b/>
              </w:rPr>
              <w:t>Refer to Validation measures</w:t>
            </w:r>
          </w:p>
        </w:tc>
      </w:tr>
      <w:tr w:rsidR="00F71AA4" w14:paraId="736B02D9" w14:textId="77777777" w:rsidTr="00F71AA4">
        <w:trPr>
          <w:trHeight w:val="456"/>
        </w:trPr>
        <w:tc>
          <w:tcPr>
            <w:tcW w:w="1838" w:type="dxa"/>
            <w:tcBorders>
              <w:top w:val="single" w:sz="8" w:space="0" w:color="auto"/>
            </w:tcBorders>
            <w:vAlign w:val="center"/>
          </w:tcPr>
          <w:p w14:paraId="3B15B2E0" w14:textId="77B41C8D" w:rsidR="00F71AA4" w:rsidRDefault="00F71AA4"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Dictionary</w:t>
            </w:r>
          </w:p>
        </w:tc>
        <w:tc>
          <w:tcPr>
            <w:tcW w:w="992" w:type="dxa"/>
            <w:tcBorders>
              <w:top w:val="single" w:sz="8" w:space="0" w:color="auto"/>
            </w:tcBorders>
            <w:vAlign w:val="center"/>
          </w:tcPr>
          <w:p w14:paraId="4A7C1211" w14:textId="7993EC74" w:rsidR="00F71AA4" w:rsidRDefault="00F71AA4"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55</w:t>
            </w:r>
          </w:p>
        </w:tc>
        <w:tc>
          <w:tcPr>
            <w:tcW w:w="1674" w:type="dxa"/>
            <w:tcBorders>
              <w:top w:val="single" w:sz="8" w:space="0" w:color="auto"/>
            </w:tcBorders>
            <w:vAlign w:val="center"/>
          </w:tcPr>
          <w:p w14:paraId="14CDF616" w14:textId="0A2E617B" w:rsidR="00F71AA4" w:rsidRDefault="00F71AA4"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29 (53%)</w:t>
            </w:r>
          </w:p>
        </w:tc>
        <w:tc>
          <w:tcPr>
            <w:tcW w:w="1502" w:type="dxa"/>
            <w:tcBorders>
              <w:top w:val="single" w:sz="8" w:space="0" w:color="auto"/>
            </w:tcBorders>
            <w:vAlign w:val="center"/>
          </w:tcPr>
          <w:p w14:paraId="3C6670A6" w14:textId="1B7925C6" w:rsidR="00F71AA4" w:rsidRDefault="00F71AA4"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9 (16%)</w:t>
            </w:r>
          </w:p>
        </w:tc>
        <w:tc>
          <w:tcPr>
            <w:tcW w:w="1502" w:type="dxa"/>
            <w:tcBorders>
              <w:top w:val="single" w:sz="8" w:space="0" w:color="auto"/>
            </w:tcBorders>
            <w:vAlign w:val="center"/>
          </w:tcPr>
          <w:p w14:paraId="40FC7529" w14:textId="2BF51E58" w:rsidR="00F71AA4" w:rsidRDefault="00F71AA4"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27 (49%)</w:t>
            </w:r>
          </w:p>
        </w:tc>
        <w:tc>
          <w:tcPr>
            <w:tcW w:w="1502" w:type="dxa"/>
            <w:tcBorders>
              <w:top w:val="single" w:sz="8" w:space="0" w:color="auto"/>
            </w:tcBorders>
            <w:vAlign w:val="center"/>
          </w:tcPr>
          <w:p w14:paraId="30276C1B" w14:textId="1C0BF759" w:rsidR="00F71AA4" w:rsidRDefault="00F71AA4"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21 (38%)</w:t>
            </w:r>
          </w:p>
        </w:tc>
      </w:tr>
      <w:tr w:rsidR="00F71AA4" w14:paraId="1A6B1D34" w14:textId="77777777" w:rsidTr="00F71AA4">
        <w:trPr>
          <w:trHeight w:val="407"/>
        </w:trPr>
        <w:tc>
          <w:tcPr>
            <w:tcW w:w="1838" w:type="dxa"/>
            <w:tcBorders>
              <w:bottom w:val="single" w:sz="8" w:space="0" w:color="auto"/>
            </w:tcBorders>
            <w:vAlign w:val="center"/>
          </w:tcPr>
          <w:p w14:paraId="6B594421" w14:textId="6CF2A577" w:rsidR="00F71AA4" w:rsidRDefault="00F71AA4"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Supervised ML</w:t>
            </w:r>
          </w:p>
        </w:tc>
        <w:tc>
          <w:tcPr>
            <w:tcW w:w="992" w:type="dxa"/>
            <w:tcBorders>
              <w:bottom w:val="single" w:sz="8" w:space="0" w:color="auto"/>
            </w:tcBorders>
            <w:vAlign w:val="center"/>
          </w:tcPr>
          <w:p w14:paraId="5A978539" w14:textId="33BA029E" w:rsidR="00F71AA4" w:rsidRDefault="00F71AA4"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18</w:t>
            </w:r>
          </w:p>
        </w:tc>
        <w:tc>
          <w:tcPr>
            <w:tcW w:w="1674" w:type="dxa"/>
            <w:tcBorders>
              <w:bottom w:val="single" w:sz="8" w:space="0" w:color="auto"/>
            </w:tcBorders>
            <w:vAlign w:val="center"/>
          </w:tcPr>
          <w:p w14:paraId="01DEB074" w14:textId="7F911FB1" w:rsidR="00F71AA4" w:rsidRDefault="00F71AA4"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16 (89%)</w:t>
            </w:r>
          </w:p>
        </w:tc>
        <w:tc>
          <w:tcPr>
            <w:tcW w:w="1502" w:type="dxa"/>
            <w:tcBorders>
              <w:bottom w:val="single" w:sz="8" w:space="0" w:color="auto"/>
            </w:tcBorders>
            <w:vAlign w:val="center"/>
          </w:tcPr>
          <w:p w14:paraId="57241653" w14:textId="4246ACE9" w:rsidR="00F71AA4" w:rsidRDefault="00F71AA4"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10 (56%)</w:t>
            </w:r>
          </w:p>
        </w:tc>
        <w:tc>
          <w:tcPr>
            <w:tcW w:w="1502" w:type="dxa"/>
            <w:tcBorders>
              <w:bottom w:val="single" w:sz="8" w:space="0" w:color="auto"/>
            </w:tcBorders>
            <w:vAlign w:val="center"/>
          </w:tcPr>
          <w:p w14:paraId="1E79533C" w14:textId="70AE5657" w:rsidR="00F71AA4" w:rsidRDefault="00F71AA4"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15 (83%)</w:t>
            </w:r>
          </w:p>
        </w:tc>
        <w:tc>
          <w:tcPr>
            <w:tcW w:w="1502" w:type="dxa"/>
            <w:tcBorders>
              <w:bottom w:val="single" w:sz="8" w:space="0" w:color="auto"/>
            </w:tcBorders>
            <w:vAlign w:val="center"/>
          </w:tcPr>
          <w:p w14:paraId="2F7AF08D" w14:textId="6D1C5A56" w:rsidR="00F71AA4" w:rsidRDefault="00F71AA4"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12 (67%)</w:t>
            </w:r>
          </w:p>
        </w:tc>
      </w:tr>
      <w:tr w:rsidR="00F71AA4" w14:paraId="49B52252" w14:textId="77777777" w:rsidTr="00F71AA4">
        <w:trPr>
          <w:trHeight w:val="450"/>
        </w:trPr>
        <w:tc>
          <w:tcPr>
            <w:tcW w:w="1838" w:type="dxa"/>
            <w:tcBorders>
              <w:top w:val="single" w:sz="8" w:space="0" w:color="auto"/>
              <w:bottom w:val="single" w:sz="8" w:space="0" w:color="auto"/>
            </w:tcBorders>
            <w:vAlign w:val="center"/>
          </w:tcPr>
          <w:p w14:paraId="15114890" w14:textId="3850049A" w:rsidR="00F71AA4" w:rsidRDefault="00F71AA4"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Total</w:t>
            </w:r>
          </w:p>
        </w:tc>
        <w:tc>
          <w:tcPr>
            <w:tcW w:w="992" w:type="dxa"/>
            <w:tcBorders>
              <w:top w:val="single" w:sz="8" w:space="0" w:color="auto"/>
              <w:bottom w:val="single" w:sz="8" w:space="0" w:color="auto"/>
            </w:tcBorders>
            <w:vAlign w:val="center"/>
          </w:tcPr>
          <w:p w14:paraId="53196EBD" w14:textId="4F1ED309" w:rsidR="00F71AA4" w:rsidRDefault="00F71AA4"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73</w:t>
            </w:r>
          </w:p>
        </w:tc>
        <w:tc>
          <w:tcPr>
            <w:tcW w:w="1674" w:type="dxa"/>
            <w:tcBorders>
              <w:top w:val="single" w:sz="8" w:space="0" w:color="auto"/>
              <w:bottom w:val="single" w:sz="8" w:space="0" w:color="auto"/>
            </w:tcBorders>
            <w:vAlign w:val="center"/>
          </w:tcPr>
          <w:p w14:paraId="11BA2BDE" w14:textId="4CDAF925" w:rsidR="00F71AA4" w:rsidRDefault="00F71AA4"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45 (62%)</w:t>
            </w:r>
          </w:p>
        </w:tc>
        <w:tc>
          <w:tcPr>
            <w:tcW w:w="1502" w:type="dxa"/>
            <w:tcBorders>
              <w:top w:val="single" w:sz="8" w:space="0" w:color="auto"/>
              <w:bottom w:val="single" w:sz="8" w:space="0" w:color="auto"/>
            </w:tcBorders>
            <w:vAlign w:val="center"/>
          </w:tcPr>
          <w:p w14:paraId="2E31AA02" w14:textId="50E921D2" w:rsidR="00F71AA4" w:rsidRDefault="00F71AA4"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19 (26%)</w:t>
            </w:r>
          </w:p>
        </w:tc>
        <w:tc>
          <w:tcPr>
            <w:tcW w:w="1502" w:type="dxa"/>
            <w:tcBorders>
              <w:top w:val="single" w:sz="8" w:space="0" w:color="auto"/>
              <w:bottom w:val="single" w:sz="8" w:space="0" w:color="auto"/>
            </w:tcBorders>
            <w:vAlign w:val="center"/>
          </w:tcPr>
          <w:p w14:paraId="4253D7B5" w14:textId="60917435" w:rsidR="00F71AA4" w:rsidRDefault="00F71AA4"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42 (58%)</w:t>
            </w:r>
          </w:p>
        </w:tc>
        <w:tc>
          <w:tcPr>
            <w:tcW w:w="1502" w:type="dxa"/>
            <w:tcBorders>
              <w:top w:val="single" w:sz="8" w:space="0" w:color="auto"/>
              <w:bottom w:val="single" w:sz="8" w:space="0" w:color="auto"/>
            </w:tcBorders>
            <w:vAlign w:val="center"/>
          </w:tcPr>
          <w:p w14:paraId="25871173" w14:textId="499E30CF" w:rsidR="00F71AA4" w:rsidRDefault="00F71AA4"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33 (45%)</w:t>
            </w:r>
          </w:p>
        </w:tc>
      </w:tr>
    </w:tbl>
    <w:p w14:paraId="68F9AAA5" w14:textId="77777777" w:rsidR="00F71AA4" w:rsidRPr="00F71AA4" w:rsidRDefault="00F71AA4" w:rsidP="00AD0C0D">
      <w:pPr>
        <w:widowControl w:val="0"/>
        <w:adjustRightInd w:val="0"/>
        <w:snapToGrid w:val="0"/>
        <w:spacing w:line="240" w:lineRule="auto"/>
        <w:ind w:firstLine="0"/>
        <w:contextualSpacing/>
        <w:textAlignment w:val="center"/>
        <w:rPr>
          <w:rFonts w:ascii="Times New Roman" w:hAnsi="Times New Roman" w:cs="Times New Roman"/>
          <w:b/>
          <w:i/>
          <w:sz w:val="12"/>
          <w:szCs w:val="12"/>
        </w:rPr>
      </w:pPr>
    </w:p>
    <w:p w14:paraId="0634BB45" w14:textId="58BF2A09" w:rsidR="00F71AA4" w:rsidRDefault="00F71AA4" w:rsidP="00AD0C0D">
      <w:pPr>
        <w:widowControl w:val="0"/>
        <w:adjustRightInd w:val="0"/>
        <w:snapToGrid w:val="0"/>
        <w:spacing w:line="240" w:lineRule="auto"/>
        <w:ind w:firstLine="0"/>
        <w:contextualSpacing/>
        <w:textAlignment w:val="center"/>
        <w:rPr>
          <w:rFonts w:ascii="Times New Roman" w:hAnsi="Times New Roman" w:cs="Times New Roman"/>
        </w:rPr>
      </w:pPr>
      <w:r w:rsidRPr="00F71AA4">
        <w:rPr>
          <w:rFonts w:ascii="Times New Roman" w:hAnsi="Times New Roman" w:cs="Times New Roman"/>
          <w:b/>
          <w:i/>
        </w:rPr>
        <w:t>Note</w:t>
      </w:r>
      <w:r>
        <w:rPr>
          <w:rFonts w:ascii="Times New Roman" w:hAnsi="Times New Roman" w:cs="Times New Roman"/>
        </w:rPr>
        <w:t>: Percentages refer to share of articles using mentioned method.</w:t>
      </w:r>
    </w:p>
    <w:p w14:paraId="38BC88D1" w14:textId="33D982D5" w:rsidR="00F71AA4" w:rsidRDefault="00F71AA4" w:rsidP="00AD0C0D">
      <w:pPr>
        <w:widowControl w:val="0"/>
        <w:adjustRightInd w:val="0"/>
        <w:snapToGrid w:val="0"/>
        <w:spacing w:line="240" w:lineRule="auto"/>
        <w:ind w:firstLine="0"/>
        <w:contextualSpacing/>
        <w:textAlignment w:val="center"/>
        <w:rPr>
          <w:rFonts w:ascii="Times New Roman" w:hAnsi="Times New Roman" w:cs="Times New Roman"/>
        </w:rPr>
      </w:pPr>
    </w:p>
    <w:p w14:paraId="3A7CF51A" w14:textId="50A4137A" w:rsidR="00F71AA4" w:rsidRDefault="00F71AA4" w:rsidP="00AD0C0D">
      <w:pPr>
        <w:widowControl w:val="0"/>
        <w:adjustRightInd w:val="0"/>
        <w:snapToGrid w:val="0"/>
        <w:spacing w:line="240" w:lineRule="auto"/>
        <w:ind w:firstLine="0"/>
        <w:contextualSpacing/>
        <w:textAlignment w:val="center"/>
        <w:rPr>
          <w:rFonts w:ascii="Times New Roman" w:hAnsi="Times New Roman" w:cs="Times New Roman"/>
        </w:rPr>
      </w:pPr>
    </w:p>
    <w:p w14:paraId="418C1FF0" w14:textId="37B21441" w:rsidR="00F71AA4" w:rsidRDefault="00F71AA4" w:rsidP="00AD0C0D">
      <w:pPr>
        <w:widowControl w:val="0"/>
        <w:adjustRightInd w:val="0"/>
        <w:snapToGrid w:val="0"/>
        <w:spacing w:line="240" w:lineRule="auto"/>
        <w:ind w:firstLine="0"/>
        <w:contextualSpacing/>
        <w:textAlignment w:val="center"/>
        <w:rPr>
          <w:rFonts w:ascii="Times New Roman" w:hAnsi="Times New Roman" w:cs="Times New Roman"/>
        </w:rPr>
      </w:pPr>
    </w:p>
    <w:p w14:paraId="45BFC1D4" w14:textId="77777777" w:rsidR="00F71AA4" w:rsidRDefault="00F71AA4" w:rsidP="00AD0C0D">
      <w:pPr>
        <w:widowControl w:val="0"/>
        <w:adjustRightInd w:val="0"/>
        <w:snapToGrid w:val="0"/>
        <w:spacing w:line="240" w:lineRule="auto"/>
        <w:ind w:firstLine="0"/>
        <w:contextualSpacing/>
        <w:textAlignment w:val="center"/>
        <w:rPr>
          <w:rFonts w:ascii="Times New Roman" w:hAnsi="Times New Roman" w:cs="Times New Roman"/>
        </w:rPr>
      </w:pPr>
    </w:p>
    <w:p w14:paraId="5FEBAC52" w14:textId="627A5D64" w:rsidR="00F71AA4" w:rsidRDefault="00F71AA4" w:rsidP="00AD0C0D">
      <w:pPr>
        <w:widowControl w:val="0"/>
        <w:adjustRightInd w:val="0"/>
        <w:snapToGrid w:val="0"/>
        <w:spacing w:line="240" w:lineRule="auto"/>
        <w:ind w:firstLine="0"/>
        <w:contextualSpacing/>
        <w:textAlignment w:val="center"/>
        <w:rPr>
          <w:rFonts w:ascii="Times New Roman" w:hAnsi="Times New Roman" w:cs="Times New Roman"/>
          <w:i/>
        </w:rPr>
      </w:pPr>
      <w:r w:rsidRPr="00F71AA4">
        <w:rPr>
          <w:rFonts w:ascii="Times New Roman" w:hAnsi="Times New Roman" w:cs="Times New Roman"/>
          <w:i/>
        </w:rPr>
        <w:t xml:space="preserve">Table </w:t>
      </w:r>
      <w:r>
        <w:rPr>
          <w:rFonts w:ascii="Times New Roman" w:hAnsi="Times New Roman" w:cs="Times New Roman"/>
          <w:i/>
        </w:rPr>
        <w:t>2</w:t>
      </w:r>
      <w:r w:rsidRPr="00F71AA4">
        <w:rPr>
          <w:rFonts w:ascii="Times New Roman" w:hAnsi="Times New Roman" w:cs="Times New Roman"/>
          <w:i/>
        </w:rPr>
        <w:t xml:space="preserve">. </w:t>
      </w:r>
    </w:p>
    <w:p w14:paraId="0B5DAE75" w14:textId="77777777" w:rsidR="00456CB1" w:rsidRPr="00F71AA4" w:rsidRDefault="00456CB1" w:rsidP="00AD0C0D">
      <w:pPr>
        <w:widowControl w:val="0"/>
        <w:adjustRightInd w:val="0"/>
        <w:snapToGrid w:val="0"/>
        <w:spacing w:line="240" w:lineRule="auto"/>
        <w:ind w:firstLine="0"/>
        <w:contextualSpacing/>
        <w:textAlignment w:val="center"/>
        <w:rPr>
          <w:rFonts w:ascii="Times New Roman" w:hAnsi="Times New Roman" w:cs="Times New Roman"/>
          <w:i/>
        </w:rPr>
      </w:pPr>
    </w:p>
    <w:p w14:paraId="6F3EA099" w14:textId="40E1C7DF" w:rsidR="00F71AA4" w:rsidRDefault="00F71AA4" w:rsidP="00AD0C0D">
      <w:pPr>
        <w:widowControl w:val="0"/>
        <w:adjustRightInd w:val="0"/>
        <w:snapToGrid w:val="0"/>
        <w:spacing w:line="240" w:lineRule="auto"/>
        <w:ind w:firstLine="0"/>
        <w:contextualSpacing/>
        <w:textAlignment w:val="center"/>
        <w:rPr>
          <w:rFonts w:ascii="Times New Roman" w:hAnsi="Times New Roman" w:cs="Times New Roman"/>
          <w:i/>
        </w:rPr>
      </w:pPr>
      <w:r w:rsidRPr="00F71AA4">
        <w:rPr>
          <w:rFonts w:ascii="Times New Roman" w:hAnsi="Times New Roman" w:cs="Times New Roman"/>
          <w:i/>
        </w:rPr>
        <w:t xml:space="preserve">Decision </w:t>
      </w:r>
      <w:r>
        <w:rPr>
          <w:rFonts w:ascii="Times New Roman" w:hAnsi="Times New Roman" w:cs="Times New Roman"/>
          <w:i/>
        </w:rPr>
        <w:t>S</w:t>
      </w:r>
      <w:r w:rsidRPr="00F71AA4">
        <w:rPr>
          <w:rFonts w:ascii="Times New Roman" w:hAnsi="Times New Roman" w:cs="Times New Roman"/>
          <w:i/>
        </w:rPr>
        <w:t xml:space="preserve">cenarios </w:t>
      </w:r>
      <w:r>
        <w:rPr>
          <w:rFonts w:ascii="Times New Roman" w:hAnsi="Times New Roman" w:cs="Times New Roman"/>
          <w:i/>
        </w:rPr>
        <w:t>B</w:t>
      </w:r>
      <w:r w:rsidRPr="00F71AA4">
        <w:rPr>
          <w:rFonts w:ascii="Times New Roman" w:hAnsi="Times New Roman" w:cs="Times New Roman"/>
          <w:i/>
        </w:rPr>
        <w:t xml:space="preserve">ased on </w:t>
      </w:r>
      <w:r>
        <w:rPr>
          <w:rFonts w:ascii="Times New Roman" w:hAnsi="Times New Roman" w:cs="Times New Roman"/>
          <w:i/>
        </w:rPr>
        <w:t>O</w:t>
      </w:r>
      <w:r w:rsidRPr="00F71AA4">
        <w:rPr>
          <w:rFonts w:ascii="Times New Roman" w:hAnsi="Times New Roman" w:cs="Times New Roman"/>
          <w:i/>
        </w:rPr>
        <w:t xml:space="preserve">bserved vs. </w:t>
      </w:r>
      <w:r>
        <w:rPr>
          <w:rFonts w:ascii="Times New Roman" w:hAnsi="Times New Roman" w:cs="Times New Roman"/>
          <w:i/>
        </w:rPr>
        <w:t>T</w:t>
      </w:r>
      <w:r w:rsidRPr="00F71AA4">
        <w:rPr>
          <w:rFonts w:ascii="Times New Roman" w:hAnsi="Times New Roman" w:cs="Times New Roman"/>
          <w:i/>
        </w:rPr>
        <w:t xml:space="preserve">rue </w:t>
      </w:r>
      <w:r>
        <w:rPr>
          <w:rFonts w:ascii="Times New Roman" w:hAnsi="Times New Roman" w:cs="Times New Roman"/>
          <w:i/>
        </w:rPr>
        <w:t>C</w:t>
      </w:r>
      <w:r w:rsidRPr="00F71AA4">
        <w:rPr>
          <w:rFonts w:ascii="Times New Roman" w:hAnsi="Times New Roman" w:cs="Times New Roman"/>
          <w:i/>
        </w:rPr>
        <w:t xml:space="preserve">lassiﬁcation </w:t>
      </w:r>
      <w:r>
        <w:rPr>
          <w:rFonts w:ascii="Times New Roman" w:hAnsi="Times New Roman" w:cs="Times New Roman"/>
          <w:i/>
        </w:rPr>
        <w:t>P</w:t>
      </w:r>
      <w:r w:rsidRPr="00F71AA4">
        <w:rPr>
          <w:rFonts w:ascii="Times New Roman" w:hAnsi="Times New Roman" w:cs="Times New Roman"/>
          <w:i/>
        </w:rPr>
        <w:t xml:space="preserve">erformance, Study </w:t>
      </w:r>
      <w:r>
        <w:rPr>
          <w:rFonts w:ascii="Times New Roman" w:hAnsi="Times New Roman" w:cs="Times New Roman"/>
          <w:i/>
        </w:rPr>
        <w:t>2</w:t>
      </w:r>
      <w:r w:rsidRPr="00F71AA4">
        <w:rPr>
          <w:rFonts w:ascii="Times New Roman" w:hAnsi="Times New Roman" w:cs="Times New Roman"/>
          <w:i/>
        </w:rPr>
        <w:t>.</w:t>
      </w:r>
    </w:p>
    <w:p w14:paraId="30BD8271" w14:textId="77777777" w:rsidR="00AC1AE0" w:rsidRPr="00F71AA4" w:rsidRDefault="00AC1AE0" w:rsidP="00AD0C0D">
      <w:pPr>
        <w:widowControl w:val="0"/>
        <w:adjustRightInd w:val="0"/>
        <w:snapToGrid w:val="0"/>
        <w:spacing w:line="240" w:lineRule="auto"/>
        <w:ind w:firstLine="0"/>
        <w:contextualSpacing/>
        <w:textAlignment w:val="center"/>
        <w:rPr>
          <w:rFonts w:ascii="Times New Roman" w:hAnsi="Times New Roman" w:cs="Times New Roman"/>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4"/>
        <w:gridCol w:w="2944"/>
        <w:gridCol w:w="2944"/>
      </w:tblGrid>
      <w:tr w:rsidR="00AC1AE0" w:rsidRPr="00F71AA4" w14:paraId="695E0F46" w14:textId="77777777" w:rsidTr="00AC1AE0">
        <w:trPr>
          <w:trHeight w:val="171"/>
        </w:trPr>
        <w:tc>
          <w:tcPr>
            <w:tcW w:w="2944" w:type="dxa"/>
            <w:vMerge w:val="restart"/>
            <w:tcBorders>
              <w:top w:val="single" w:sz="8" w:space="0" w:color="auto"/>
            </w:tcBorders>
            <w:vAlign w:val="bottom"/>
          </w:tcPr>
          <w:p w14:paraId="1ADC05C8" w14:textId="678DB790" w:rsidR="00AC1AE0" w:rsidRPr="00F71AA4" w:rsidRDefault="00AC1AE0" w:rsidP="00AD0C0D">
            <w:pPr>
              <w:widowControl w:val="0"/>
              <w:adjustRightInd w:val="0"/>
              <w:snapToGrid w:val="0"/>
              <w:ind w:firstLine="0"/>
              <w:contextualSpacing/>
              <w:jc w:val="center"/>
              <w:textAlignment w:val="center"/>
              <w:rPr>
                <w:rFonts w:ascii="Times New Roman" w:hAnsi="Times New Roman" w:cs="Times New Roman"/>
                <w:b/>
              </w:rPr>
            </w:pPr>
            <w:r>
              <w:rPr>
                <w:rFonts w:ascii="Times New Roman" w:hAnsi="Times New Roman" w:cs="Times New Roman"/>
                <w:b/>
              </w:rPr>
              <w:t>Observed performance</w:t>
            </w:r>
          </w:p>
        </w:tc>
        <w:tc>
          <w:tcPr>
            <w:tcW w:w="5888" w:type="dxa"/>
            <w:gridSpan w:val="2"/>
            <w:tcBorders>
              <w:top w:val="single" w:sz="8" w:space="0" w:color="auto"/>
              <w:bottom w:val="single" w:sz="8" w:space="0" w:color="auto"/>
            </w:tcBorders>
            <w:vAlign w:val="center"/>
          </w:tcPr>
          <w:p w14:paraId="117FA809" w14:textId="0AA4F3DD" w:rsidR="00AC1AE0" w:rsidRPr="00F71AA4" w:rsidRDefault="00AC1AE0" w:rsidP="00AD0C0D">
            <w:pPr>
              <w:widowControl w:val="0"/>
              <w:adjustRightInd w:val="0"/>
              <w:snapToGrid w:val="0"/>
              <w:ind w:firstLine="0"/>
              <w:contextualSpacing/>
              <w:jc w:val="center"/>
              <w:textAlignment w:val="center"/>
              <w:rPr>
                <w:rFonts w:ascii="Times New Roman" w:hAnsi="Times New Roman" w:cs="Times New Roman"/>
                <w:b/>
              </w:rPr>
            </w:pPr>
            <w:r>
              <w:rPr>
                <w:rFonts w:ascii="Times New Roman" w:hAnsi="Times New Roman" w:cs="Times New Roman"/>
                <w:b/>
              </w:rPr>
              <w:t>True classification performance</w:t>
            </w:r>
          </w:p>
        </w:tc>
      </w:tr>
      <w:tr w:rsidR="00AC1AE0" w14:paraId="7BFEADB1" w14:textId="77777777" w:rsidTr="00AC1AE0">
        <w:trPr>
          <w:trHeight w:val="303"/>
        </w:trPr>
        <w:tc>
          <w:tcPr>
            <w:tcW w:w="2944" w:type="dxa"/>
            <w:vMerge/>
            <w:tcBorders>
              <w:bottom w:val="single" w:sz="8" w:space="0" w:color="auto"/>
            </w:tcBorders>
            <w:vAlign w:val="center"/>
          </w:tcPr>
          <w:p w14:paraId="587CDE80" w14:textId="77440486" w:rsidR="00AC1AE0" w:rsidRDefault="00AC1AE0" w:rsidP="00AD0C0D">
            <w:pPr>
              <w:widowControl w:val="0"/>
              <w:adjustRightInd w:val="0"/>
              <w:snapToGrid w:val="0"/>
              <w:ind w:firstLine="0"/>
              <w:contextualSpacing/>
              <w:jc w:val="center"/>
              <w:textAlignment w:val="center"/>
              <w:rPr>
                <w:rFonts w:ascii="Times New Roman" w:hAnsi="Times New Roman" w:cs="Times New Roman"/>
              </w:rPr>
            </w:pPr>
          </w:p>
        </w:tc>
        <w:tc>
          <w:tcPr>
            <w:tcW w:w="2944" w:type="dxa"/>
            <w:tcBorders>
              <w:top w:val="single" w:sz="8" w:space="0" w:color="auto"/>
              <w:bottom w:val="single" w:sz="8" w:space="0" w:color="auto"/>
            </w:tcBorders>
            <w:vAlign w:val="center"/>
          </w:tcPr>
          <w:p w14:paraId="4970A7D2" w14:textId="3983632C" w:rsidR="00AC1AE0" w:rsidRDefault="00AC1AE0"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Below threshold</w:t>
            </w:r>
          </w:p>
        </w:tc>
        <w:tc>
          <w:tcPr>
            <w:tcW w:w="2944" w:type="dxa"/>
            <w:tcBorders>
              <w:top w:val="single" w:sz="8" w:space="0" w:color="auto"/>
              <w:bottom w:val="single" w:sz="8" w:space="0" w:color="auto"/>
            </w:tcBorders>
            <w:vAlign w:val="center"/>
          </w:tcPr>
          <w:p w14:paraId="01E2FC88" w14:textId="45441425" w:rsidR="00AC1AE0" w:rsidRDefault="00AC1AE0"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Above threshold</w:t>
            </w:r>
          </w:p>
        </w:tc>
      </w:tr>
      <w:tr w:rsidR="00AC1AE0" w14:paraId="37144D9C" w14:textId="77777777" w:rsidTr="00AC1AE0">
        <w:trPr>
          <w:trHeight w:val="406"/>
        </w:trPr>
        <w:tc>
          <w:tcPr>
            <w:tcW w:w="2944" w:type="dxa"/>
            <w:tcBorders>
              <w:top w:val="single" w:sz="8" w:space="0" w:color="auto"/>
            </w:tcBorders>
            <w:vAlign w:val="center"/>
          </w:tcPr>
          <w:p w14:paraId="745A59A8" w14:textId="2DEA747E" w:rsidR="00AC1AE0" w:rsidRDefault="00AC1AE0"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Below threshold</w:t>
            </w:r>
          </w:p>
        </w:tc>
        <w:tc>
          <w:tcPr>
            <w:tcW w:w="2944" w:type="dxa"/>
            <w:tcBorders>
              <w:top w:val="single" w:sz="8" w:space="0" w:color="auto"/>
            </w:tcBorders>
            <w:vAlign w:val="center"/>
          </w:tcPr>
          <w:p w14:paraId="492E8AA0" w14:textId="1C8682EC" w:rsidR="00AC1AE0" w:rsidRDefault="00AC1AE0"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True Negative</w:t>
            </w:r>
          </w:p>
        </w:tc>
        <w:tc>
          <w:tcPr>
            <w:tcW w:w="2944" w:type="dxa"/>
            <w:tcBorders>
              <w:top w:val="single" w:sz="8" w:space="0" w:color="auto"/>
            </w:tcBorders>
            <w:vAlign w:val="center"/>
          </w:tcPr>
          <w:p w14:paraId="1988FB10" w14:textId="7D962DEA" w:rsidR="00AC1AE0" w:rsidRDefault="00AC1AE0"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False Negative (Type II)</w:t>
            </w:r>
          </w:p>
        </w:tc>
      </w:tr>
      <w:tr w:rsidR="00AC1AE0" w14:paraId="35D4D450" w14:textId="77777777" w:rsidTr="00AC1AE0">
        <w:trPr>
          <w:trHeight w:val="413"/>
        </w:trPr>
        <w:tc>
          <w:tcPr>
            <w:tcW w:w="2944" w:type="dxa"/>
            <w:tcBorders>
              <w:bottom w:val="single" w:sz="8" w:space="0" w:color="auto"/>
            </w:tcBorders>
            <w:vAlign w:val="center"/>
          </w:tcPr>
          <w:p w14:paraId="20F22760" w14:textId="2D05A791" w:rsidR="00AC1AE0" w:rsidRDefault="00AC1AE0"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Above threshold</w:t>
            </w:r>
          </w:p>
        </w:tc>
        <w:tc>
          <w:tcPr>
            <w:tcW w:w="2944" w:type="dxa"/>
            <w:tcBorders>
              <w:bottom w:val="single" w:sz="8" w:space="0" w:color="auto"/>
            </w:tcBorders>
            <w:vAlign w:val="center"/>
          </w:tcPr>
          <w:p w14:paraId="04DD4F37" w14:textId="4F32411E" w:rsidR="00AC1AE0" w:rsidRDefault="00AC1AE0"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False Positive (Type I)</w:t>
            </w:r>
          </w:p>
        </w:tc>
        <w:tc>
          <w:tcPr>
            <w:tcW w:w="2944" w:type="dxa"/>
            <w:tcBorders>
              <w:bottom w:val="single" w:sz="8" w:space="0" w:color="auto"/>
            </w:tcBorders>
            <w:vAlign w:val="center"/>
          </w:tcPr>
          <w:p w14:paraId="3934B371" w14:textId="12751C5B" w:rsidR="00AC1AE0" w:rsidRDefault="00AC1AE0" w:rsidP="00AD0C0D">
            <w:pPr>
              <w:widowControl w:val="0"/>
              <w:adjustRightInd w:val="0"/>
              <w:snapToGrid w:val="0"/>
              <w:ind w:firstLine="0"/>
              <w:contextualSpacing/>
              <w:jc w:val="center"/>
              <w:textAlignment w:val="center"/>
              <w:rPr>
                <w:rFonts w:ascii="Times New Roman" w:hAnsi="Times New Roman" w:cs="Times New Roman"/>
              </w:rPr>
            </w:pPr>
            <w:r>
              <w:rPr>
                <w:rFonts w:ascii="Times New Roman" w:hAnsi="Times New Roman" w:cs="Times New Roman"/>
              </w:rPr>
              <w:t>True Positive</w:t>
            </w:r>
          </w:p>
        </w:tc>
      </w:tr>
    </w:tbl>
    <w:p w14:paraId="660B709A" w14:textId="3DF3B87F" w:rsidR="00F71AA4" w:rsidRDefault="00F71AA4" w:rsidP="00AD0C0D">
      <w:pPr>
        <w:widowControl w:val="0"/>
        <w:adjustRightInd w:val="0"/>
        <w:snapToGrid w:val="0"/>
        <w:spacing w:line="240" w:lineRule="auto"/>
        <w:ind w:firstLine="0"/>
        <w:contextualSpacing/>
        <w:textAlignment w:val="center"/>
        <w:rPr>
          <w:rFonts w:ascii="Times New Roman" w:hAnsi="Times New Roman" w:cs="Times New Roman"/>
        </w:rPr>
      </w:pPr>
    </w:p>
    <w:p w14:paraId="6E63CE03" w14:textId="77777777" w:rsidR="00EC24DF" w:rsidRDefault="00EC24DF" w:rsidP="009539C6">
      <w:pPr>
        <w:widowControl w:val="0"/>
        <w:adjustRightInd w:val="0"/>
        <w:snapToGrid w:val="0"/>
        <w:spacing w:line="240" w:lineRule="auto"/>
        <w:ind w:firstLine="0"/>
        <w:contextualSpacing/>
        <w:textAlignment w:val="center"/>
        <w:rPr>
          <w:rFonts w:ascii="Times New Roman" w:hAnsi="Times New Roman" w:cs="Times New Roman"/>
        </w:rPr>
        <w:sectPr w:rsidR="00EC24DF" w:rsidSect="00DA353F">
          <w:pgSz w:w="11900" w:h="16840" w:code="9"/>
          <w:pgMar w:top="1440" w:right="1440" w:bottom="1440" w:left="1440" w:header="720" w:footer="720" w:gutter="0"/>
          <w:cols w:space="720"/>
          <w:docGrid w:linePitch="326"/>
        </w:sectPr>
        <w:pPrChange w:id="1254" w:author="Hyunjin Song" w:date="2019-02-20T16:03:00Z">
          <w:pPr>
            <w:spacing w:line="276" w:lineRule="auto"/>
            <w:ind w:firstLine="0"/>
          </w:pPr>
        </w:pPrChange>
      </w:pPr>
    </w:p>
    <w:p w14:paraId="17543049" w14:textId="03429DC8" w:rsidR="00EC24DF" w:rsidRDefault="00370C82" w:rsidP="009539C6">
      <w:pPr>
        <w:widowControl w:val="0"/>
        <w:adjustRightInd w:val="0"/>
        <w:snapToGrid w:val="0"/>
        <w:spacing w:line="240" w:lineRule="auto"/>
        <w:ind w:left="993" w:hanging="993"/>
        <w:contextualSpacing/>
        <w:textAlignment w:val="center"/>
        <w:rPr>
          <w:rFonts w:ascii="Times New Roman" w:hAnsi="Times New Roman" w:cs="Times New Roman"/>
        </w:rPr>
        <w:pPrChange w:id="1255" w:author="Hyunjin Song" w:date="2019-02-20T16:03:00Z">
          <w:pPr>
            <w:spacing w:line="276" w:lineRule="auto"/>
            <w:ind w:left="993" w:hanging="993"/>
          </w:pPr>
        </w:pPrChange>
      </w:pPr>
      <w:r>
        <w:rPr>
          <w:rFonts w:ascii="Times New Roman" w:hAnsi="Times New Roman" w:cs="Times New Roman"/>
          <w:noProof/>
        </w:rPr>
        <w:drawing>
          <wp:inline distT="0" distB="0" distL="0" distR="0" wp14:anchorId="1FB30BD0" wp14:editId="48546099">
            <wp:extent cx="5420763" cy="3835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AYES_summary_05.pdf"/>
                    <pic:cNvPicPr/>
                  </pic:nvPicPr>
                  <pic:blipFill>
                    <a:blip r:embed="rId17">
                      <a:extLst>
                        <a:ext uri="{28A0092B-C50C-407E-A947-70E740481C1C}">
                          <a14:useLocalDpi xmlns:a14="http://schemas.microsoft.com/office/drawing/2010/main" val="0"/>
                        </a:ext>
                      </a:extLst>
                    </a:blip>
                    <a:stretch>
                      <a:fillRect/>
                    </a:stretch>
                  </pic:blipFill>
                  <pic:spPr>
                    <a:xfrm>
                      <a:off x="0" y="0"/>
                      <a:ext cx="5431633" cy="3843091"/>
                    </a:xfrm>
                    <a:prstGeom prst="rect">
                      <a:avLst/>
                    </a:prstGeom>
                  </pic:spPr>
                </pic:pic>
              </a:graphicData>
            </a:graphic>
          </wp:inline>
        </w:drawing>
      </w:r>
    </w:p>
    <w:p w14:paraId="2DABB3C9" w14:textId="3D91709F" w:rsidR="00370C82" w:rsidRDefault="00370C82" w:rsidP="009539C6">
      <w:pPr>
        <w:widowControl w:val="0"/>
        <w:adjustRightInd w:val="0"/>
        <w:snapToGrid w:val="0"/>
        <w:spacing w:line="240" w:lineRule="auto"/>
        <w:ind w:left="993" w:hanging="993"/>
        <w:contextualSpacing/>
        <w:textAlignment w:val="center"/>
        <w:rPr>
          <w:rFonts w:ascii="Times New Roman" w:hAnsi="Times New Roman" w:cs="Times New Roman"/>
        </w:rPr>
        <w:pPrChange w:id="1256" w:author="Hyunjin Song" w:date="2019-02-20T16:03:00Z">
          <w:pPr>
            <w:spacing w:line="276" w:lineRule="auto"/>
            <w:ind w:left="993" w:hanging="993"/>
          </w:pPr>
        </w:pPrChange>
      </w:pPr>
      <w:r w:rsidRPr="00370C82">
        <w:rPr>
          <w:noProof/>
        </w:rPr>
        <w:drawing>
          <wp:inline distT="0" distB="0" distL="0" distR="0" wp14:anchorId="24739ADC" wp14:editId="41F7B28A">
            <wp:extent cx="5444067" cy="38524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58767" cy="3862895"/>
                    </a:xfrm>
                    <a:prstGeom prst="rect">
                      <a:avLst/>
                    </a:prstGeom>
                    <a:noFill/>
                    <a:ln>
                      <a:noFill/>
                    </a:ln>
                  </pic:spPr>
                </pic:pic>
              </a:graphicData>
            </a:graphic>
          </wp:inline>
        </w:drawing>
      </w:r>
    </w:p>
    <w:p w14:paraId="7A9AB95A" w14:textId="4B6E92AE" w:rsidR="00370C82" w:rsidRDefault="00370C82" w:rsidP="009539C6">
      <w:pPr>
        <w:widowControl w:val="0"/>
        <w:adjustRightInd w:val="0"/>
        <w:snapToGrid w:val="0"/>
        <w:spacing w:line="240" w:lineRule="auto"/>
        <w:ind w:left="993" w:hanging="993"/>
        <w:contextualSpacing/>
        <w:textAlignment w:val="center"/>
        <w:rPr>
          <w:rFonts w:ascii="Times New Roman" w:hAnsi="Times New Roman" w:cs="Times New Roman"/>
        </w:rPr>
        <w:pPrChange w:id="1257" w:author="Hyunjin Song" w:date="2019-02-20T16:03:00Z">
          <w:pPr>
            <w:spacing w:line="276" w:lineRule="auto"/>
            <w:ind w:left="993" w:hanging="993"/>
          </w:pPr>
        </w:pPrChange>
      </w:pPr>
      <w:r>
        <w:rPr>
          <w:rFonts w:ascii="Times New Roman" w:hAnsi="Times New Roman" w:cs="Times New Roman"/>
        </w:rPr>
        <w:t xml:space="preserve">Figure </w:t>
      </w:r>
      <w:ins w:id="1258" w:author="Hyunjin Song" w:date="2019-02-21T13:26:00Z">
        <w:r w:rsidR="001A7279">
          <w:rPr>
            <w:rFonts w:ascii="Times New Roman" w:hAnsi="Times New Roman" w:cs="Times New Roman"/>
          </w:rPr>
          <w:t>1</w:t>
        </w:r>
      </w:ins>
      <w:r>
        <w:rPr>
          <w:rFonts w:ascii="Times New Roman" w:hAnsi="Times New Roman" w:cs="Times New Roman"/>
        </w:rPr>
        <w:t xml:space="preserve">. Percentage of decision error and relative bias in F1-score (over 1000 simulations per each scenario), Naïve Bayes classifier. </w:t>
      </w:r>
    </w:p>
    <w:p w14:paraId="0A743354" w14:textId="77777777" w:rsidR="00370C82" w:rsidRDefault="00370C82" w:rsidP="009539C6">
      <w:pPr>
        <w:widowControl w:val="0"/>
        <w:adjustRightInd w:val="0"/>
        <w:snapToGrid w:val="0"/>
        <w:spacing w:line="240" w:lineRule="auto"/>
        <w:ind w:left="993" w:hanging="993"/>
        <w:contextualSpacing/>
        <w:textAlignment w:val="center"/>
        <w:rPr>
          <w:rFonts w:ascii="Times New Roman" w:hAnsi="Times New Roman" w:cs="Times New Roman"/>
          <w:sz w:val="22"/>
          <w:szCs w:val="22"/>
        </w:rPr>
        <w:pPrChange w:id="1259" w:author="Hyunjin Song" w:date="2019-02-20T16:03:00Z">
          <w:pPr>
            <w:spacing w:line="276" w:lineRule="auto"/>
            <w:ind w:left="993" w:hanging="993"/>
          </w:pPr>
        </w:pPrChange>
      </w:pPr>
    </w:p>
    <w:p w14:paraId="2102EB34" w14:textId="77777777" w:rsidR="001477A4" w:rsidRPr="001477A4" w:rsidRDefault="00370C82" w:rsidP="009539C6">
      <w:pPr>
        <w:widowControl w:val="0"/>
        <w:adjustRightInd w:val="0"/>
        <w:snapToGrid w:val="0"/>
        <w:spacing w:line="240" w:lineRule="auto"/>
        <w:ind w:left="993" w:hanging="993"/>
        <w:contextualSpacing/>
        <w:textAlignment w:val="center"/>
        <w:rPr>
          <w:rFonts w:ascii="Times New Roman" w:hAnsi="Times New Roman" w:cs="Times New Roman"/>
          <w:sz w:val="22"/>
          <w:szCs w:val="22"/>
        </w:rPr>
        <w:pPrChange w:id="1260" w:author="Hyunjin Song" w:date="2019-02-20T16:03:00Z">
          <w:pPr>
            <w:spacing w:line="276" w:lineRule="auto"/>
            <w:ind w:left="993" w:hanging="993"/>
          </w:pPr>
        </w:pPrChange>
      </w:pPr>
      <w:r w:rsidRPr="00370C82">
        <w:rPr>
          <w:rFonts w:ascii="Times New Roman" w:hAnsi="Times New Roman" w:cs="Times New Roman"/>
          <w:sz w:val="22"/>
          <w:szCs w:val="22"/>
        </w:rPr>
        <w:t>Note: Upper panel = Proportion of cases (each simulation run) incorrectly conclude on classiﬁcation performances. Lower panel = Relative bias in F1 scores among 1000 replications, with their median and 95% percentile conﬁdence intervals.</w:t>
      </w:r>
      <w:r w:rsidR="001477A4" w:rsidRPr="001477A4">
        <w:rPr>
          <w:rFonts w:ascii="Times New Roman" w:hAnsi="Times New Roman" w:cs="Times New Roman"/>
          <w:sz w:val="22"/>
          <w:szCs w:val="22"/>
        </w:rPr>
        <w:t xml:space="preserve"> </w:t>
      </w:r>
    </w:p>
    <w:p w14:paraId="0805FB57" w14:textId="1D07C6EB" w:rsidR="001477A4" w:rsidRPr="001477A4" w:rsidRDefault="00640E1E" w:rsidP="009539C6">
      <w:pPr>
        <w:widowControl w:val="0"/>
        <w:adjustRightInd w:val="0"/>
        <w:snapToGrid w:val="0"/>
        <w:spacing w:line="240" w:lineRule="auto"/>
        <w:ind w:left="993" w:hanging="993"/>
        <w:contextualSpacing/>
        <w:textAlignment w:val="center"/>
        <w:rPr>
          <w:rFonts w:ascii="Times New Roman" w:hAnsi="Times New Roman" w:cs="Times New Roman"/>
          <w:sz w:val="22"/>
          <w:szCs w:val="22"/>
        </w:rPr>
        <w:pPrChange w:id="1261" w:author="Hyunjin Song" w:date="2019-02-20T16:03:00Z">
          <w:pPr>
            <w:spacing w:line="276" w:lineRule="auto"/>
            <w:ind w:left="993" w:hanging="993"/>
          </w:pPr>
        </w:pPrChange>
      </w:pPr>
      <w:r w:rsidRPr="00640E1E">
        <w:rPr>
          <w:noProof/>
        </w:rPr>
        <w:drawing>
          <wp:inline distT="0" distB="0" distL="0" distR="0" wp14:anchorId="382B4DF9" wp14:editId="68BA5511">
            <wp:extent cx="5419914" cy="3835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28205" cy="3841267"/>
                    </a:xfrm>
                    <a:prstGeom prst="rect">
                      <a:avLst/>
                    </a:prstGeom>
                    <a:noFill/>
                    <a:ln>
                      <a:noFill/>
                    </a:ln>
                  </pic:spPr>
                </pic:pic>
              </a:graphicData>
            </a:graphic>
          </wp:inline>
        </w:drawing>
      </w:r>
    </w:p>
    <w:p w14:paraId="338C0BB5" w14:textId="77777777" w:rsidR="00640E1E" w:rsidRDefault="00640E1E" w:rsidP="009539C6">
      <w:pPr>
        <w:widowControl w:val="0"/>
        <w:adjustRightInd w:val="0"/>
        <w:snapToGrid w:val="0"/>
        <w:spacing w:line="240" w:lineRule="auto"/>
        <w:ind w:left="993" w:hanging="993"/>
        <w:contextualSpacing/>
        <w:textAlignment w:val="center"/>
        <w:rPr>
          <w:rFonts w:ascii="Times New Roman" w:hAnsi="Times New Roman" w:cs="Times New Roman"/>
        </w:rPr>
        <w:pPrChange w:id="1262" w:author="Hyunjin Song" w:date="2019-02-20T16:03:00Z">
          <w:pPr>
            <w:spacing w:line="276" w:lineRule="auto"/>
            <w:ind w:left="993" w:hanging="993"/>
          </w:pPr>
        </w:pPrChange>
      </w:pPr>
      <w:r w:rsidRPr="00640E1E">
        <w:rPr>
          <w:noProof/>
        </w:rPr>
        <w:drawing>
          <wp:inline distT="0" distB="0" distL="0" distR="0" wp14:anchorId="2FFA6BE6" wp14:editId="7DDB132E">
            <wp:extent cx="5419725" cy="38352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25958" cy="3839678"/>
                    </a:xfrm>
                    <a:prstGeom prst="rect">
                      <a:avLst/>
                    </a:prstGeom>
                    <a:noFill/>
                    <a:ln>
                      <a:noFill/>
                    </a:ln>
                  </pic:spPr>
                </pic:pic>
              </a:graphicData>
            </a:graphic>
          </wp:inline>
        </w:drawing>
      </w:r>
    </w:p>
    <w:p w14:paraId="6887FD16" w14:textId="703A8EEB" w:rsidR="001477A4" w:rsidRPr="001477A4" w:rsidRDefault="001477A4" w:rsidP="009539C6">
      <w:pPr>
        <w:widowControl w:val="0"/>
        <w:adjustRightInd w:val="0"/>
        <w:snapToGrid w:val="0"/>
        <w:spacing w:line="240" w:lineRule="auto"/>
        <w:ind w:left="993" w:hanging="993"/>
        <w:contextualSpacing/>
        <w:textAlignment w:val="center"/>
        <w:rPr>
          <w:rFonts w:ascii="Times New Roman" w:hAnsi="Times New Roman" w:cs="Times New Roman"/>
        </w:rPr>
        <w:pPrChange w:id="1263" w:author="Hyunjin Song" w:date="2019-02-20T16:03:00Z">
          <w:pPr>
            <w:spacing w:line="276" w:lineRule="auto"/>
            <w:ind w:left="993" w:hanging="993"/>
          </w:pPr>
        </w:pPrChange>
      </w:pPr>
      <w:r w:rsidRPr="001477A4">
        <w:rPr>
          <w:rFonts w:ascii="Times New Roman" w:hAnsi="Times New Roman" w:cs="Times New Roman"/>
        </w:rPr>
        <w:t xml:space="preserve">Figure </w:t>
      </w:r>
      <w:ins w:id="1264" w:author="Hyunjin Song" w:date="2019-02-21T13:26:00Z">
        <w:r w:rsidR="001A7279">
          <w:rPr>
            <w:rFonts w:ascii="Times New Roman" w:hAnsi="Times New Roman" w:cs="Times New Roman"/>
          </w:rPr>
          <w:t>2</w:t>
        </w:r>
      </w:ins>
      <w:r w:rsidRPr="001477A4">
        <w:rPr>
          <w:rFonts w:ascii="Times New Roman" w:hAnsi="Times New Roman" w:cs="Times New Roman"/>
        </w:rPr>
        <w:t xml:space="preserve">. Percentage of decision error and relative bias in F1-score (over 1000 simulations per each scenario), </w:t>
      </w:r>
      <w:r>
        <w:rPr>
          <w:rFonts w:ascii="Times New Roman" w:hAnsi="Times New Roman" w:cs="Times New Roman"/>
        </w:rPr>
        <w:t>GLM</w:t>
      </w:r>
      <w:r w:rsidRPr="001477A4">
        <w:rPr>
          <w:rFonts w:ascii="Times New Roman" w:hAnsi="Times New Roman" w:cs="Times New Roman"/>
        </w:rPr>
        <w:t xml:space="preserve"> classifier. </w:t>
      </w:r>
    </w:p>
    <w:p w14:paraId="440535F2" w14:textId="77777777" w:rsidR="001477A4" w:rsidRPr="001477A4" w:rsidRDefault="001477A4" w:rsidP="009539C6">
      <w:pPr>
        <w:widowControl w:val="0"/>
        <w:adjustRightInd w:val="0"/>
        <w:snapToGrid w:val="0"/>
        <w:spacing w:line="240" w:lineRule="auto"/>
        <w:ind w:left="993" w:hanging="993"/>
        <w:contextualSpacing/>
        <w:textAlignment w:val="center"/>
        <w:rPr>
          <w:rFonts w:ascii="Times New Roman" w:hAnsi="Times New Roman" w:cs="Times New Roman"/>
          <w:sz w:val="22"/>
          <w:szCs w:val="22"/>
        </w:rPr>
        <w:pPrChange w:id="1265" w:author="Hyunjin Song" w:date="2019-02-20T16:03:00Z">
          <w:pPr>
            <w:spacing w:line="276" w:lineRule="auto"/>
            <w:ind w:left="993" w:hanging="993"/>
          </w:pPr>
        </w:pPrChange>
      </w:pPr>
    </w:p>
    <w:p w14:paraId="0F9A54C3" w14:textId="6D7EECE5" w:rsidR="00370C82" w:rsidRDefault="001477A4" w:rsidP="009539C6">
      <w:pPr>
        <w:widowControl w:val="0"/>
        <w:adjustRightInd w:val="0"/>
        <w:snapToGrid w:val="0"/>
        <w:spacing w:line="240" w:lineRule="auto"/>
        <w:ind w:left="993" w:hanging="993"/>
        <w:contextualSpacing/>
        <w:textAlignment w:val="center"/>
        <w:rPr>
          <w:rFonts w:ascii="Times New Roman" w:hAnsi="Times New Roman" w:cs="Times New Roman"/>
          <w:sz w:val="22"/>
          <w:szCs w:val="22"/>
        </w:rPr>
        <w:pPrChange w:id="1266" w:author="Hyunjin Song" w:date="2019-02-20T16:03:00Z">
          <w:pPr>
            <w:spacing w:line="276" w:lineRule="auto"/>
            <w:ind w:left="993" w:hanging="993"/>
          </w:pPr>
        </w:pPrChange>
      </w:pPr>
      <w:r w:rsidRPr="001477A4">
        <w:rPr>
          <w:rFonts w:ascii="Times New Roman" w:hAnsi="Times New Roman" w:cs="Times New Roman"/>
          <w:sz w:val="22"/>
          <w:szCs w:val="22"/>
        </w:rPr>
        <w:t>Note: Upper panel = Proportion of cases (each simulation run) incorrectly conclude on classiﬁcation performances. Lower panel = Relative bias in F1 scores among 1000 replications, with their median and 95% percentile conﬁdence intervals.</w:t>
      </w:r>
    </w:p>
    <w:p w14:paraId="3952F066" w14:textId="7B85EE32" w:rsidR="001477A4" w:rsidRDefault="006832C8" w:rsidP="009539C6">
      <w:pPr>
        <w:widowControl w:val="0"/>
        <w:adjustRightInd w:val="0"/>
        <w:snapToGrid w:val="0"/>
        <w:spacing w:line="240" w:lineRule="auto"/>
        <w:ind w:left="993" w:hanging="993"/>
        <w:contextualSpacing/>
        <w:textAlignment w:val="center"/>
        <w:rPr>
          <w:rFonts w:ascii="Times New Roman" w:hAnsi="Times New Roman" w:cs="Times New Roman"/>
          <w:sz w:val="22"/>
          <w:szCs w:val="22"/>
        </w:rPr>
        <w:pPrChange w:id="1267" w:author="Hyunjin Song" w:date="2019-02-20T16:03:00Z">
          <w:pPr>
            <w:spacing w:line="276" w:lineRule="auto"/>
            <w:ind w:left="993" w:hanging="993"/>
          </w:pPr>
        </w:pPrChange>
      </w:pPr>
      <w:r w:rsidRPr="006832C8">
        <w:rPr>
          <w:noProof/>
        </w:rPr>
        <w:drawing>
          <wp:inline distT="0" distB="0" distL="0" distR="0" wp14:anchorId="7FD3FEA4" wp14:editId="0C3C6B0E">
            <wp:extent cx="5334000" cy="37746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7225" cy="3783961"/>
                    </a:xfrm>
                    <a:prstGeom prst="rect">
                      <a:avLst/>
                    </a:prstGeom>
                    <a:noFill/>
                    <a:ln>
                      <a:noFill/>
                    </a:ln>
                  </pic:spPr>
                </pic:pic>
              </a:graphicData>
            </a:graphic>
          </wp:inline>
        </w:drawing>
      </w:r>
    </w:p>
    <w:p w14:paraId="2125281B" w14:textId="6E1E2ED8" w:rsidR="001477A4" w:rsidRPr="001477A4" w:rsidRDefault="006832C8" w:rsidP="009539C6">
      <w:pPr>
        <w:widowControl w:val="0"/>
        <w:adjustRightInd w:val="0"/>
        <w:snapToGrid w:val="0"/>
        <w:spacing w:line="240" w:lineRule="auto"/>
        <w:ind w:left="993" w:hanging="993"/>
        <w:contextualSpacing/>
        <w:textAlignment w:val="center"/>
        <w:rPr>
          <w:rFonts w:ascii="Times New Roman" w:hAnsi="Times New Roman" w:cs="Times New Roman"/>
          <w:sz w:val="22"/>
          <w:szCs w:val="22"/>
        </w:rPr>
        <w:pPrChange w:id="1268" w:author="Hyunjin Song" w:date="2019-02-20T16:03:00Z">
          <w:pPr>
            <w:spacing w:line="276" w:lineRule="auto"/>
            <w:ind w:left="993" w:hanging="993"/>
          </w:pPr>
        </w:pPrChange>
      </w:pPr>
      <w:r w:rsidRPr="006832C8">
        <w:rPr>
          <w:noProof/>
        </w:rPr>
        <w:drawing>
          <wp:inline distT="0" distB="0" distL="0" distR="0" wp14:anchorId="5CFCF2B3" wp14:editId="203E2514">
            <wp:extent cx="5334000" cy="37746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41572" cy="3779961"/>
                    </a:xfrm>
                    <a:prstGeom prst="rect">
                      <a:avLst/>
                    </a:prstGeom>
                    <a:noFill/>
                    <a:ln>
                      <a:noFill/>
                    </a:ln>
                  </pic:spPr>
                </pic:pic>
              </a:graphicData>
            </a:graphic>
          </wp:inline>
        </w:drawing>
      </w:r>
    </w:p>
    <w:p w14:paraId="29804D6E" w14:textId="15B77514" w:rsidR="001477A4" w:rsidRPr="001477A4" w:rsidRDefault="001477A4" w:rsidP="009539C6">
      <w:pPr>
        <w:widowControl w:val="0"/>
        <w:adjustRightInd w:val="0"/>
        <w:snapToGrid w:val="0"/>
        <w:spacing w:line="240" w:lineRule="auto"/>
        <w:ind w:left="993" w:hanging="993"/>
        <w:contextualSpacing/>
        <w:textAlignment w:val="center"/>
        <w:rPr>
          <w:rFonts w:ascii="Times New Roman" w:hAnsi="Times New Roman" w:cs="Times New Roman"/>
        </w:rPr>
        <w:pPrChange w:id="1269" w:author="Hyunjin Song" w:date="2019-02-20T16:03:00Z">
          <w:pPr>
            <w:spacing w:line="276" w:lineRule="auto"/>
            <w:ind w:left="993" w:hanging="993"/>
          </w:pPr>
        </w:pPrChange>
      </w:pPr>
      <w:r w:rsidRPr="001477A4">
        <w:rPr>
          <w:rFonts w:ascii="Times New Roman" w:hAnsi="Times New Roman" w:cs="Times New Roman"/>
        </w:rPr>
        <w:t xml:space="preserve">Figure </w:t>
      </w:r>
      <w:ins w:id="1270" w:author="Hyunjin Song" w:date="2019-02-21T13:26:00Z">
        <w:r w:rsidR="001A7279">
          <w:rPr>
            <w:rFonts w:ascii="Times New Roman" w:hAnsi="Times New Roman" w:cs="Times New Roman"/>
          </w:rPr>
          <w:t>3</w:t>
        </w:r>
      </w:ins>
      <w:r w:rsidRPr="001477A4">
        <w:rPr>
          <w:rFonts w:ascii="Times New Roman" w:hAnsi="Times New Roman" w:cs="Times New Roman"/>
        </w:rPr>
        <w:t xml:space="preserve">. Percentage of decision error and relative bias in F1-score (over 1000 simulations per each scenario), </w:t>
      </w:r>
      <w:r>
        <w:rPr>
          <w:rFonts w:ascii="Times New Roman" w:hAnsi="Times New Roman" w:cs="Times New Roman"/>
        </w:rPr>
        <w:t>Bag-of-words</w:t>
      </w:r>
      <w:r w:rsidRPr="001477A4">
        <w:rPr>
          <w:rFonts w:ascii="Times New Roman" w:hAnsi="Times New Roman" w:cs="Times New Roman"/>
        </w:rPr>
        <w:t xml:space="preserve"> </w:t>
      </w:r>
      <w:r>
        <w:rPr>
          <w:rFonts w:ascii="Times New Roman" w:hAnsi="Times New Roman" w:cs="Times New Roman"/>
        </w:rPr>
        <w:t>approach</w:t>
      </w:r>
      <w:r w:rsidRPr="001477A4">
        <w:rPr>
          <w:rFonts w:ascii="Times New Roman" w:hAnsi="Times New Roman" w:cs="Times New Roman"/>
        </w:rPr>
        <w:t xml:space="preserve">. </w:t>
      </w:r>
    </w:p>
    <w:p w14:paraId="3A274296" w14:textId="77777777" w:rsidR="001477A4" w:rsidRPr="001477A4" w:rsidRDefault="001477A4" w:rsidP="009539C6">
      <w:pPr>
        <w:widowControl w:val="0"/>
        <w:adjustRightInd w:val="0"/>
        <w:snapToGrid w:val="0"/>
        <w:spacing w:line="240" w:lineRule="auto"/>
        <w:ind w:left="993" w:hanging="993"/>
        <w:contextualSpacing/>
        <w:textAlignment w:val="center"/>
        <w:rPr>
          <w:rFonts w:ascii="Times New Roman" w:hAnsi="Times New Roman" w:cs="Times New Roman"/>
          <w:sz w:val="22"/>
          <w:szCs w:val="22"/>
        </w:rPr>
        <w:pPrChange w:id="1271" w:author="Hyunjin Song" w:date="2019-02-20T16:03:00Z">
          <w:pPr>
            <w:spacing w:line="276" w:lineRule="auto"/>
            <w:ind w:left="993" w:hanging="993"/>
          </w:pPr>
        </w:pPrChange>
      </w:pPr>
    </w:p>
    <w:p w14:paraId="6BD68E7C" w14:textId="39E80CB0" w:rsidR="001477A4" w:rsidRPr="00370C82" w:rsidRDefault="001477A4" w:rsidP="009539C6">
      <w:pPr>
        <w:widowControl w:val="0"/>
        <w:adjustRightInd w:val="0"/>
        <w:snapToGrid w:val="0"/>
        <w:spacing w:line="240" w:lineRule="auto"/>
        <w:ind w:left="993" w:hanging="993"/>
        <w:contextualSpacing/>
        <w:textAlignment w:val="center"/>
        <w:rPr>
          <w:rFonts w:ascii="Times New Roman" w:hAnsi="Times New Roman" w:cs="Times New Roman"/>
          <w:sz w:val="22"/>
          <w:szCs w:val="22"/>
        </w:rPr>
        <w:pPrChange w:id="1272" w:author="Hyunjin Song" w:date="2019-02-20T16:03:00Z">
          <w:pPr>
            <w:spacing w:line="276" w:lineRule="auto"/>
            <w:ind w:left="993" w:hanging="993"/>
          </w:pPr>
        </w:pPrChange>
      </w:pPr>
      <w:r w:rsidRPr="001477A4">
        <w:rPr>
          <w:rFonts w:ascii="Times New Roman" w:hAnsi="Times New Roman" w:cs="Times New Roman"/>
          <w:sz w:val="22"/>
          <w:szCs w:val="22"/>
        </w:rPr>
        <w:t>Note: Upper panel = Proportion of cases (each simulation run) incorrectly conclude on classiﬁcation performances. Lower panel = Relative bias in F1 scores among 1000 replications, with their median and 95% percentile conﬁdence intervals.</w:t>
      </w:r>
      <w:r w:rsidR="00EA4747" w:rsidRPr="00370C82">
        <w:rPr>
          <w:rFonts w:ascii="Times New Roman" w:hAnsi="Times New Roman" w:cs="Times New Roman"/>
          <w:sz w:val="22"/>
          <w:szCs w:val="22"/>
        </w:rPr>
        <w:t xml:space="preserve"> </w:t>
      </w:r>
    </w:p>
    <w:sectPr w:rsidR="001477A4" w:rsidRPr="00370C82" w:rsidSect="004C1CA3">
      <w:pgSz w:w="11900" w:h="16840" w:code="9"/>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1" w:author="Hyunjin Song" w:date="2019-02-20T10:42:00Z" w:initials="HS">
    <w:p w14:paraId="40C6AE43" w14:textId="1061A596" w:rsidR="000856B6" w:rsidRDefault="000856B6">
      <w:pPr>
        <w:pStyle w:val="CommentText"/>
      </w:pPr>
      <w:r>
        <w:rPr>
          <w:rStyle w:val="CommentReference"/>
        </w:rPr>
        <w:annotationRef/>
      </w:r>
      <w:r>
        <w:t>Slightly changed the title to be more clearer about what we mean….</w:t>
      </w:r>
    </w:p>
  </w:comment>
  <w:comment w:id="36" w:author="Hyunjin Song" w:date="2019-02-20T11:44:00Z" w:initials="HS">
    <w:p w14:paraId="54E480A2" w14:textId="77777777" w:rsidR="000856B6" w:rsidRDefault="000856B6" w:rsidP="001B6B58">
      <w:pPr>
        <w:pStyle w:val="CommentText"/>
      </w:pPr>
      <w:r>
        <w:rPr>
          <w:rStyle w:val="CommentReference"/>
        </w:rPr>
        <w:annotationRef/>
      </w:r>
      <w:r>
        <w:t>We aim communication journal (CR or maybe also HCR?) so let’s make it clear about the focus…</w:t>
      </w:r>
    </w:p>
  </w:comment>
  <w:comment w:id="94" w:author="Hyunjin Song" w:date="2019-02-20T11:55:00Z" w:initials="HS">
    <w:p w14:paraId="38E88A53" w14:textId="0EF976EC" w:rsidR="000856B6" w:rsidRDefault="000856B6">
      <w:pPr>
        <w:pStyle w:val="CommentText"/>
      </w:pPr>
      <w:r>
        <w:rPr>
          <w:rStyle w:val="CommentReference"/>
        </w:rPr>
        <w:annotationRef/>
      </w:r>
      <w:r>
        <w:t>Think we should be very clear that we’re not arguing that there was no attention at all to this issue at least theoretically.</w:t>
      </w:r>
    </w:p>
  </w:comment>
  <w:comment w:id="135" w:author="Hyunjin Song" w:date="2019-02-20T12:39:00Z" w:initials="HS">
    <w:p w14:paraId="5312093C" w14:textId="730C5E51" w:rsidR="000856B6" w:rsidRDefault="000856B6">
      <w:pPr>
        <w:pStyle w:val="CommentText"/>
      </w:pPr>
      <w:r>
        <w:rPr>
          <w:rStyle w:val="CommentReference"/>
        </w:rPr>
        <w:annotationRef/>
      </w:r>
      <w:r>
        <w:t>I think this is the central message that we would like to stress throughout the paper.</w:t>
      </w:r>
    </w:p>
  </w:comment>
  <w:comment w:id="315" w:author="Hyunjin Song" w:date="2019-02-20T14:04:00Z" w:initials="HS">
    <w:p w14:paraId="1628E3E8" w14:textId="77777777" w:rsidR="000856B6" w:rsidRDefault="000856B6">
      <w:pPr>
        <w:pStyle w:val="CommentText"/>
      </w:pPr>
      <w:r>
        <w:rPr>
          <w:rStyle w:val="CommentReference"/>
        </w:rPr>
        <w:annotationRef/>
      </w:r>
      <w:r>
        <w:t xml:space="preserve">Interestingly, the discussions of “quality” issues for human annotations are not that common, contrary to the claim from “that nasty” R2. </w:t>
      </w:r>
    </w:p>
    <w:p w14:paraId="7A981093" w14:textId="77777777" w:rsidR="000856B6" w:rsidRDefault="000856B6">
      <w:pPr>
        <w:pStyle w:val="CommentText"/>
      </w:pPr>
    </w:p>
    <w:p w14:paraId="58C6C64D" w14:textId="39BBF44D" w:rsidR="000856B6" w:rsidRDefault="000856B6">
      <w:pPr>
        <w:pStyle w:val="CommentText"/>
      </w:pPr>
      <w:r>
        <w:t xml:space="preserve">He/She referred to something about algorithmic bias, which is really the issue of “representational bias”. Our is rather the more fundamental question of whether your “training data / validation data” themselves are of a good quality to ensure proper evaluation of the algorithms…  </w:t>
      </w:r>
    </w:p>
  </w:comment>
  <w:comment w:id="334" w:author="Hyunjin Song" w:date="2019-02-21T09:38:00Z" w:initials="HS">
    <w:p w14:paraId="2705EC1A" w14:textId="16EF9E05" w:rsidR="000856B6" w:rsidRDefault="000856B6">
      <w:pPr>
        <w:pStyle w:val="CommentText"/>
      </w:pPr>
      <w:r>
        <w:rPr>
          <w:rStyle w:val="CommentReference"/>
        </w:rPr>
        <w:annotationRef/>
      </w:r>
      <w:r>
        <w:t>Added reason why we do not consider simple keyword frequencies…</w:t>
      </w:r>
    </w:p>
  </w:comment>
  <w:comment w:id="347" w:author="Hyunjin Song" w:date="2019-02-20T15:34:00Z" w:initials="HS">
    <w:p w14:paraId="3AD99937" w14:textId="77777777" w:rsidR="000856B6" w:rsidRDefault="000856B6">
      <w:pPr>
        <w:pStyle w:val="CommentText"/>
      </w:pPr>
      <w:r>
        <w:rPr>
          <w:rStyle w:val="CommentReference"/>
        </w:rPr>
        <w:annotationRef/>
      </w:r>
      <w:r>
        <w:t>I think we need a detailed breakdown. From R1’s comment:</w:t>
      </w:r>
    </w:p>
    <w:p w14:paraId="150DC5F7" w14:textId="77777777" w:rsidR="000856B6" w:rsidRDefault="000856B6">
      <w:pPr>
        <w:pStyle w:val="CommentText"/>
      </w:pPr>
    </w:p>
    <w:p w14:paraId="3A84845E" w14:textId="77777777" w:rsidR="000856B6" w:rsidRPr="009560F6" w:rsidRDefault="000856B6" w:rsidP="009560F6">
      <w:pPr>
        <w:spacing w:line="240" w:lineRule="auto"/>
        <w:ind w:firstLine="0"/>
        <w:rPr>
          <w:rFonts w:ascii="Times New Roman" w:eastAsia="Times New Roman" w:hAnsi="Times New Roman" w:cs="Times New Roman"/>
          <w:color w:val="auto"/>
          <w:lang w:eastAsia="ko-KR"/>
        </w:rPr>
      </w:pPr>
      <w:r w:rsidRPr="009560F6">
        <w:rPr>
          <w:rFonts w:ascii="Arial" w:eastAsia="Times New Roman" w:hAnsi="Arial" w:cs="Arial"/>
          <w:color w:val="222222"/>
          <w:shd w:val="clear" w:color="auto" w:fill="FFFFFF"/>
          <w:lang w:eastAsia="ko-KR"/>
        </w:rPr>
        <w:t>In study 1, the authors report that Krippendorf’s alphas above .75 were attained for all variables coded. For what variables did the coders code – and what was the coding rules and reliability for each?</w:t>
      </w:r>
    </w:p>
    <w:p w14:paraId="5D05E317" w14:textId="48D7ACD2" w:rsidR="000856B6" w:rsidRDefault="000856B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0C6AE43" w15:done="0"/>
  <w15:commentEx w15:paraId="54E480A2" w15:done="0"/>
  <w15:commentEx w15:paraId="38E88A53" w15:done="0"/>
  <w15:commentEx w15:paraId="5312093C" w15:done="0"/>
  <w15:commentEx w15:paraId="58C6C64D" w15:done="0"/>
  <w15:commentEx w15:paraId="2705EC1A" w15:done="0"/>
  <w15:commentEx w15:paraId="5D05E3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C6AE43" w16cid:durableId="2017AD87"/>
  <w16cid:commentId w16cid:paraId="54E480A2" w16cid:durableId="2017BC00"/>
  <w16cid:commentId w16cid:paraId="38E88A53" w16cid:durableId="2017BEA9"/>
  <w16cid:commentId w16cid:paraId="5312093C" w16cid:durableId="2017C8FC"/>
  <w16cid:commentId w16cid:paraId="58C6C64D" w16cid:durableId="2017DCEE"/>
  <w16cid:commentId w16cid:paraId="2705EC1A" w16cid:durableId="2018F011"/>
  <w16cid:commentId w16cid:paraId="5D05E317" w16cid:durableId="2017F2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39C7F" w14:textId="77777777" w:rsidR="00642E4E" w:rsidRDefault="00642E4E">
      <w:pPr>
        <w:spacing w:line="240" w:lineRule="auto"/>
      </w:pPr>
      <w:r>
        <w:separator/>
      </w:r>
    </w:p>
  </w:endnote>
  <w:endnote w:type="continuationSeparator" w:id="0">
    <w:p w14:paraId="77302223" w14:textId="77777777" w:rsidR="00642E4E" w:rsidRDefault="00642E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B6B452" w14:textId="77777777" w:rsidR="00642E4E" w:rsidRPr="002A699F" w:rsidRDefault="00642E4E" w:rsidP="00520E8D">
      <w:pPr>
        <w:widowControl w:val="0"/>
        <w:kinsoku w:val="0"/>
        <w:overflowPunct w:val="0"/>
        <w:autoSpaceDE w:val="0"/>
        <w:autoSpaceDN w:val="0"/>
        <w:adjustRightInd w:val="0"/>
        <w:snapToGrid w:val="0"/>
        <w:spacing w:line="120" w:lineRule="auto"/>
        <w:ind w:firstLine="0"/>
        <w:contextualSpacing/>
        <w:rPr>
          <w:rFonts w:ascii="Times New Roman" w:hAnsi="Times New Roman" w:cs="Times New Roman"/>
        </w:rPr>
      </w:pPr>
      <w:r w:rsidRPr="002A699F">
        <w:rPr>
          <w:rFonts w:ascii="Times New Roman" w:hAnsi="Times New Roman" w:cs="Times New Roman"/>
        </w:rPr>
        <w:separator/>
      </w:r>
    </w:p>
  </w:footnote>
  <w:footnote w:type="continuationSeparator" w:id="0">
    <w:p w14:paraId="077A9A98" w14:textId="77777777" w:rsidR="00642E4E" w:rsidRPr="002A699F" w:rsidRDefault="00642E4E" w:rsidP="00520E8D">
      <w:pPr>
        <w:widowControl w:val="0"/>
        <w:kinsoku w:val="0"/>
        <w:overflowPunct w:val="0"/>
        <w:autoSpaceDE w:val="0"/>
        <w:autoSpaceDN w:val="0"/>
        <w:adjustRightInd w:val="0"/>
        <w:snapToGrid w:val="0"/>
        <w:spacing w:line="120" w:lineRule="auto"/>
        <w:ind w:firstLine="0"/>
        <w:contextualSpacing/>
        <w:textAlignment w:val="top"/>
        <w:rPr>
          <w:rFonts w:ascii="Times New Roman" w:hAnsi="Times New Roman" w:cs="Times New Roman"/>
        </w:rPr>
        <w:pPrChange w:id="0" w:author="Hyunjin Song" w:date="2019-02-20T16:14:00Z">
          <w:pPr>
            <w:widowControl w:val="0"/>
            <w:kinsoku w:val="0"/>
            <w:overflowPunct w:val="0"/>
            <w:autoSpaceDE w:val="0"/>
            <w:autoSpaceDN w:val="0"/>
            <w:adjustRightInd w:val="0"/>
            <w:snapToGrid w:val="0"/>
            <w:spacing w:line="120" w:lineRule="auto"/>
            <w:ind w:firstLine="0"/>
            <w:textAlignment w:val="top"/>
          </w:pPr>
        </w:pPrChange>
      </w:pPr>
      <w:r w:rsidRPr="002A699F">
        <w:rPr>
          <w:rFonts w:ascii="Times New Roman" w:hAnsi="Times New Roman" w:cs="Times New Roman"/>
        </w:rPr>
        <w:continuationSeparator/>
      </w:r>
    </w:p>
  </w:footnote>
  <w:footnote w:type="continuationNotice" w:id="1">
    <w:p w14:paraId="042FD96F" w14:textId="77777777" w:rsidR="00642E4E" w:rsidRPr="007F2CD6" w:rsidRDefault="00642E4E" w:rsidP="000928CC">
      <w:pPr>
        <w:pStyle w:val="Footer"/>
        <w:snapToGrid w:val="0"/>
        <w:spacing w:line="120" w:lineRule="auto"/>
        <w:ind w:firstLine="0"/>
        <w:contextualSpacing/>
      </w:pPr>
    </w:p>
  </w:footnote>
  <w:footnote w:id="2">
    <w:p w14:paraId="79619519" w14:textId="77777777" w:rsidR="000856B6" w:rsidRPr="003268D9" w:rsidRDefault="000856B6" w:rsidP="003268D9">
      <w:pPr>
        <w:pStyle w:val="FootnoteText"/>
        <w:widowControl w:val="0"/>
        <w:kinsoku w:val="0"/>
        <w:overflowPunct w:val="0"/>
        <w:autoSpaceDE w:val="0"/>
        <w:autoSpaceDN w:val="0"/>
        <w:adjustRightInd w:val="0"/>
        <w:snapToGrid w:val="0"/>
        <w:spacing w:line="240" w:lineRule="auto"/>
        <w:contextualSpacing/>
        <w:rPr>
          <w:rFonts w:ascii="Times New Roman" w:hAnsi="Times New Roman" w:cs="Times New Roman"/>
          <w:sz w:val="22"/>
          <w:szCs w:val="22"/>
        </w:rPr>
      </w:pPr>
      <w:r w:rsidRPr="003268D9">
        <w:rPr>
          <w:rStyle w:val="FootnoteReference"/>
          <w:rFonts w:ascii="Times New Roman" w:hAnsi="Times New Roman" w:cs="Times New Roman"/>
          <w:sz w:val="22"/>
          <w:szCs w:val="22"/>
        </w:rPr>
        <w:footnoteRef/>
      </w:r>
      <w:r w:rsidRPr="003268D9">
        <w:rPr>
          <w:rFonts w:ascii="Times New Roman" w:hAnsi="Times New Roman" w:cs="Times New Roman"/>
          <w:sz w:val="22"/>
          <w:szCs w:val="22"/>
        </w:rPr>
        <w:t xml:space="preserve"> Here, we use the term “gold standard” and “ground truth” largely interchangeably, denoting some forms of “objective” (or intersubjectively valid) data that serve as the reference.</w:t>
      </w:r>
    </w:p>
  </w:footnote>
  <w:footnote w:id="3">
    <w:p w14:paraId="2FA1E7DA" w14:textId="6E3C4C05" w:rsidR="000856B6" w:rsidRPr="003268D9" w:rsidRDefault="000856B6" w:rsidP="003268D9">
      <w:pPr>
        <w:pStyle w:val="FootnoteText"/>
        <w:widowControl w:val="0"/>
        <w:kinsoku w:val="0"/>
        <w:overflowPunct w:val="0"/>
        <w:autoSpaceDE w:val="0"/>
        <w:autoSpaceDN w:val="0"/>
        <w:adjustRightInd w:val="0"/>
        <w:snapToGrid w:val="0"/>
        <w:spacing w:line="240" w:lineRule="auto"/>
        <w:contextualSpacing/>
        <w:rPr>
          <w:rFonts w:ascii="Times New Roman" w:hAnsi="Times New Roman" w:cs="Times New Roman"/>
          <w:sz w:val="22"/>
          <w:szCs w:val="22"/>
        </w:rPr>
      </w:pPr>
      <w:r w:rsidRPr="003268D9">
        <w:rPr>
          <w:rStyle w:val="FootnoteReference"/>
          <w:rFonts w:ascii="Times New Roman" w:hAnsi="Times New Roman" w:cs="Times New Roman"/>
          <w:sz w:val="22"/>
          <w:szCs w:val="22"/>
        </w:rPr>
        <w:footnoteRef/>
      </w:r>
      <w:r w:rsidRPr="003268D9">
        <w:rPr>
          <w:rFonts w:ascii="Times New Roman" w:hAnsi="Times New Roman" w:cs="Times New Roman"/>
          <w:sz w:val="22"/>
          <w:szCs w:val="22"/>
        </w:rPr>
        <w:t xml:space="preserve"> Whereas dictionary-based or supervised learning methods assume already well-defined categories, the unsupervised methods such as LDA topic modeling (DiMaggio, Nag, &amp; Blei, 2013; Maier et al., 2018) generally aim to inductively “discover” new classifications without any human input. Since our primary interest lies in the interplay of human input and machine output, we do not consider unsupervised methods here. Also, our definition (inevitably) exclude automatic approaches of merely </w:t>
      </w:r>
      <w:r w:rsidRPr="003268D9">
        <w:rPr>
          <w:rFonts w:ascii="Times New Roman" w:hAnsi="Times New Roman" w:cs="Times New Roman"/>
          <w:i/>
          <w:sz w:val="22"/>
          <w:szCs w:val="22"/>
        </w:rPr>
        <w:t>acquiring</w:t>
      </w:r>
      <w:r w:rsidRPr="003268D9">
        <w:rPr>
          <w:rFonts w:ascii="Times New Roman" w:hAnsi="Times New Roman" w:cs="Times New Roman"/>
          <w:sz w:val="22"/>
          <w:szCs w:val="22"/>
        </w:rPr>
        <w:t xml:space="preserve"> data, or traditional manual content analysis but make use of automated procedures in tasks other than the actual coding process (such as in data entry or data management: e.g., Lewis, Zamith, &amp; Hermida, 2013).</w:t>
      </w:r>
    </w:p>
  </w:footnote>
  <w:footnote w:id="4">
    <w:p w14:paraId="34DEF482" w14:textId="77777777" w:rsidR="000856B6" w:rsidRPr="001A21C9" w:rsidRDefault="000856B6" w:rsidP="003268D9">
      <w:pPr>
        <w:pStyle w:val="FootnoteText"/>
        <w:widowControl w:val="0"/>
        <w:kinsoku w:val="0"/>
        <w:overflowPunct w:val="0"/>
        <w:autoSpaceDE w:val="0"/>
        <w:autoSpaceDN w:val="0"/>
        <w:adjustRightInd w:val="0"/>
        <w:snapToGrid w:val="0"/>
        <w:spacing w:line="240" w:lineRule="auto"/>
        <w:contextualSpacing/>
        <w:rPr>
          <w:ins w:id="166" w:author="Hyunjin Song" w:date="2019-02-20T13:18:00Z"/>
          <w:rFonts w:ascii="Times New Roman" w:hAnsi="Times New Roman" w:cs="Times New Roman"/>
          <w:sz w:val="22"/>
          <w:szCs w:val="22"/>
        </w:rPr>
      </w:pPr>
      <w:ins w:id="167" w:author="Hyunjin Song" w:date="2019-02-20T13:18:00Z">
        <w:r w:rsidRPr="003268D9">
          <w:rPr>
            <w:rStyle w:val="FootnoteReference"/>
            <w:rFonts w:ascii="Times New Roman" w:hAnsi="Times New Roman" w:cs="Times New Roman"/>
            <w:sz w:val="22"/>
            <w:szCs w:val="22"/>
          </w:rPr>
          <w:footnoteRef/>
        </w:r>
        <w:r w:rsidRPr="00716E8C">
          <w:rPr>
            <w:rFonts w:ascii="Times New Roman" w:hAnsi="Times New Roman" w:cs="Times New Roman"/>
            <w:sz w:val="22"/>
            <w:szCs w:val="22"/>
          </w:rPr>
          <w:t xml:space="preserve"> However, a great deal of labor-intensive human inputs is usually required when building and constru</w:t>
        </w:r>
        <w:r w:rsidRPr="00052DE3">
          <w:rPr>
            <w:rFonts w:ascii="Times New Roman" w:hAnsi="Times New Roman" w:cs="Times New Roman"/>
            <w:sz w:val="22"/>
            <w:szCs w:val="22"/>
          </w:rPr>
          <w:t>cting a well-defined dictionary (Muddiman, McGregor, &amp; Stroud, 2018; Yo</w:t>
        </w:r>
        <w:r w:rsidRPr="005C7F07">
          <w:rPr>
            <w:rFonts w:ascii="Times New Roman" w:hAnsi="Times New Roman" w:cs="Times New Roman"/>
            <w:sz w:val="22"/>
            <w:szCs w:val="22"/>
          </w:rPr>
          <w:t xml:space="preserve">ung &amp; Soroka, 2012). Due to its </w:t>
        </w:r>
        <w:r w:rsidRPr="001A21C9">
          <w:rPr>
            <w:rFonts w:ascii="Times New Roman" w:hAnsi="Times New Roman" w:cs="Times New Roman"/>
            <w:sz w:val="22"/>
            <w:szCs w:val="22"/>
          </w:rPr>
          <w:t>labor-intensive nature, recent applications in this area increasingly turn to “crowdcoding”, where the manual labor of highly trained yet few numbers of human coders are replaced with a large number of (little or untrained) crowd-coding workers (Haselmayer &amp; Jenny, 2017; Lind, Gruber, &amp; Boomgaarden, 2017).</w:t>
        </w:r>
      </w:ins>
    </w:p>
  </w:footnote>
  <w:footnote w:id="5">
    <w:p w14:paraId="03C25227" w14:textId="1497A664" w:rsidR="000856B6" w:rsidRPr="001A21C9" w:rsidRDefault="000856B6" w:rsidP="00716E8C">
      <w:pPr>
        <w:pStyle w:val="FootnoteText"/>
        <w:widowControl w:val="0"/>
        <w:kinsoku w:val="0"/>
        <w:overflowPunct w:val="0"/>
        <w:autoSpaceDE w:val="0"/>
        <w:autoSpaceDN w:val="0"/>
        <w:adjustRightInd w:val="0"/>
        <w:snapToGrid w:val="0"/>
        <w:spacing w:line="240" w:lineRule="auto"/>
        <w:contextualSpacing/>
        <w:rPr>
          <w:rFonts w:ascii="Times New Roman" w:hAnsi="Times New Roman" w:cs="Times New Roman"/>
          <w:sz w:val="22"/>
          <w:szCs w:val="22"/>
        </w:rPr>
      </w:pPr>
      <w:r w:rsidRPr="00716E8C">
        <w:rPr>
          <w:rStyle w:val="FootnoteReference"/>
          <w:rFonts w:ascii="Times New Roman" w:hAnsi="Times New Roman" w:cs="Times New Roman"/>
          <w:sz w:val="22"/>
          <w:szCs w:val="22"/>
        </w:rPr>
        <w:footnoteRef/>
      </w:r>
      <w:r w:rsidRPr="00716E8C">
        <w:rPr>
          <w:rFonts w:ascii="Times New Roman" w:hAnsi="Times New Roman" w:cs="Times New Roman"/>
          <w:sz w:val="22"/>
          <w:szCs w:val="22"/>
        </w:rPr>
        <w:t xml:space="preserve"> In unsupervised methods, the use of human-coding as a benchmark is a common practice as well. For i</w:t>
      </w:r>
      <w:r w:rsidRPr="00052DE3">
        <w:rPr>
          <w:rFonts w:ascii="Times New Roman" w:hAnsi="Times New Roman" w:cs="Times New Roman"/>
          <w:sz w:val="22"/>
          <w:szCs w:val="22"/>
        </w:rPr>
        <w:t>nstance, Lowe &amp; Benoit (2013) directly compare direct human-coding base</w:t>
      </w:r>
      <w:r w:rsidRPr="005C7F07">
        <w:rPr>
          <w:rFonts w:ascii="Times New Roman" w:hAnsi="Times New Roman" w:cs="Times New Roman"/>
          <w:sz w:val="22"/>
          <w:szCs w:val="22"/>
        </w:rPr>
        <w:t xml:space="preserve">d party position scaling (which </w:t>
      </w:r>
      <w:r w:rsidRPr="001A21C9">
        <w:rPr>
          <w:rFonts w:ascii="Times New Roman" w:hAnsi="Times New Roman" w:cs="Times New Roman"/>
          <w:sz w:val="22"/>
          <w:szCs w:val="22"/>
        </w:rPr>
        <w:t>serves as a benchmark) against unsupervised scaling methods; they found that the proposed scaling methods can produce largely similar results on par with human judgments.</w:t>
      </w:r>
    </w:p>
  </w:footnote>
  <w:footnote w:id="6">
    <w:p w14:paraId="50D649A8" w14:textId="77777777" w:rsidR="000856B6" w:rsidRPr="001A21C9" w:rsidRDefault="000856B6" w:rsidP="00052DE3">
      <w:pPr>
        <w:pStyle w:val="FootnoteText"/>
        <w:widowControl w:val="0"/>
        <w:kinsoku w:val="0"/>
        <w:overflowPunct w:val="0"/>
        <w:autoSpaceDE w:val="0"/>
        <w:autoSpaceDN w:val="0"/>
        <w:adjustRightInd w:val="0"/>
        <w:snapToGrid w:val="0"/>
        <w:spacing w:line="240" w:lineRule="auto"/>
        <w:contextualSpacing/>
        <w:rPr>
          <w:rFonts w:ascii="Times New Roman" w:hAnsi="Times New Roman" w:cs="Times New Roman"/>
          <w:sz w:val="22"/>
          <w:szCs w:val="22"/>
        </w:rPr>
      </w:pPr>
      <w:r w:rsidRPr="00716E8C">
        <w:rPr>
          <w:rStyle w:val="FootnoteReference"/>
          <w:rFonts w:ascii="Times New Roman" w:hAnsi="Times New Roman" w:cs="Times New Roman"/>
          <w:sz w:val="22"/>
          <w:szCs w:val="22"/>
        </w:rPr>
        <w:footnoteRef/>
      </w:r>
      <w:r w:rsidRPr="00716E8C">
        <w:rPr>
          <w:rFonts w:ascii="Times New Roman" w:hAnsi="Times New Roman" w:cs="Times New Roman"/>
          <w:sz w:val="22"/>
          <w:szCs w:val="22"/>
        </w:rPr>
        <w:t xml:space="preserve"> In a recent study, González-Bailón &amp; Paltoglou (201</w:t>
      </w:r>
      <w:r w:rsidRPr="00052DE3">
        <w:rPr>
          <w:rFonts w:ascii="Times New Roman" w:hAnsi="Times New Roman" w:cs="Times New Roman"/>
          <w:sz w:val="22"/>
          <w:szCs w:val="22"/>
        </w:rPr>
        <w:t>5) compare five avail</w:t>
      </w:r>
      <w:r w:rsidRPr="00F03EEC">
        <w:rPr>
          <w:rFonts w:ascii="Times New Roman" w:hAnsi="Times New Roman" w:cs="Times New Roman"/>
          <w:sz w:val="22"/>
          <w:szCs w:val="22"/>
        </w:rPr>
        <w:t>able sentiment dictionaries against human annotations, yet they do not directly deal with the implications of imperfect reliability in human coding. Scha</w:t>
      </w:r>
      <w:r w:rsidRPr="001A21C9">
        <w:rPr>
          <w:rFonts w:ascii="Times New Roman" w:hAnsi="Times New Roman" w:cs="Times New Roman"/>
          <w:sz w:val="22"/>
          <w:szCs w:val="22"/>
        </w:rPr>
        <w:t>rkow &amp; Bachl (2017), the only one of existing studies that examines the consequences of imperfect reliability in human coding, mainly deal with its implication on “linkage analysis”, but not on automated content analysis.</w:t>
      </w:r>
    </w:p>
  </w:footnote>
  <w:footnote w:id="7">
    <w:p w14:paraId="5AB9741C" w14:textId="64D105E7" w:rsidR="000856B6" w:rsidRPr="003268D9" w:rsidRDefault="000856B6" w:rsidP="00F03EEC">
      <w:pPr>
        <w:pStyle w:val="FootnoteText"/>
        <w:widowControl w:val="0"/>
        <w:adjustRightInd w:val="0"/>
        <w:snapToGrid w:val="0"/>
        <w:spacing w:line="240" w:lineRule="auto"/>
        <w:contextualSpacing/>
        <w:rPr>
          <w:ins w:id="268" w:author="Hyunjin Song" w:date="2019-02-20T14:23:00Z"/>
          <w:rFonts w:ascii="Times New Roman" w:hAnsi="Times New Roman" w:cs="Times New Roman"/>
          <w:sz w:val="22"/>
          <w:szCs w:val="22"/>
          <w:rPrChange w:id="269" w:author="Hyunjin Song" w:date="2019-02-21T10:20:00Z">
            <w:rPr>
              <w:ins w:id="270" w:author="Hyunjin Song" w:date="2019-02-20T14:23:00Z"/>
              <w:rFonts w:ascii="Times New Roman" w:hAnsi="Times New Roman" w:cs="Times New Roman"/>
              <w:sz w:val="22"/>
            </w:rPr>
          </w:rPrChange>
        </w:rPr>
      </w:pPr>
      <w:ins w:id="271" w:author="Hyunjin Song" w:date="2019-02-20T14:23:00Z">
        <w:r w:rsidRPr="00716E8C">
          <w:rPr>
            <w:rStyle w:val="FootnoteReference"/>
            <w:rFonts w:ascii="Times New Roman" w:hAnsi="Times New Roman" w:cs="Times New Roman"/>
            <w:sz w:val="22"/>
            <w:szCs w:val="22"/>
          </w:rPr>
          <w:footnoteRef/>
        </w:r>
        <w:r w:rsidRPr="00716E8C">
          <w:rPr>
            <w:rFonts w:ascii="Times New Roman" w:hAnsi="Times New Roman" w:cs="Times New Roman"/>
            <w:sz w:val="22"/>
            <w:szCs w:val="22"/>
          </w:rPr>
          <w:t xml:space="preserve"> </w:t>
        </w:r>
        <w:r w:rsidRPr="00052DE3">
          <w:rPr>
            <w:rFonts w:ascii="Times New Roman" w:hAnsi="Times New Roman" w:cs="Times New Roman"/>
            <w:sz w:val="22"/>
            <w:szCs w:val="22"/>
          </w:rPr>
          <w:t xml:space="preserve">This </w:t>
        </w:r>
      </w:ins>
      <w:ins w:id="272" w:author="Hyunjin Song" w:date="2019-02-20T15:31:00Z">
        <w:r w:rsidRPr="00F03EEC">
          <w:rPr>
            <w:rFonts w:ascii="Times New Roman" w:hAnsi="Times New Roman" w:cs="Times New Roman"/>
            <w:sz w:val="22"/>
            <w:szCs w:val="22"/>
          </w:rPr>
          <w:t xml:space="preserve">is </w:t>
        </w:r>
      </w:ins>
      <w:ins w:id="273" w:author="Hyunjin Song" w:date="2019-02-20T14:23:00Z">
        <w:r w:rsidRPr="00153C3D">
          <w:rPr>
            <w:rFonts w:ascii="Times New Roman" w:hAnsi="Times New Roman" w:cs="Times New Roman"/>
            <w:sz w:val="22"/>
            <w:szCs w:val="22"/>
          </w:rPr>
          <w:t xml:space="preserve">a </w:t>
        </w:r>
        <w:r w:rsidRPr="005C7F07">
          <w:rPr>
            <w:rFonts w:ascii="Times New Roman" w:hAnsi="Times New Roman" w:cs="Times New Roman"/>
            <w:sz w:val="22"/>
            <w:szCs w:val="22"/>
          </w:rPr>
          <w:t>different</w:t>
        </w:r>
        <w:r w:rsidRPr="001904D9">
          <w:rPr>
            <w:rFonts w:ascii="Times New Roman" w:hAnsi="Times New Roman" w:cs="Times New Roman"/>
            <w:sz w:val="22"/>
            <w:szCs w:val="22"/>
          </w:rPr>
          <w:t xml:space="preserve"> </w:t>
        </w:r>
      </w:ins>
      <w:ins w:id="274" w:author="Hyunjin Song" w:date="2019-02-20T15:31:00Z">
        <w:r w:rsidRPr="001A21C9">
          <w:rPr>
            <w:rFonts w:ascii="Times New Roman" w:hAnsi="Times New Roman" w:cs="Times New Roman"/>
            <w:sz w:val="22"/>
            <w:szCs w:val="22"/>
          </w:rPr>
          <w:t>issue</w:t>
        </w:r>
      </w:ins>
      <w:ins w:id="275" w:author="Hyunjin Song" w:date="2019-02-20T14:23:00Z">
        <w:r w:rsidRPr="001A21C9">
          <w:rPr>
            <w:rFonts w:ascii="Times New Roman" w:hAnsi="Times New Roman" w:cs="Times New Roman"/>
            <w:sz w:val="22"/>
            <w:szCs w:val="22"/>
          </w:rPr>
          <w:t xml:space="preserve"> from much-discussed “representational bias” (especially within the context of </w:t>
        </w:r>
      </w:ins>
      <w:ins w:id="276" w:author="Hyunjin Song" w:date="2019-02-20T14:25:00Z">
        <w:r w:rsidRPr="00600339">
          <w:rPr>
            <w:rFonts w:ascii="Times New Roman" w:hAnsi="Times New Roman" w:cs="Times New Roman"/>
            <w:sz w:val="22"/>
            <w:szCs w:val="22"/>
          </w:rPr>
          <w:t xml:space="preserve">an </w:t>
        </w:r>
      </w:ins>
      <w:ins w:id="277" w:author="Hyunjin Song" w:date="2019-02-20T14:23:00Z">
        <w:r w:rsidRPr="00911B8C">
          <w:rPr>
            <w:rFonts w:ascii="Times New Roman" w:hAnsi="Times New Roman" w:cs="Times New Roman"/>
            <w:sz w:val="22"/>
            <w:szCs w:val="22"/>
          </w:rPr>
          <w:t>algorit</w:t>
        </w:r>
        <w:r w:rsidRPr="00C06798">
          <w:rPr>
            <w:rFonts w:ascii="Times New Roman" w:hAnsi="Times New Roman" w:cs="Times New Roman"/>
            <w:sz w:val="22"/>
            <w:szCs w:val="22"/>
          </w:rPr>
          <w:t xml:space="preserve">hmic bias), but rather </w:t>
        </w:r>
      </w:ins>
      <w:ins w:id="278" w:author="Hyunjin Song" w:date="2019-02-20T15:32:00Z">
        <w:r w:rsidRPr="00C06798">
          <w:rPr>
            <w:rFonts w:ascii="Times New Roman" w:hAnsi="Times New Roman" w:cs="Times New Roman"/>
            <w:sz w:val="22"/>
            <w:szCs w:val="22"/>
          </w:rPr>
          <w:t xml:space="preserve">is </w:t>
        </w:r>
      </w:ins>
      <w:ins w:id="279" w:author="Hyunjin Song" w:date="2019-02-20T14:23:00Z">
        <w:r w:rsidRPr="00C06798">
          <w:rPr>
            <w:rFonts w:ascii="Times New Roman" w:hAnsi="Times New Roman" w:cs="Times New Roman"/>
            <w:sz w:val="22"/>
            <w:szCs w:val="22"/>
          </w:rPr>
          <w:t>more closely r</w:t>
        </w:r>
        <w:r w:rsidRPr="001F4CA7">
          <w:rPr>
            <w:rFonts w:ascii="Times New Roman" w:hAnsi="Times New Roman" w:cs="Times New Roman"/>
            <w:sz w:val="22"/>
            <w:szCs w:val="22"/>
          </w:rPr>
          <w:t xml:space="preserve">elated to </w:t>
        </w:r>
        <w:r w:rsidRPr="003268D9">
          <w:rPr>
            <w:rFonts w:ascii="Times New Roman" w:hAnsi="Times New Roman" w:cs="Times New Roman"/>
            <w:sz w:val="22"/>
            <w:szCs w:val="22"/>
            <w:rPrChange w:id="280" w:author="Hyunjin Song" w:date="2019-02-21T10:20:00Z">
              <w:rPr>
                <w:rFonts w:ascii="Times New Roman" w:hAnsi="Times New Roman" w:cs="Times New Roman"/>
                <w:sz w:val="22"/>
              </w:rPr>
            </w:rPrChange>
          </w:rPr>
          <w:t>“quality control” (QC) issue in NLP literature (Lease, 2011)</w:t>
        </w:r>
      </w:ins>
      <w:ins w:id="281" w:author="Hyunjin Song" w:date="2019-02-20T14:29:00Z">
        <w:r w:rsidRPr="003268D9">
          <w:rPr>
            <w:rFonts w:ascii="Times New Roman" w:hAnsi="Times New Roman" w:cs="Times New Roman"/>
            <w:sz w:val="22"/>
            <w:szCs w:val="22"/>
            <w:rPrChange w:id="282" w:author="Hyunjin Song" w:date="2019-02-21T10:20:00Z">
              <w:rPr>
                <w:rFonts w:ascii="Times New Roman" w:hAnsi="Times New Roman" w:cs="Times New Roman"/>
                <w:sz w:val="22"/>
              </w:rPr>
            </w:rPrChange>
          </w:rPr>
          <w:t>.</w:t>
        </w:r>
      </w:ins>
      <w:ins w:id="283" w:author="Hyunjin Song" w:date="2019-02-20T14:23:00Z">
        <w:r w:rsidRPr="003268D9">
          <w:rPr>
            <w:rFonts w:ascii="Times New Roman" w:hAnsi="Times New Roman" w:cs="Times New Roman"/>
            <w:sz w:val="22"/>
            <w:szCs w:val="22"/>
            <w:rPrChange w:id="284" w:author="Hyunjin Song" w:date="2019-02-21T10:20:00Z">
              <w:rPr>
                <w:rFonts w:ascii="Times New Roman" w:hAnsi="Times New Roman" w:cs="Times New Roman"/>
                <w:sz w:val="22"/>
              </w:rPr>
            </w:rPrChange>
          </w:rPr>
          <w:t xml:space="preserve"> </w:t>
        </w:r>
      </w:ins>
      <w:ins w:id="285" w:author="Hyunjin Song" w:date="2019-02-20T14:29:00Z">
        <w:r w:rsidRPr="003268D9">
          <w:rPr>
            <w:rFonts w:ascii="Times New Roman" w:hAnsi="Times New Roman" w:cs="Times New Roman"/>
            <w:sz w:val="22"/>
            <w:szCs w:val="22"/>
            <w:rPrChange w:id="286" w:author="Hyunjin Song" w:date="2019-02-21T10:20:00Z">
              <w:rPr>
                <w:rFonts w:ascii="Times New Roman" w:hAnsi="Times New Roman" w:cs="Times New Roman"/>
                <w:sz w:val="22"/>
              </w:rPr>
            </w:rPrChange>
          </w:rPr>
          <w:t>W</w:t>
        </w:r>
      </w:ins>
      <w:ins w:id="287" w:author="Hyunjin Song" w:date="2019-02-20T14:23:00Z">
        <w:r w:rsidRPr="003268D9">
          <w:rPr>
            <w:rFonts w:ascii="Times New Roman" w:hAnsi="Times New Roman" w:cs="Times New Roman"/>
            <w:sz w:val="22"/>
            <w:szCs w:val="22"/>
            <w:rPrChange w:id="288" w:author="Hyunjin Song" w:date="2019-02-21T10:20:00Z">
              <w:rPr>
                <w:rFonts w:ascii="Times New Roman" w:hAnsi="Times New Roman" w:cs="Times New Roman"/>
                <w:sz w:val="22"/>
              </w:rPr>
            </w:rPrChange>
          </w:rPr>
          <w:t xml:space="preserve">e use the term “bias” </w:t>
        </w:r>
      </w:ins>
      <w:ins w:id="289" w:author="Hyunjin Song" w:date="2019-02-20T14:29:00Z">
        <w:r w:rsidRPr="003268D9">
          <w:rPr>
            <w:rFonts w:ascii="Times New Roman" w:hAnsi="Times New Roman" w:cs="Times New Roman"/>
            <w:sz w:val="22"/>
            <w:szCs w:val="22"/>
            <w:rPrChange w:id="290" w:author="Hyunjin Song" w:date="2019-02-21T10:20:00Z">
              <w:rPr>
                <w:rFonts w:ascii="Times New Roman" w:hAnsi="Times New Roman" w:cs="Times New Roman"/>
                <w:sz w:val="22"/>
              </w:rPr>
            </w:rPrChange>
          </w:rPr>
          <w:t xml:space="preserve">here </w:t>
        </w:r>
      </w:ins>
      <w:ins w:id="291" w:author="Hyunjin Song" w:date="2019-02-20T14:23:00Z">
        <w:r w:rsidRPr="003268D9">
          <w:rPr>
            <w:rFonts w:ascii="Times New Roman" w:hAnsi="Times New Roman" w:cs="Times New Roman"/>
            <w:sz w:val="22"/>
            <w:szCs w:val="22"/>
            <w:rPrChange w:id="292" w:author="Hyunjin Song" w:date="2019-02-21T10:20:00Z">
              <w:rPr>
                <w:rFonts w:ascii="Times New Roman" w:hAnsi="Times New Roman" w:cs="Times New Roman"/>
                <w:sz w:val="22"/>
              </w:rPr>
            </w:rPrChange>
          </w:rPr>
          <w:t>t</w:t>
        </w:r>
      </w:ins>
      <w:ins w:id="293" w:author="Hyunjin Song" w:date="2019-02-20T14:24:00Z">
        <w:r w:rsidRPr="003268D9">
          <w:rPr>
            <w:rFonts w:ascii="Times New Roman" w:hAnsi="Times New Roman" w:cs="Times New Roman"/>
            <w:sz w:val="22"/>
            <w:szCs w:val="22"/>
            <w:rPrChange w:id="294" w:author="Hyunjin Song" w:date="2019-02-21T10:20:00Z">
              <w:rPr>
                <w:rFonts w:ascii="Times New Roman" w:hAnsi="Times New Roman" w:cs="Times New Roman"/>
                <w:sz w:val="22"/>
              </w:rPr>
            </w:rPrChange>
          </w:rPr>
          <w:t xml:space="preserve">o refer a degree of discrepancy between true classification membership </w:t>
        </w:r>
      </w:ins>
      <w:ins w:id="295" w:author="Hyunjin Song" w:date="2019-02-20T14:29:00Z">
        <w:r w:rsidRPr="003268D9">
          <w:rPr>
            <w:rFonts w:ascii="Times New Roman" w:hAnsi="Times New Roman" w:cs="Times New Roman"/>
            <w:sz w:val="22"/>
            <w:szCs w:val="22"/>
            <w:rPrChange w:id="296" w:author="Hyunjin Song" w:date="2019-02-21T10:20:00Z">
              <w:rPr>
                <w:rFonts w:ascii="Times New Roman" w:hAnsi="Times New Roman" w:cs="Times New Roman"/>
                <w:sz w:val="22"/>
              </w:rPr>
            </w:rPrChange>
          </w:rPr>
          <w:t xml:space="preserve">that </w:t>
        </w:r>
      </w:ins>
      <w:ins w:id="297" w:author="Hyunjin Song" w:date="2019-02-20T14:24:00Z">
        <w:r w:rsidRPr="003268D9">
          <w:rPr>
            <w:rFonts w:ascii="Times New Roman" w:hAnsi="Times New Roman" w:cs="Times New Roman"/>
            <w:sz w:val="22"/>
            <w:szCs w:val="22"/>
            <w:rPrChange w:id="298" w:author="Hyunjin Song" w:date="2019-02-21T10:20:00Z">
              <w:rPr>
                <w:rFonts w:ascii="Times New Roman" w:hAnsi="Times New Roman" w:cs="Times New Roman"/>
                <w:sz w:val="22"/>
              </w:rPr>
            </w:rPrChange>
          </w:rPr>
          <w:t xml:space="preserve">could have been obtained by (theoretically) perfect data </w:t>
        </w:r>
      </w:ins>
      <w:ins w:id="299" w:author="Hyunjin Song" w:date="2019-02-20T14:25:00Z">
        <w:r w:rsidRPr="003268D9">
          <w:rPr>
            <w:rFonts w:ascii="Times New Roman" w:hAnsi="Times New Roman" w:cs="Times New Roman"/>
            <w:sz w:val="22"/>
            <w:szCs w:val="22"/>
            <w:rPrChange w:id="300" w:author="Hyunjin Song" w:date="2019-02-21T10:20:00Z">
              <w:rPr>
                <w:rFonts w:ascii="Times New Roman" w:hAnsi="Times New Roman" w:cs="Times New Roman"/>
                <w:sz w:val="22"/>
              </w:rPr>
            </w:rPrChange>
          </w:rPr>
          <w:t xml:space="preserve">and that </w:t>
        </w:r>
      </w:ins>
      <w:ins w:id="301" w:author="Hyunjin Song" w:date="2019-02-20T14:24:00Z">
        <w:r w:rsidRPr="003268D9">
          <w:rPr>
            <w:rFonts w:ascii="Times New Roman" w:hAnsi="Times New Roman" w:cs="Times New Roman"/>
            <w:sz w:val="22"/>
            <w:szCs w:val="22"/>
            <w:rPrChange w:id="302" w:author="Hyunjin Song" w:date="2019-02-21T10:20:00Z">
              <w:rPr>
                <w:rFonts w:ascii="Times New Roman" w:hAnsi="Times New Roman" w:cs="Times New Roman"/>
                <w:sz w:val="22"/>
              </w:rPr>
            </w:rPrChange>
          </w:rPr>
          <w:t>from</w:t>
        </w:r>
      </w:ins>
      <w:ins w:id="303" w:author="Hyunjin Song" w:date="2019-02-20T14:25:00Z">
        <w:r w:rsidRPr="003268D9">
          <w:rPr>
            <w:rFonts w:ascii="Times New Roman" w:hAnsi="Times New Roman" w:cs="Times New Roman"/>
            <w:sz w:val="22"/>
            <w:szCs w:val="22"/>
            <w:rPrChange w:id="304" w:author="Hyunjin Song" w:date="2019-02-21T10:20:00Z">
              <w:rPr>
                <w:rFonts w:ascii="Times New Roman" w:hAnsi="Times New Roman" w:cs="Times New Roman"/>
                <w:sz w:val="22"/>
              </w:rPr>
            </w:rPrChange>
          </w:rPr>
          <w:t xml:space="preserve"> low-quality data.</w:t>
        </w:r>
      </w:ins>
      <w:ins w:id="305" w:author="Hyunjin Song" w:date="2019-02-20T14:24:00Z">
        <w:r w:rsidRPr="003268D9">
          <w:rPr>
            <w:rFonts w:ascii="Times New Roman" w:hAnsi="Times New Roman" w:cs="Times New Roman"/>
            <w:sz w:val="22"/>
            <w:szCs w:val="22"/>
            <w:rPrChange w:id="306" w:author="Hyunjin Song" w:date="2019-02-21T10:20:00Z">
              <w:rPr>
                <w:rFonts w:ascii="Times New Roman" w:hAnsi="Times New Roman" w:cs="Times New Roman"/>
                <w:sz w:val="22"/>
              </w:rPr>
            </w:rPrChange>
          </w:rPr>
          <w:t xml:space="preserve"> </w:t>
        </w:r>
      </w:ins>
    </w:p>
  </w:footnote>
  <w:footnote w:id="8">
    <w:p w14:paraId="34F6792F" w14:textId="7C615A84" w:rsidR="000856B6" w:rsidRPr="001F4CA7" w:rsidRDefault="000856B6" w:rsidP="00F03EEC">
      <w:pPr>
        <w:pStyle w:val="FootnoteText"/>
        <w:spacing w:line="240" w:lineRule="auto"/>
        <w:rPr>
          <w:rFonts w:ascii="Times New Roman" w:hAnsi="Times New Roman" w:cs="Times New Roman"/>
          <w:sz w:val="22"/>
          <w:szCs w:val="22"/>
          <w:lang w:eastAsia="ko-KR"/>
        </w:rPr>
      </w:pPr>
      <w:ins w:id="336" w:author="Hyunjin Song" w:date="2019-02-21T09:32:00Z">
        <w:r w:rsidRPr="00716E8C">
          <w:rPr>
            <w:rStyle w:val="FootnoteReference"/>
            <w:rFonts w:ascii="Times New Roman" w:hAnsi="Times New Roman" w:cs="Times New Roman"/>
            <w:sz w:val="22"/>
            <w:szCs w:val="22"/>
          </w:rPr>
          <w:footnoteRef/>
        </w:r>
        <w:r w:rsidRPr="00716E8C">
          <w:rPr>
            <w:rFonts w:ascii="Times New Roman" w:hAnsi="Times New Roman" w:cs="Times New Roman"/>
            <w:sz w:val="22"/>
            <w:szCs w:val="22"/>
          </w:rPr>
          <w:t xml:space="preserve"> </w:t>
        </w:r>
      </w:ins>
      <w:ins w:id="337" w:author="Hyunjin Song" w:date="2019-02-21T09:35:00Z">
        <w:r w:rsidRPr="00052DE3">
          <w:rPr>
            <w:rFonts w:ascii="Times New Roman" w:hAnsi="Times New Roman" w:cs="Times New Roman"/>
            <w:sz w:val="22"/>
            <w:szCs w:val="22"/>
          </w:rPr>
          <w:t>W</w:t>
        </w:r>
      </w:ins>
      <w:ins w:id="338" w:author="Hyunjin Song" w:date="2019-02-21T09:34:00Z">
        <w:r w:rsidRPr="00F03EEC">
          <w:rPr>
            <w:rFonts w:ascii="Times New Roman" w:hAnsi="Times New Roman" w:cs="Times New Roman"/>
            <w:sz w:val="22"/>
            <w:szCs w:val="22"/>
          </w:rPr>
          <w:t xml:space="preserve">e do not consider </w:t>
        </w:r>
        <w:r w:rsidRPr="00153C3D">
          <w:rPr>
            <w:rFonts w:ascii="Times New Roman" w:hAnsi="Times New Roman" w:cs="Times New Roman"/>
            <w:sz w:val="22"/>
            <w:szCs w:val="22"/>
          </w:rPr>
          <w:t>a simple keyword-</w:t>
        </w:r>
        <w:r w:rsidRPr="00D13F57">
          <w:rPr>
            <w:rFonts w:ascii="Times New Roman" w:hAnsi="Times New Roman" w:cs="Times New Roman"/>
            <w:sz w:val="22"/>
            <w:szCs w:val="22"/>
          </w:rPr>
          <w:t>frequenc</w:t>
        </w:r>
        <w:r w:rsidRPr="005C7F07">
          <w:rPr>
            <w:rFonts w:ascii="Times New Roman" w:hAnsi="Times New Roman" w:cs="Times New Roman"/>
            <w:sz w:val="22"/>
            <w:szCs w:val="22"/>
          </w:rPr>
          <w:t>y</w:t>
        </w:r>
        <w:r w:rsidRPr="001904D9">
          <w:rPr>
            <w:rFonts w:ascii="Times New Roman" w:hAnsi="Times New Roman" w:cs="Times New Roman"/>
            <w:sz w:val="22"/>
            <w:szCs w:val="22"/>
          </w:rPr>
          <w:t xml:space="preserve"> based</w:t>
        </w:r>
        <w:r w:rsidRPr="001A21C9">
          <w:rPr>
            <w:rFonts w:ascii="Times New Roman" w:hAnsi="Times New Roman" w:cs="Times New Roman"/>
            <w:sz w:val="22"/>
            <w:szCs w:val="22"/>
          </w:rPr>
          <w:t xml:space="preserve"> studies (e.g., simply counting the number of occurrences of a keyword in a given text)</w:t>
        </w:r>
      </w:ins>
      <w:ins w:id="339" w:author="Hyunjin Song" w:date="2019-02-21T09:35:00Z">
        <w:r w:rsidRPr="001A21C9">
          <w:rPr>
            <w:rFonts w:ascii="Times New Roman" w:hAnsi="Times New Roman" w:cs="Times New Roman"/>
            <w:sz w:val="22"/>
            <w:szCs w:val="22"/>
          </w:rPr>
          <w:t xml:space="preserve"> </w:t>
        </w:r>
      </w:ins>
      <w:ins w:id="340" w:author="Hyunjin Song" w:date="2019-02-21T09:38:00Z">
        <w:r w:rsidRPr="001A21C9">
          <w:rPr>
            <w:rFonts w:ascii="Times New Roman" w:hAnsi="Times New Roman" w:cs="Times New Roman"/>
            <w:sz w:val="22"/>
            <w:szCs w:val="22"/>
          </w:rPr>
          <w:t xml:space="preserve">in Study 1 </w:t>
        </w:r>
      </w:ins>
      <w:ins w:id="341" w:author="Hyunjin Song" w:date="2019-02-21T09:35:00Z">
        <w:r w:rsidRPr="001A21C9">
          <w:rPr>
            <w:rFonts w:ascii="Times New Roman" w:hAnsi="Times New Roman" w:cs="Times New Roman"/>
            <w:sz w:val="22"/>
            <w:szCs w:val="22"/>
          </w:rPr>
          <w:t xml:space="preserve">since </w:t>
        </w:r>
      </w:ins>
      <w:ins w:id="342" w:author="Hyunjin Song" w:date="2019-02-21T09:34:00Z">
        <w:r w:rsidRPr="000E32DC">
          <w:rPr>
            <w:rFonts w:ascii="Times New Roman" w:hAnsi="Times New Roman" w:cs="Times New Roman"/>
            <w:sz w:val="22"/>
            <w:szCs w:val="22"/>
          </w:rPr>
          <w:t xml:space="preserve">human inputs play no role other than </w:t>
        </w:r>
        <w:r w:rsidRPr="00600339">
          <w:rPr>
            <w:rFonts w:ascii="Times New Roman" w:hAnsi="Times New Roman" w:cs="Times New Roman"/>
            <w:sz w:val="22"/>
            <w:szCs w:val="22"/>
          </w:rPr>
          <w:t xml:space="preserve">compiling </w:t>
        </w:r>
        <w:r w:rsidRPr="00C06798">
          <w:rPr>
            <w:rFonts w:ascii="Times New Roman" w:hAnsi="Times New Roman" w:cs="Times New Roman"/>
            <w:sz w:val="22"/>
            <w:szCs w:val="22"/>
          </w:rPr>
          <w:t>the keyword</w:t>
        </w:r>
      </w:ins>
      <w:ins w:id="343" w:author="Hyunjin Song" w:date="2019-02-21T09:35:00Z">
        <w:r w:rsidRPr="00C06798">
          <w:rPr>
            <w:rFonts w:ascii="Times New Roman" w:hAnsi="Times New Roman" w:cs="Times New Roman"/>
            <w:sz w:val="22"/>
            <w:szCs w:val="22"/>
          </w:rPr>
          <w:t xml:space="preserve"> list</w:t>
        </w:r>
      </w:ins>
      <w:ins w:id="344" w:author="Hyunjin Song" w:date="2019-02-21T09:34:00Z">
        <w:r w:rsidRPr="00C06798">
          <w:rPr>
            <w:rFonts w:ascii="Times New Roman" w:hAnsi="Times New Roman" w:cs="Times New Roman"/>
            <w:sz w:val="22"/>
            <w:szCs w:val="22"/>
          </w:rPr>
          <w:t xml:space="preserve"> itself.</w:t>
        </w:r>
      </w:ins>
    </w:p>
  </w:footnote>
  <w:footnote w:id="9">
    <w:p w14:paraId="47D4814E" w14:textId="3A6C7E1C" w:rsidR="000856B6" w:rsidRPr="00153C3D" w:rsidRDefault="000856B6" w:rsidP="001A1682">
      <w:pPr>
        <w:pStyle w:val="FootnoteText"/>
        <w:widowControl w:val="0"/>
        <w:kinsoku w:val="0"/>
        <w:overflowPunct w:val="0"/>
        <w:autoSpaceDE w:val="0"/>
        <w:autoSpaceDN w:val="0"/>
        <w:adjustRightInd w:val="0"/>
        <w:snapToGrid w:val="0"/>
        <w:spacing w:line="240" w:lineRule="auto"/>
        <w:contextualSpacing/>
        <w:rPr>
          <w:rFonts w:ascii="Times New Roman" w:hAnsi="Times New Roman" w:cs="Times New Roman"/>
          <w:sz w:val="22"/>
          <w:szCs w:val="22"/>
        </w:rPr>
      </w:pPr>
      <w:r w:rsidRPr="00716E8C">
        <w:rPr>
          <w:rStyle w:val="FootnoteReference"/>
          <w:rFonts w:ascii="Times New Roman" w:hAnsi="Times New Roman" w:cs="Times New Roman"/>
          <w:sz w:val="22"/>
          <w:szCs w:val="22"/>
        </w:rPr>
        <w:footnoteRef/>
      </w:r>
      <w:r w:rsidRPr="00716E8C">
        <w:rPr>
          <w:rFonts w:ascii="Times New Roman" w:hAnsi="Times New Roman" w:cs="Times New Roman"/>
          <w:sz w:val="22"/>
          <w:szCs w:val="22"/>
        </w:rPr>
        <w:t xml:space="preserve"> Among excluded studies, only 15 </w:t>
      </w:r>
      <w:r w:rsidRPr="00052DE3">
        <w:rPr>
          <w:rFonts w:ascii="Times New Roman" w:hAnsi="Times New Roman" w:cs="Times New Roman"/>
          <w:sz w:val="22"/>
          <w:szCs w:val="22"/>
        </w:rPr>
        <w:t>studies have used unsupervised learning or other forms of automated content analysis, sug</w:t>
      </w:r>
      <w:r w:rsidRPr="006320F8">
        <w:rPr>
          <w:rFonts w:ascii="Times New Roman" w:hAnsi="Times New Roman" w:cs="Times New Roman"/>
          <w:sz w:val="22"/>
          <w:szCs w:val="22"/>
        </w:rPr>
        <w:t xml:space="preserve">gesting dictionary-based or supervised machine learning applications are much more frequently used in </w:t>
      </w:r>
      <w:r w:rsidRPr="001A1682">
        <w:rPr>
          <w:rFonts w:ascii="Times New Roman" w:hAnsi="Times New Roman" w:cs="Times New Roman"/>
          <w:sz w:val="22"/>
          <w:szCs w:val="22"/>
        </w:rPr>
        <w:t>social</w:t>
      </w:r>
      <w:r w:rsidRPr="00153C3D">
        <w:rPr>
          <w:rFonts w:ascii="Times New Roman" w:hAnsi="Times New Roman" w:cs="Times New Roman"/>
          <w:sz w:val="22"/>
          <w:szCs w:val="22"/>
        </w:rPr>
        <w:t xml:space="preserve"> sciences in general.</w:t>
      </w:r>
    </w:p>
  </w:footnote>
  <w:footnote w:id="10">
    <w:p w14:paraId="3E716DEB" w14:textId="77777777" w:rsidR="000856B6" w:rsidRPr="00F03EEC" w:rsidRDefault="000856B6" w:rsidP="00127A82">
      <w:pPr>
        <w:pStyle w:val="FootnoteText"/>
        <w:widowControl w:val="0"/>
        <w:kinsoku w:val="0"/>
        <w:overflowPunct w:val="0"/>
        <w:autoSpaceDE w:val="0"/>
        <w:autoSpaceDN w:val="0"/>
        <w:adjustRightInd w:val="0"/>
        <w:snapToGrid w:val="0"/>
        <w:spacing w:line="240" w:lineRule="auto"/>
        <w:contextualSpacing/>
        <w:rPr>
          <w:rFonts w:ascii="Times New Roman" w:hAnsi="Times New Roman" w:cs="Times New Roman"/>
          <w:sz w:val="22"/>
          <w:szCs w:val="22"/>
        </w:rPr>
      </w:pPr>
      <w:r w:rsidRPr="00716E8C">
        <w:rPr>
          <w:rStyle w:val="FootnoteReference"/>
          <w:rFonts w:ascii="Times New Roman" w:hAnsi="Times New Roman" w:cs="Times New Roman"/>
          <w:sz w:val="22"/>
          <w:szCs w:val="22"/>
        </w:rPr>
        <w:footnoteRef/>
      </w:r>
      <w:r w:rsidRPr="00716E8C">
        <w:rPr>
          <w:rFonts w:ascii="Times New Roman" w:hAnsi="Times New Roman" w:cs="Times New Roman"/>
          <w:sz w:val="22"/>
          <w:szCs w:val="22"/>
        </w:rPr>
        <w:t xml:space="preserve"> A set of replication codes for </w:t>
      </w:r>
      <w:r w:rsidRPr="00F03EEC">
        <w:rPr>
          <w:rFonts w:ascii="Times New Roman" w:hAnsi="Times New Roman" w:cs="Times New Roman"/>
          <w:sz w:val="22"/>
          <w:szCs w:val="22"/>
        </w:rPr>
        <w:t>this manuscript can be found at [redacted for a review].</w:t>
      </w:r>
    </w:p>
  </w:footnote>
  <w:footnote w:id="11">
    <w:p w14:paraId="0DECD18D" w14:textId="16832E02" w:rsidR="000856B6" w:rsidRPr="00381B74" w:rsidRDefault="000856B6" w:rsidP="00381B74">
      <w:pPr>
        <w:pStyle w:val="FootnoteText"/>
        <w:spacing w:line="240" w:lineRule="auto"/>
        <w:rPr>
          <w:rFonts w:ascii="Times New Roman" w:hAnsi="Times New Roman" w:cs="Times New Roman"/>
          <w:sz w:val="22"/>
          <w:szCs w:val="22"/>
        </w:rPr>
      </w:pPr>
      <w:ins w:id="542" w:author="Hyunjin Song" w:date="2019-02-21T10:20:00Z">
        <w:r w:rsidRPr="00381B74">
          <w:rPr>
            <w:rStyle w:val="FootnoteReference"/>
            <w:rFonts w:ascii="Times New Roman" w:hAnsi="Times New Roman" w:cs="Times New Roman"/>
            <w:sz w:val="22"/>
            <w:szCs w:val="22"/>
          </w:rPr>
          <w:footnoteRef/>
        </w:r>
        <w:r w:rsidRPr="00381B74">
          <w:rPr>
            <w:rFonts w:ascii="Times New Roman" w:hAnsi="Times New Roman" w:cs="Times New Roman"/>
            <w:sz w:val="22"/>
            <w:szCs w:val="22"/>
          </w:rPr>
          <w:t xml:space="preserve"> </w:t>
        </w:r>
      </w:ins>
      <w:ins w:id="543" w:author="Hyunjin Song" w:date="2019-02-21T10:21:00Z">
        <w:r>
          <w:rPr>
            <w:rFonts w:ascii="Times New Roman" w:hAnsi="Times New Roman" w:cs="Times New Roman"/>
            <w:sz w:val="22"/>
            <w:szCs w:val="22"/>
          </w:rPr>
          <w:t xml:space="preserve">It is important to note that, in reality, untrained manual coders often experience “coding drift” </w:t>
        </w:r>
      </w:ins>
      <w:ins w:id="544" w:author="Hyunjin Song" w:date="2019-02-21T10:26:00Z">
        <w:r>
          <w:rPr>
            <w:rFonts w:ascii="Times New Roman" w:hAnsi="Times New Roman" w:cs="Times New Roman"/>
            <w:sz w:val="22"/>
            <w:szCs w:val="22"/>
          </w:rPr>
          <w:t xml:space="preserve">over time (i.e., a </w:t>
        </w:r>
      </w:ins>
      <w:ins w:id="545" w:author="Hyunjin Song" w:date="2019-02-21T10:21:00Z">
        <w:r>
          <w:rPr>
            <w:rFonts w:ascii="Times New Roman" w:hAnsi="Times New Roman" w:cs="Times New Roman"/>
            <w:sz w:val="22"/>
            <w:szCs w:val="22"/>
          </w:rPr>
          <w:t xml:space="preserve">low </w:t>
        </w:r>
        <w:r w:rsidRPr="00381B74">
          <w:rPr>
            <w:rFonts w:ascii="Times New Roman" w:hAnsi="Times New Roman" w:cs="Times New Roman"/>
            <w:i/>
            <w:sz w:val="22"/>
            <w:szCs w:val="22"/>
          </w:rPr>
          <w:t>intra</w:t>
        </w:r>
      </w:ins>
      <w:ins w:id="546" w:author="Hyunjin Song" w:date="2019-02-21T10:28:00Z">
        <w:r>
          <w:rPr>
            <w:rFonts w:ascii="Times New Roman" w:hAnsi="Times New Roman" w:cs="Times New Roman"/>
            <w:i/>
            <w:sz w:val="22"/>
            <w:szCs w:val="22"/>
          </w:rPr>
          <w:t>-</w:t>
        </w:r>
      </w:ins>
      <w:ins w:id="547" w:author="Hyunjin Song" w:date="2019-02-21T10:21:00Z">
        <w:r w:rsidRPr="00381B74">
          <w:rPr>
            <w:rFonts w:ascii="Times New Roman" w:hAnsi="Times New Roman" w:cs="Times New Roman"/>
            <w:i/>
            <w:sz w:val="22"/>
            <w:szCs w:val="22"/>
          </w:rPr>
          <w:t>coder</w:t>
        </w:r>
        <w:r>
          <w:rPr>
            <w:rFonts w:ascii="Times New Roman" w:hAnsi="Times New Roman" w:cs="Times New Roman"/>
            <w:sz w:val="22"/>
            <w:szCs w:val="22"/>
          </w:rPr>
          <w:t xml:space="preserve"> reliability</w:t>
        </w:r>
      </w:ins>
      <w:ins w:id="548" w:author="Hyunjin Song" w:date="2019-02-21T10:26:00Z">
        <w:r>
          <w:rPr>
            <w:rFonts w:ascii="Times New Roman" w:hAnsi="Times New Roman" w:cs="Times New Roman"/>
            <w:sz w:val="22"/>
            <w:szCs w:val="22"/>
          </w:rPr>
          <w:t>)</w:t>
        </w:r>
      </w:ins>
      <w:ins w:id="549" w:author="Hyunjin Song" w:date="2019-02-21T10:22:00Z">
        <w:r>
          <w:rPr>
            <w:rFonts w:ascii="Times New Roman" w:hAnsi="Times New Roman" w:cs="Times New Roman"/>
            <w:sz w:val="22"/>
            <w:szCs w:val="22"/>
          </w:rPr>
          <w:t xml:space="preserve">, and this is </w:t>
        </w:r>
      </w:ins>
      <w:ins w:id="550" w:author="Hyunjin Song" w:date="2019-02-21T10:26:00Z">
        <w:r>
          <w:rPr>
            <w:rFonts w:ascii="Times New Roman" w:hAnsi="Times New Roman" w:cs="Times New Roman"/>
            <w:sz w:val="22"/>
            <w:szCs w:val="22"/>
          </w:rPr>
          <w:t xml:space="preserve">often correlated with </w:t>
        </w:r>
      </w:ins>
      <w:ins w:id="551" w:author="Hyunjin Song" w:date="2019-02-21T10:23:00Z">
        <w:r>
          <w:rPr>
            <w:rFonts w:ascii="Times New Roman" w:hAnsi="Times New Roman" w:cs="Times New Roman"/>
            <w:sz w:val="22"/>
            <w:szCs w:val="22"/>
          </w:rPr>
          <w:t xml:space="preserve">the low intercoder reliability </w:t>
        </w:r>
      </w:ins>
      <w:ins w:id="552" w:author="Hyunjin Song" w:date="2019-02-21T10:27:00Z">
        <w:r>
          <w:rPr>
            <w:rFonts w:ascii="Times New Roman" w:hAnsi="Times New Roman" w:cs="Times New Roman"/>
            <w:sz w:val="22"/>
            <w:szCs w:val="22"/>
          </w:rPr>
          <w:t>(which signals a lack of a proper coder training)</w:t>
        </w:r>
      </w:ins>
      <w:ins w:id="553" w:author="Hyunjin Song" w:date="2019-02-21T10:21:00Z">
        <w:r>
          <w:rPr>
            <w:rFonts w:ascii="Times New Roman" w:hAnsi="Times New Roman" w:cs="Times New Roman"/>
            <w:sz w:val="22"/>
            <w:szCs w:val="22"/>
          </w:rPr>
          <w:t xml:space="preserve">. However, since we are </w:t>
        </w:r>
      </w:ins>
      <w:ins w:id="554" w:author="Hyunjin Song" w:date="2019-02-21T10:22:00Z">
        <w:r>
          <w:rPr>
            <w:rFonts w:ascii="Times New Roman" w:hAnsi="Times New Roman" w:cs="Times New Roman"/>
            <w:sz w:val="22"/>
            <w:szCs w:val="22"/>
          </w:rPr>
          <w:t xml:space="preserve">only </w:t>
        </w:r>
      </w:ins>
      <w:ins w:id="555" w:author="Hyunjin Song" w:date="2019-02-21T10:21:00Z">
        <w:r>
          <w:rPr>
            <w:rFonts w:ascii="Times New Roman" w:hAnsi="Times New Roman" w:cs="Times New Roman"/>
            <w:sz w:val="22"/>
            <w:szCs w:val="22"/>
          </w:rPr>
          <w:t xml:space="preserve">simulating </w:t>
        </w:r>
      </w:ins>
      <w:ins w:id="556" w:author="Hyunjin Song" w:date="2019-02-21T10:22:00Z">
        <w:r>
          <w:rPr>
            <w:rFonts w:ascii="Times New Roman" w:hAnsi="Times New Roman" w:cs="Times New Roman"/>
            <w:sz w:val="22"/>
            <w:szCs w:val="22"/>
          </w:rPr>
          <w:t>the variability of intercoder reliability</w:t>
        </w:r>
      </w:ins>
      <w:ins w:id="557" w:author="Hyunjin Song" w:date="2019-02-21T10:23:00Z">
        <w:r>
          <w:rPr>
            <w:rFonts w:ascii="Times New Roman" w:hAnsi="Times New Roman" w:cs="Times New Roman"/>
            <w:sz w:val="22"/>
            <w:szCs w:val="22"/>
          </w:rPr>
          <w:t xml:space="preserve"> alone</w:t>
        </w:r>
      </w:ins>
      <w:ins w:id="558" w:author="Hyunjin Song" w:date="2019-02-21T10:22:00Z">
        <w:r>
          <w:rPr>
            <w:rFonts w:ascii="Times New Roman" w:hAnsi="Times New Roman" w:cs="Times New Roman"/>
            <w:sz w:val="22"/>
            <w:szCs w:val="22"/>
          </w:rPr>
          <w:t xml:space="preserve">, </w:t>
        </w:r>
      </w:ins>
      <w:ins w:id="559" w:author="Hyunjin Song" w:date="2019-02-21T10:27:00Z">
        <w:r>
          <w:rPr>
            <w:rFonts w:ascii="Times New Roman" w:hAnsi="Times New Roman" w:cs="Times New Roman"/>
            <w:sz w:val="22"/>
            <w:szCs w:val="22"/>
          </w:rPr>
          <w:t xml:space="preserve">the </w:t>
        </w:r>
        <w:r w:rsidRPr="00381B74">
          <w:rPr>
            <w:rFonts w:ascii="Times New Roman" w:hAnsi="Times New Roman" w:cs="Times New Roman"/>
            <w:sz w:val="22"/>
            <w:szCs w:val="22"/>
          </w:rPr>
          <w:t>intra</w:t>
        </w:r>
      </w:ins>
      <w:ins w:id="560" w:author="Hyunjin Song" w:date="2019-02-21T10:28:00Z">
        <w:r>
          <w:rPr>
            <w:rFonts w:ascii="Times New Roman" w:hAnsi="Times New Roman" w:cs="Times New Roman"/>
            <w:sz w:val="22"/>
            <w:szCs w:val="22"/>
          </w:rPr>
          <w:t>-</w:t>
        </w:r>
      </w:ins>
      <w:ins w:id="561" w:author="Hyunjin Song" w:date="2019-02-21T10:27:00Z">
        <w:r w:rsidRPr="00381B74">
          <w:rPr>
            <w:rFonts w:ascii="Times New Roman" w:hAnsi="Times New Roman" w:cs="Times New Roman"/>
            <w:sz w:val="22"/>
            <w:szCs w:val="22"/>
          </w:rPr>
          <w:t>coder</w:t>
        </w:r>
      </w:ins>
      <w:ins w:id="562" w:author="Hyunjin Song" w:date="2019-02-21T10:22:00Z">
        <w:r>
          <w:rPr>
            <w:rFonts w:ascii="Times New Roman" w:hAnsi="Times New Roman" w:cs="Times New Roman"/>
            <w:sz w:val="22"/>
            <w:szCs w:val="22"/>
          </w:rPr>
          <w:t xml:space="preserve"> </w:t>
        </w:r>
      </w:ins>
      <w:ins w:id="563" w:author="Hyunjin Song" w:date="2019-02-21T10:27:00Z">
        <w:r>
          <w:rPr>
            <w:rFonts w:ascii="Times New Roman" w:hAnsi="Times New Roman" w:cs="Times New Roman"/>
            <w:sz w:val="22"/>
            <w:szCs w:val="22"/>
          </w:rPr>
          <w:t xml:space="preserve">reliability </w:t>
        </w:r>
      </w:ins>
      <w:ins w:id="564" w:author="Hyunjin Song" w:date="2019-02-21T10:22:00Z">
        <w:r>
          <w:rPr>
            <w:rFonts w:ascii="Times New Roman" w:hAnsi="Times New Roman" w:cs="Times New Roman"/>
            <w:sz w:val="22"/>
            <w:szCs w:val="22"/>
          </w:rPr>
          <w:t xml:space="preserve">factor was not considered </w:t>
        </w:r>
      </w:ins>
      <w:ins w:id="565" w:author="Hyunjin Song" w:date="2019-02-21T10:23:00Z">
        <w:r>
          <w:rPr>
            <w:rFonts w:ascii="Times New Roman" w:hAnsi="Times New Roman" w:cs="Times New Roman"/>
            <w:sz w:val="22"/>
            <w:szCs w:val="22"/>
          </w:rPr>
          <w:t>in our simulation.</w:t>
        </w:r>
      </w:ins>
      <w:ins w:id="566" w:author="Hyunjin Song" w:date="2019-02-21T10:24:00Z">
        <w:r>
          <w:rPr>
            <w:rFonts w:ascii="Times New Roman" w:hAnsi="Times New Roman" w:cs="Times New Roman"/>
            <w:sz w:val="22"/>
            <w:szCs w:val="22"/>
          </w:rPr>
          <w:t xml:space="preserve"> </w:t>
        </w:r>
      </w:ins>
      <w:ins w:id="567" w:author="Hyunjin Song" w:date="2019-02-21T10:26:00Z">
        <w:r>
          <w:rPr>
            <w:rFonts w:ascii="Times New Roman" w:hAnsi="Times New Roman" w:cs="Times New Roman"/>
            <w:sz w:val="22"/>
            <w:szCs w:val="22"/>
          </w:rPr>
          <w:t>We return this point later in the discussion section.</w:t>
        </w:r>
      </w:ins>
    </w:p>
  </w:footnote>
  <w:footnote w:id="12">
    <w:p w14:paraId="2092AF62" w14:textId="77777777" w:rsidR="000856B6" w:rsidRPr="00E65A4A" w:rsidRDefault="000856B6" w:rsidP="003268D9">
      <w:pPr>
        <w:pStyle w:val="FootnoteText"/>
        <w:widowControl w:val="0"/>
        <w:kinsoku w:val="0"/>
        <w:overflowPunct w:val="0"/>
        <w:autoSpaceDE w:val="0"/>
        <w:autoSpaceDN w:val="0"/>
        <w:adjustRightInd w:val="0"/>
        <w:snapToGrid w:val="0"/>
        <w:spacing w:line="240" w:lineRule="auto"/>
        <w:contextualSpacing/>
        <w:rPr>
          <w:rFonts w:ascii="Times New Roman" w:hAnsi="Times New Roman" w:cs="Times New Roman"/>
          <w:sz w:val="22"/>
          <w:szCs w:val="22"/>
        </w:rPr>
      </w:pPr>
      <w:r w:rsidRPr="003268D9">
        <w:rPr>
          <w:rStyle w:val="FootnoteReference"/>
          <w:rFonts w:ascii="Times New Roman" w:hAnsi="Times New Roman" w:cs="Times New Roman"/>
          <w:sz w:val="22"/>
          <w:szCs w:val="22"/>
        </w:rPr>
        <w:footnoteRef/>
      </w:r>
      <w:r w:rsidRPr="003268D9">
        <w:rPr>
          <w:rFonts w:ascii="Times New Roman" w:hAnsi="Times New Roman" w:cs="Times New Roman"/>
          <w:sz w:val="22"/>
          <w:szCs w:val="22"/>
        </w:rPr>
        <w:t xml:space="preserve"> Here, we do not consider a scenario where a researcher decides to improve the quality of human coding. This is based on the consideration, as to our argument being advanced here, that a researcher (often incorrectly) assumes that human coding is perfectly reliable and valid</w:t>
      </w:r>
      <w:r w:rsidRPr="003B6FD7">
        <w:rPr>
          <w:rFonts w:ascii="Times New Roman" w:hAnsi="Times New Roman" w:cs="Times New Roman"/>
          <w:sz w:val="22"/>
          <w:szCs w:val="22"/>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65488553"/>
      <w:docPartObj>
        <w:docPartGallery w:val="Page Numbers (Top of Page)"/>
        <w:docPartUnique/>
      </w:docPartObj>
    </w:sdtPr>
    <w:sdtContent>
      <w:p w14:paraId="5E6DCDC1" w14:textId="77777777" w:rsidR="000856B6" w:rsidRDefault="000856B6" w:rsidP="00803EB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7B4D1D" w14:textId="77777777" w:rsidR="000856B6" w:rsidRDefault="000856B6" w:rsidP="004A5EC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1914392223"/>
      <w:docPartObj>
        <w:docPartGallery w:val="Page Numbers (Top of Page)"/>
        <w:docPartUnique/>
      </w:docPartObj>
    </w:sdtPr>
    <w:sdtContent>
      <w:p w14:paraId="771B4BC9" w14:textId="77777777" w:rsidR="000856B6" w:rsidRPr="004A5EC9" w:rsidRDefault="000856B6" w:rsidP="00803EBC">
        <w:pPr>
          <w:pStyle w:val="Header"/>
          <w:framePr w:wrap="none" w:vAnchor="text" w:hAnchor="margin" w:xAlign="right" w:y="1"/>
          <w:rPr>
            <w:rStyle w:val="PageNumber"/>
            <w:rFonts w:ascii="Times New Roman" w:hAnsi="Times New Roman" w:cs="Times New Roman"/>
          </w:rPr>
        </w:pPr>
        <w:r w:rsidRPr="004A5EC9">
          <w:rPr>
            <w:rStyle w:val="PageNumber"/>
            <w:rFonts w:ascii="Times New Roman" w:hAnsi="Times New Roman" w:cs="Times New Roman"/>
          </w:rPr>
          <w:fldChar w:fldCharType="begin"/>
        </w:r>
        <w:r w:rsidRPr="004A5EC9">
          <w:rPr>
            <w:rStyle w:val="PageNumber"/>
            <w:rFonts w:ascii="Times New Roman" w:hAnsi="Times New Roman" w:cs="Times New Roman"/>
          </w:rPr>
          <w:instrText xml:space="preserve"> PAGE </w:instrText>
        </w:r>
        <w:r w:rsidRPr="004A5EC9">
          <w:rPr>
            <w:rStyle w:val="PageNumber"/>
            <w:rFonts w:ascii="Times New Roman" w:hAnsi="Times New Roman" w:cs="Times New Roman"/>
          </w:rPr>
          <w:fldChar w:fldCharType="separate"/>
        </w:r>
        <w:r w:rsidRPr="004A5EC9">
          <w:rPr>
            <w:rStyle w:val="PageNumber"/>
            <w:rFonts w:ascii="Times New Roman" w:hAnsi="Times New Roman" w:cs="Times New Roman"/>
            <w:noProof/>
          </w:rPr>
          <w:t>1</w:t>
        </w:r>
        <w:r w:rsidRPr="004A5EC9">
          <w:rPr>
            <w:rStyle w:val="PageNumber"/>
            <w:rFonts w:ascii="Times New Roman" w:hAnsi="Times New Roman" w:cs="Times New Roman"/>
          </w:rPr>
          <w:fldChar w:fldCharType="end"/>
        </w:r>
      </w:p>
    </w:sdtContent>
  </w:sdt>
  <w:p w14:paraId="6D374CB0" w14:textId="77777777" w:rsidR="000856B6" w:rsidRPr="004A5EC9" w:rsidRDefault="000856B6" w:rsidP="004A5EC9">
    <w:pPr>
      <w:pStyle w:val="Header"/>
      <w:ind w:right="360"/>
      <w:rPr>
        <w:rFonts w:ascii="Times New Roman" w:hAnsi="Times New Roman" w:cs="Times New Roman"/>
      </w:rPr>
    </w:pPr>
    <w:r w:rsidRPr="004A5EC9">
      <w:rPr>
        <w:rFonts w:ascii="Times New Roman" w:hAnsi="Times New Roman" w:cs="Times New Roman"/>
      </w:rPr>
      <w:t>WHEN DOES GARBAGE START TO STINK?</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E495A" w14:textId="55363458" w:rsidR="000856B6" w:rsidRPr="000E32DC" w:rsidRDefault="000856B6">
    <w:pPr>
      <w:pStyle w:val="Header"/>
      <w:rPr>
        <w:rFonts w:ascii="Times New Roman" w:hAnsi="Times New Roman" w:cs="Times New Roman"/>
      </w:rPr>
    </w:pPr>
    <w:ins w:id="29" w:author="Hyunjin Song" w:date="2019-02-21T13:14:00Z">
      <w:r w:rsidRPr="000E32DC">
        <w:rPr>
          <w:rFonts w:ascii="Times New Roman" w:hAnsi="Times New Roman" w:cs="Times New Roman"/>
        </w:rPr>
        <w:t>Running Head:</w:t>
      </w:r>
      <w:r>
        <w:rPr>
          <w:rFonts w:ascii="Times New Roman" w:hAnsi="Times New Roman" w:cs="Times New Roman"/>
        </w:rPr>
        <w:t xml:space="preserve"> WHEN DOES GARBAGE</w:t>
      </w:r>
    </w:ins>
    <w:ins w:id="30" w:author="Hyunjin Song" w:date="2019-02-21T13:15:00Z">
      <w:r>
        <w:rPr>
          <w:rFonts w:ascii="Times New Roman" w:hAnsi="Times New Roman" w:cs="Times New Roman"/>
        </w:rPr>
        <w:t xml:space="preserve"> START TO STINK?</w:t>
      </w:r>
    </w:ins>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2101135043"/>
      <w:docPartObj>
        <w:docPartGallery w:val="Page Numbers (Top of Page)"/>
        <w:docPartUnique/>
      </w:docPartObj>
    </w:sdtPr>
    <w:sdtContent>
      <w:p w14:paraId="44F81AD3" w14:textId="77777777" w:rsidR="000856B6" w:rsidRPr="004A5EC9" w:rsidRDefault="000856B6" w:rsidP="00803EBC">
        <w:pPr>
          <w:pStyle w:val="Header"/>
          <w:framePr w:wrap="none" w:vAnchor="text" w:hAnchor="margin" w:xAlign="right" w:y="1"/>
          <w:rPr>
            <w:rStyle w:val="PageNumber"/>
            <w:rFonts w:ascii="Times New Roman" w:hAnsi="Times New Roman" w:cs="Times New Roman"/>
          </w:rPr>
        </w:pPr>
        <w:r w:rsidRPr="004A5EC9">
          <w:rPr>
            <w:rStyle w:val="PageNumber"/>
            <w:rFonts w:ascii="Times New Roman" w:hAnsi="Times New Roman" w:cs="Times New Roman"/>
          </w:rPr>
          <w:fldChar w:fldCharType="begin"/>
        </w:r>
        <w:r w:rsidRPr="004A5EC9">
          <w:rPr>
            <w:rStyle w:val="PageNumber"/>
            <w:rFonts w:ascii="Times New Roman" w:hAnsi="Times New Roman" w:cs="Times New Roman"/>
          </w:rPr>
          <w:instrText xml:space="preserve"> PAGE </w:instrText>
        </w:r>
        <w:r w:rsidRPr="004A5EC9">
          <w:rPr>
            <w:rStyle w:val="PageNumber"/>
            <w:rFonts w:ascii="Times New Roman" w:hAnsi="Times New Roman" w:cs="Times New Roman"/>
          </w:rPr>
          <w:fldChar w:fldCharType="separate"/>
        </w:r>
        <w:r w:rsidRPr="004A5EC9">
          <w:rPr>
            <w:rStyle w:val="PageNumber"/>
            <w:rFonts w:ascii="Times New Roman" w:hAnsi="Times New Roman" w:cs="Times New Roman"/>
            <w:noProof/>
          </w:rPr>
          <w:t>1</w:t>
        </w:r>
        <w:r w:rsidRPr="004A5EC9">
          <w:rPr>
            <w:rStyle w:val="PageNumber"/>
            <w:rFonts w:ascii="Times New Roman" w:hAnsi="Times New Roman" w:cs="Times New Roman"/>
          </w:rPr>
          <w:fldChar w:fldCharType="end"/>
        </w:r>
      </w:p>
    </w:sdtContent>
  </w:sdt>
  <w:p w14:paraId="7D29EFE2" w14:textId="77777777" w:rsidR="000856B6" w:rsidRPr="004A5EC9" w:rsidRDefault="000856B6" w:rsidP="004A5EC9">
    <w:pPr>
      <w:pStyle w:val="Header"/>
      <w:ind w:right="360"/>
      <w:rPr>
        <w:rFonts w:ascii="Times New Roman" w:hAnsi="Times New Roman" w:cs="Times New Roman"/>
      </w:rPr>
    </w:pPr>
    <w:r w:rsidRPr="004A5EC9">
      <w:rPr>
        <w:rFonts w:ascii="Times New Roman" w:hAnsi="Times New Roman" w:cs="Times New Roman"/>
      </w:rPr>
      <w:t>WHEN DOES GARBAGE START TO STIN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D268E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93EF6F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A0C1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5D4C56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640856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BCCCD5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3DC787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594FB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60EFFE2"/>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CBA86E28"/>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70CD2DE"/>
    <w:multiLevelType w:val="multilevel"/>
    <w:tmpl w:val="2CE849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807EFA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9"/>
  </w:num>
  <w:num w:numId="5">
    <w:abstractNumId w:val="8"/>
  </w:num>
  <w:num w:numId="6">
    <w:abstractNumId w:val="8"/>
  </w:num>
  <w:num w:numId="7">
    <w:abstractNumId w:val="0"/>
  </w:num>
  <w:num w:numId="8">
    <w:abstractNumId w:val="1"/>
  </w:num>
  <w:num w:numId="9">
    <w:abstractNumId w:val="2"/>
  </w:num>
  <w:num w:numId="10">
    <w:abstractNumId w:val="3"/>
  </w:num>
  <w:num w:numId="11">
    <w:abstractNumId w:val="4"/>
  </w:num>
  <w:num w:numId="12">
    <w:abstractNumId w:val="5"/>
  </w:num>
  <w:num w:numId="13">
    <w:abstractNumId w:val="6"/>
  </w:num>
  <w:num w:numId="1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yunjin Song">
    <w15:presenceInfo w15:providerId="Windows Live" w15:userId="9d2000c96b0a53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69A"/>
    <w:rsid w:val="00001807"/>
    <w:rsid w:val="0000464C"/>
    <w:rsid w:val="00011C8B"/>
    <w:rsid w:val="000122FD"/>
    <w:rsid w:val="00012CF1"/>
    <w:rsid w:val="00015E35"/>
    <w:rsid w:val="000204F6"/>
    <w:rsid w:val="000264FB"/>
    <w:rsid w:val="00031DD5"/>
    <w:rsid w:val="00036409"/>
    <w:rsid w:val="000377BA"/>
    <w:rsid w:val="000468E9"/>
    <w:rsid w:val="00047F13"/>
    <w:rsid w:val="00052DE3"/>
    <w:rsid w:val="0005381B"/>
    <w:rsid w:val="00056A37"/>
    <w:rsid w:val="00057B50"/>
    <w:rsid w:val="00060694"/>
    <w:rsid w:val="00070A0D"/>
    <w:rsid w:val="00080DBD"/>
    <w:rsid w:val="000812EE"/>
    <w:rsid w:val="000856B6"/>
    <w:rsid w:val="0008736E"/>
    <w:rsid w:val="000928CC"/>
    <w:rsid w:val="000A055F"/>
    <w:rsid w:val="000A7F78"/>
    <w:rsid w:val="000B5B21"/>
    <w:rsid w:val="000B7CAC"/>
    <w:rsid w:val="000C29E9"/>
    <w:rsid w:val="000C319C"/>
    <w:rsid w:val="000C470A"/>
    <w:rsid w:val="000C57D5"/>
    <w:rsid w:val="000E32DC"/>
    <w:rsid w:val="000E4244"/>
    <w:rsid w:val="000E44DC"/>
    <w:rsid w:val="000E479B"/>
    <w:rsid w:val="000F4BD5"/>
    <w:rsid w:val="000F4D1B"/>
    <w:rsid w:val="000F5ADF"/>
    <w:rsid w:val="00102FAF"/>
    <w:rsid w:val="00106A71"/>
    <w:rsid w:val="001131EF"/>
    <w:rsid w:val="0011466B"/>
    <w:rsid w:val="00115BC0"/>
    <w:rsid w:val="00116230"/>
    <w:rsid w:val="00116394"/>
    <w:rsid w:val="00116733"/>
    <w:rsid w:val="0012224C"/>
    <w:rsid w:val="001267FF"/>
    <w:rsid w:val="00127A82"/>
    <w:rsid w:val="001303AD"/>
    <w:rsid w:val="00131FBD"/>
    <w:rsid w:val="00133890"/>
    <w:rsid w:val="00145671"/>
    <w:rsid w:val="00145EDC"/>
    <w:rsid w:val="001477A4"/>
    <w:rsid w:val="0015230B"/>
    <w:rsid w:val="00153C3D"/>
    <w:rsid w:val="0015706C"/>
    <w:rsid w:val="001612DD"/>
    <w:rsid w:val="0016136C"/>
    <w:rsid w:val="001679B9"/>
    <w:rsid w:val="00167E04"/>
    <w:rsid w:val="00171A17"/>
    <w:rsid w:val="001904D9"/>
    <w:rsid w:val="0019131D"/>
    <w:rsid w:val="001943B8"/>
    <w:rsid w:val="00194D32"/>
    <w:rsid w:val="0019772A"/>
    <w:rsid w:val="001A1682"/>
    <w:rsid w:val="001A21C9"/>
    <w:rsid w:val="001A5D24"/>
    <w:rsid w:val="001A7279"/>
    <w:rsid w:val="001A732D"/>
    <w:rsid w:val="001B1A43"/>
    <w:rsid w:val="001B1FC6"/>
    <w:rsid w:val="001B30F9"/>
    <w:rsid w:val="001B5274"/>
    <w:rsid w:val="001B6B58"/>
    <w:rsid w:val="001C5974"/>
    <w:rsid w:val="001D1AEB"/>
    <w:rsid w:val="001F0D5B"/>
    <w:rsid w:val="001F240A"/>
    <w:rsid w:val="001F4CA7"/>
    <w:rsid w:val="001F61DD"/>
    <w:rsid w:val="001F7487"/>
    <w:rsid w:val="00201EEF"/>
    <w:rsid w:val="0020339B"/>
    <w:rsid w:val="002104D0"/>
    <w:rsid w:val="00216CAB"/>
    <w:rsid w:val="00217DFA"/>
    <w:rsid w:val="002317C2"/>
    <w:rsid w:val="00237CD4"/>
    <w:rsid w:val="00244717"/>
    <w:rsid w:val="00245383"/>
    <w:rsid w:val="002472E5"/>
    <w:rsid w:val="00247D8E"/>
    <w:rsid w:val="002536A0"/>
    <w:rsid w:val="002541AD"/>
    <w:rsid w:val="0025571E"/>
    <w:rsid w:val="00261CCA"/>
    <w:rsid w:val="00276C60"/>
    <w:rsid w:val="00276F72"/>
    <w:rsid w:val="00280125"/>
    <w:rsid w:val="00280A31"/>
    <w:rsid w:val="00287E0F"/>
    <w:rsid w:val="002936F3"/>
    <w:rsid w:val="00295F61"/>
    <w:rsid w:val="002A2FF3"/>
    <w:rsid w:val="002A66CC"/>
    <w:rsid w:val="002A699F"/>
    <w:rsid w:val="002B288B"/>
    <w:rsid w:val="002B3AFD"/>
    <w:rsid w:val="002D5825"/>
    <w:rsid w:val="002D7D8B"/>
    <w:rsid w:val="002E4891"/>
    <w:rsid w:val="002E5710"/>
    <w:rsid w:val="002F0294"/>
    <w:rsid w:val="002F18A2"/>
    <w:rsid w:val="002F2CD0"/>
    <w:rsid w:val="002F38D0"/>
    <w:rsid w:val="003005FF"/>
    <w:rsid w:val="00304BD4"/>
    <w:rsid w:val="00314EB8"/>
    <w:rsid w:val="00322041"/>
    <w:rsid w:val="0032527C"/>
    <w:rsid w:val="003268D9"/>
    <w:rsid w:val="00333BD4"/>
    <w:rsid w:val="00334E87"/>
    <w:rsid w:val="003372F6"/>
    <w:rsid w:val="00342429"/>
    <w:rsid w:val="003457CD"/>
    <w:rsid w:val="00345E25"/>
    <w:rsid w:val="00346780"/>
    <w:rsid w:val="003514F9"/>
    <w:rsid w:val="003519D6"/>
    <w:rsid w:val="0035325A"/>
    <w:rsid w:val="00355951"/>
    <w:rsid w:val="00360B9D"/>
    <w:rsid w:val="003652EE"/>
    <w:rsid w:val="00370C82"/>
    <w:rsid w:val="00372E78"/>
    <w:rsid w:val="00372F86"/>
    <w:rsid w:val="00381B74"/>
    <w:rsid w:val="00382401"/>
    <w:rsid w:val="003908AC"/>
    <w:rsid w:val="00391972"/>
    <w:rsid w:val="003927D3"/>
    <w:rsid w:val="003A2BB6"/>
    <w:rsid w:val="003A4B9B"/>
    <w:rsid w:val="003A5541"/>
    <w:rsid w:val="003B03CE"/>
    <w:rsid w:val="003B0696"/>
    <w:rsid w:val="003B22C5"/>
    <w:rsid w:val="003B27AF"/>
    <w:rsid w:val="003B27E6"/>
    <w:rsid w:val="003B2C98"/>
    <w:rsid w:val="003B35A9"/>
    <w:rsid w:val="003B3EEF"/>
    <w:rsid w:val="003B6FD7"/>
    <w:rsid w:val="003C3923"/>
    <w:rsid w:val="003C7934"/>
    <w:rsid w:val="003C7CC7"/>
    <w:rsid w:val="003D030F"/>
    <w:rsid w:val="003D1F6E"/>
    <w:rsid w:val="003D423A"/>
    <w:rsid w:val="003D43D0"/>
    <w:rsid w:val="003D5C2A"/>
    <w:rsid w:val="003E04E7"/>
    <w:rsid w:val="003E1EA1"/>
    <w:rsid w:val="003E608A"/>
    <w:rsid w:val="003E6436"/>
    <w:rsid w:val="003E64FE"/>
    <w:rsid w:val="003E6CA5"/>
    <w:rsid w:val="003F3982"/>
    <w:rsid w:val="00400722"/>
    <w:rsid w:val="00402E44"/>
    <w:rsid w:val="00404E08"/>
    <w:rsid w:val="00422758"/>
    <w:rsid w:val="00431F55"/>
    <w:rsid w:val="00432997"/>
    <w:rsid w:val="00452C73"/>
    <w:rsid w:val="00455DF6"/>
    <w:rsid w:val="00456CB1"/>
    <w:rsid w:val="00460AAD"/>
    <w:rsid w:val="0046521F"/>
    <w:rsid w:val="00466DA4"/>
    <w:rsid w:val="004809CD"/>
    <w:rsid w:val="00483128"/>
    <w:rsid w:val="0048490A"/>
    <w:rsid w:val="00484A64"/>
    <w:rsid w:val="0049743A"/>
    <w:rsid w:val="004A0CD0"/>
    <w:rsid w:val="004A2CF2"/>
    <w:rsid w:val="004A5EC9"/>
    <w:rsid w:val="004B0B46"/>
    <w:rsid w:val="004C1CA3"/>
    <w:rsid w:val="004C2E44"/>
    <w:rsid w:val="004C34DD"/>
    <w:rsid w:val="004C636A"/>
    <w:rsid w:val="004C72FA"/>
    <w:rsid w:val="004D1313"/>
    <w:rsid w:val="004D1DBE"/>
    <w:rsid w:val="004D26CD"/>
    <w:rsid w:val="004D66DA"/>
    <w:rsid w:val="004E29B3"/>
    <w:rsid w:val="004E3428"/>
    <w:rsid w:val="004F47B6"/>
    <w:rsid w:val="004F487B"/>
    <w:rsid w:val="004F4E2D"/>
    <w:rsid w:val="004F5EAD"/>
    <w:rsid w:val="004F6225"/>
    <w:rsid w:val="00500DA2"/>
    <w:rsid w:val="0050335D"/>
    <w:rsid w:val="00506030"/>
    <w:rsid w:val="0050620A"/>
    <w:rsid w:val="00520E8D"/>
    <w:rsid w:val="00521B6E"/>
    <w:rsid w:val="00522317"/>
    <w:rsid w:val="0052297B"/>
    <w:rsid w:val="005233AD"/>
    <w:rsid w:val="00523688"/>
    <w:rsid w:val="0054030F"/>
    <w:rsid w:val="00545763"/>
    <w:rsid w:val="00546C0C"/>
    <w:rsid w:val="00552ADE"/>
    <w:rsid w:val="00555863"/>
    <w:rsid w:val="00557728"/>
    <w:rsid w:val="005616D7"/>
    <w:rsid w:val="0056727A"/>
    <w:rsid w:val="0058159C"/>
    <w:rsid w:val="005836F0"/>
    <w:rsid w:val="005846C5"/>
    <w:rsid w:val="005850CB"/>
    <w:rsid w:val="00585ECC"/>
    <w:rsid w:val="00590D07"/>
    <w:rsid w:val="00592285"/>
    <w:rsid w:val="0059248F"/>
    <w:rsid w:val="00592647"/>
    <w:rsid w:val="00593F8E"/>
    <w:rsid w:val="005A01E0"/>
    <w:rsid w:val="005A1159"/>
    <w:rsid w:val="005A3622"/>
    <w:rsid w:val="005B43E7"/>
    <w:rsid w:val="005B68E8"/>
    <w:rsid w:val="005C2CED"/>
    <w:rsid w:val="005C61F9"/>
    <w:rsid w:val="005C7F07"/>
    <w:rsid w:val="005D6A4F"/>
    <w:rsid w:val="005E5912"/>
    <w:rsid w:val="005F19AA"/>
    <w:rsid w:val="005F4B73"/>
    <w:rsid w:val="00600339"/>
    <w:rsid w:val="006035B6"/>
    <w:rsid w:val="00613D85"/>
    <w:rsid w:val="00623272"/>
    <w:rsid w:val="00626A08"/>
    <w:rsid w:val="006320F8"/>
    <w:rsid w:val="00632985"/>
    <w:rsid w:val="00635BFA"/>
    <w:rsid w:val="0063729C"/>
    <w:rsid w:val="00640E1E"/>
    <w:rsid w:val="00641772"/>
    <w:rsid w:val="00642E4E"/>
    <w:rsid w:val="00645326"/>
    <w:rsid w:val="00645CAC"/>
    <w:rsid w:val="0066143F"/>
    <w:rsid w:val="00662753"/>
    <w:rsid w:val="006630F3"/>
    <w:rsid w:val="0067022E"/>
    <w:rsid w:val="00672D97"/>
    <w:rsid w:val="00675B70"/>
    <w:rsid w:val="00676D55"/>
    <w:rsid w:val="00682CCD"/>
    <w:rsid w:val="006832C8"/>
    <w:rsid w:val="006850A4"/>
    <w:rsid w:val="006856C9"/>
    <w:rsid w:val="0068796E"/>
    <w:rsid w:val="0069065F"/>
    <w:rsid w:val="00693F0A"/>
    <w:rsid w:val="006966AD"/>
    <w:rsid w:val="006A1E1C"/>
    <w:rsid w:val="006A2B19"/>
    <w:rsid w:val="006A3C47"/>
    <w:rsid w:val="006A79F8"/>
    <w:rsid w:val="006A7AA8"/>
    <w:rsid w:val="006B01AC"/>
    <w:rsid w:val="006B2DB2"/>
    <w:rsid w:val="006B4931"/>
    <w:rsid w:val="006B4DF7"/>
    <w:rsid w:val="006B52F8"/>
    <w:rsid w:val="006B7A23"/>
    <w:rsid w:val="006C49B4"/>
    <w:rsid w:val="006D38A3"/>
    <w:rsid w:val="006E127C"/>
    <w:rsid w:val="006E6BB9"/>
    <w:rsid w:val="006E79A9"/>
    <w:rsid w:val="006F11AF"/>
    <w:rsid w:val="00700EB9"/>
    <w:rsid w:val="007140D0"/>
    <w:rsid w:val="0071451E"/>
    <w:rsid w:val="00715A23"/>
    <w:rsid w:val="00716E8C"/>
    <w:rsid w:val="007250C0"/>
    <w:rsid w:val="00725539"/>
    <w:rsid w:val="00730294"/>
    <w:rsid w:val="00731509"/>
    <w:rsid w:val="0073223C"/>
    <w:rsid w:val="00732C1A"/>
    <w:rsid w:val="00734189"/>
    <w:rsid w:val="0073443F"/>
    <w:rsid w:val="00735C90"/>
    <w:rsid w:val="0074237D"/>
    <w:rsid w:val="007423D2"/>
    <w:rsid w:val="007433AD"/>
    <w:rsid w:val="007457AC"/>
    <w:rsid w:val="0074642F"/>
    <w:rsid w:val="00747892"/>
    <w:rsid w:val="00751A23"/>
    <w:rsid w:val="00754457"/>
    <w:rsid w:val="0075494B"/>
    <w:rsid w:val="0076103A"/>
    <w:rsid w:val="00762697"/>
    <w:rsid w:val="00762AB8"/>
    <w:rsid w:val="00782998"/>
    <w:rsid w:val="00784D58"/>
    <w:rsid w:val="00784D96"/>
    <w:rsid w:val="007876AE"/>
    <w:rsid w:val="00787B37"/>
    <w:rsid w:val="00791D8F"/>
    <w:rsid w:val="007A3B7B"/>
    <w:rsid w:val="007A4D49"/>
    <w:rsid w:val="007B4EEE"/>
    <w:rsid w:val="007B6A4B"/>
    <w:rsid w:val="007D1FBE"/>
    <w:rsid w:val="007D73DA"/>
    <w:rsid w:val="007E09F0"/>
    <w:rsid w:val="007E44AE"/>
    <w:rsid w:val="007E4F6D"/>
    <w:rsid w:val="007E5CFD"/>
    <w:rsid w:val="007F2CD6"/>
    <w:rsid w:val="007F3B6E"/>
    <w:rsid w:val="00803EBC"/>
    <w:rsid w:val="00810BDE"/>
    <w:rsid w:val="00811CAE"/>
    <w:rsid w:val="008154C0"/>
    <w:rsid w:val="00831CDC"/>
    <w:rsid w:val="008341ED"/>
    <w:rsid w:val="00837422"/>
    <w:rsid w:val="0084039E"/>
    <w:rsid w:val="008413FC"/>
    <w:rsid w:val="00847E36"/>
    <w:rsid w:val="00853585"/>
    <w:rsid w:val="008542C5"/>
    <w:rsid w:val="008551EA"/>
    <w:rsid w:val="00857DCF"/>
    <w:rsid w:val="00860F22"/>
    <w:rsid w:val="00863D62"/>
    <w:rsid w:val="00867333"/>
    <w:rsid w:val="008679A3"/>
    <w:rsid w:val="008719B6"/>
    <w:rsid w:val="008719F9"/>
    <w:rsid w:val="00873DDB"/>
    <w:rsid w:val="00874B6C"/>
    <w:rsid w:val="00875603"/>
    <w:rsid w:val="00877344"/>
    <w:rsid w:val="00880511"/>
    <w:rsid w:val="00881C52"/>
    <w:rsid w:val="008821B0"/>
    <w:rsid w:val="00883A40"/>
    <w:rsid w:val="00883B13"/>
    <w:rsid w:val="00886AE7"/>
    <w:rsid w:val="00890593"/>
    <w:rsid w:val="00890AB8"/>
    <w:rsid w:val="00891F9F"/>
    <w:rsid w:val="00891FF4"/>
    <w:rsid w:val="008A0E25"/>
    <w:rsid w:val="008A2A23"/>
    <w:rsid w:val="008A3DDB"/>
    <w:rsid w:val="008A7BE7"/>
    <w:rsid w:val="008B2BBA"/>
    <w:rsid w:val="008B4582"/>
    <w:rsid w:val="008C1809"/>
    <w:rsid w:val="008C1D24"/>
    <w:rsid w:val="008C208B"/>
    <w:rsid w:val="008C3BDC"/>
    <w:rsid w:val="008C7470"/>
    <w:rsid w:val="008C7C5B"/>
    <w:rsid w:val="008D376B"/>
    <w:rsid w:val="008D4FEF"/>
    <w:rsid w:val="008D6863"/>
    <w:rsid w:val="008D7FDC"/>
    <w:rsid w:val="008E2FF0"/>
    <w:rsid w:val="009000F3"/>
    <w:rsid w:val="00906FB8"/>
    <w:rsid w:val="00911B8C"/>
    <w:rsid w:val="0091366A"/>
    <w:rsid w:val="00914225"/>
    <w:rsid w:val="0092019D"/>
    <w:rsid w:val="0092038B"/>
    <w:rsid w:val="0092399A"/>
    <w:rsid w:val="00923B6B"/>
    <w:rsid w:val="009245FB"/>
    <w:rsid w:val="009353E8"/>
    <w:rsid w:val="00940D30"/>
    <w:rsid w:val="00943DEA"/>
    <w:rsid w:val="009539C6"/>
    <w:rsid w:val="00953B52"/>
    <w:rsid w:val="009560F6"/>
    <w:rsid w:val="0096146A"/>
    <w:rsid w:val="00962DE4"/>
    <w:rsid w:val="00964B80"/>
    <w:rsid w:val="00967780"/>
    <w:rsid w:val="00974C3A"/>
    <w:rsid w:val="00983CC7"/>
    <w:rsid w:val="00984901"/>
    <w:rsid w:val="00985F08"/>
    <w:rsid w:val="0099218A"/>
    <w:rsid w:val="009930B0"/>
    <w:rsid w:val="009A02A8"/>
    <w:rsid w:val="009A0B83"/>
    <w:rsid w:val="009A0DFE"/>
    <w:rsid w:val="009A5FA8"/>
    <w:rsid w:val="009B30C2"/>
    <w:rsid w:val="009C3AE8"/>
    <w:rsid w:val="009C530D"/>
    <w:rsid w:val="009C7DC4"/>
    <w:rsid w:val="009D1589"/>
    <w:rsid w:val="009D1CEB"/>
    <w:rsid w:val="009D57A0"/>
    <w:rsid w:val="009D7C31"/>
    <w:rsid w:val="009E0534"/>
    <w:rsid w:val="009E1E0A"/>
    <w:rsid w:val="009E24FD"/>
    <w:rsid w:val="009F1822"/>
    <w:rsid w:val="009F201A"/>
    <w:rsid w:val="009F3B94"/>
    <w:rsid w:val="009F7C80"/>
    <w:rsid w:val="00A01A21"/>
    <w:rsid w:val="00A121E5"/>
    <w:rsid w:val="00A135D7"/>
    <w:rsid w:val="00A21743"/>
    <w:rsid w:val="00A23D3F"/>
    <w:rsid w:val="00A25284"/>
    <w:rsid w:val="00A2681B"/>
    <w:rsid w:val="00A269F5"/>
    <w:rsid w:val="00A26D84"/>
    <w:rsid w:val="00A34A1B"/>
    <w:rsid w:val="00A44DD5"/>
    <w:rsid w:val="00A472D5"/>
    <w:rsid w:val="00A47BA8"/>
    <w:rsid w:val="00A52101"/>
    <w:rsid w:val="00A52AAC"/>
    <w:rsid w:val="00A610E1"/>
    <w:rsid w:val="00A64A80"/>
    <w:rsid w:val="00A65D4F"/>
    <w:rsid w:val="00A6661A"/>
    <w:rsid w:val="00A73A49"/>
    <w:rsid w:val="00A7578A"/>
    <w:rsid w:val="00A83B90"/>
    <w:rsid w:val="00A84136"/>
    <w:rsid w:val="00A846AE"/>
    <w:rsid w:val="00A9539D"/>
    <w:rsid w:val="00A96553"/>
    <w:rsid w:val="00AA33B8"/>
    <w:rsid w:val="00AB4FC4"/>
    <w:rsid w:val="00AC038E"/>
    <w:rsid w:val="00AC1AE0"/>
    <w:rsid w:val="00AC1EF9"/>
    <w:rsid w:val="00AC4B26"/>
    <w:rsid w:val="00AC72E2"/>
    <w:rsid w:val="00AC7654"/>
    <w:rsid w:val="00AD08CD"/>
    <w:rsid w:val="00AD0C0D"/>
    <w:rsid w:val="00AD1337"/>
    <w:rsid w:val="00AD418C"/>
    <w:rsid w:val="00AD79FF"/>
    <w:rsid w:val="00AD7C5A"/>
    <w:rsid w:val="00AE2FF2"/>
    <w:rsid w:val="00AE3097"/>
    <w:rsid w:val="00AE3785"/>
    <w:rsid w:val="00AE6186"/>
    <w:rsid w:val="00AE70D9"/>
    <w:rsid w:val="00AE7A23"/>
    <w:rsid w:val="00AF2252"/>
    <w:rsid w:val="00AF3B3F"/>
    <w:rsid w:val="00AF54F2"/>
    <w:rsid w:val="00AF63B7"/>
    <w:rsid w:val="00B0571B"/>
    <w:rsid w:val="00B24DA2"/>
    <w:rsid w:val="00B31AA8"/>
    <w:rsid w:val="00B34AC8"/>
    <w:rsid w:val="00B34DEA"/>
    <w:rsid w:val="00B353FE"/>
    <w:rsid w:val="00B35F93"/>
    <w:rsid w:val="00B4088C"/>
    <w:rsid w:val="00B42C86"/>
    <w:rsid w:val="00B51352"/>
    <w:rsid w:val="00B536F3"/>
    <w:rsid w:val="00B55595"/>
    <w:rsid w:val="00B56EEF"/>
    <w:rsid w:val="00B5791E"/>
    <w:rsid w:val="00B7175E"/>
    <w:rsid w:val="00B71B0C"/>
    <w:rsid w:val="00B85E5B"/>
    <w:rsid w:val="00B86B75"/>
    <w:rsid w:val="00B87CB3"/>
    <w:rsid w:val="00BA231A"/>
    <w:rsid w:val="00BA357F"/>
    <w:rsid w:val="00BA36BA"/>
    <w:rsid w:val="00BA5D5D"/>
    <w:rsid w:val="00BB0B62"/>
    <w:rsid w:val="00BB11A4"/>
    <w:rsid w:val="00BC48D5"/>
    <w:rsid w:val="00BC53E7"/>
    <w:rsid w:val="00BC72A5"/>
    <w:rsid w:val="00BE246E"/>
    <w:rsid w:val="00BF0BE2"/>
    <w:rsid w:val="00BF2E25"/>
    <w:rsid w:val="00C020B0"/>
    <w:rsid w:val="00C04EE1"/>
    <w:rsid w:val="00C05436"/>
    <w:rsid w:val="00C06798"/>
    <w:rsid w:val="00C171CA"/>
    <w:rsid w:val="00C21C52"/>
    <w:rsid w:val="00C2288F"/>
    <w:rsid w:val="00C26624"/>
    <w:rsid w:val="00C34E83"/>
    <w:rsid w:val="00C36279"/>
    <w:rsid w:val="00C41C88"/>
    <w:rsid w:val="00C42A07"/>
    <w:rsid w:val="00C435C2"/>
    <w:rsid w:val="00C442DE"/>
    <w:rsid w:val="00C46790"/>
    <w:rsid w:val="00C5095B"/>
    <w:rsid w:val="00C52457"/>
    <w:rsid w:val="00C56A2C"/>
    <w:rsid w:val="00C614AD"/>
    <w:rsid w:val="00C63A83"/>
    <w:rsid w:val="00C65E33"/>
    <w:rsid w:val="00C66657"/>
    <w:rsid w:val="00C674BE"/>
    <w:rsid w:val="00C720C1"/>
    <w:rsid w:val="00C74E6C"/>
    <w:rsid w:val="00C76367"/>
    <w:rsid w:val="00C820FB"/>
    <w:rsid w:val="00C82665"/>
    <w:rsid w:val="00C8445B"/>
    <w:rsid w:val="00C85C6C"/>
    <w:rsid w:val="00C86D37"/>
    <w:rsid w:val="00C86E60"/>
    <w:rsid w:val="00CA1C22"/>
    <w:rsid w:val="00CB177A"/>
    <w:rsid w:val="00CB3213"/>
    <w:rsid w:val="00CC13C6"/>
    <w:rsid w:val="00CC2790"/>
    <w:rsid w:val="00CC3DED"/>
    <w:rsid w:val="00CD4C07"/>
    <w:rsid w:val="00CE02A8"/>
    <w:rsid w:val="00CE2471"/>
    <w:rsid w:val="00CE6F6E"/>
    <w:rsid w:val="00CF6B94"/>
    <w:rsid w:val="00CF7AF1"/>
    <w:rsid w:val="00D017BD"/>
    <w:rsid w:val="00D021D7"/>
    <w:rsid w:val="00D1266B"/>
    <w:rsid w:val="00D131BE"/>
    <w:rsid w:val="00D13F57"/>
    <w:rsid w:val="00D148C3"/>
    <w:rsid w:val="00D152BF"/>
    <w:rsid w:val="00D20CDF"/>
    <w:rsid w:val="00D22019"/>
    <w:rsid w:val="00D227F7"/>
    <w:rsid w:val="00D30756"/>
    <w:rsid w:val="00D323A9"/>
    <w:rsid w:val="00D37865"/>
    <w:rsid w:val="00D37AB7"/>
    <w:rsid w:val="00D42A0A"/>
    <w:rsid w:val="00D44DFA"/>
    <w:rsid w:val="00D4707C"/>
    <w:rsid w:val="00D53991"/>
    <w:rsid w:val="00D53E6C"/>
    <w:rsid w:val="00D6190A"/>
    <w:rsid w:val="00D6312F"/>
    <w:rsid w:val="00D6417A"/>
    <w:rsid w:val="00D66D2C"/>
    <w:rsid w:val="00D70198"/>
    <w:rsid w:val="00D707BE"/>
    <w:rsid w:val="00D733E6"/>
    <w:rsid w:val="00D75478"/>
    <w:rsid w:val="00D76F3B"/>
    <w:rsid w:val="00D81326"/>
    <w:rsid w:val="00D85FC3"/>
    <w:rsid w:val="00D906FB"/>
    <w:rsid w:val="00DA089F"/>
    <w:rsid w:val="00DA353F"/>
    <w:rsid w:val="00DA4598"/>
    <w:rsid w:val="00DA6722"/>
    <w:rsid w:val="00DB1D10"/>
    <w:rsid w:val="00DB266D"/>
    <w:rsid w:val="00DB2AFA"/>
    <w:rsid w:val="00DC074C"/>
    <w:rsid w:val="00DC73D1"/>
    <w:rsid w:val="00DD2C4D"/>
    <w:rsid w:val="00DE18EA"/>
    <w:rsid w:val="00DE3C13"/>
    <w:rsid w:val="00DE40C0"/>
    <w:rsid w:val="00DE4828"/>
    <w:rsid w:val="00DF76A4"/>
    <w:rsid w:val="00DF788A"/>
    <w:rsid w:val="00DF7FE6"/>
    <w:rsid w:val="00DF7FEF"/>
    <w:rsid w:val="00E05B2B"/>
    <w:rsid w:val="00E1062B"/>
    <w:rsid w:val="00E162FC"/>
    <w:rsid w:val="00E21B49"/>
    <w:rsid w:val="00E231C1"/>
    <w:rsid w:val="00E315A3"/>
    <w:rsid w:val="00E33CCB"/>
    <w:rsid w:val="00E40632"/>
    <w:rsid w:val="00E55FB5"/>
    <w:rsid w:val="00E60957"/>
    <w:rsid w:val="00E62DF9"/>
    <w:rsid w:val="00E65A4A"/>
    <w:rsid w:val="00E70B30"/>
    <w:rsid w:val="00E7484C"/>
    <w:rsid w:val="00E806A8"/>
    <w:rsid w:val="00E84101"/>
    <w:rsid w:val="00E848D5"/>
    <w:rsid w:val="00E84E59"/>
    <w:rsid w:val="00E86C56"/>
    <w:rsid w:val="00E87C91"/>
    <w:rsid w:val="00E9160A"/>
    <w:rsid w:val="00E97CA3"/>
    <w:rsid w:val="00EA0715"/>
    <w:rsid w:val="00EA0825"/>
    <w:rsid w:val="00EA1DCD"/>
    <w:rsid w:val="00EA1E09"/>
    <w:rsid w:val="00EA263C"/>
    <w:rsid w:val="00EA4747"/>
    <w:rsid w:val="00EA481F"/>
    <w:rsid w:val="00EA4869"/>
    <w:rsid w:val="00EB0465"/>
    <w:rsid w:val="00EB1141"/>
    <w:rsid w:val="00EB5063"/>
    <w:rsid w:val="00EC16E2"/>
    <w:rsid w:val="00EC24DF"/>
    <w:rsid w:val="00EC7942"/>
    <w:rsid w:val="00ED6D0A"/>
    <w:rsid w:val="00EE2E52"/>
    <w:rsid w:val="00EE62F1"/>
    <w:rsid w:val="00EE76C5"/>
    <w:rsid w:val="00EF204C"/>
    <w:rsid w:val="00EF3F94"/>
    <w:rsid w:val="00EF5FEE"/>
    <w:rsid w:val="00F01C91"/>
    <w:rsid w:val="00F03EEC"/>
    <w:rsid w:val="00F11324"/>
    <w:rsid w:val="00F14D50"/>
    <w:rsid w:val="00F162CA"/>
    <w:rsid w:val="00F23697"/>
    <w:rsid w:val="00F3567C"/>
    <w:rsid w:val="00F35DE7"/>
    <w:rsid w:val="00F37F16"/>
    <w:rsid w:val="00F41033"/>
    <w:rsid w:val="00F439E5"/>
    <w:rsid w:val="00F43F83"/>
    <w:rsid w:val="00F44311"/>
    <w:rsid w:val="00F472EA"/>
    <w:rsid w:val="00F60F22"/>
    <w:rsid w:val="00F6109A"/>
    <w:rsid w:val="00F634D9"/>
    <w:rsid w:val="00F677C3"/>
    <w:rsid w:val="00F7078D"/>
    <w:rsid w:val="00F71AA4"/>
    <w:rsid w:val="00F71DAB"/>
    <w:rsid w:val="00F80690"/>
    <w:rsid w:val="00F81010"/>
    <w:rsid w:val="00F86EBD"/>
    <w:rsid w:val="00F8786C"/>
    <w:rsid w:val="00F94D42"/>
    <w:rsid w:val="00F971CC"/>
    <w:rsid w:val="00F97AE7"/>
    <w:rsid w:val="00FA08C1"/>
    <w:rsid w:val="00FA1889"/>
    <w:rsid w:val="00FA3937"/>
    <w:rsid w:val="00FA5508"/>
    <w:rsid w:val="00FB2D83"/>
    <w:rsid w:val="00FB4CB6"/>
    <w:rsid w:val="00FB5119"/>
    <w:rsid w:val="00FC4DE3"/>
    <w:rsid w:val="00FC6491"/>
    <w:rsid w:val="00FD4597"/>
    <w:rsid w:val="00FD6934"/>
    <w:rsid w:val="00FF4439"/>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29E1F"/>
  <w15:docId w15:val="{10A2BBDC-192B-E24F-8113-AF00ACBC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en-US" w:bidi="ar-SA"/>
      </w:rPr>
    </w:rPrDefault>
    <w:pPrDefault>
      <w:pPr>
        <w:spacing w:line="480" w:lineRule="auto"/>
        <w:ind w:firstLine="720"/>
      </w:pPr>
    </w:pPrDefault>
  </w:docDefaults>
  <w:latentStyles w:defLockedState="0" w:defUIPriority="0" w:defSemiHidden="0" w:defUnhideWhenUsed="0" w:defQFormat="0" w:count="375">
    <w:lsdException w:name="Normal" w:qFormat="1"/>
    <w:lsdException w:name="heading 1" w:uiPriority="3" w:qFormat="1"/>
    <w:lsdException w:name="heading 2" w:uiPriority="3" w:qFormat="1"/>
    <w:lsdException w:name="heading 3" w:uiPriority="3" w:qFormat="1"/>
    <w:lsdException w:name="heading 4" w:uiPriority="3" w:qFormat="1"/>
    <w:lsdException w:name="heading 5" w:uiPriority="3"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99"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3"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D43D0"/>
  </w:style>
  <w:style w:type="paragraph" w:styleId="Heading1">
    <w:name w:val="heading 1"/>
    <w:basedOn w:val="Normal"/>
    <w:next w:val="Normal"/>
    <w:link w:val="Heading1Char"/>
    <w:uiPriority w:val="3"/>
    <w:qFormat/>
    <w:rsid w:val="003D43D0"/>
    <w:pPr>
      <w:keepNext/>
      <w:keepLines/>
      <w:ind w:firstLine="0"/>
      <w:jc w:val="center"/>
      <w:outlineLvl w:val="0"/>
    </w:pPr>
    <w:rPr>
      <w:rFonts w:asciiTheme="majorHAnsi" w:eastAsiaTheme="majorEastAsia" w:hAnsiTheme="majorHAnsi" w:cstheme="majorBidi"/>
      <w:b/>
      <w:bCs/>
      <w:kern w:val="24"/>
    </w:rPr>
  </w:style>
  <w:style w:type="paragraph" w:styleId="Heading2">
    <w:name w:val="heading 2"/>
    <w:basedOn w:val="Normal"/>
    <w:next w:val="Normal"/>
    <w:link w:val="Heading2Char"/>
    <w:uiPriority w:val="3"/>
    <w:unhideWhenUsed/>
    <w:qFormat/>
    <w:rsid w:val="003D43D0"/>
    <w:pPr>
      <w:keepNext/>
      <w:keepLines/>
      <w:ind w:firstLine="0"/>
      <w:outlineLvl w:val="1"/>
    </w:pPr>
    <w:rPr>
      <w:rFonts w:asciiTheme="majorHAnsi" w:eastAsiaTheme="majorEastAsia" w:hAnsiTheme="majorHAnsi" w:cstheme="majorBidi"/>
      <w:b/>
      <w:bCs/>
      <w:kern w:val="24"/>
    </w:rPr>
  </w:style>
  <w:style w:type="paragraph" w:styleId="Heading3">
    <w:name w:val="heading 3"/>
    <w:basedOn w:val="Normal"/>
    <w:next w:val="Normal"/>
    <w:link w:val="Heading3Char"/>
    <w:uiPriority w:val="3"/>
    <w:unhideWhenUsed/>
    <w:qFormat/>
    <w:rsid w:val="003D43D0"/>
    <w:pPr>
      <w:keepNext/>
      <w:keepLines/>
      <w:outlineLvl w:val="2"/>
    </w:pPr>
    <w:rPr>
      <w:rFonts w:asciiTheme="majorHAnsi" w:eastAsiaTheme="majorEastAsia" w:hAnsiTheme="majorHAnsi" w:cstheme="majorBidi"/>
      <w:b/>
      <w:bCs/>
      <w:kern w:val="24"/>
    </w:rPr>
  </w:style>
  <w:style w:type="paragraph" w:styleId="Heading4">
    <w:name w:val="heading 4"/>
    <w:basedOn w:val="Normal"/>
    <w:next w:val="Normal"/>
    <w:link w:val="Heading4Char"/>
    <w:uiPriority w:val="3"/>
    <w:unhideWhenUsed/>
    <w:qFormat/>
    <w:rsid w:val="003D43D0"/>
    <w:pPr>
      <w:keepNext/>
      <w:keepLines/>
      <w:outlineLvl w:val="3"/>
    </w:pPr>
    <w:rPr>
      <w:rFonts w:asciiTheme="majorHAnsi" w:eastAsiaTheme="majorEastAsia" w:hAnsiTheme="majorHAnsi" w:cstheme="majorBidi"/>
      <w:b/>
      <w:bCs/>
      <w:i/>
      <w:iCs/>
      <w:kern w:val="24"/>
    </w:rPr>
  </w:style>
  <w:style w:type="paragraph" w:styleId="Heading5">
    <w:name w:val="heading 5"/>
    <w:basedOn w:val="Normal"/>
    <w:next w:val="Normal"/>
    <w:link w:val="Heading5Char"/>
    <w:uiPriority w:val="3"/>
    <w:unhideWhenUsed/>
    <w:qFormat/>
    <w:rsid w:val="003D43D0"/>
    <w:pPr>
      <w:keepNext/>
      <w:keepLines/>
      <w:outlineLvl w:val="4"/>
    </w:pPr>
    <w:rPr>
      <w:rFonts w:asciiTheme="majorHAnsi" w:eastAsiaTheme="majorEastAsia" w:hAnsiTheme="majorHAnsi" w:cstheme="majorBidi"/>
      <w:i/>
      <w:iCs/>
      <w:kern w:val="24"/>
    </w:rPr>
  </w:style>
  <w:style w:type="paragraph" w:styleId="Heading6">
    <w:name w:val="heading 6"/>
    <w:basedOn w:val="Normal"/>
    <w:next w:val="Normal"/>
    <w:link w:val="Heading6Char"/>
    <w:uiPriority w:val="9"/>
    <w:qFormat/>
    <w:rsid w:val="003D43D0"/>
    <w:pPr>
      <w:keepNext/>
      <w:keepLines/>
      <w:spacing w:before="40"/>
      <w:ind w:firstLine="0"/>
      <w:outlineLvl w:val="5"/>
    </w:pPr>
    <w:rPr>
      <w:rFonts w:asciiTheme="majorHAnsi" w:eastAsiaTheme="majorEastAsia" w:hAnsiTheme="majorHAnsi" w:cstheme="majorBidi"/>
      <w:color w:val="243F60" w:themeColor="accent1" w:themeShade="7F"/>
      <w:kern w:val="24"/>
    </w:rPr>
  </w:style>
  <w:style w:type="paragraph" w:styleId="Heading7">
    <w:name w:val="heading 7"/>
    <w:basedOn w:val="Normal"/>
    <w:next w:val="Normal"/>
    <w:link w:val="Heading7Char"/>
    <w:uiPriority w:val="9"/>
    <w:qFormat/>
    <w:rsid w:val="003D43D0"/>
    <w:pPr>
      <w:keepNext/>
      <w:keepLines/>
      <w:spacing w:before="40"/>
      <w:ind w:firstLine="0"/>
      <w:outlineLvl w:val="6"/>
    </w:pPr>
    <w:rPr>
      <w:rFonts w:asciiTheme="majorHAnsi" w:eastAsiaTheme="majorEastAsia" w:hAnsiTheme="majorHAnsi" w:cstheme="majorBidi"/>
      <w:i/>
      <w:iCs/>
      <w:color w:val="243F60" w:themeColor="accent1" w:themeShade="7F"/>
      <w:kern w:val="24"/>
    </w:rPr>
  </w:style>
  <w:style w:type="paragraph" w:styleId="Heading8">
    <w:name w:val="heading 8"/>
    <w:basedOn w:val="Normal"/>
    <w:next w:val="Normal"/>
    <w:link w:val="Heading8Char"/>
    <w:uiPriority w:val="9"/>
    <w:qFormat/>
    <w:rsid w:val="003D43D0"/>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qFormat/>
    <w:rsid w:val="003D43D0"/>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
    <w:qFormat/>
    <w:rsid w:val="003D43D0"/>
    <w:pPr>
      <w:spacing w:before="2400"/>
      <w:ind w:firstLine="0"/>
      <w:contextualSpacing/>
      <w:jc w:val="center"/>
    </w:pPr>
    <w:rPr>
      <w:rFonts w:asciiTheme="majorHAnsi" w:eastAsiaTheme="majorEastAsia" w:hAnsiTheme="majorHAnsi" w:cstheme="majorBidi"/>
    </w:rPr>
  </w:style>
  <w:style w:type="paragraph" w:styleId="Subtitle">
    <w:name w:val="Subtitle"/>
    <w:basedOn w:val="Normal"/>
    <w:link w:val="SubtitleChar"/>
    <w:uiPriority w:val="18"/>
    <w:unhideWhenUsed/>
    <w:qFormat/>
    <w:rsid w:val="003D43D0"/>
    <w:pPr>
      <w:numPr>
        <w:ilvl w:val="1"/>
      </w:numPr>
      <w:spacing w:line="240" w:lineRule="auto"/>
      <w:ind w:firstLine="720"/>
    </w:pPr>
    <w:rPr>
      <w:caps/>
      <w:color w:val="1F497D" w:themeColor="text2"/>
      <w:szCs w:val="22"/>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next w:val="Normal"/>
    <w:uiPriority w:val="37"/>
    <w:unhideWhenUsed/>
    <w:qFormat/>
    <w:rsid w:val="003D43D0"/>
    <w:pPr>
      <w:ind w:left="720" w:hanging="720"/>
    </w:pPr>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D43D0"/>
    <w:pPr>
      <w:spacing w:after="200" w:line="240" w:lineRule="auto"/>
      <w:ind w:firstLine="0"/>
    </w:pPr>
    <w:rPr>
      <w:i/>
      <w:iCs/>
      <w:color w:val="1F497D" w:themeColor="text2"/>
      <w:sz w:val="22"/>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22"/>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styleId="FootnoteReference">
    <w:name w:val="footnote reference"/>
    <w:basedOn w:val="DefaultParagraphFont"/>
    <w:uiPriority w:val="99"/>
    <w:unhideWhenUsed/>
    <w:qFormat/>
    <w:rsid w:val="003D43D0"/>
    <w:rPr>
      <w:vertAlign w:val="superscript"/>
    </w:rPr>
  </w:style>
  <w:style w:type="character" w:styleId="Hyperlink">
    <w:name w:val="Hyperlink"/>
    <w:basedOn w:val="CaptionChar"/>
    <w:rPr>
      <w:i/>
      <w:iCs/>
      <w:color w:val="4F81BD" w:themeColor="accent1"/>
      <w:sz w:val="22"/>
      <w:szCs w:val="18"/>
    </w:rPr>
  </w:style>
  <w:style w:type="paragraph" w:styleId="TOCHeading">
    <w:name w:val="TOC Heading"/>
    <w:basedOn w:val="Heading1"/>
    <w:next w:val="Normal"/>
    <w:uiPriority w:val="39"/>
    <w:unhideWhenUsed/>
    <w:qFormat/>
    <w:rsid w:val="003D43D0"/>
    <w:pPr>
      <w:spacing w:before="240"/>
      <w:ind w:firstLine="720"/>
      <w:jc w:val="left"/>
      <w:outlineLvl w:val="9"/>
    </w:pPr>
    <w:rPr>
      <w:b w:val="0"/>
      <w:bCs w:val="0"/>
      <w:color w:val="244061" w:themeColor="accent1" w:themeShade="80"/>
      <w:kern w:val="0"/>
      <w:sz w:val="32"/>
      <w:szCs w:val="3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1F497D"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1F497D" w:themeColor="text2"/>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paragraph" w:styleId="BalloonText">
    <w:name w:val="Balloon Text"/>
    <w:basedOn w:val="Normal"/>
    <w:link w:val="BalloonTextChar"/>
    <w:semiHidden/>
    <w:unhideWhenUsed/>
    <w:rsid w:val="00FB2D83"/>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B2D83"/>
    <w:rPr>
      <w:rFonts w:ascii="Times New Roman" w:hAnsi="Times New Roman" w:cs="Times New Roman"/>
      <w:sz w:val="18"/>
      <w:szCs w:val="18"/>
    </w:rPr>
  </w:style>
  <w:style w:type="paragraph" w:customStyle="1" w:styleId="SectionTitle">
    <w:name w:val="Section Title"/>
    <w:basedOn w:val="Normal"/>
    <w:next w:val="Normal"/>
    <w:uiPriority w:val="2"/>
    <w:qFormat/>
    <w:rsid w:val="003D43D0"/>
    <w:pPr>
      <w:pageBreakBefore/>
      <w:ind w:firstLine="0"/>
      <w:jc w:val="center"/>
      <w:outlineLvl w:val="0"/>
    </w:pPr>
    <w:rPr>
      <w:rFonts w:asciiTheme="majorHAnsi" w:eastAsiaTheme="majorEastAsia" w:hAnsiTheme="majorHAnsi" w:cstheme="majorBidi"/>
    </w:rPr>
  </w:style>
  <w:style w:type="paragraph" w:customStyle="1" w:styleId="Title2">
    <w:name w:val="Title 2"/>
    <w:basedOn w:val="Normal"/>
    <w:uiPriority w:val="1"/>
    <w:qFormat/>
    <w:rsid w:val="003D43D0"/>
    <w:pPr>
      <w:ind w:firstLine="0"/>
      <w:jc w:val="center"/>
    </w:pPr>
  </w:style>
  <w:style w:type="paragraph" w:customStyle="1" w:styleId="TableFigure">
    <w:name w:val="Table/Figure"/>
    <w:basedOn w:val="Normal"/>
    <w:uiPriority w:val="4"/>
    <w:qFormat/>
    <w:rsid w:val="003D43D0"/>
    <w:pPr>
      <w:spacing w:before="240"/>
      <w:ind w:firstLine="0"/>
      <w:contextualSpacing/>
    </w:pPr>
  </w:style>
  <w:style w:type="character" w:customStyle="1" w:styleId="Heading1Char">
    <w:name w:val="Heading 1 Char"/>
    <w:basedOn w:val="DefaultParagraphFont"/>
    <w:link w:val="Heading1"/>
    <w:uiPriority w:val="3"/>
    <w:rsid w:val="003D43D0"/>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3"/>
    <w:rsid w:val="003D43D0"/>
    <w:rPr>
      <w:rFonts w:asciiTheme="majorHAnsi" w:eastAsiaTheme="majorEastAsia" w:hAnsiTheme="majorHAnsi" w:cstheme="majorBidi"/>
      <w:b/>
      <w:bCs/>
      <w:kern w:val="24"/>
    </w:rPr>
  </w:style>
  <w:style w:type="character" w:customStyle="1" w:styleId="Heading3Char">
    <w:name w:val="Heading 3 Char"/>
    <w:basedOn w:val="DefaultParagraphFont"/>
    <w:link w:val="Heading3"/>
    <w:uiPriority w:val="3"/>
    <w:rsid w:val="003D43D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3"/>
    <w:rsid w:val="003D43D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3"/>
    <w:rsid w:val="003D43D0"/>
    <w:rPr>
      <w:rFonts w:asciiTheme="majorHAnsi" w:eastAsiaTheme="majorEastAsia" w:hAnsiTheme="majorHAnsi" w:cstheme="majorBidi"/>
      <w:i/>
      <w:iCs/>
      <w:kern w:val="24"/>
    </w:rPr>
  </w:style>
  <w:style w:type="character" w:customStyle="1" w:styleId="Heading6Char">
    <w:name w:val="Heading 6 Char"/>
    <w:basedOn w:val="DefaultParagraphFont"/>
    <w:link w:val="Heading6"/>
    <w:uiPriority w:val="9"/>
    <w:rsid w:val="003D43D0"/>
    <w:rPr>
      <w:rFonts w:asciiTheme="majorHAnsi" w:eastAsiaTheme="majorEastAsia" w:hAnsiTheme="majorHAnsi" w:cstheme="majorBidi"/>
      <w:color w:val="243F60" w:themeColor="accent1" w:themeShade="7F"/>
      <w:kern w:val="24"/>
    </w:rPr>
  </w:style>
  <w:style w:type="character" w:customStyle="1" w:styleId="Heading7Char">
    <w:name w:val="Heading 7 Char"/>
    <w:basedOn w:val="DefaultParagraphFont"/>
    <w:link w:val="Heading7"/>
    <w:uiPriority w:val="9"/>
    <w:rsid w:val="003D43D0"/>
    <w:rPr>
      <w:rFonts w:asciiTheme="majorHAnsi" w:eastAsiaTheme="majorEastAsia" w:hAnsiTheme="majorHAnsi" w:cstheme="majorBidi"/>
      <w:i/>
      <w:iCs/>
      <w:color w:val="243F60" w:themeColor="accent1" w:themeShade="7F"/>
      <w:kern w:val="24"/>
    </w:rPr>
  </w:style>
  <w:style w:type="character" w:customStyle="1" w:styleId="Heading8Char">
    <w:name w:val="Heading 8 Char"/>
    <w:basedOn w:val="DefaultParagraphFont"/>
    <w:link w:val="Heading8"/>
    <w:uiPriority w:val="9"/>
    <w:rsid w:val="003D43D0"/>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
    <w:rsid w:val="003D43D0"/>
    <w:rPr>
      <w:rFonts w:asciiTheme="majorHAnsi" w:eastAsiaTheme="majorEastAsia" w:hAnsiTheme="majorHAnsi" w:cstheme="majorBidi"/>
      <w:i/>
      <w:iCs/>
      <w:color w:val="272727" w:themeColor="text1" w:themeTint="D8"/>
      <w:sz w:val="22"/>
      <w:szCs w:val="21"/>
    </w:rPr>
  </w:style>
  <w:style w:type="paragraph" w:styleId="Header">
    <w:name w:val="header"/>
    <w:basedOn w:val="Normal"/>
    <w:link w:val="HeaderChar"/>
    <w:uiPriority w:val="99"/>
    <w:unhideWhenUsed/>
    <w:qFormat/>
    <w:rsid w:val="003D43D0"/>
    <w:pPr>
      <w:spacing w:line="240" w:lineRule="auto"/>
      <w:ind w:firstLine="0"/>
    </w:pPr>
    <w:rPr>
      <w:kern w:val="24"/>
    </w:rPr>
  </w:style>
  <w:style w:type="character" w:customStyle="1" w:styleId="HeaderChar">
    <w:name w:val="Header Char"/>
    <w:basedOn w:val="DefaultParagraphFont"/>
    <w:link w:val="Header"/>
    <w:uiPriority w:val="99"/>
    <w:rsid w:val="003D43D0"/>
    <w:rPr>
      <w:kern w:val="24"/>
    </w:rPr>
  </w:style>
  <w:style w:type="paragraph" w:styleId="EndnoteText">
    <w:name w:val="endnote text"/>
    <w:basedOn w:val="Normal"/>
    <w:link w:val="EndnoteTextChar"/>
    <w:uiPriority w:val="99"/>
    <w:semiHidden/>
    <w:unhideWhenUsed/>
    <w:qFormat/>
    <w:rsid w:val="003D43D0"/>
    <w:pPr>
      <w:spacing w:line="240" w:lineRule="auto"/>
    </w:pPr>
    <w:rPr>
      <w:sz w:val="22"/>
      <w:szCs w:val="20"/>
    </w:rPr>
  </w:style>
  <w:style w:type="character" w:customStyle="1" w:styleId="EndnoteTextChar">
    <w:name w:val="Endnote Text Char"/>
    <w:basedOn w:val="DefaultParagraphFont"/>
    <w:link w:val="EndnoteText"/>
    <w:uiPriority w:val="99"/>
    <w:semiHidden/>
    <w:rsid w:val="003D43D0"/>
    <w:rPr>
      <w:sz w:val="22"/>
      <w:szCs w:val="20"/>
    </w:rPr>
  </w:style>
  <w:style w:type="paragraph" w:styleId="ListBullet">
    <w:name w:val="List Bullet"/>
    <w:basedOn w:val="Normal"/>
    <w:uiPriority w:val="9"/>
    <w:semiHidden/>
    <w:unhideWhenUsed/>
    <w:qFormat/>
    <w:rsid w:val="003D43D0"/>
    <w:pPr>
      <w:numPr>
        <w:numId w:val="4"/>
      </w:numPr>
    </w:pPr>
  </w:style>
  <w:style w:type="paragraph" w:styleId="ListNumber">
    <w:name w:val="List Number"/>
    <w:basedOn w:val="Normal"/>
    <w:uiPriority w:val="9"/>
    <w:semiHidden/>
    <w:unhideWhenUsed/>
    <w:qFormat/>
    <w:rsid w:val="003D43D0"/>
    <w:pPr>
      <w:numPr>
        <w:numId w:val="6"/>
      </w:numPr>
    </w:pPr>
  </w:style>
  <w:style w:type="character" w:customStyle="1" w:styleId="TitleChar">
    <w:name w:val="Title Char"/>
    <w:basedOn w:val="DefaultParagraphFont"/>
    <w:link w:val="Title"/>
    <w:uiPriority w:val="1"/>
    <w:rsid w:val="003D43D0"/>
    <w:rPr>
      <w:rFonts w:asciiTheme="majorHAnsi" w:eastAsiaTheme="majorEastAsia" w:hAnsiTheme="majorHAnsi" w:cstheme="majorBidi"/>
    </w:rPr>
  </w:style>
  <w:style w:type="character" w:customStyle="1" w:styleId="SubtitleChar">
    <w:name w:val="Subtitle Char"/>
    <w:basedOn w:val="DefaultParagraphFont"/>
    <w:link w:val="Subtitle"/>
    <w:uiPriority w:val="18"/>
    <w:rsid w:val="003D43D0"/>
    <w:rPr>
      <w:caps/>
      <w:color w:val="1F497D" w:themeColor="text2"/>
      <w:szCs w:val="22"/>
    </w:rPr>
  </w:style>
  <w:style w:type="character" w:styleId="Strong">
    <w:name w:val="Strong"/>
    <w:basedOn w:val="DefaultParagraphFont"/>
    <w:uiPriority w:val="22"/>
    <w:unhideWhenUsed/>
    <w:qFormat/>
    <w:rsid w:val="003D43D0"/>
    <w:rPr>
      <w:b/>
      <w:bCs/>
    </w:rPr>
  </w:style>
  <w:style w:type="character" w:styleId="Emphasis">
    <w:name w:val="Emphasis"/>
    <w:basedOn w:val="DefaultParagraphFont"/>
    <w:uiPriority w:val="3"/>
    <w:unhideWhenUsed/>
    <w:qFormat/>
    <w:rsid w:val="003D43D0"/>
    <w:rPr>
      <w:i/>
      <w:iCs/>
    </w:rPr>
  </w:style>
  <w:style w:type="paragraph" w:styleId="NoSpacing">
    <w:name w:val="No Spacing"/>
    <w:aliases w:val="No Indent"/>
    <w:uiPriority w:val="3"/>
    <w:qFormat/>
    <w:rsid w:val="003D43D0"/>
    <w:pPr>
      <w:ind w:firstLine="0"/>
    </w:pPr>
  </w:style>
  <w:style w:type="paragraph" w:styleId="ListParagraph">
    <w:name w:val="List Paragraph"/>
    <w:basedOn w:val="Normal"/>
    <w:uiPriority w:val="34"/>
    <w:unhideWhenUsed/>
    <w:qFormat/>
    <w:rsid w:val="003D43D0"/>
    <w:pPr>
      <w:ind w:left="720" w:firstLine="0"/>
      <w:contextualSpacing/>
    </w:pPr>
  </w:style>
  <w:style w:type="paragraph" w:styleId="Quote">
    <w:name w:val="Quote"/>
    <w:basedOn w:val="Normal"/>
    <w:next w:val="Normal"/>
    <w:link w:val="QuoteChar"/>
    <w:uiPriority w:val="29"/>
    <w:unhideWhenUsed/>
    <w:qFormat/>
    <w:rsid w:val="003D43D0"/>
    <w:pPr>
      <w:spacing w:before="200" w:after="160"/>
      <w:ind w:left="864" w:right="864" w:firstLine="0"/>
      <w:jc w:val="center"/>
    </w:pPr>
    <w:rPr>
      <w:i/>
      <w:iCs/>
      <w:color w:val="404040" w:themeColor="text1" w:themeTint="BF"/>
      <w:kern w:val="24"/>
    </w:rPr>
  </w:style>
  <w:style w:type="character" w:customStyle="1" w:styleId="QuoteChar">
    <w:name w:val="Quote Char"/>
    <w:basedOn w:val="DefaultParagraphFont"/>
    <w:link w:val="Quote"/>
    <w:uiPriority w:val="29"/>
    <w:rsid w:val="003D43D0"/>
    <w:rPr>
      <w:i/>
      <w:iCs/>
      <w:color w:val="404040" w:themeColor="text1" w:themeTint="BF"/>
      <w:kern w:val="24"/>
    </w:rPr>
  </w:style>
  <w:style w:type="paragraph" w:styleId="IntenseQuote">
    <w:name w:val="Intense Quote"/>
    <w:basedOn w:val="Normal"/>
    <w:next w:val="Normal"/>
    <w:link w:val="IntenseQuoteChar"/>
    <w:uiPriority w:val="30"/>
    <w:unhideWhenUsed/>
    <w:qFormat/>
    <w:rsid w:val="003D43D0"/>
    <w:pPr>
      <w:pBdr>
        <w:top w:val="single" w:sz="4" w:space="10" w:color="244061" w:themeColor="accent1" w:themeShade="80"/>
        <w:bottom w:val="single" w:sz="4" w:space="10" w:color="244061" w:themeColor="accent1" w:themeShade="80"/>
      </w:pBdr>
      <w:spacing w:before="360" w:after="360"/>
      <w:ind w:left="864" w:right="864" w:firstLine="0"/>
      <w:jc w:val="center"/>
    </w:pPr>
    <w:rPr>
      <w:i/>
      <w:iCs/>
      <w:color w:val="244061" w:themeColor="accent1" w:themeShade="80"/>
    </w:rPr>
  </w:style>
  <w:style w:type="character" w:customStyle="1" w:styleId="IntenseQuoteChar">
    <w:name w:val="Intense Quote Char"/>
    <w:basedOn w:val="DefaultParagraphFont"/>
    <w:link w:val="IntenseQuote"/>
    <w:uiPriority w:val="30"/>
    <w:rsid w:val="003D43D0"/>
    <w:rPr>
      <w:i/>
      <w:iCs/>
      <w:color w:val="244061" w:themeColor="accent1" w:themeShade="80"/>
    </w:rPr>
  </w:style>
  <w:style w:type="character" w:styleId="SubtleEmphasis">
    <w:name w:val="Subtle Emphasis"/>
    <w:basedOn w:val="DefaultParagraphFont"/>
    <w:uiPriority w:val="19"/>
    <w:unhideWhenUsed/>
    <w:qFormat/>
    <w:rsid w:val="003D43D0"/>
    <w:rPr>
      <w:i/>
      <w:iCs/>
      <w:color w:val="404040" w:themeColor="text1" w:themeTint="BF"/>
    </w:rPr>
  </w:style>
  <w:style w:type="character" w:styleId="IntenseEmphasis">
    <w:name w:val="Intense Emphasis"/>
    <w:basedOn w:val="DefaultParagraphFont"/>
    <w:uiPriority w:val="21"/>
    <w:unhideWhenUsed/>
    <w:qFormat/>
    <w:rsid w:val="003D43D0"/>
    <w:rPr>
      <w:i/>
      <w:iCs/>
      <w:color w:val="244061" w:themeColor="accent1" w:themeShade="80"/>
    </w:rPr>
  </w:style>
  <w:style w:type="character" w:styleId="SubtleReference">
    <w:name w:val="Subtle Reference"/>
    <w:basedOn w:val="DefaultParagraphFont"/>
    <w:uiPriority w:val="31"/>
    <w:unhideWhenUsed/>
    <w:qFormat/>
    <w:rsid w:val="003D43D0"/>
    <w:rPr>
      <w:smallCaps/>
      <w:color w:val="5A5A5A" w:themeColor="text1" w:themeTint="A5"/>
    </w:rPr>
  </w:style>
  <w:style w:type="character" w:styleId="IntenseReference">
    <w:name w:val="Intense Reference"/>
    <w:basedOn w:val="DefaultParagraphFont"/>
    <w:uiPriority w:val="32"/>
    <w:unhideWhenUsed/>
    <w:qFormat/>
    <w:rsid w:val="003D43D0"/>
    <w:rPr>
      <w:b/>
      <w:bCs/>
      <w:caps w:val="0"/>
      <w:smallCaps/>
      <w:color w:val="244061" w:themeColor="accent1" w:themeShade="80"/>
      <w:spacing w:val="5"/>
    </w:rPr>
  </w:style>
  <w:style w:type="character" w:styleId="BookTitle">
    <w:name w:val="Book Title"/>
    <w:basedOn w:val="DefaultParagraphFont"/>
    <w:uiPriority w:val="33"/>
    <w:unhideWhenUsed/>
    <w:qFormat/>
    <w:rsid w:val="003D43D0"/>
    <w:rPr>
      <w:b/>
      <w:bCs/>
      <w:i/>
      <w:iCs/>
      <w:spacing w:val="5"/>
    </w:rPr>
  </w:style>
  <w:style w:type="paragraph" w:styleId="Footer">
    <w:name w:val="footer"/>
    <w:basedOn w:val="Normal"/>
    <w:link w:val="FooterChar"/>
    <w:unhideWhenUsed/>
    <w:rsid w:val="004A5EC9"/>
    <w:pPr>
      <w:tabs>
        <w:tab w:val="center" w:pos="4680"/>
        <w:tab w:val="right" w:pos="9360"/>
      </w:tabs>
      <w:spacing w:line="240" w:lineRule="auto"/>
    </w:pPr>
  </w:style>
  <w:style w:type="character" w:customStyle="1" w:styleId="FooterChar">
    <w:name w:val="Footer Char"/>
    <w:basedOn w:val="DefaultParagraphFont"/>
    <w:link w:val="Footer"/>
    <w:rsid w:val="004A5EC9"/>
  </w:style>
  <w:style w:type="character" w:styleId="PageNumber">
    <w:name w:val="page number"/>
    <w:basedOn w:val="DefaultParagraphFont"/>
    <w:semiHidden/>
    <w:unhideWhenUsed/>
    <w:rsid w:val="004A5EC9"/>
  </w:style>
  <w:style w:type="character" w:styleId="UnresolvedMention">
    <w:name w:val="Unresolved Mention"/>
    <w:basedOn w:val="DefaultParagraphFont"/>
    <w:uiPriority w:val="99"/>
    <w:semiHidden/>
    <w:unhideWhenUsed/>
    <w:rsid w:val="00AD418C"/>
    <w:rPr>
      <w:color w:val="605E5C"/>
      <w:shd w:val="clear" w:color="auto" w:fill="E1DFDD"/>
    </w:rPr>
  </w:style>
  <w:style w:type="character" w:customStyle="1" w:styleId="BodyTextChar">
    <w:name w:val="Body Text Char"/>
    <w:basedOn w:val="DefaultParagraphFont"/>
    <w:link w:val="BodyText"/>
    <w:rsid w:val="00B51352"/>
  </w:style>
  <w:style w:type="character" w:styleId="FollowedHyperlink">
    <w:name w:val="FollowedHyperlink"/>
    <w:basedOn w:val="DefaultParagraphFont"/>
    <w:semiHidden/>
    <w:unhideWhenUsed/>
    <w:rsid w:val="00585ECC"/>
    <w:rPr>
      <w:color w:val="800080" w:themeColor="followedHyperlink"/>
      <w:u w:val="single"/>
    </w:rPr>
  </w:style>
  <w:style w:type="character" w:styleId="CommentReference">
    <w:name w:val="annotation reference"/>
    <w:basedOn w:val="DefaultParagraphFont"/>
    <w:semiHidden/>
    <w:unhideWhenUsed/>
    <w:rsid w:val="00DA4598"/>
    <w:rPr>
      <w:sz w:val="16"/>
      <w:szCs w:val="16"/>
    </w:rPr>
  </w:style>
  <w:style w:type="paragraph" w:styleId="CommentText">
    <w:name w:val="annotation text"/>
    <w:basedOn w:val="Normal"/>
    <w:link w:val="CommentTextChar"/>
    <w:semiHidden/>
    <w:unhideWhenUsed/>
    <w:rsid w:val="00DA4598"/>
    <w:pPr>
      <w:spacing w:line="240" w:lineRule="auto"/>
    </w:pPr>
    <w:rPr>
      <w:sz w:val="20"/>
      <w:szCs w:val="20"/>
    </w:rPr>
  </w:style>
  <w:style w:type="character" w:customStyle="1" w:styleId="CommentTextChar">
    <w:name w:val="Comment Text Char"/>
    <w:basedOn w:val="DefaultParagraphFont"/>
    <w:link w:val="CommentText"/>
    <w:semiHidden/>
    <w:rsid w:val="00DA4598"/>
    <w:rPr>
      <w:sz w:val="20"/>
      <w:szCs w:val="20"/>
    </w:rPr>
  </w:style>
  <w:style w:type="paragraph" w:styleId="CommentSubject">
    <w:name w:val="annotation subject"/>
    <w:basedOn w:val="CommentText"/>
    <w:next w:val="CommentText"/>
    <w:link w:val="CommentSubjectChar"/>
    <w:semiHidden/>
    <w:unhideWhenUsed/>
    <w:rsid w:val="00DA4598"/>
    <w:rPr>
      <w:b/>
      <w:bCs/>
    </w:rPr>
  </w:style>
  <w:style w:type="character" w:customStyle="1" w:styleId="CommentSubjectChar">
    <w:name w:val="Comment Subject Char"/>
    <w:basedOn w:val="CommentTextChar"/>
    <w:link w:val="CommentSubject"/>
    <w:semiHidden/>
    <w:rsid w:val="00DA4598"/>
    <w:rPr>
      <w:b/>
      <w:bCs/>
      <w:sz w:val="20"/>
      <w:szCs w:val="20"/>
    </w:rPr>
  </w:style>
  <w:style w:type="table" w:styleId="TableGrid">
    <w:name w:val="Table Grid"/>
    <w:basedOn w:val="TableNormal"/>
    <w:rsid w:val="00F71AA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0377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04048">
      <w:bodyDiv w:val="1"/>
      <w:marLeft w:val="0"/>
      <w:marRight w:val="0"/>
      <w:marTop w:val="0"/>
      <w:marBottom w:val="0"/>
      <w:divBdr>
        <w:top w:val="none" w:sz="0" w:space="0" w:color="auto"/>
        <w:left w:val="none" w:sz="0" w:space="0" w:color="auto"/>
        <w:bottom w:val="none" w:sz="0" w:space="0" w:color="auto"/>
        <w:right w:val="none" w:sz="0" w:space="0" w:color="auto"/>
      </w:divBdr>
    </w:div>
    <w:div w:id="136840593">
      <w:bodyDiv w:val="1"/>
      <w:marLeft w:val="0"/>
      <w:marRight w:val="0"/>
      <w:marTop w:val="0"/>
      <w:marBottom w:val="0"/>
      <w:divBdr>
        <w:top w:val="none" w:sz="0" w:space="0" w:color="auto"/>
        <w:left w:val="none" w:sz="0" w:space="0" w:color="auto"/>
        <w:bottom w:val="none" w:sz="0" w:space="0" w:color="auto"/>
        <w:right w:val="none" w:sz="0" w:space="0" w:color="auto"/>
      </w:divBdr>
    </w:div>
    <w:div w:id="137039457">
      <w:bodyDiv w:val="1"/>
      <w:marLeft w:val="0"/>
      <w:marRight w:val="0"/>
      <w:marTop w:val="0"/>
      <w:marBottom w:val="0"/>
      <w:divBdr>
        <w:top w:val="none" w:sz="0" w:space="0" w:color="auto"/>
        <w:left w:val="none" w:sz="0" w:space="0" w:color="auto"/>
        <w:bottom w:val="none" w:sz="0" w:space="0" w:color="auto"/>
        <w:right w:val="none" w:sz="0" w:space="0" w:color="auto"/>
      </w:divBdr>
    </w:div>
    <w:div w:id="234780563">
      <w:bodyDiv w:val="1"/>
      <w:marLeft w:val="0"/>
      <w:marRight w:val="0"/>
      <w:marTop w:val="0"/>
      <w:marBottom w:val="0"/>
      <w:divBdr>
        <w:top w:val="none" w:sz="0" w:space="0" w:color="auto"/>
        <w:left w:val="none" w:sz="0" w:space="0" w:color="auto"/>
        <w:bottom w:val="none" w:sz="0" w:space="0" w:color="auto"/>
        <w:right w:val="none" w:sz="0" w:space="0" w:color="auto"/>
      </w:divBdr>
    </w:div>
    <w:div w:id="263347507">
      <w:bodyDiv w:val="1"/>
      <w:marLeft w:val="0"/>
      <w:marRight w:val="0"/>
      <w:marTop w:val="0"/>
      <w:marBottom w:val="0"/>
      <w:divBdr>
        <w:top w:val="none" w:sz="0" w:space="0" w:color="auto"/>
        <w:left w:val="none" w:sz="0" w:space="0" w:color="auto"/>
        <w:bottom w:val="none" w:sz="0" w:space="0" w:color="auto"/>
        <w:right w:val="none" w:sz="0" w:space="0" w:color="auto"/>
      </w:divBdr>
    </w:div>
    <w:div w:id="305166509">
      <w:bodyDiv w:val="1"/>
      <w:marLeft w:val="0"/>
      <w:marRight w:val="0"/>
      <w:marTop w:val="0"/>
      <w:marBottom w:val="0"/>
      <w:divBdr>
        <w:top w:val="none" w:sz="0" w:space="0" w:color="auto"/>
        <w:left w:val="none" w:sz="0" w:space="0" w:color="auto"/>
        <w:bottom w:val="none" w:sz="0" w:space="0" w:color="auto"/>
        <w:right w:val="none" w:sz="0" w:space="0" w:color="auto"/>
      </w:divBdr>
    </w:div>
    <w:div w:id="327831666">
      <w:bodyDiv w:val="1"/>
      <w:marLeft w:val="0"/>
      <w:marRight w:val="0"/>
      <w:marTop w:val="0"/>
      <w:marBottom w:val="0"/>
      <w:divBdr>
        <w:top w:val="none" w:sz="0" w:space="0" w:color="auto"/>
        <w:left w:val="none" w:sz="0" w:space="0" w:color="auto"/>
        <w:bottom w:val="none" w:sz="0" w:space="0" w:color="auto"/>
        <w:right w:val="none" w:sz="0" w:space="0" w:color="auto"/>
      </w:divBdr>
    </w:div>
    <w:div w:id="350494907">
      <w:bodyDiv w:val="1"/>
      <w:marLeft w:val="0"/>
      <w:marRight w:val="0"/>
      <w:marTop w:val="0"/>
      <w:marBottom w:val="0"/>
      <w:divBdr>
        <w:top w:val="none" w:sz="0" w:space="0" w:color="auto"/>
        <w:left w:val="none" w:sz="0" w:space="0" w:color="auto"/>
        <w:bottom w:val="none" w:sz="0" w:space="0" w:color="auto"/>
        <w:right w:val="none" w:sz="0" w:space="0" w:color="auto"/>
      </w:divBdr>
    </w:div>
    <w:div w:id="369189529">
      <w:bodyDiv w:val="1"/>
      <w:marLeft w:val="0"/>
      <w:marRight w:val="0"/>
      <w:marTop w:val="0"/>
      <w:marBottom w:val="0"/>
      <w:divBdr>
        <w:top w:val="none" w:sz="0" w:space="0" w:color="auto"/>
        <w:left w:val="none" w:sz="0" w:space="0" w:color="auto"/>
        <w:bottom w:val="none" w:sz="0" w:space="0" w:color="auto"/>
        <w:right w:val="none" w:sz="0" w:space="0" w:color="auto"/>
      </w:divBdr>
    </w:div>
    <w:div w:id="381096092">
      <w:bodyDiv w:val="1"/>
      <w:marLeft w:val="0"/>
      <w:marRight w:val="0"/>
      <w:marTop w:val="0"/>
      <w:marBottom w:val="0"/>
      <w:divBdr>
        <w:top w:val="none" w:sz="0" w:space="0" w:color="auto"/>
        <w:left w:val="none" w:sz="0" w:space="0" w:color="auto"/>
        <w:bottom w:val="none" w:sz="0" w:space="0" w:color="auto"/>
        <w:right w:val="none" w:sz="0" w:space="0" w:color="auto"/>
      </w:divBdr>
    </w:div>
    <w:div w:id="546064575">
      <w:bodyDiv w:val="1"/>
      <w:marLeft w:val="0"/>
      <w:marRight w:val="0"/>
      <w:marTop w:val="0"/>
      <w:marBottom w:val="0"/>
      <w:divBdr>
        <w:top w:val="none" w:sz="0" w:space="0" w:color="auto"/>
        <w:left w:val="none" w:sz="0" w:space="0" w:color="auto"/>
        <w:bottom w:val="none" w:sz="0" w:space="0" w:color="auto"/>
        <w:right w:val="none" w:sz="0" w:space="0" w:color="auto"/>
      </w:divBdr>
    </w:div>
    <w:div w:id="547228534">
      <w:bodyDiv w:val="1"/>
      <w:marLeft w:val="0"/>
      <w:marRight w:val="0"/>
      <w:marTop w:val="0"/>
      <w:marBottom w:val="0"/>
      <w:divBdr>
        <w:top w:val="none" w:sz="0" w:space="0" w:color="auto"/>
        <w:left w:val="none" w:sz="0" w:space="0" w:color="auto"/>
        <w:bottom w:val="none" w:sz="0" w:space="0" w:color="auto"/>
        <w:right w:val="none" w:sz="0" w:space="0" w:color="auto"/>
      </w:divBdr>
    </w:div>
    <w:div w:id="731974984">
      <w:bodyDiv w:val="1"/>
      <w:marLeft w:val="0"/>
      <w:marRight w:val="0"/>
      <w:marTop w:val="0"/>
      <w:marBottom w:val="0"/>
      <w:divBdr>
        <w:top w:val="none" w:sz="0" w:space="0" w:color="auto"/>
        <w:left w:val="none" w:sz="0" w:space="0" w:color="auto"/>
        <w:bottom w:val="none" w:sz="0" w:space="0" w:color="auto"/>
        <w:right w:val="none" w:sz="0" w:space="0" w:color="auto"/>
      </w:divBdr>
    </w:div>
    <w:div w:id="866064408">
      <w:bodyDiv w:val="1"/>
      <w:marLeft w:val="0"/>
      <w:marRight w:val="0"/>
      <w:marTop w:val="0"/>
      <w:marBottom w:val="0"/>
      <w:divBdr>
        <w:top w:val="none" w:sz="0" w:space="0" w:color="auto"/>
        <w:left w:val="none" w:sz="0" w:space="0" w:color="auto"/>
        <w:bottom w:val="none" w:sz="0" w:space="0" w:color="auto"/>
        <w:right w:val="none" w:sz="0" w:space="0" w:color="auto"/>
      </w:divBdr>
    </w:div>
    <w:div w:id="920866655">
      <w:bodyDiv w:val="1"/>
      <w:marLeft w:val="0"/>
      <w:marRight w:val="0"/>
      <w:marTop w:val="0"/>
      <w:marBottom w:val="0"/>
      <w:divBdr>
        <w:top w:val="none" w:sz="0" w:space="0" w:color="auto"/>
        <w:left w:val="none" w:sz="0" w:space="0" w:color="auto"/>
        <w:bottom w:val="none" w:sz="0" w:space="0" w:color="auto"/>
        <w:right w:val="none" w:sz="0" w:space="0" w:color="auto"/>
      </w:divBdr>
    </w:div>
    <w:div w:id="941759848">
      <w:bodyDiv w:val="1"/>
      <w:marLeft w:val="0"/>
      <w:marRight w:val="0"/>
      <w:marTop w:val="0"/>
      <w:marBottom w:val="0"/>
      <w:divBdr>
        <w:top w:val="none" w:sz="0" w:space="0" w:color="auto"/>
        <w:left w:val="none" w:sz="0" w:space="0" w:color="auto"/>
        <w:bottom w:val="none" w:sz="0" w:space="0" w:color="auto"/>
        <w:right w:val="none" w:sz="0" w:space="0" w:color="auto"/>
      </w:divBdr>
    </w:div>
    <w:div w:id="1176117450">
      <w:bodyDiv w:val="1"/>
      <w:marLeft w:val="0"/>
      <w:marRight w:val="0"/>
      <w:marTop w:val="0"/>
      <w:marBottom w:val="0"/>
      <w:divBdr>
        <w:top w:val="none" w:sz="0" w:space="0" w:color="auto"/>
        <w:left w:val="none" w:sz="0" w:space="0" w:color="auto"/>
        <w:bottom w:val="none" w:sz="0" w:space="0" w:color="auto"/>
        <w:right w:val="none" w:sz="0" w:space="0" w:color="auto"/>
      </w:divBdr>
    </w:div>
    <w:div w:id="1208419178">
      <w:bodyDiv w:val="1"/>
      <w:marLeft w:val="0"/>
      <w:marRight w:val="0"/>
      <w:marTop w:val="0"/>
      <w:marBottom w:val="0"/>
      <w:divBdr>
        <w:top w:val="none" w:sz="0" w:space="0" w:color="auto"/>
        <w:left w:val="none" w:sz="0" w:space="0" w:color="auto"/>
        <w:bottom w:val="none" w:sz="0" w:space="0" w:color="auto"/>
        <w:right w:val="none" w:sz="0" w:space="0" w:color="auto"/>
      </w:divBdr>
    </w:div>
    <w:div w:id="1314682487">
      <w:bodyDiv w:val="1"/>
      <w:marLeft w:val="0"/>
      <w:marRight w:val="0"/>
      <w:marTop w:val="0"/>
      <w:marBottom w:val="0"/>
      <w:divBdr>
        <w:top w:val="none" w:sz="0" w:space="0" w:color="auto"/>
        <w:left w:val="none" w:sz="0" w:space="0" w:color="auto"/>
        <w:bottom w:val="none" w:sz="0" w:space="0" w:color="auto"/>
        <w:right w:val="none" w:sz="0" w:space="0" w:color="auto"/>
      </w:divBdr>
    </w:div>
    <w:div w:id="1638951198">
      <w:bodyDiv w:val="1"/>
      <w:marLeft w:val="0"/>
      <w:marRight w:val="0"/>
      <w:marTop w:val="0"/>
      <w:marBottom w:val="0"/>
      <w:divBdr>
        <w:top w:val="none" w:sz="0" w:space="0" w:color="auto"/>
        <w:left w:val="none" w:sz="0" w:space="0" w:color="auto"/>
        <w:bottom w:val="none" w:sz="0" w:space="0" w:color="auto"/>
        <w:right w:val="none" w:sz="0" w:space="0" w:color="auto"/>
      </w:divBdr>
    </w:div>
    <w:div w:id="1694988516">
      <w:bodyDiv w:val="1"/>
      <w:marLeft w:val="0"/>
      <w:marRight w:val="0"/>
      <w:marTop w:val="0"/>
      <w:marBottom w:val="0"/>
      <w:divBdr>
        <w:top w:val="none" w:sz="0" w:space="0" w:color="auto"/>
        <w:left w:val="none" w:sz="0" w:space="0" w:color="auto"/>
        <w:bottom w:val="none" w:sz="0" w:space="0" w:color="auto"/>
        <w:right w:val="none" w:sz="0" w:space="0" w:color="auto"/>
      </w:divBdr>
    </w:div>
    <w:div w:id="1724212315">
      <w:bodyDiv w:val="1"/>
      <w:marLeft w:val="0"/>
      <w:marRight w:val="0"/>
      <w:marTop w:val="0"/>
      <w:marBottom w:val="0"/>
      <w:divBdr>
        <w:top w:val="none" w:sz="0" w:space="0" w:color="auto"/>
        <w:left w:val="none" w:sz="0" w:space="0" w:color="auto"/>
        <w:bottom w:val="none" w:sz="0" w:space="0" w:color="auto"/>
        <w:right w:val="none" w:sz="0" w:space="0" w:color="auto"/>
      </w:divBdr>
    </w:div>
    <w:div w:id="1847788026">
      <w:bodyDiv w:val="1"/>
      <w:marLeft w:val="0"/>
      <w:marRight w:val="0"/>
      <w:marTop w:val="0"/>
      <w:marBottom w:val="0"/>
      <w:divBdr>
        <w:top w:val="none" w:sz="0" w:space="0" w:color="auto"/>
        <w:left w:val="none" w:sz="0" w:space="0" w:color="auto"/>
        <w:bottom w:val="none" w:sz="0" w:space="0" w:color="auto"/>
        <w:right w:val="none" w:sz="0" w:space="0" w:color="auto"/>
      </w:divBdr>
    </w:div>
    <w:div w:id="1875531046">
      <w:bodyDiv w:val="1"/>
      <w:marLeft w:val="0"/>
      <w:marRight w:val="0"/>
      <w:marTop w:val="0"/>
      <w:marBottom w:val="0"/>
      <w:divBdr>
        <w:top w:val="none" w:sz="0" w:space="0" w:color="auto"/>
        <w:left w:val="none" w:sz="0" w:space="0" w:color="auto"/>
        <w:bottom w:val="none" w:sz="0" w:space="0" w:color="auto"/>
        <w:right w:val="none" w:sz="0" w:space="0" w:color="auto"/>
      </w:divBdr>
    </w:div>
    <w:div w:id="1901743360">
      <w:bodyDiv w:val="1"/>
      <w:marLeft w:val="0"/>
      <w:marRight w:val="0"/>
      <w:marTop w:val="0"/>
      <w:marBottom w:val="0"/>
      <w:divBdr>
        <w:top w:val="none" w:sz="0" w:space="0" w:color="auto"/>
        <w:left w:val="none" w:sz="0" w:space="0" w:color="auto"/>
        <w:bottom w:val="none" w:sz="0" w:space="0" w:color="auto"/>
        <w:right w:val="none" w:sz="0" w:space="0" w:color="auto"/>
      </w:divBdr>
    </w:div>
    <w:div w:id="1902642429">
      <w:bodyDiv w:val="1"/>
      <w:marLeft w:val="0"/>
      <w:marRight w:val="0"/>
      <w:marTop w:val="0"/>
      <w:marBottom w:val="0"/>
      <w:divBdr>
        <w:top w:val="none" w:sz="0" w:space="0" w:color="auto"/>
        <w:left w:val="none" w:sz="0" w:space="0" w:color="auto"/>
        <w:bottom w:val="none" w:sz="0" w:space="0" w:color="auto"/>
        <w:right w:val="none" w:sz="0" w:space="0" w:color="auto"/>
      </w:divBdr>
    </w:div>
    <w:div w:id="2064480226">
      <w:bodyDiv w:val="1"/>
      <w:marLeft w:val="0"/>
      <w:marRight w:val="0"/>
      <w:marTop w:val="0"/>
      <w:marBottom w:val="0"/>
      <w:divBdr>
        <w:top w:val="none" w:sz="0" w:space="0" w:color="auto"/>
        <w:left w:val="none" w:sz="0" w:space="0" w:color="auto"/>
        <w:bottom w:val="none" w:sz="0" w:space="0" w:color="auto"/>
        <w:right w:val="none" w:sz="0" w:space="0" w:color="auto"/>
      </w:divBdr>
    </w:div>
    <w:div w:id="21351705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18" Type="http://schemas.openxmlformats.org/officeDocument/2006/relationships/image" Target="media/image2.emf"/><Relationship Id="rId3" Type="http://schemas.openxmlformats.org/officeDocument/2006/relationships/styles" Target="styles.xml"/><Relationship Id="rId21" Type="http://schemas.openxmlformats.org/officeDocument/2006/relationships/image" Target="media/image5.emf"/><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1.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eb.stanford.edu/~jgrimmer/Handbib.pdf" TargetMode="External"/><Relationship Id="rId20"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doi.org/10.1007/s11135-015-0242-9" TargetMode="External"/><Relationship Id="rId23"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5249B-4609-B64D-AE83-C06E38533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3</TotalTime>
  <Pages>35</Pages>
  <Words>9584</Words>
  <Characters>54629</Characters>
  <Application>Microsoft Office Word</Application>
  <DocSecurity>0</DocSecurity>
  <Lines>455</Lines>
  <Paragraphs>128</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When Does Garbage Start to Stink? Imperfect Gold Standards and the Validation of Automated Content Analysis</vt:lpstr>
      <vt:lpstr>Study 1: A Content Analysis Study</vt:lpstr>
      <vt:lpstr>    Sample and Procedures</vt:lpstr>
      <vt:lpstr>    Results</vt:lpstr>
      <vt:lpstr>Study 2: A Monte-Carlo Simulation Study</vt:lpstr>
      <vt:lpstr>    Data Generation Stage </vt:lpstr>
      <vt:lpstr>    Human Coding Stage</vt:lpstr>
      <vt:lpstr>    Algorithm-based Classification and Validation Stage</vt:lpstr>
      <vt:lpstr>Simulation Results</vt:lpstr>
      <vt:lpstr>Discussion</vt:lpstr>
    </vt:vector>
  </TitlesOfParts>
  <Company/>
  <LinksUpToDate>false</LinksUpToDate>
  <CharactersWithSpaces>6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Does Garbage Start to Stink? Imperfect Gold Standards and the Validation of Automated Content Analysis</dc:title>
  <dc:creator>Hyunjin Song, Petro Tolochko, Jakob-Moritz Eberl, Olga Eisele, Esther Greussing, Tobias Heidenreich, Fabienne Lind, Sebastian Galyga, and Hajo G. Boomgaarden</dc:creator>
  <cp:keywords/>
  <cp:lastModifiedBy>Hyunjin Song</cp:lastModifiedBy>
  <cp:revision>629</cp:revision>
  <dcterms:created xsi:type="dcterms:W3CDTF">2019-02-20T08:00:00Z</dcterms:created>
  <dcterms:modified xsi:type="dcterms:W3CDTF">2019-02-21T13:27:00Z</dcterms:modified>
</cp:coreProperties>
</file>